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348"/>
      </w:tblGrid>
      <w:tr w:rsidR="002A5BE5" w:rsidRPr="00C34615" w14:paraId="200C9DE0" w14:textId="77777777" w:rsidTr="00905A40">
        <w:trPr>
          <w:trHeight w:val="220"/>
        </w:trPr>
        <w:tc>
          <w:tcPr>
            <w:tcW w:w="10348" w:type="dxa"/>
            <w:tcBorders>
              <w:top w:val="single" w:sz="4" w:space="0" w:color="003366"/>
              <w:left w:val="single" w:sz="4" w:space="0" w:color="003366"/>
              <w:bottom w:val="single" w:sz="4" w:space="0" w:color="003366"/>
              <w:right w:val="single" w:sz="4" w:space="0" w:color="003366"/>
            </w:tcBorders>
            <w:shd w:val="clear" w:color="auto" w:fill="003366"/>
            <w:vAlign w:val="center"/>
          </w:tcPr>
          <w:p w14:paraId="5D3218ED" w14:textId="77777777" w:rsidR="00CC1117" w:rsidRPr="00C34615" w:rsidRDefault="00CC1117" w:rsidP="00905A40">
            <w:pPr>
              <w:pStyle w:val="Titolo8"/>
              <w:jc w:val="center"/>
              <w:rPr>
                <w:rFonts w:ascii="Verdana" w:hAnsi="Verdana"/>
                <w:color w:val="auto"/>
                <w:sz w:val="24"/>
                <w:u w:val="none"/>
              </w:rPr>
            </w:pPr>
          </w:p>
          <w:p w14:paraId="65F3163C" w14:textId="27F7EE94" w:rsidR="00CC1117" w:rsidRPr="00C34615" w:rsidRDefault="004B43C4" w:rsidP="009B7D3D">
            <w:pPr>
              <w:spacing w:line="360" w:lineRule="auto"/>
              <w:ind w:left="-221" w:firstLine="221"/>
              <w:jc w:val="center"/>
              <w:rPr>
                <w:rFonts w:ascii="Verdana" w:hAnsi="Verdana"/>
                <w:b/>
                <w:sz w:val="22"/>
                <w:szCs w:val="22"/>
              </w:rPr>
            </w:pPr>
            <w:r w:rsidRPr="00C34615">
              <w:rPr>
                <w:rFonts w:ascii="Verdana" w:hAnsi="Verdana"/>
                <w:b/>
                <w:sz w:val="22"/>
                <w:szCs w:val="22"/>
              </w:rPr>
              <w:t>C</w:t>
            </w:r>
            <w:r w:rsidR="00CC1117" w:rsidRPr="00C34615">
              <w:rPr>
                <w:rFonts w:ascii="Verdana" w:hAnsi="Verdana"/>
                <w:b/>
                <w:sz w:val="22"/>
                <w:szCs w:val="22"/>
              </w:rPr>
              <w:t>ONTRATTO</w:t>
            </w:r>
            <w:r w:rsidR="00905A40" w:rsidRPr="00C34615">
              <w:rPr>
                <w:rFonts w:ascii="Verdana" w:hAnsi="Verdana"/>
                <w:b/>
                <w:sz w:val="22"/>
                <w:szCs w:val="22"/>
              </w:rPr>
              <w:t xml:space="preserve"> </w:t>
            </w:r>
            <w:r w:rsidR="00CC1117" w:rsidRPr="00C34615">
              <w:rPr>
                <w:rFonts w:ascii="Verdana" w:hAnsi="Verdana"/>
                <w:b/>
                <w:sz w:val="22"/>
                <w:szCs w:val="22"/>
              </w:rPr>
              <w:t xml:space="preserve">PER </w:t>
            </w:r>
            <w:r w:rsidR="00BB5AA2" w:rsidRPr="00C34615">
              <w:rPr>
                <w:rFonts w:ascii="Verdana" w:hAnsi="Verdana"/>
                <w:b/>
                <w:sz w:val="22"/>
                <w:szCs w:val="22"/>
              </w:rPr>
              <w:t xml:space="preserve">LA </w:t>
            </w:r>
            <w:r w:rsidR="00CC1117" w:rsidRPr="00C34615">
              <w:rPr>
                <w:rFonts w:ascii="Verdana" w:hAnsi="Verdana"/>
                <w:b/>
                <w:bCs/>
                <w:sz w:val="22"/>
                <w:szCs w:val="22"/>
              </w:rPr>
              <w:t>CONSEGNA</w:t>
            </w:r>
            <w:r w:rsidR="27CE66F5" w:rsidRPr="00C34615">
              <w:rPr>
                <w:rFonts w:ascii="Verdana" w:hAnsi="Verdana"/>
                <w:b/>
                <w:bCs/>
                <w:sz w:val="22"/>
                <w:szCs w:val="22"/>
              </w:rPr>
              <w:t xml:space="preserve"> </w:t>
            </w:r>
            <w:r w:rsidR="00CC1117" w:rsidRPr="00C34615">
              <w:rPr>
                <w:rFonts w:ascii="Verdana" w:hAnsi="Verdana"/>
                <w:b/>
                <w:bCs/>
                <w:sz w:val="22"/>
                <w:szCs w:val="22"/>
              </w:rPr>
              <w:t>DEI</w:t>
            </w:r>
            <w:r w:rsidR="00CC1117" w:rsidRPr="00C34615">
              <w:rPr>
                <w:rFonts w:ascii="Verdana" w:hAnsi="Verdana"/>
                <w:b/>
                <w:sz w:val="22"/>
                <w:szCs w:val="22"/>
              </w:rPr>
              <w:t xml:space="preserve"> DATI DI MISURA</w:t>
            </w:r>
          </w:p>
          <w:p w14:paraId="39A8E958" w14:textId="77777777" w:rsidR="009624C0" w:rsidRPr="00C34615" w:rsidRDefault="00CC1117" w:rsidP="00905A40">
            <w:pPr>
              <w:spacing w:line="360" w:lineRule="auto"/>
              <w:jc w:val="center"/>
              <w:rPr>
                <w:rFonts w:ascii="Verdana" w:hAnsi="Verdana"/>
                <w:b/>
                <w:sz w:val="24"/>
              </w:rPr>
            </w:pPr>
            <w:r w:rsidRPr="00C34615">
              <w:rPr>
                <w:rFonts w:ascii="Verdana" w:hAnsi="Verdana"/>
                <w:b/>
                <w:sz w:val="22"/>
                <w:szCs w:val="22"/>
              </w:rPr>
              <w:t>RELATIVI A PUNTI DI PRELIEVO/IMMISSIONE</w:t>
            </w:r>
          </w:p>
        </w:tc>
      </w:tr>
    </w:tbl>
    <w:p w14:paraId="2BB92D0A" w14:textId="1C18FC6F" w:rsidR="002E426E" w:rsidRPr="00C34615" w:rsidRDefault="002E426E" w:rsidP="002E426E">
      <w:pPr>
        <w:spacing w:line="360" w:lineRule="auto"/>
        <w:ind w:left="-221" w:firstLine="221"/>
        <w:jc w:val="center"/>
        <w:rPr>
          <w:rFonts w:ascii="Verdana" w:hAnsi="Verdana"/>
          <w:b/>
          <w:sz w:val="22"/>
          <w:szCs w:val="22"/>
        </w:rPr>
      </w:pPr>
      <w:r w:rsidRPr="00C34615">
        <w:rPr>
          <w:rFonts w:ascii="Verdana" w:hAnsi="Verdana"/>
          <w:b/>
          <w:sz w:val="22"/>
          <w:szCs w:val="22"/>
        </w:rPr>
        <w:t xml:space="preserve">CONTRATTO PER </w:t>
      </w:r>
      <w:r w:rsidR="00547EA3" w:rsidRPr="00C34615">
        <w:rPr>
          <w:rFonts w:ascii="Verdana" w:hAnsi="Verdana"/>
          <w:b/>
          <w:sz w:val="22"/>
          <w:szCs w:val="22"/>
        </w:rPr>
        <w:t xml:space="preserve">IL SERVIZIO DI </w:t>
      </w:r>
      <w:r w:rsidRPr="00C34615">
        <w:rPr>
          <w:rFonts w:ascii="Verdana" w:hAnsi="Verdana"/>
          <w:b/>
          <w:sz w:val="22"/>
          <w:szCs w:val="22"/>
        </w:rPr>
        <w:t>AGGREGAZIONE E CONSEGNA DEI DATI DI MISURA</w:t>
      </w:r>
    </w:p>
    <w:p w14:paraId="7A019A1E" w14:textId="77777777" w:rsidR="002E426E" w:rsidRPr="00C34615" w:rsidRDefault="002E426E" w:rsidP="002E426E">
      <w:pPr>
        <w:pStyle w:val="Body"/>
        <w:widowControl w:val="0"/>
        <w:spacing w:before="120" w:after="120"/>
        <w:jc w:val="center"/>
        <w:rPr>
          <w:rFonts w:ascii="Verdana" w:hAnsi="Verdana"/>
          <w:spacing w:val="20"/>
          <w:szCs w:val="20"/>
          <w:lang w:val="it-IT"/>
        </w:rPr>
      </w:pPr>
      <w:r w:rsidRPr="00C34615">
        <w:rPr>
          <w:rFonts w:ascii="Verdana" w:hAnsi="Verdana"/>
          <w:b/>
          <w:sz w:val="22"/>
          <w:szCs w:val="22"/>
          <w:lang w:val="it-IT"/>
        </w:rPr>
        <w:t>RELATIVI A PUNTI DI PRELIEVO/IMMISSIONE</w:t>
      </w:r>
    </w:p>
    <w:p w14:paraId="2A8267A9" w14:textId="77777777" w:rsidR="002E426E" w:rsidRPr="00C34615" w:rsidRDefault="002E426E" w:rsidP="002E426E">
      <w:pPr>
        <w:pStyle w:val="Body"/>
        <w:widowControl w:val="0"/>
        <w:spacing w:before="120" w:after="120"/>
        <w:jc w:val="center"/>
        <w:rPr>
          <w:rFonts w:ascii="Verdana" w:hAnsi="Verdana"/>
          <w:spacing w:val="20"/>
          <w:szCs w:val="20"/>
          <w:lang w:val="it-IT"/>
        </w:rPr>
      </w:pPr>
      <w:r w:rsidRPr="00C34615">
        <w:rPr>
          <w:rFonts w:ascii="Verdana" w:hAnsi="Verdana" w:cstheme="minorHAnsi"/>
          <w:b/>
          <w:sz w:val="22"/>
          <w:lang w:val="it-IT"/>
        </w:rPr>
        <w:t>tra</w:t>
      </w:r>
    </w:p>
    <w:p w14:paraId="67CF947C" w14:textId="0071A53E" w:rsidR="00EC57DD" w:rsidRPr="00C34615" w:rsidRDefault="00DB0B7E" w:rsidP="00EC57DD">
      <w:pPr>
        <w:spacing w:line="360" w:lineRule="auto"/>
        <w:jc w:val="both"/>
        <w:rPr>
          <w:rFonts w:ascii="Verdana" w:hAnsi="Verdana" w:cstheme="minorBidi"/>
          <w:sz w:val="22"/>
          <w:szCs w:val="22"/>
        </w:rPr>
      </w:pPr>
      <w:r w:rsidRPr="00C34615">
        <w:rPr>
          <w:rFonts w:ascii="Verdana" w:hAnsi="Verdana" w:cstheme="minorBidi"/>
          <w:b/>
          <w:sz w:val="22"/>
          <w:szCs w:val="22"/>
        </w:rPr>
        <w:t>e-distribuzione S.p.A.,</w:t>
      </w:r>
      <w:r w:rsidRPr="00C34615">
        <w:rPr>
          <w:rFonts w:ascii="Verdana" w:hAnsi="Verdana" w:cstheme="minorBidi"/>
          <w:b/>
          <w:bCs/>
          <w:sz w:val="22"/>
          <w:szCs w:val="22"/>
        </w:rPr>
        <w:t xml:space="preserve"> </w:t>
      </w:r>
      <w:r w:rsidR="1208A82C" w:rsidRPr="00C34615">
        <w:rPr>
          <w:rFonts w:ascii="Verdana" w:eastAsia="Verdana" w:hAnsi="Verdana" w:cs="Verdana"/>
          <w:sz w:val="22"/>
          <w:szCs w:val="22"/>
        </w:rPr>
        <w:t>società con unico socio soggetta a direzione e coordinamento di Enel S.p.A.,</w:t>
      </w:r>
      <w:r w:rsidRPr="00C34615">
        <w:rPr>
          <w:rFonts w:ascii="Verdana" w:eastAsia="Verdana" w:hAnsi="Verdana" w:cs="Verdana"/>
          <w:sz w:val="22"/>
          <w:szCs w:val="22"/>
        </w:rPr>
        <w:t xml:space="preserve"> </w:t>
      </w:r>
      <w:r w:rsidR="00EC57DD" w:rsidRPr="00C34615">
        <w:rPr>
          <w:rFonts w:ascii="Verdana" w:hAnsi="Verdana" w:cstheme="minorBidi"/>
          <w:sz w:val="22"/>
          <w:szCs w:val="22"/>
        </w:rPr>
        <w:t xml:space="preserve">con sede legale in Roma, via </w:t>
      </w:r>
      <w:r w:rsidR="00D73A88" w:rsidRPr="00C34615">
        <w:rPr>
          <w:rFonts w:ascii="Verdana" w:hAnsi="Verdana" w:cstheme="minorBidi"/>
          <w:sz w:val="22"/>
          <w:szCs w:val="22"/>
        </w:rPr>
        <w:t xml:space="preserve">Domenico Cimarosa </w:t>
      </w:r>
      <w:r w:rsidR="00F26443" w:rsidRPr="00C34615">
        <w:rPr>
          <w:rFonts w:ascii="Verdana" w:hAnsi="Verdana" w:cstheme="minorBidi"/>
          <w:sz w:val="22"/>
          <w:szCs w:val="22"/>
        </w:rPr>
        <w:t xml:space="preserve">n. </w:t>
      </w:r>
      <w:r w:rsidR="00D73A88" w:rsidRPr="00C34615">
        <w:rPr>
          <w:rFonts w:ascii="Verdana" w:hAnsi="Verdana" w:cstheme="minorBidi"/>
          <w:sz w:val="22"/>
          <w:szCs w:val="22"/>
        </w:rPr>
        <w:t>4</w:t>
      </w:r>
      <w:r w:rsidR="00F26443" w:rsidRPr="00C34615">
        <w:rPr>
          <w:rFonts w:ascii="Verdana" w:hAnsi="Verdana" w:cstheme="minorBidi"/>
          <w:sz w:val="22"/>
          <w:szCs w:val="22"/>
        </w:rPr>
        <w:t>, Registro Imprese di Roma e C</w:t>
      </w:r>
      <w:r w:rsidR="00EC57DD" w:rsidRPr="00C34615">
        <w:rPr>
          <w:rFonts w:ascii="Verdana" w:hAnsi="Verdana" w:cstheme="minorBidi"/>
          <w:sz w:val="22"/>
          <w:szCs w:val="22"/>
        </w:rPr>
        <w:t>odice fiscale 05779711000</w:t>
      </w:r>
      <w:r w:rsidR="00F26443" w:rsidRPr="00C34615">
        <w:rPr>
          <w:rFonts w:ascii="Verdana" w:hAnsi="Verdana" w:cstheme="minorBidi"/>
          <w:sz w:val="22"/>
          <w:szCs w:val="22"/>
        </w:rPr>
        <w:t xml:space="preserve"> -</w:t>
      </w:r>
      <w:r w:rsidR="00EC57DD" w:rsidRPr="00C34615">
        <w:rPr>
          <w:rFonts w:ascii="Verdana" w:hAnsi="Verdana" w:cstheme="minorBidi"/>
          <w:sz w:val="22"/>
          <w:szCs w:val="22"/>
        </w:rPr>
        <w:t xml:space="preserve"> R.E</w:t>
      </w:r>
      <w:r w:rsidR="00411D0C" w:rsidRPr="00C34615">
        <w:rPr>
          <w:rFonts w:ascii="Verdana" w:hAnsi="Verdana" w:cstheme="minorBidi"/>
          <w:sz w:val="22"/>
          <w:szCs w:val="22"/>
        </w:rPr>
        <w:t>.</w:t>
      </w:r>
      <w:r w:rsidR="00EC57DD" w:rsidRPr="00C34615">
        <w:rPr>
          <w:rFonts w:ascii="Verdana" w:hAnsi="Verdana" w:cstheme="minorBidi"/>
          <w:sz w:val="22"/>
          <w:szCs w:val="22"/>
        </w:rPr>
        <w:t>A n. 922436</w:t>
      </w:r>
      <w:r w:rsidR="00F26443" w:rsidRPr="00C34615">
        <w:rPr>
          <w:rFonts w:ascii="Verdana" w:hAnsi="Verdana" w:cstheme="minorBidi"/>
          <w:sz w:val="22"/>
          <w:szCs w:val="22"/>
        </w:rPr>
        <w:t xml:space="preserve"> – Società partecipante al Gruppo IVA Enel con P.I. 15844561009</w:t>
      </w:r>
      <w:r w:rsidR="00EC57DD" w:rsidRPr="00C34615">
        <w:rPr>
          <w:rFonts w:ascii="Verdana" w:hAnsi="Verdana" w:cstheme="minorBidi"/>
          <w:sz w:val="22"/>
          <w:szCs w:val="22"/>
        </w:rPr>
        <w:t xml:space="preserve">, capitale sociale </w:t>
      </w:r>
      <w:proofErr w:type="gramStart"/>
      <w:r w:rsidR="00EC57DD" w:rsidRPr="00C34615">
        <w:rPr>
          <w:rFonts w:ascii="Verdana" w:hAnsi="Verdana" w:cstheme="minorBidi"/>
          <w:sz w:val="22"/>
          <w:szCs w:val="22"/>
        </w:rPr>
        <w:t>Euro</w:t>
      </w:r>
      <w:proofErr w:type="gramEnd"/>
      <w:r w:rsidR="00EC57DD" w:rsidRPr="00C34615">
        <w:rPr>
          <w:rFonts w:ascii="Verdana" w:hAnsi="Verdana" w:cstheme="minorBidi"/>
          <w:sz w:val="22"/>
          <w:szCs w:val="22"/>
        </w:rPr>
        <w:t xml:space="preserve"> 2.600.000.000, interamente versato, in persona del procuratore della Società stessa come in calce indicato, nel seguito denominata “Distribuzione”</w:t>
      </w:r>
      <w:r w:rsidR="00D2765C" w:rsidRPr="00C34615">
        <w:rPr>
          <w:rFonts w:ascii="Verdana" w:hAnsi="Verdana" w:cstheme="minorBidi"/>
          <w:sz w:val="22"/>
          <w:szCs w:val="22"/>
        </w:rPr>
        <w:t xml:space="preserve"> o “ED”</w:t>
      </w:r>
      <w:r w:rsidR="00EC57DD" w:rsidRPr="00C34615">
        <w:rPr>
          <w:rFonts w:ascii="Verdana" w:hAnsi="Verdana" w:cstheme="minorBidi"/>
          <w:sz w:val="22"/>
          <w:szCs w:val="22"/>
        </w:rPr>
        <w:t>;</w:t>
      </w:r>
    </w:p>
    <w:p w14:paraId="21804DF0" w14:textId="77777777" w:rsidR="00EC57DD" w:rsidRPr="00C34615" w:rsidRDefault="00EC57DD" w:rsidP="00EC57DD">
      <w:pPr>
        <w:spacing w:line="360" w:lineRule="auto"/>
        <w:jc w:val="center"/>
        <w:rPr>
          <w:rFonts w:ascii="Verdana" w:hAnsi="Verdana"/>
          <w:sz w:val="22"/>
        </w:rPr>
      </w:pPr>
      <w:r w:rsidRPr="00C34615">
        <w:rPr>
          <w:rFonts w:ascii="Verdana" w:hAnsi="Verdana"/>
          <w:snapToGrid w:val="0"/>
          <w:sz w:val="22"/>
        </w:rPr>
        <w:t>e</w:t>
      </w:r>
    </w:p>
    <w:p w14:paraId="523AB173" w14:textId="068B5EE8" w:rsidR="00EC57DD" w:rsidRPr="00C34615" w:rsidRDefault="00BA1C4C" w:rsidP="00EC57DD">
      <w:pPr>
        <w:spacing w:line="360" w:lineRule="auto"/>
        <w:jc w:val="both"/>
        <w:rPr>
          <w:rFonts w:ascii="Verdana" w:hAnsi="Verdana"/>
          <w:sz w:val="22"/>
        </w:rPr>
      </w:pPr>
      <w:sdt>
        <w:sdtPr>
          <w:rPr>
            <w:rFonts w:ascii="Verdana" w:hAnsi="Verdana"/>
            <w:b/>
            <w:noProof/>
            <w:sz w:val="22"/>
          </w:rPr>
          <w:id w:val="-1572337492"/>
          <w:placeholder>
            <w:docPart w:val="DefaultPlaceholder_-1854013440"/>
          </w:placeholder>
        </w:sdtPr>
        <w:sdtEndPr/>
        <w:sdtContent>
          <w:r w:rsidR="005438C9" w:rsidRPr="00C34615">
            <w:rPr>
              <w:rFonts w:ascii="Verdana" w:hAnsi="Verdana"/>
              <w:b/>
              <w:noProof/>
              <w:sz w:val="22"/>
            </w:rPr>
            <w:t>RAGI</w:t>
          </w:r>
          <w:r w:rsidR="00C27F83" w:rsidRPr="00C34615">
            <w:rPr>
              <w:rFonts w:ascii="Verdana" w:hAnsi="Verdana"/>
              <w:b/>
              <w:noProof/>
              <w:sz w:val="22"/>
            </w:rPr>
            <w:t xml:space="preserve">ONE </w:t>
          </w:r>
          <w:r w:rsidR="00087321" w:rsidRPr="00C34615">
            <w:rPr>
              <w:rFonts w:ascii="Verdana" w:hAnsi="Verdana"/>
              <w:b/>
              <w:noProof/>
              <w:sz w:val="22"/>
            </w:rPr>
            <w:t>SOCIALE</w:t>
          </w:r>
        </w:sdtContent>
      </w:sdt>
      <w:r w:rsidR="00EC57DD" w:rsidRPr="00C34615">
        <w:rPr>
          <w:rFonts w:ascii="Verdana" w:hAnsi="Verdana"/>
          <w:b/>
          <w:noProof/>
          <w:sz w:val="22"/>
        </w:rPr>
        <w:t>,</w:t>
      </w:r>
      <w:r w:rsidR="00EC57DD" w:rsidRPr="00C34615">
        <w:rPr>
          <w:rFonts w:ascii="Verdana" w:hAnsi="Verdana"/>
          <w:sz w:val="22"/>
        </w:rPr>
        <w:t xml:space="preserve"> con sede legale in</w:t>
      </w:r>
      <w:r w:rsidR="00C9562A" w:rsidRPr="00C34615">
        <w:rPr>
          <w:rFonts w:ascii="Verdana" w:hAnsi="Verdana"/>
          <w:noProof/>
          <w:sz w:val="22"/>
        </w:rPr>
        <w:t xml:space="preserve"> </w:t>
      </w:r>
      <w:sdt>
        <w:sdtPr>
          <w:rPr>
            <w:rFonts w:ascii="Verdana" w:hAnsi="Verdana"/>
            <w:noProof/>
            <w:sz w:val="22"/>
          </w:rPr>
          <w:id w:val="7254718"/>
          <w:placeholder>
            <w:docPart w:val="DefaultPlaceholder_-1854013440"/>
          </w:placeholder>
        </w:sdtPr>
        <w:sdtEndPr/>
        <w:sdtContent>
          <w:r w:rsidR="00837544" w:rsidRPr="00C34615">
            <w:rPr>
              <w:rFonts w:ascii="Verdana" w:hAnsi="Verdana"/>
              <w:noProof/>
              <w:sz w:val="22"/>
            </w:rPr>
            <w:t xml:space="preserve">INSERIRE </w:t>
          </w:r>
          <w:r w:rsidR="008C0E1F" w:rsidRPr="00C34615">
            <w:rPr>
              <w:rFonts w:ascii="Verdana" w:hAnsi="Verdana"/>
              <w:noProof/>
              <w:sz w:val="22"/>
            </w:rPr>
            <w:t>SEDE LEGALE LOCALITA’</w:t>
          </w:r>
        </w:sdtContent>
      </w:sdt>
      <w:r w:rsidR="0022077C" w:rsidRPr="00C34615">
        <w:rPr>
          <w:rFonts w:ascii="Verdana" w:hAnsi="Verdana"/>
          <w:noProof/>
          <w:sz w:val="22"/>
        </w:rPr>
        <w:t xml:space="preserve"> </w:t>
      </w:r>
      <w:r w:rsidR="008A6450" w:rsidRPr="00C34615">
        <w:rPr>
          <w:rFonts w:ascii="Verdana" w:hAnsi="Verdana"/>
          <w:noProof/>
          <w:sz w:val="22"/>
        </w:rPr>
        <w:t>(</w:t>
      </w:r>
      <w:sdt>
        <w:sdtPr>
          <w:rPr>
            <w:rFonts w:ascii="Verdana" w:hAnsi="Verdana"/>
            <w:noProof/>
            <w:sz w:val="22"/>
          </w:rPr>
          <w:id w:val="-1083603282"/>
          <w:placeholder>
            <w:docPart w:val="DefaultPlaceholder_-1854013440"/>
          </w:placeholder>
        </w:sdtPr>
        <w:sdtEndPr/>
        <w:sdtContent>
          <w:r w:rsidR="00837544" w:rsidRPr="00C34615">
            <w:rPr>
              <w:rFonts w:ascii="Verdana" w:hAnsi="Verdana"/>
              <w:noProof/>
              <w:sz w:val="22"/>
            </w:rPr>
            <w:t xml:space="preserve">INSERIRE </w:t>
          </w:r>
          <w:r w:rsidR="008C0E1F" w:rsidRPr="00C34615">
            <w:rPr>
              <w:rFonts w:ascii="Verdana" w:hAnsi="Verdana"/>
              <w:noProof/>
              <w:sz w:val="22"/>
            </w:rPr>
            <w:t>SEDE LEGALE PROVINCIA</w:t>
          </w:r>
        </w:sdtContent>
      </w:sdt>
      <w:r w:rsidR="008A6450" w:rsidRPr="00C34615">
        <w:rPr>
          <w:rFonts w:ascii="Verdana" w:hAnsi="Verdana"/>
          <w:noProof/>
          <w:sz w:val="22"/>
        </w:rPr>
        <w:t>)</w:t>
      </w:r>
      <w:r w:rsidR="00106ADD" w:rsidRPr="00C34615">
        <w:rPr>
          <w:rFonts w:ascii="Verdana" w:hAnsi="Verdana"/>
          <w:noProof/>
          <w:sz w:val="22"/>
        </w:rPr>
        <w:t>,</w:t>
      </w:r>
      <w:r w:rsidR="008C0E1F" w:rsidRPr="00C34615">
        <w:rPr>
          <w:rFonts w:ascii="Verdana" w:hAnsi="Verdana"/>
          <w:noProof/>
          <w:sz w:val="22"/>
        </w:rPr>
        <w:t xml:space="preserve"> </w:t>
      </w:r>
      <w:sdt>
        <w:sdtPr>
          <w:rPr>
            <w:rFonts w:ascii="Verdana" w:hAnsi="Verdana"/>
            <w:noProof/>
            <w:sz w:val="22"/>
          </w:rPr>
          <w:id w:val="-1629697443"/>
          <w:placeholder>
            <w:docPart w:val="DefaultPlaceholder_-1854013440"/>
          </w:placeholder>
        </w:sdtPr>
        <w:sdtEndPr/>
        <w:sdtContent>
          <w:r w:rsidR="00CE569C" w:rsidRPr="00C34615">
            <w:rPr>
              <w:rFonts w:ascii="Verdana" w:hAnsi="Verdana"/>
              <w:noProof/>
              <w:sz w:val="22"/>
            </w:rPr>
            <w:t xml:space="preserve">INSERIRE </w:t>
          </w:r>
          <w:r w:rsidR="008C0E1F" w:rsidRPr="00C34615">
            <w:rPr>
              <w:rFonts w:ascii="Verdana" w:hAnsi="Verdana"/>
              <w:noProof/>
              <w:sz w:val="22"/>
            </w:rPr>
            <w:t>SEDE LEGALE VIA</w:t>
          </w:r>
        </w:sdtContent>
      </w:sdt>
      <w:r w:rsidR="00EC57DD" w:rsidRPr="00C34615">
        <w:rPr>
          <w:rFonts w:ascii="Verdana" w:hAnsi="Verdana"/>
          <w:sz w:val="22"/>
        </w:rPr>
        <w:t>, codice fiscale</w:t>
      </w:r>
      <w:r w:rsidR="008C0E1F" w:rsidRPr="00C34615">
        <w:rPr>
          <w:rFonts w:ascii="Verdana" w:hAnsi="Verdana"/>
          <w:sz w:val="22"/>
        </w:rPr>
        <w:t xml:space="preserve"> </w:t>
      </w:r>
      <w:sdt>
        <w:sdtPr>
          <w:rPr>
            <w:rFonts w:ascii="Verdana" w:hAnsi="Verdana"/>
            <w:sz w:val="22"/>
          </w:rPr>
          <w:id w:val="1961678160"/>
          <w:placeholder>
            <w:docPart w:val="DefaultPlaceholder_-1854013440"/>
          </w:placeholder>
        </w:sdtPr>
        <w:sdtEndPr/>
        <w:sdtContent>
          <w:r w:rsidR="00196C18" w:rsidRPr="00C34615">
            <w:rPr>
              <w:rFonts w:ascii="Verdana" w:hAnsi="Verdana"/>
              <w:sz w:val="22"/>
            </w:rPr>
            <w:t xml:space="preserve">INSERIRE </w:t>
          </w:r>
          <w:r w:rsidR="008C0E1F" w:rsidRPr="00C34615">
            <w:rPr>
              <w:rFonts w:ascii="Verdana" w:hAnsi="Verdana"/>
              <w:sz w:val="22"/>
            </w:rPr>
            <w:t>CODICE FISCALE</w:t>
          </w:r>
        </w:sdtContent>
      </w:sdt>
      <w:r w:rsidR="00E01C95" w:rsidRPr="00C34615">
        <w:rPr>
          <w:rFonts w:ascii="Verdana" w:hAnsi="Verdana"/>
          <w:sz w:val="22"/>
        </w:rPr>
        <w:t xml:space="preserve"> </w:t>
      </w:r>
      <w:r w:rsidR="00411D0C" w:rsidRPr="00C34615">
        <w:rPr>
          <w:rFonts w:ascii="Verdana" w:hAnsi="Verdana"/>
          <w:sz w:val="22"/>
        </w:rPr>
        <w:fldChar w:fldCharType="begin"/>
      </w:r>
      <w:r w:rsidR="00411D0C" w:rsidRPr="00C34615">
        <w:rPr>
          <w:rFonts w:ascii="Verdana" w:hAnsi="Verdana"/>
          <w:sz w:val="22"/>
        </w:rPr>
        <w:instrText xml:space="preserve"> MERGEFIELD CODICE_FISCALE </w:instrText>
      </w:r>
      <w:r w:rsidR="00411D0C" w:rsidRPr="00C34615">
        <w:rPr>
          <w:rFonts w:ascii="Verdana" w:hAnsi="Verdana"/>
          <w:sz w:val="22"/>
        </w:rPr>
        <w:fldChar w:fldCharType="separate"/>
      </w:r>
      <w:r w:rsidR="00411D0C" w:rsidRPr="00C34615">
        <w:rPr>
          <w:rFonts w:ascii="Verdana" w:hAnsi="Verdana"/>
          <w:sz w:val="22"/>
        </w:rPr>
        <w:fldChar w:fldCharType="end"/>
      </w:r>
      <w:r w:rsidR="00EC57DD" w:rsidRPr="00C34615">
        <w:rPr>
          <w:rFonts w:ascii="Verdana" w:hAnsi="Verdana"/>
          <w:sz w:val="22"/>
        </w:rPr>
        <w:t xml:space="preserve"> e partita IVA</w:t>
      </w:r>
      <w:r w:rsidR="00411D0C" w:rsidRPr="00C34615">
        <w:rPr>
          <w:rFonts w:ascii="Verdana" w:hAnsi="Verdana"/>
          <w:sz w:val="22"/>
        </w:rPr>
        <w:t xml:space="preserve"> </w:t>
      </w:r>
      <w:sdt>
        <w:sdtPr>
          <w:rPr>
            <w:rFonts w:ascii="Verdana" w:hAnsi="Verdana"/>
            <w:sz w:val="22"/>
          </w:rPr>
          <w:id w:val="1320383230"/>
          <w:placeholder>
            <w:docPart w:val="DefaultPlaceholder_-1854013440"/>
          </w:placeholder>
        </w:sdtPr>
        <w:sdtEndPr/>
        <w:sdtContent>
          <w:r w:rsidR="00196C18" w:rsidRPr="00C34615">
            <w:rPr>
              <w:rFonts w:ascii="Verdana" w:hAnsi="Verdana"/>
              <w:sz w:val="22"/>
            </w:rPr>
            <w:t xml:space="preserve">INSERIRE </w:t>
          </w:r>
          <w:r w:rsidR="008C0E1F" w:rsidRPr="00C34615">
            <w:rPr>
              <w:rFonts w:ascii="Verdana" w:hAnsi="Verdana"/>
              <w:sz w:val="22"/>
            </w:rPr>
            <w:t>PARTITA IVA</w:t>
          </w:r>
        </w:sdtContent>
      </w:sdt>
      <w:r w:rsidR="00EC57DD" w:rsidRPr="00C34615">
        <w:rPr>
          <w:rFonts w:ascii="Verdana" w:hAnsi="Verdana"/>
          <w:sz w:val="22"/>
        </w:rPr>
        <w:t>, capitale sociale Euro</w:t>
      </w:r>
      <w:r w:rsidR="00E01C95" w:rsidRPr="00C34615">
        <w:rPr>
          <w:rFonts w:ascii="Verdana" w:hAnsi="Verdana"/>
          <w:sz w:val="22"/>
        </w:rPr>
        <w:t xml:space="preserve"> </w:t>
      </w:r>
      <w:sdt>
        <w:sdtPr>
          <w:rPr>
            <w:rFonts w:ascii="Verdana" w:hAnsi="Verdana"/>
            <w:sz w:val="22"/>
          </w:rPr>
          <w:id w:val="-87320207"/>
          <w:placeholder>
            <w:docPart w:val="DefaultPlaceholder_-1854013440"/>
          </w:placeholder>
        </w:sdtPr>
        <w:sdtEndPr/>
        <w:sdtContent>
          <w:r w:rsidR="008A6450" w:rsidRPr="00C34615">
            <w:rPr>
              <w:rFonts w:ascii="Verdana" w:hAnsi="Verdana"/>
              <w:sz w:val="22"/>
            </w:rPr>
            <w:t xml:space="preserve">INSERIRE </w:t>
          </w:r>
          <w:r w:rsidR="008C0E1F" w:rsidRPr="00C34615">
            <w:rPr>
              <w:rFonts w:ascii="Verdana" w:hAnsi="Verdana"/>
              <w:sz w:val="22"/>
            </w:rPr>
            <w:t>CAPITALE SOCIALE</w:t>
          </w:r>
        </w:sdtContent>
      </w:sdt>
      <w:r w:rsidR="006A5E0B" w:rsidRPr="00C34615">
        <w:rPr>
          <w:rFonts w:ascii="Verdana" w:hAnsi="Verdana"/>
          <w:sz w:val="22"/>
        </w:rPr>
        <w:t xml:space="preserve"> </w:t>
      </w:r>
      <w:r w:rsidR="00EC57DD" w:rsidRPr="00C34615">
        <w:rPr>
          <w:rFonts w:ascii="Verdana" w:hAnsi="Verdana"/>
          <w:sz w:val="22"/>
        </w:rPr>
        <w:t xml:space="preserve">interamente versato, iscritta presso la CCIAA  di </w:t>
      </w:r>
      <w:sdt>
        <w:sdtPr>
          <w:rPr>
            <w:rFonts w:ascii="Verdana" w:hAnsi="Verdana"/>
            <w:sz w:val="22"/>
          </w:rPr>
          <w:id w:val="-941219218"/>
          <w:placeholder>
            <w:docPart w:val="DefaultPlaceholder_-1854013440"/>
          </w:placeholder>
        </w:sdtPr>
        <w:sdtEndPr/>
        <w:sdtContent>
          <w:r w:rsidR="00196C18" w:rsidRPr="00C34615">
            <w:rPr>
              <w:rFonts w:ascii="Verdana" w:hAnsi="Verdana"/>
              <w:sz w:val="22"/>
            </w:rPr>
            <w:t xml:space="preserve">INSERIRE </w:t>
          </w:r>
          <w:r w:rsidR="008C0E1F" w:rsidRPr="00C34615">
            <w:rPr>
              <w:rFonts w:ascii="Verdana" w:hAnsi="Verdana"/>
              <w:noProof/>
              <w:sz w:val="22"/>
            </w:rPr>
            <w:t>CCIAA_di</w:t>
          </w:r>
        </w:sdtContent>
      </w:sdt>
      <w:r w:rsidR="00411D0C" w:rsidRPr="00C34615">
        <w:rPr>
          <w:rFonts w:ascii="Verdana" w:hAnsi="Verdana"/>
          <w:sz w:val="22"/>
        </w:rPr>
        <w:fldChar w:fldCharType="begin"/>
      </w:r>
      <w:r w:rsidR="00411D0C" w:rsidRPr="00C34615">
        <w:rPr>
          <w:rFonts w:ascii="Verdana" w:hAnsi="Verdana"/>
          <w:sz w:val="22"/>
        </w:rPr>
        <w:instrText xml:space="preserve"> MERGEFIELD "CCIAA_di" </w:instrText>
      </w:r>
      <w:r w:rsidR="00411D0C" w:rsidRPr="00C34615">
        <w:rPr>
          <w:rFonts w:ascii="Verdana" w:hAnsi="Verdana"/>
          <w:sz w:val="22"/>
        </w:rPr>
        <w:fldChar w:fldCharType="separate"/>
      </w:r>
      <w:r w:rsidR="00411D0C" w:rsidRPr="00C34615">
        <w:rPr>
          <w:rFonts w:ascii="Verdana" w:hAnsi="Verdana"/>
          <w:sz w:val="22"/>
        </w:rPr>
        <w:fldChar w:fldCharType="end"/>
      </w:r>
      <w:r w:rsidR="00EC57DD" w:rsidRPr="00C34615">
        <w:rPr>
          <w:rFonts w:ascii="Verdana" w:hAnsi="Verdana"/>
          <w:sz w:val="22"/>
        </w:rPr>
        <w:t xml:space="preserve">  al</w:t>
      </w:r>
      <w:r w:rsidR="002B131A" w:rsidRPr="00C34615">
        <w:rPr>
          <w:rFonts w:ascii="Verdana" w:hAnsi="Verdana"/>
          <w:sz w:val="22"/>
        </w:rPr>
        <w:t xml:space="preserve"> </w:t>
      </w:r>
      <w:r w:rsidR="00B962F6" w:rsidRPr="00C34615">
        <w:rPr>
          <w:rFonts w:ascii="Verdana" w:hAnsi="Verdana"/>
          <w:sz w:val="22"/>
        </w:rPr>
        <w:t>n.</w:t>
      </w:r>
      <w:r w:rsidR="008C0E1F" w:rsidRPr="00C34615">
        <w:rPr>
          <w:rFonts w:ascii="Verdana" w:hAnsi="Verdana"/>
          <w:sz w:val="22"/>
        </w:rPr>
        <w:t xml:space="preserve"> </w:t>
      </w:r>
      <w:sdt>
        <w:sdtPr>
          <w:rPr>
            <w:rFonts w:ascii="Verdana" w:hAnsi="Verdana"/>
            <w:sz w:val="22"/>
          </w:rPr>
          <w:id w:val="970325966"/>
          <w:placeholder>
            <w:docPart w:val="DefaultPlaceholder_-1854013440"/>
          </w:placeholder>
        </w:sdtPr>
        <w:sdtEndPr/>
        <w:sdtContent>
          <w:r w:rsidR="00395DF8" w:rsidRPr="00C34615">
            <w:rPr>
              <w:rFonts w:ascii="Arial" w:hAnsi="Arial" w:cs="Arial"/>
              <w:sz w:val="22"/>
            </w:rPr>
            <w:t>​</w:t>
          </w:r>
          <w:r w:rsidR="00196C18" w:rsidRPr="00C34615">
            <w:rPr>
              <w:rFonts w:ascii="Verdana" w:hAnsi="Verdana" w:cs="Arial"/>
              <w:sz w:val="22"/>
            </w:rPr>
            <w:t>INSERIRE N</w:t>
          </w:r>
          <w:r w:rsidR="00395DF8" w:rsidRPr="00C34615">
            <w:rPr>
              <w:rFonts w:ascii="Verdana" w:hAnsi="Verdana"/>
              <w:sz w:val="22"/>
            </w:rPr>
            <w:t>_CCIAA</w:t>
          </w:r>
        </w:sdtContent>
      </w:sdt>
      <w:r w:rsidR="00411D0C" w:rsidRPr="00C34615">
        <w:rPr>
          <w:rFonts w:ascii="Verdana" w:hAnsi="Verdana"/>
          <w:sz w:val="22"/>
        </w:rPr>
        <w:t xml:space="preserve"> </w:t>
      </w:r>
      <w:r w:rsidR="00EC57DD" w:rsidRPr="00C34615">
        <w:rPr>
          <w:rFonts w:ascii="Verdana" w:hAnsi="Verdana"/>
          <w:sz w:val="22"/>
        </w:rPr>
        <w:t xml:space="preserve">Registro Imprese  e al n. </w:t>
      </w:r>
      <w:sdt>
        <w:sdtPr>
          <w:rPr>
            <w:rFonts w:ascii="Verdana" w:hAnsi="Verdana"/>
            <w:sz w:val="22"/>
          </w:rPr>
          <w:id w:val="1537776321"/>
          <w:placeholder>
            <w:docPart w:val="DefaultPlaceholder_-1854013440"/>
          </w:placeholder>
        </w:sdtPr>
        <w:sdtEndPr/>
        <w:sdtContent>
          <w:r w:rsidR="00196C18" w:rsidRPr="00C34615">
            <w:rPr>
              <w:rFonts w:ascii="Verdana" w:hAnsi="Verdana"/>
              <w:sz w:val="22"/>
            </w:rPr>
            <w:t>INSERIRE N</w:t>
          </w:r>
          <w:r w:rsidR="00E332CF" w:rsidRPr="00C34615">
            <w:rPr>
              <w:rFonts w:ascii="Verdana" w:hAnsi="Verdana"/>
              <w:noProof/>
              <w:sz w:val="22"/>
            </w:rPr>
            <w:t>_</w:t>
          </w:r>
          <w:r w:rsidR="00196C18" w:rsidRPr="00C34615">
            <w:rPr>
              <w:rFonts w:ascii="Verdana" w:hAnsi="Verdana"/>
              <w:noProof/>
              <w:sz w:val="22"/>
            </w:rPr>
            <w:t>REA</w:t>
          </w:r>
        </w:sdtContent>
      </w:sdt>
      <w:r w:rsidR="00196C18" w:rsidRPr="00C34615">
        <w:rPr>
          <w:rFonts w:ascii="Verdana" w:hAnsi="Verdana"/>
          <w:noProof/>
          <w:sz w:val="22"/>
        </w:rPr>
        <w:t xml:space="preserve"> </w:t>
      </w:r>
      <w:r w:rsidR="00EC57DD" w:rsidRPr="00C34615">
        <w:rPr>
          <w:rFonts w:ascii="Verdana" w:hAnsi="Verdana"/>
          <w:sz w:val="22"/>
        </w:rPr>
        <w:t xml:space="preserve">R.E.A, rappresentata  </w:t>
      </w:r>
      <w:r w:rsidR="00067E19" w:rsidRPr="00C34615">
        <w:rPr>
          <w:rFonts w:ascii="Verdana" w:hAnsi="Verdana"/>
          <w:noProof/>
          <w:sz w:val="22"/>
        </w:rPr>
        <w:t>da</w:t>
      </w:r>
      <w:r w:rsidR="006D034A" w:rsidRPr="00C34615">
        <w:rPr>
          <w:rFonts w:ascii="Verdana" w:hAnsi="Verdana"/>
          <w:noProof/>
          <w:sz w:val="22"/>
        </w:rPr>
        <w:t xml:space="preserve"> </w:t>
      </w:r>
      <w:sdt>
        <w:sdtPr>
          <w:rPr>
            <w:rFonts w:ascii="Verdana" w:hAnsi="Verdana"/>
            <w:noProof/>
            <w:sz w:val="22"/>
          </w:rPr>
          <w:id w:val="1795715464"/>
          <w:placeholder>
            <w:docPart w:val="DefaultPlaceholder_-1854013440"/>
          </w:placeholder>
        </w:sdtPr>
        <w:sdtEndPr/>
        <w:sdtContent>
          <w:r w:rsidR="00892022" w:rsidRPr="00C34615">
            <w:rPr>
              <w:rFonts w:ascii="Verdana" w:hAnsi="Verdana"/>
              <w:noProof/>
              <w:sz w:val="22"/>
            </w:rPr>
            <w:t>NOME COGNOME RAPPRESENTANTE</w:t>
          </w:r>
        </w:sdtContent>
      </w:sdt>
      <w:r w:rsidR="00EC57DD" w:rsidRPr="00C34615">
        <w:rPr>
          <w:rFonts w:ascii="Verdana" w:hAnsi="Verdana"/>
          <w:sz w:val="22"/>
        </w:rPr>
        <w:t xml:space="preserve">, nella sua qualità di </w:t>
      </w:r>
      <w:sdt>
        <w:sdtPr>
          <w:rPr>
            <w:rFonts w:ascii="Verdana" w:hAnsi="Verdana"/>
            <w:sz w:val="22"/>
          </w:rPr>
          <w:id w:val="138849642"/>
          <w:placeholder>
            <w:docPart w:val="DefaultPlaceholder_-1854013440"/>
          </w:placeholder>
        </w:sdtPr>
        <w:sdtEndPr/>
        <w:sdtContent>
          <w:r w:rsidR="00CD1282" w:rsidRPr="00C34615">
            <w:rPr>
              <w:rFonts w:ascii="Verdana" w:hAnsi="Verdana"/>
              <w:noProof/>
              <w:sz w:val="22"/>
            </w:rPr>
            <w:t>INSERIRE CARICA SOCIALE</w:t>
          </w:r>
        </w:sdtContent>
      </w:sdt>
      <w:r w:rsidR="00411D0C" w:rsidRPr="00C34615">
        <w:rPr>
          <w:rFonts w:ascii="Verdana" w:hAnsi="Verdana"/>
          <w:sz w:val="22"/>
        </w:rPr>
        <w:fldChar w:fldCharType="begin"/>
      </w:r>
      <w:r w:rsidR="00411D0C" w:rsidRPr="00C34615">
        <w:rPr>
          <w:rFonts w:ascii="Verdana" w:hAnsi="Verdana"/>
          <w:sz w:val="22"/>
        </w:rPr>
        <w:instrText xml:space="preserve"> MERGEFIELD nella_sua_qualità_di_ </w:instrText>
      </w:r>
      <w:r w:rsidR="00411D0C" w:rsidRPr="00C34615">
        <w:rPr>
          <w:rFonts w:ascii="Verdana" w:hAnsi="Verdana"/>
          <w:sz w:val="22"/>
        </w:rPr>
        <w:fldChar w:fldCharType="separate"/>
      </w:r>
      <w:r w:rsidR="00411D0C" w:rsidRPr="00C34615">
        <w:rPr>
          <w:rFonts w:ascii="Verdana" w:hAnsi="Verdana"/>
          <w:sz w:val="22"/>
        </w:rPr>
        <w:fldChar w:fldCharType="end"/>
      </w:r>
      <w:r w:rsidR="00411D0C" w:rsidRPr="00C34615">
        <w:rPr>
          <w:rFonts w:ascii="Verdana" w:hAnsi="Verdana"/>
          <w:sz w:val="22"/>
        </w:rPr>
        <w:t xml:space="preserve"> </w:t>
      </w:r>
      <w:r w:rsidR="00EC57DD" w:rsidRPr="00C34615">
        <w:rPr>
          <w:rFonts w:ascii="Verdana" w:hAnsi="Verdana"/>
          <w:sz w:val="22"/>
        </w:rPr>
        <w:t>nel seguito denominata “</w:t>
      </w:r>
      <w:r w:rsidR="00E55BEA" w:rsidRPr="00C34615">
        <w:rPr>
          <w:rFonts w:ascii="Verdana" w:hAnsi="Verdana"/>
          <w:sz w:val="22"/>
        </w:rPr>
        <w:t>Richiedente</w:t>
      </w:r>
      <w:r w:rsidR="00EC57DD" w:rsidRPr="00C34615">
        <w:rPr>
          <w:rFonts w:ascii="Verdana" w:hAnsi="Verdana"/>
          <w:sz w:val="22"/>
        </w:rPr>
        <w:t>”;</w:t>
      </w:r>
      <w:r w:rsidR="0081453C" w:rsidRPr="00C34615">
        <w:rPr>
          <w:rFonts w:ascii="Verdana" w:hAnsi="Verdana"/>
          <w:sz w:val="22"/>
        </w:rPr>
        <w:t xml:space="preserve"> </w:t>
      </w:r>
    </w:p>
    <w:p w14:paraId="30B66AA3" w14:textId="77777777" w:rsidR="00EC57DD" w:rsidRPr="00C34615" w:rsidRDefault="00EC57DD" w:rsidP="00EC57DD">
      <w:pPr>
        <w:spacing w:line="360" w:lineRule="auto"/>
        <w:jc w:val="both"/>
        <w:rPr>
          <w:rFonts w:ascii="Verdana" w:hAnsi="Verdana"/>
          <w:sz w:val="22"/>
        </w:rPr>
      </w:pPr>
      <w:r w:rsidRPr="00C34615">
        <w:rPr>
          <w:rFonts w:ascii="Verdana" w:hAnsi="Verdana"/>
          <w:sz w:val="22"/>
        </w:rPr>
        <w:t>congiuntamente denominate le “Parti”</w:t>
      </w:r>
      <w:r w:rsidR="006E6945" w:rsidRPr="00C34615">
        <w:rPr>
          <w:rFonts w:ascii="Verdana" w:hAnsi="Verdana"/>
          <w:sz w:val="22"/>
        </w:rPr>
        <w:t xml:space="preserve"> </w:t>
      </w:r>
    </w:p>
    <w:p w14:paraId="6125AB3B" w14:textId="77777777" w:rsidR="00EC57DD" w:rsidRPr="00C34615" w:rsidRDefault="00EC57DD" w:rsidP="00EC57DD">
      <w:pPr>
        <w:pStyle w:val="Titolo7"/>
        <w:spacing w:before="120" w:line="260" w:lineRule="exact"/>
        <w:jc w:val="center"/>
        <w:rPr>
          <w:rFonts w:ascii="Verdana" w:hAnsi="Verdana"/>
          <w:b/>
          <w:sz w:val="22"/>
        </w:rPr>
      </w:pPr>
      <w:r w:rsidRPr="00C34615">
        <w:rPr>
          <w:rFonts w:ascii="Verdana" w:hAnsi="Verdana"/>
          <w:b/>
          <w:sz w:val="22"/>
        </w:rPr>
        <w:t>PREMESSO CHE</w:t>
      </w:r>
    </w:p>
    <w:p w14:paraId="7D26E33A" w14:textId="77777777" w:rsidR="00EC57DD" w:rsidRPr="00C34615" w:rsidRDefault="00EC57DD" w:rsidP="00EC57DD">
      <w:pPr>
        <w:rPr>
          <w:rFonts w:ascii="Verdana" w:hAnsi="Verdana"/>
        </w:rPr>
      </w:pPr>
    </w:p>
    <w:p w14:paraId="57E81E62" w14:textId="0E48A184" w:rsidR="00EC57DD" w:rsidRPr="00C34615" w:rsidRDefault="00EC57DD" w:rsidP="00B50176">
      <w:pPr>
        <w:numPr>
          <w:ilvl w:val="0"/>
          <w:numId w:val="2"/>
        </w:numPr>
        <w:tabs>
          <w:tab w:val="clear" w:pos="1429"/>
          <w:tab w:val="num" w:pos="851"/>
        </w:tabs>
        <w:spacing w:line="260" w:lineRule="exact"/>
        <w:ind w:left="851" w:hanging="850"/>
        <w:jc w:val="both"/>
        <w:rPr>
          <w:rFonts w:ascii="Verdana" w:hAnsi="Verdana"/>
          <w:sz w:val="22"/>
          <w:szCs w:val="22"/>
        </w:rPr>
      </w:pPr>
      <w:r w:rsidRPr="00C34615">
        <w:rPr>
          <w:rFonts w:ascii="Verdana" w:hAnsi="Verdana"/>
          <w:sz w:val="22"/>
          <w:szCs w:val="22"/>
        </w:rPr>
        <w:t>Distribuzione, nella sua qualità di impr</w:t>
      </w:r>
      <w:r w:rsidR="000E1C49" w:rsidRPr="00C34615">
        <w:rPr>
          <w:rFonts w:ascii="Verdana" w:hAnsi="Verdana"/>
          <w:sz w:val="22"/>
          <w:szCs w:val="22"/>
        </w:rPr>
        <w:t>esa concessionaria del servizio</w:t>
      </w:r>
      <w:r w:rsidRPr="00C34615">
        <w:rPr>
          <w:rFonts w:ascii="Verdana" w:hAnsi="Verdana"/>
          <w:sz w:val="22"/>
          <w:szCs w:val="22"/>
        </w:rPr>
        <w:t xml:space="preserve"> di distribuzione dell’energia elettrica, rileva le misur</w:t>
      </w:r>
      <w:r w:rsidR="34B55563" w:rsidRPr="00C34615">
        <w:rPr>
          <w:rFonts w:ascii="Verdana" w:hAnsi="Verdana"/>
          <w:sz w:val="22"/>
          <w:szCs w:val="22"/>
        </w:rPr>
        <w:t>e</w:t>
      </w:r>
      <w:r w:rsidRPr="00C34615">
        <w:rPr>
          <w:rFonts w:ascii="Verdana" w:hAnsi="Verdana"/>
          <w:sz w:val="22"/>
          <w:szCs w:val="22"/>
        </w:rPr>
        <w:t xml:space="preserve"> dell’energia prelevata dai punti di connessione in prelievo nella titolarità di clienti finali, nonché di quella immessa da impianti di produzione, secondo quanto previsto dall’Allegato B (TIME) della Delibera A</w:t>
      </w:r>
      <w:r w:rsidR="74D99A25" w:rsidRPr="00C34615">
        <w:rPr>
          <w:rFonts w:ascii="Verdana" w:hAnsi="Verdana"/>
          <w:sz w:val="22"/>
          <w:szCs w:val="22"/>
        </w:rPr>
        <w:t>RERA</w:t>
      </w:r>
      <w:r w:rsidRPr="00C34615">
        <w:rPr>
          <w:rFonts w:ascii="Verdana" w:hAnsi="Verdana"/>
          <w:sz w:val="22"/>
          <w:szCs w:val="22"/>
        </w:rPr>
        <w:t xml:space="preserve"> </w:t>
      </w:r>
      <w:r w:rsidR="4A16DE56" w:rsidRPr="00C34615">
        <w:rPr>
          <w:rFonts w:ascii="Verdana" w:hAnsi="Verdana"/>
          <w:sz w:val="22"/>
          <w:szCs w:val="22"/>
        </w:rPr>
        <w:t>616</w:t>
      </w:r>
      <w:r w:rsidRPr="00C34615">
        <w:rPr>
          <w:rFonts w:ascii="Verdana" w:hAnsi="Verdana"/>
          <w:sz w:val="22"/>
          <w:szCs w:val="22"/>
        </w:rPr>
        <w:t>/</w:t>
      </w:r>
      <w:r w:rsidR="11787DB2" w:rsidRPr="00C34615">
        <w:rPr>
          <w:rFonts w:ascii="Verdana" w:hAnsi="Verdana"/>
          <w:sz w:val="22"/>
          <w:szCs w:val="22"/>
        </w:rPr>
        <w:t>20</w:t>
      </w:r>
      <w:r w:rsidR="2248902C" w:rsidRPr="00C34615">
        <w:rPr>
          <w:rFonts w:ascii="Verdana" w:hAnsi="Verdana"/>
          <w:sz w:val="22"/>
          <w:szCs w:val="22"/>
        </w:rPr>
        <w:t>23</w:t>
      </w:r>
      <w:r w:rsidR="7058F959" w:rsidRPr="00C34615">
        <w:rPr>
          <w:rFonts w:ascii="Verdana" w:hAnsi="Verdana"/>
          <w:sz w:val="22"/>
          <w:szCs w:val="22"/>
        </w:rPr>
        <w:t>/R/eel</w:t>
      </w:r>
      <w:r w:rsidRPr="00C34615">
        <w:rPr>
          <w:rFonts w:ascii="Verdana" w:hAnsi="Verdana"/>
          <w:sz w:val="22"/>
          <w:szCs w:val="22"/>
        </w:rPr>
        <w:t xml:space="preserve"> e s.m.i.;</w:t>
      </w:r>
    </w:p>
    <w:p w14:paraId="7EE2683E" w14:textId="77777777" w:rsidR="00EC57DD" w:rsidRPr="00C34615" w:rsidRDefault="00EC57DD" w:rsidP="00EC57DD">
      <w:pPr>
        <w:spacing w:line="260" w:lineRule="exact"/>
        <w:jc w:val="both"/>
        <w:rPr>
          <w:rFonts w:ascii="Verdana" w:hAnsi="Verdana"/>
          <w:sz w:val="22"/>
        </w:rPr>
      </w:pPr>
    </w:p>
    <w:p w14:paraId="5920224E" w14:textId="59777491" w:rsidR="00CA5E8D" w:rsidRPr="00C34615" w:rsidRDefault="00EC57DD" w:rsidP="00C3494A">
      <w:pPr>
        <w:numPr>
          <w:ilvl w:val="0"/>
          <w:numId w:val="2"/>
        </w:numPr>
        <w:tabs>
          <w:tab w:val="clear" w:pos="1429"/>
          <w:tab w:val="num" w:pos="851"/>
        </w:tabs>
        <w:spacing w:line="260" w:lineRule="exact"/>
        <w:ind w:left="851" w:hanging="850"/>
        <w:jc w:val="both"/>
        <w:rPr>
          <w:rFonts w:ascii="Verdana" w:hAnsi="Verdana"/>
          <w:sz w:val="22"/>
          <w:szCs w:val="22"/>
        </w:rPr>
      </w:pPr>
      <w:r w:rsidRPr="00C34615">
        <w:rPr>
          <w:rFonts w:ascii="Verdana" w:hAnsi="Verdana"/>
          <w:sz w:val="22"/>
          <w:szCs w:val="22"/>
        </w:rPr>
        <w:t xml:space="preserve">il </w:t>
      </w:r>
      <w:r w:rsidR="00FF1E48" w:rsidRPr="00C34615">
        <w:rPr>
          <w:rFonts w:ascii="Verdana" w:hAnsi="Verdana"/>
          <w:sz w:val="22"/>
          <w:szCs w:val="22"/>
        </w:rPr>
        <w:t>Richiedente</w:t>
      </w:r>
      <w:r w:rsidR="00984E55" w:rsidRPr="00C34615">
        <w:rPr>
          <w:rFonts w:ascii="Verdana" w:hAnsi="Verdana"/>
          <w:sz w:val="22"/>
          <w:szCs w:val="22"/>
        </w:rPr>
        <w:t xml:space="preserve"> - al fine di </w:t>
      </w:r>
      <w:r w:rsidR="00547EA3" w:rsidRPr="00C34615">
        <w:rPr>
          <w:rFonts w:ascii="Verdana" w:hAnsi="Verdana"/>
          <w:sz w:val="22"/>
          <w:szCs w:val="22"/>
        </w:rPr>
        <w:t xml:space="preserve">ottenere </w:t>
      </w:r>
      <w:r w:rsidR="00C949A4" w:rsidRPr="00C34615">
        <w:rPr>
          <w:rFonts w:ascii="Verdana" w:hAnsi="Verdana"/>
          <w:sz w:val="22"/>
          <w:szCs w:val="22"/>
        </w:rPr>
        <w:t xml:space="preserve">i dati di misura di cui al punto 1 e </w:t>
      </w:r>
      <w:r w:rsidR="00984E55" w:rsidRPr="00C34615">
        <w:rPr>
          <w:rFonts w:ascii="Verdana" w:hAnsi="Verdana"/>
          <w:sz w:val="22"/>
          <w:szCs w:val="22"/>
        </w:rPr>
        <w:t>procedere alla determinazione dei quantitativi di energia elettrica prelevata e/o immessa dalla/nella rete dai clienti finali titolari dei punti</w:t>
      </w:r>
      <w:r w:rsidR="00DA26B5" w:rsidRPr="00C34615">
        <w:rPr>
          <w:rFonts w:ascii="Verdana" w:hAnsi="Verdana"/>
          <w:sz w:val="22"/>
          <w:szCs w:val="22"/>
        </w:rPr>
        <w:t xml:space="preserve"> oggetto del servizio di trasporto o</w:t>
      </w:r>
      <w:r w:rsidR="00984E55" w:rsidRPr="00C34615">
        <w:rPr>
          <w:rFonts w:ascii="Verdana" w:hAnsi="Verdana"/>
          <w:sz w:val="22"/>
          <w:szCs w:val="22"/>
        </w:rPr>
        <w:t xml:space="preserve"> che</w:t>
      </w:r>
      <w:r w:rsidR="00547EA3" w:rsidRPr="00C34615">
        <w:rPr>
          <w:rFonts w:ascii="Verdana" w:hAnsi="Verdana"/>
          <w:sz w:val="22"/>
          <w:szCs w:val="22"/>
        </w:rPr>
        <w:t>,</w:t>
      </w:r>
      <w:r w:rsidR="00984E55" w:rsidRPr="00C34615">
        <w:rPr>
          <w:rFonts w:ascii="Verdana" w:hAnsi="Verdana"/>
          <w:sz w:val="22"/>
          <w:szCs w:val="22"/>
        </w:rPr>
        <w:t xml:space="preserve"> ai sensi dell’allegato 3</w:t>
      </w:r>
      <w:r w:rsidR="00547EA3" w:rsidRPr="00C34615">
        <w:rPr>
          <w:rFonts w:ascii="Verdana" w:hAnsi="Verdana"/>
          <w:sz w:val="22"/>
          <w:szCs w:val="22"/>
        </w:rPr>
        <w:t>,</w:t>
      </w:r>
      <w:r w:rsidR="00984E55" w:rsidRPr="00C34615">
        <w:rPr>
          <w:rFonts w:ascii="Verdana" w:hAnsi="Verdana"/>
          <w:sz w:val="22"/>
          <w:szCs w:val="22"/>
        </w:rPr>
        <w:t xml:space="preserve"> hanno rilasciato apposito consenso -</w:t>
      </w:r>
      <w:r w:rsidR="00513FE2" w:rsidRPr="00C34615">
        <w:rPr>
          <w:rFonts w:ascii="Verdana" w:hAnsi="Verdana"/>
          <w:sz w:val="22"/>
          <w:szCs w:val="22"/>
        </w:rPr>
        <w:t xml:space="preserve"> </w:t>
      </w:r>
      <w:r w:rsidR="007865DD" w:rsidRPr="00C34615">
        <w:rPr>
          <w:rFonts w:ascii="Verdana" w:hAnsi="Verdana"/>
          <w:sz w:val="22"/>
          <w:szCs w:val="22"/>
        </w:rPr>
        <w:t>h</w:t>
      </w:r>
      <w:r w:rsidR="35D7B815" w:rsidRPr="00C34615">
        <w:rPr>
          <w:rFonts w:ascii="Verdana" w:hAnsi="Verdana"/>
          <w:sz w:val="22"/>
          <w:szCs w:val="22"/>
        </w:rPr>
        <w:t xml:space="preserve">a interesse </w:t>
      </w:r>
      <w:r w:rsidR="00547EA3" w:rsidRPr="00C34615">
        <w:rPr>
          <w:rFonts w:ascii="Verdana" w:hAnsi="Verdana"/>
          <w:sz w:val="22"/>
          <w:szCs w:val="22"/>
        </w:rPr>
        <w:t>a</w:t>
      </w:r>
      <w:r w:rsidR="00252C33" w:rsidRPr="00C34615">
        <w:rPr>
          <w:rFonts w:ascii="Verdana" w:hAnsi="Verdana"/>
          <w:sz w:val="22"/>
          <w:szCs w:val="22"/>
        </w:rPr>
        <w:t>ll’eroga</w:t>
      </w:r>
      <w:r w:rsidR="001913ED" w:rsidRPr="00C34615">
        <w:rPr>
          <w:rFonts w:ascii="Verdana" w:hAnsi="Verdana"/>
          <w:sz w:val="22"/>
          <w:szCs w:val="22"/>
        </w:rPr>
        <w:t xml:space="preserve">zione da parte di </w:t>
      </w:r>
      <w:r w:rsidR="000E1A88" w:rsidRPr="00C34615">
        <w:rPr>
          <w:rFonts w:ascii="Verdana" w:hAnsi="Verdana"/>
          <w:sz w:val="22"/>
          <w:szCs w:val="22"/>
        </w:rPr>
        <w:t>Distribuzione</w:t>
      </w:r>
      <w:r w:rsidR="00547EA3" w:rsidRPr="00C34615">
        <w:rPr>
          <w:rFonts w:ascii="Verdana" w:hAnsi="Verdana"/>
          <w:sz w:val="22"/>
          <w:szCs w:val="22"/>
        </w:rPr>
        <w:t xml:space="preserve"> </w:t>
      </w:r>
      <w:r w:rsidR="000E1A88" w:rsidRPr="00C34615">
        <w:rPr>
          <w:rFonts w:ascii="Verdana" w:hAnsi="Verdana"/>
          <w:sz w:val="22"/>
          <w:szCs w:val="22"/>
        </w:rPr>
        <w:t>de</w:t>
      </w:r>
      <w:r w:rsidR="00547EA3" w:rsidRPr="00C34615">
        <w:rPr>
          <w:rFonts w:ascii="Verdana" w:hAnsi="Verdana"/>
          <w:sz w:val="22"/>
          <w:szCs w:val="22"/>
        </w:rPr>
        <w:t xml:space="preserve">l </w:t>
      </w:r>
      <w:r w:rsidR="00984E55" w:rsidRPr="00C34615">
        <w:rPr>
          <w:rFonts w:ascii="Verdana" w:hAnsi="Verdana"/>
          <w:sz w:val="22"/>
          <w:szCs w:val="22"/>
        </w:rPr>
        <w:t xml:space="preserve">Servizio di aggregazione e consegna </w:t>
      </w:r>
      <w:r w:rsidR="00423FF4" w:rsidRPr="00C34615">
        <w:rPr>
          <w:rFonts w:ascii="Verdana" w:hAnsi="Verdana"/>
          <w:sz w:val="22"/>
          <w:szCs w:val="22"/>
        </w:rPr>
        <w:t xml:space="preserve">dei dati di misura </w:t>
      </w:r>
      <w:r w:rsidR="00547EA3" w:rsidRPr="00C34615">
        <w:rPr>
          <w:rFonts w:ascii="Verdana" w:hAnsi="Verdana"/>
          <w:sz w:val="22"/>
          <w:szCs w:val="22"/>
        </w:rPr>
        <w:t>oggetto del presente contratto</w:t>
      </w:r>
      <w:r w:rsidRPr="00C34615">
        <w:rPr>
          <w:rFonts w:ascii="Verdana" w:hAnsi="Verdana"/>
          <w:sz w:val="22"/>
          <w:szCs w:val="22"/>
        </w:rPr>
        <w:t>;</w:t>
      </w:r>
    </w:p>
    <w:p w14:paraId="21CBC43F" w14:textId="77777777" w:rsidR="00EC57DD" w:rsidRPr="00C34615" w:rsidRDefault="00EC57DD" w:rsidP="00EC57DD">
      <w:pPr>
        <w:spacing w:line="260" w:lineRule="exact"/>
        <w:jc w:val="both"/>
        <w:rPr>
          <w:rFonts w:ascii="Verdana" w:hAnsi="Verdana"/>
          <w:sz w:val="22"/>
        </w:rPr>
      </w:pPr>
    </w:p>
    <w:p w14:paraId="13896FA5" w14:textId="77777777" w:rsidR="00797C53" w:rsidRPr="00C34615" w:rsidRDefault="00797C53" w:rsidP="00B87129">
      <w:pPr>
        <w:spacing w:before="240"/>
        <w:jc w:val="both"/>
        <w:rPr>
          <w:rFonts w:ascii="Verdana" w:hAnsi="Verdana"/>
          <w:sz w:val="22"/>
        </w:rPr>
      </w:pPr>
    </w:p>
    <w:p w14:paraId="26064BCD" w14:textId="77777777" w:rsidR="00797C53" w:rsidRPr="00C34615" w:rsidRDefault="00797C53" w:rsidP="00B87129">
      <w:pPr>
        <w:spacing w:before="240"/>
        <w:jc w:val="both"/>
        <w:rPr>
          <w:rFonts w:ascii="Verdana" w:hAnsi="Verdana"/>
          <w:sz w:val="22"/>
        </w:rPr>
      </w:pPr>
    </w:p>
    <w:p w14:paraId="70E3D14F" w14:textId="1A8CC8F6" w:rsidR="00EC57DD" w:rsidRPr="00C34615" w:rsidRDefault="00EC57DD" w:rsidP="00B87129">
      <w:pPr>
        <w:spacing w:before="240"/>
        <w:jc w:val="both"/>
        <w:rPr>
          <w:rFonts w:ascii="Verdana" w:hAnsi="Verdana"/>
          <w:sz w:val="22"/>
        </w:rPr>
      </w:pPr>
      <w:r w:rsidRPr="00C34615">
        <w:rPr>
          <w:rFonts w:ascii="Verdana" w:hAnsi="Verdana"/>
          <w:sz w:val="22"/>
        </w:rPr>
        <w:t xml:space="preserve">Tutto quanto sopra premesso, le Parti </w:t>
      </w:r>
    </w:p>
    <w:p w14:paraId="6EE1A601" w14:textId="77777777" w:rsidR="00EC57DD" w:rsidRPr="00C34615" w:rsidRDefault="00EC57DD" w:rsidP="00B87129">
      <w:pPr>
        <w:spacing w:before="240"/>
        <w:jc w:val="center"/>
        <w:rPr>
          <w:rFonts w:ascii="Verdana" w:hAnsi="Verdana"/>
          <w:b/>
          <w:sz w:val="22"/>
          <w:szCs w:val="22"/>
        </w:rPr>
      </w:pPr>
      <w:r w:rsidRPr="00C34615">
        <w:rPr>
          <w:rFonts w:ascii="Verdana" w:hAnsi="Verdana"/>
          <w:b/>
          <w:sz w:val="22"/>
          <w:szCs w:val="22"/>
        </w:rPr>
        <w:t>convengono e stipulano quanto segue</w:t>
      </w:r>
    </w:p>
    <w:p w14:paraId="61AA5A30" w14:textId="77777777" w:rsidR="00EC57DD" w:rsidRPr="00C34615" w:rsidRDefault="00EC57DD" w:rsidP="00EC57DD">
      <w:pPr>
        <w:spacing w:line="260" w:lineRule="exact"/>
        <w:jc w:val="both"/>
        <w:rPr>
          <w:rFonts w:ascii="Verdana" w:hAnsi="Verdana"/>
          <w:sz w:val="22"/>
        </w:rPr>
      </w:pPr>
      <w:r w:rsidRPr="00C34615">
        <w:rPr>
          <w:rFonts w:ascii="Verdana" w:hAnsi="Verdana"/>
          <w:sz w:val="22"/>
        </w:rPr>
        <w:t xml:space="preserve">  </w:t>
      </w:r>
    </w:p>
    <w:p w14:paraId="5F52DDF2" w14:textId="77777777" w:rsidR="00EC57DD" w:rsidRPr="00C34615" w:rsidRDefault="00EC57DD" w:rsidP="00293DDD">
      <w:pPr>
        <w:pStyle w:val="Titolo4"/>
        <w:spacing w:before="0" w:after="0" w:line="260" w:lineRule="exact"/>
        <w:rPr>
          <w:rFonts w:ascii="Verdana" w:hAnsi="Verdana"/>
          <w:sz w:val="22"/>
        </w:rPr>
      </w:pPr>
      <w:r w:rsidRPr="00C34615">
        <w:rPr>
          <w:rFonts w:ascii="Verdana" w:hAnsi="Verdana"/>
          <w:sz w:val="22"/>
        </w:rPr>
        <w:t>Art. 1 Premesse e Allegati</w:t>
      </w:r>
    </w:p>
    <w:p w14:paraId="09196615" w14:textId="77777777" w:rsidR="00B87129" w:rsidRPr="00C34615" w:rsidRDefault="00EC57DD" w:rsidP="00832A44">
      <w:pPr>
        <w:pStyle w:val="Corpodeltesto2"/>
        <w:spacing w:after="0" w:line="260" w:lineRule="exact"/>
        <w:jc w:val="both"/>
        <w:rPr>
          <w:rFonts w:ascii="Verdana" w:hAnsi="Verdana"/>
          <w:sz w:val="22"/>
        </w:rPr>
      </w:pPr>
      <w:r w:rsidRPr="00C34615">
        <w:rPr>
          <w:rFonts w:ascii="Verdana" w:hAnsi="Verdana"/>
          <w:sz w:val="22"/>
        </w:rPr>
        <w:t>Le premesse e gli allegati costituiscono parte integrante e sostanziale del presente contratto.</w:t>
      </w:r>
    </w:p>
    <w:p w14:paraId="2E6DECF3" w14:textId="77777777" w:rsidR="00067E19" w:rsidRPr="00C34615" w:rsidRDefault="00067E19" w:rsidP="00031248">
      <w:pPr>
        <w:pStyle w:val="Corpodeltesto2"/>
        <w:spacing w:line="260" w:lineRule="exact"/>
        <w:rPr>
          <w:rFonts w:ascii="Verdana" w:hAnsi="Verdana"/>
          <w:b/>
          <w:sz w:val="22"/>
        </w:rPr>
      </w:pPr>
    </w:p>
    <w:p w14:paraId="4A27FE65" w14:textId="77777777" w:rsidR="00EC57DD" w:rsidRPr="00C34615" w:rsidRDefault="00EC57DD" w:rsidP="0022077C">
      <w:pPr>
        <w:pStyle w:val="Corpodeltesto2"/>
        <w:spacing w:after="0" w:line="260" w:lineRule="exact"/>
        <w:rPr>
          <w:rFonts w:ascii="Verdana" w:hAnsi="Verdana"/>
        </w:rPr>
      </w:pPr>
      <w:r w:rsidRPr="00C34615">
        <w:rPr>
          <w:rFonts w:ascii="Verdana" w:hAnsi="Verdana"/>
          <w:b/>
          <w:sz w:val="22"/>
        </w:rPr>
        <w:t>Art. 2 Definizioni</w:t>
      </w:r>
    </w:p>
    <w:p w14:paraId="7B57338B" w14:textId="77777777" w:rsidR="00EC57DD" w:rsidRPr="00C34615" w:rsidRDefault="00EC57DD" w:rsidP="00832A44">
      <w:pPr>
        <w:pStyle w:val="Corpodeltesto2"/>
        <w:spacing w:after="0" w:line="260" w:lineRule="exact"/>
        <w:jc w:val="both"/>
        <w:rPr>
          <w:rFonts w:ascii="Verdana" w:hAnsi="Verdana"/>
          <w:sz w:val="22"/>
        </w:rPr>
      </w:pPr>
      <w:r w:rsidRPr="00C34615">
        <w:rPr>
          <w:rFonts w:ascii="Verdana" w:hAnsi="Verdana"/>
          <w:sz w:val="22"/>
        </w:rPr>
        <w:t>I seguenti termini ed il loro utilizzo nel presente contratto avranno il significato di seguito indicato.</w:t>
      </w:r>
    </w:p>
    <w:p w14:paraId="5B6146F1" w14:textId="77777777" w:rsidR="00EC57DD" w:rsidRPr="00C34615" w:rsidRDefault="00EC57DD" w:rsidP="005438C9">
      <w:pPr>
        <w:pStyle w:val="Corpodeltesto2"/>
        <w:numPr>
          <w:ilvl w:val="0"/>
          <w:numId w:val="24"/>
        </w:numPr>
        <w:spacing w:after="0" w:line="260" w:lineRule="exact"/>
        <w:ind w:left="284" w:hanging="142"/>
        <w:jc w:val="both"/>
        <w:rPr>
          <w:rFonts w:ascii="Verdana" w:hAnsi="Verdana"/>
          <w:sz w:val="22"/>
          <w:szCs w:val="22"/>
        </w:rPr>
      </w:pPr>
      <w:r w:rsidRPr="00C34615">
        <w:rPr>
          <w:rFonts w:ascii="Verdana" w:hAnsi="Verdana"/>
          <w:sz w:val="22"/>
          <w:szCs w:val="22"/>
        </w:rPr>
        <w:t>Per Allegati si intendono i seguenti documenti:</w:t>
      </w:r>
    </w:p>
    <w:p w14:paraId="3DEB77AC" w14:textId="77777777" w:rsidR="00EC57DD" w:rsidRPr="00C34615" w:rsidRDefault="00EC57DD" w:rsidP="00B50176">
      <w:pPr>
        <w:pStyle w:val="Corpodeltesto2"/>
        <w:numPr>
          <w:ilvl w:val="0"/>
          <w:numId w:val="3"/>
        </w:numPr>
        <w:tabs>
          <w:tab w:val="clear" w:pos="360"/>
          <w:tab w:val="num" w:pos="851"/>
        </w:tabs>
        <w:spacing w:after="0" w:line="260" w:lineRule="exact"/>
        <w:ind w:left="851" w:hanging="425"/>
        <w:jc w:val="both"/>
        <w:rPr>
          <w:rFonts w:ascii="Verdana" w:hAnsi="Verdana"/>
          <w:sz w:val="22"/>
        </w:rPr>
      </w:pPr>
      <w:r w:rsidRPr="00C34615">
        <w:rPr>
          <w:rFonts w:ascii="Verdana" w:hAnsi="Verdana"/>
          <w:sz w:val="22"/>
        </w:rPr>
        <w:t>Specifica tecnica</w:t>
      </w:r>
      <w:r w:rsidR="00AB42A7" w:rsidRPr="00C34615">
        <w:rPr>
          <w:rFonts w:ascii="Verdana" w:hAnsi="Verdana"/>
          <w:sz w:val="22"/>
        </w:rPr>
        <w:t xml:space="preserve"> (all.n.1)</w:t>
      </w:r>
      <w:r w:rsidRPr="00C34615">
        <w:rPr>
          <w:rFonts w:ascii="Verdana" w:hAnsi="Verdana"/>
          <w:sz w:val="22"/>
        </w:rPr>
        <w:t>;</w:t>
      </w:r>
    </w:p>
    <w:p w14:paraId="0D5ADF73" w14:textId="77777777" w:rsidR="00EC57DD" w:rsidRPr="00C34615" w:rsidRDefault="00EC57DD" w:rsidP="00B50176">
      <w:pPr>
        <w:pStyle w:val="Corpodeltesto2"/>
        <w:numPr>
          <w:ilvl w:val="0"/>
          <w:numId w:val="3"/>
        </w:numPr>
        <w:tabs>
          <w:tab w:val="clear" w:pos="360"/>
          <w:tab w:val="num" w:pos="851"/>
        </w:tabs>
        <w:spacing w:after="0" w:line="260" w:lineRule="exact"/>
        <w:ind w:left="851" w:hanging="425"/>
        <w:jc w:val="both"/>
        <w:rPr>
          <w:rFonts w:ascii="Verdana" w:hAnsi="Verdana"/>
          <w:sz w:val="22"/>
        </w:rPr>
      </w:pPr>
      <w:r w:rsidRPr="00C34615">
        <w:rPr>
          <w:rFonts w:ascii="Verdana" w:hAnsi="Verdana"/>
          <w:sz w:val="22"/>
        </w:rPr>
        <w:t>Elenco Punti di Prelievo/Immissione identificati con codice POD riportante la frequenza del servizio</w:t>
      </w:r>
      <w:r w:rsidR="00AB42A7" w:rsidRPr="00C34615">
        <w:rPr>
          <w:rFonts w:ascii="Verdana" w:hAnsi="Verdana"/>
          <w:sz w:val="22"/>
        </w:rPr>
        <w:t xml:space="preserve"> (all.n.2)</w:t>
      </w:r>
      <w:r w:rsidRPr="00C34615">
        <w:rPr>
          <w:rFonts w:ascii="Verdana" w:hAnsi="Verdana"/>
          <w:sz w:val="22"/>
        </w:rPr>
        <w:t>;</w:t>
      </w:r>
    </w:p>
    <w:p w14:paraId="723AE9B5" w14:textId="77777777" w:rsidR="00EC57DD" w:rsidRPr="00C34615" w:rsidRDefault="00EC57DD" w:rsidP="00B50176">
      <w:pPr>
        <w:pStyle w:val="Corpodeltesto2"/>
        <w:numPr>
          <w:ilvl w:val="0"/>
          <w:numId w:val="3"/>
        </w:numPr>
        <w:tabs>
          <w:tab w:val="clear" w:pos="360"/>
          <w:tab w:val="num" w:pos="851"/>
        </w:tabs>
        <w:spacing w:after="0" w:line="260" w:lineRule="exact"/>
        <w:ind w:left="851" w:hanging="425"/>
        <w:jc w:val="both"/>
        <w:rPr>
          <w:rFonts w:ascii="Verdana" w:hAnsi="Verdana"/>
          <w:sz w:val="22"/>
        </w:rPr>
      </w:pPr>
      <w:r w:rsidRPr="00C34615">
        <w:rPr>
          <w:rFonts w:ascii="Verdana" w:hAnsi="Verdana"/>
          <w:sz w:val="22"/>
        </w:rPr>
        <w:t>Atto contenente il consenso scritto del Titolare del Punto di Prelievo/Immissione alla messa a disposizione delle</w:t>
      </w:r>
      <w:r w:rsidR="00E5089A" w:rsidRPr="00C34615">
        <w:rPr>
          <w:rFonts w:ascii="Verdana" w:hAnsi="Verdana"/>
          <w:sz w:val="22"/>
        </w:rPr>
        <w:t xml:space="preserve"> misure</w:t>
      </w:r>
      <w:r w:rsidR="00AB42A7" w:rsidRPr="00C34615">
        <w:rPr>
          <w:rFonts w:ascii="Verdana" w:hAnsi="Verdana"/>
          <w:sz w:val="22"/>
        </w:rPr>
        <w:t xml:space="preserve"> (all.n.3)</w:t>
      </w:r>
      <w:r w:rsidRPr="00C34615">
        <w:rPr>
          <w:rFonts w:ascii="Verdana" w:hAnsi="Verdana"/>
          <w:sz w:val="22"/>
        </w:rPr>
        <w:t>;</w:t>
      </w:r>
    </w:p>
    <w:p w14:paraId="562D3AEC" w14:textId="77777777" w:rsidR="00B25AA2" w:rsidRPr="00C34615" w:rsidRDefault="00EC57DD" w:rsidP="00B50176">
      <w:pPr>
        <w:pStyle w:val="Corpodeltesto2"/>
        <w:numPr>
          <w:ilvl w:val="0"/>
          <w:numId w:val="3"/>
        </w:numPr>
        <w:tabs>
          <w:tab w:val="clear" w:pos="360"/>
          <w:tab w:val="num" w:pos="851"/>
        </w:tabs>
        <w:spacing w:after="0" w:line="260" w:lineRule="exact"/>
        <w:ind w:left="851" w:hanging="425"/>
        <w:jc w:val="both"/>
        <w:rPr>
          <w:rFonts w:ascii="Verdana" w:hAnsi="Verdana"/>
          <w:sz w:val="22"/>
        </w:rPr>
      </w:pPr>
      <w:r w:rsidRPr="00C34615">
        <w:rPr>
          <w:rFonts w:ascii="Verdana" w:hAnsi="Verdana"/>
          <w:sz w:val="22"/>
        </w:rPr>
        <w:t>Modulo di adesione al rilascio del certificato digitale per la trasmissione elettronica di dati</w:t>
      </w:r>
      <w:r w:rsidR="00AB42A7" w:rsidRPr="00C34615">
        <w:rPr>
          <w:rFonts w:ascii="Verdana" w:hAnsi="Verdana"/>
          <w:sz w:val="22"/>
        </w:rPr>
        <w:t xml:space="preserve"> (all.n.4)</w:t>
      </w:r>
      <w:r w:rsidR="00B25AA2" w:rsidRPr="00C34615">
        <w:rPr>
          <w:rFonts w:ascii="Verdana" w:hAnsi="Verdana"/>
          <w:sz w:val="22"/>
        </w:rPr>
        <w:t>;</w:t>
      </w:r>
    </w:p>
    <w:p w14:paraId="5924C807" w14:textId="42A127F1" w:rsidR="00EC57DD" w:rsidRPr="00C34615" w:rsidRDefault="00483252" w:rsidP="00B50176">
      <w:pPr>
        <w:pStyle w:val="Corpodeltesto2"/>
        <w:numPr>
          <w:ilvl w:val="0"/>
          <w:numId w:val="3"/>
        </w:numPr>
        <w:tabs>
          <w:tab w:val="clear" w:pos="360"/>
          <w:tab w:val="num" w:pos="851"/>
        </w:tabs>
        <w:spacing w:after="0" w:line="260" w:lineRule="exact"/>
        <w:ind w:left="851" w:hanging="425"/>
        <w:jc w:val="both"/>
        <w:rPr>
          <w:rFonts w:ascii="Verdana" w:hAnsi="Verdana"/>
          <w:sz w:val="22"/>
        </w:rPr>
      </w:pPr>
      <w:r w:rsidRPr="00C34615">
        <w:rPr>
          <w:rFonts w:ascii="Verdana" w:hAnsi="Verdana"/>
          <w:sz w:val="22"/>
        </w:rPr>
        <w:t>Dichiarazione conflitto di interessi</w:t>
      </w:r>
      <w:r w:rsidR="007E0E21" w:rsidRPr="00C34615">
        <w:rPr>
          <w:rFonts w:ascii="Verdana" w:hAnsi="Verdana"/>
          <w:sz w:val="22"/>
        </w:rPr>
        <w:t xml:space="preserve"> (all. n</w:t>
      </w:r>
      <w:r w:rsidR="009768DC" w:rsidRPr="00C34615">
        <w:rPr>
          <w:rFonts w:ascii="Verdana" w:hAnsi="Verdana"/>
          <w:sz w:val="22"/>
        </w:rPr>
        <w:t>. 5)</w:t>
      </w:r>
    </w:p>
    <w:p w14:paraId="731A975F" w14:textId="77777777" w:rsidR="00EC57DD" w:rsidRPr="00C34615" w:rsidRDefault="00E5089A" w:rsidP="598D0AC2">
      <w:pPr>
        <w:pStyle w:val="Corpodeltesto2"/>
        <w:numPr>
          <w:ilvl w:val="0"/>
          <w:numId w:val="24"/>
        </w:numPr>
        <w:spacing w:after="0" w:line="260" w:lineRule="exact"/>
        <w:ind w:left="499" w:hanging="357"/>
        <w:jc w:val="both"/>
        <w:rPr>
          <w:rFonts w:ascii="Verdana" w:hAnsi="Verdana"/>
          <w:sz w:val="22"/>
          <w:szCs w:val="22"/>
        </w:rPr>
      </w:pPr>
      <w:r w:rsidRPr="00C34615">
        <w:rPr>
          <w:rFonts w:ascii="Verdana" w:hAnsi="Verdana"/>
          <w:sz w:val="22"/>
          <w:szCs w:val="22"/>
        </w:rPr>
        <w:t>p</w:t>
      </w:r>
      <w:r w:rsidR="00EC57DD" w:rsidRPr="00C34615">
        <w:rPr>
          <w:rFonts w:ascii="Verdana" w:hAnsi="Verdana"/>
          <w:sz w:val="22"/>
          <w:szCs w:val="22"/>
        </w:rPr>
        <w:t>er</w:t>
      </w:r>
      <w:r w:rsidRPr="00C34615">
        <w:rPr>
          <w:rFonts w:ascii="Verdana" w:hAnsi="Verdana"/>
          <w:sz w:val="22"/>
          <w:szCs w:val="22"/>
        </w:rPr>
        <w:t xml:space="preserve"> </w:t>
      </w:r>
      <w:r w:rsidR="00EC57DD" w:rsidRPr="00C34615">
        <w:rPr>
          <w:rFonts w:ascii="Verdana" w:hAnsi="Verdana"/>
          <w:sz w:val="22"/>
          <w:szCs w:val="22"/>
        </w:rPr>
        <w:t xml:space="preserve">“Titolare del Punto di Prelievo/Immissione” </w:t>
      </w:r>
      <w:r w:rsidR="00411D0C" w:rsidRPr="00C34615">
        <w:rPr>
          <w:rFonts w:ascii="Verdana" w:hAnsi="Verdana"/>
          <w:sz w:val="22"/>
          <w:szCs w:val="22"/>
        </w:rPr>
        <w:t>o semplicemente</w:t>
      </w:r>
      <w:r w:rsidR="00EC57DD" w:rsidRPr="00C34615">
        <w:rPr>
          <w:rFonts w:ascii="Verdana" w:hAnsi="Verdana"/>
          <w:sz w:val="22"/>
          <w:szCs w:val="22"/>
        </w:rPr>
        <w:t xml:space="preserve"> “Titolare” si intende il cliente finale o il titolare dell’impianto di produzione di energia elettrica in favore del quale Distribuzione effettua i servizi di trasporto e di </w:t>
      </w:r>
      <w:r w:rsidR="00354391" w:rsidRPr="00C34615">
        <w:rPr>
          <w:rFonts w:ascii="Verdana" w:hAnsi="Verdana"/>
          <w:sz w:val="22"/>
          <w:szCs w:val="22"/>
        </w:rPr>
        <w:t>connessione alla</w:t>
      </w:r>
      <w:r w:rsidR="00EC57DD" w:rsidRPr="00C34615">
        <w:rPr>
          <w:rFonts w:ascii="Verdana" w:hAnsi="Verdana"/>
          <w:sz w:val="22"/>
          <w:szCs w:val="22"/>
        </w:rPr>
        <w:t xml:space="preserve"> propria rete elettrica </w:t>
      </w:r>
    </w:p>
    <w:p w14:paraId="0C4798FF" w14:textId="197CB249" w:rsidR="00DB2EB4" w:rsidRPr="00C34615" w:rsidRDefault="00DB2EB4" w:rsidP="598D0AC2">
      <w:pPr>
        <w:pStyle w:val="Corpodeltesto2"/>
        <w:numPr>
          <w:ilvl w:val="0"/>
          <w:numId w:val="24"/>
        </w:numPr>
        <w:spacing w:after="0" w:line="260" w:lineRule="exact"/>
        <w:ind w:left="499" w:hanging="357"/>
        <w:jc w:val="both"/>
        <w:rPr>
          <w:rFonts w:ascii="Verdana" w:hAnsi="Verdana"/>
          <w:sz w:val="22"/>
          <w:szCs w:val="22"/>
        </w:rPr>
      </w:pPr>
      <w:r w:rsidRPr="00C34615">
        <w:rPr>
          <w:rFonts w:ascii="Verdana" w:hAnsi="Verdana"/>
          <w:sz w:val="22"/>
          <w:szCs w:val="22"/>
        </w:rPr>
        <w:t xml:space="preserve">per “Titolare del Contratto di </w:t>
      </w:r>
      <w:r w:rsidR="007867F2" w:rsidRPr="00C34615">
        <w:rPr>
          <w:rFonts w:ascii="Verdana" w:hAnsi="Verdana"/>
          <w:sz w:val="22"/>
          <w:szCs w:val="22"/>
        </w:rPr>
        <w:t>Tra</w:t>
      </w:r>
      <w:r w:rsidR="00A028AE" w:rsidRPr="00C34615">
        <w:rPr>
          <w:rFonts w:ascii="Verdana" w:hAnsi="Verdana"/>
          <w:sz w:val="22"/>
          <w:szCs w:val="22"/>
        </w:rPr>
        <w:t>s</w:t>
      </w:r>
      <w:r w:rsidR="007867F2" w:rsidRPr="00C34615">
        <w:rPr>
          <w:rFonts w:ascii="Verdana" w:hAnsi="Verdana"/>
          <w:sz w:val="22"/>
          <w:szCs w:val="22"/>
        </w:rPr>
        <w:t>porto</w:t>
      </w:r>
      <w:r w:rsidRPr="00C34615">
        <w:rPr>
          <w:rFonts w:ascii="Verdana" w:hAnsi="Verdana"/>
          <w:sz w:val="22"/>
          <w:szCs w:val="22"/>
        </w:rPr>
        <w:t xml:space="preserve">” si intende </w:t>
      </w:r>
      <w:r w:rsidR="00285D78" w:rsidRPr="00C34615">
        <w:rPr>
          <w:rFonts w:ascii="Verdana" w:hAnsi="Verdana"/>
          <w:sz w:val="22"/>
          <w:szCs w:val="22"/>
        </w:rPr>
        <w:t>il soggetto</w:t>
      </w:r>
      <w:r w:rsidR="002D04AF" w:rsidRPr="00C34615">
        <w:rPr>
          <w:rFonts w:ascii="Verdana" w:hAnsi="Verdana"/>
          <w:sz w:val="22"/>
          <w:szCs w:val="22"/>
        </w:rPr>
        <w:t xml:space="preserve"> </w:t>
      </w:r>
      <w:r w:rsidR="00285D78" w:rsidRPr="00C34615">
        <w:rPr>
          <w:rFonts w:ascii="Verdana" w:hAnsi="Verdana"/>
          <w:sz w:val="22"/>
          <w:szCs w:val="22"/>
        </w:rPr>
        <w:t>che ha stipulato con</w:t>
      </w:r>
      <w:r w:rsidR="007867F2" w:rsidRPr="00C34615">
        <w:rPr>
          <w:rFonts w:ascii="Verdana" w:hAnsi="Verdana"/>
          <w:sz w:val="22"/>
          <w:szCs w:val="22"/>
        </w:rPr>
        <w:t xml:space="preserve"> E-Distribuzione il contratto di trasporto e con</w:t>
      </w:r>
      <w:r w:rsidR="00285D78" w:rsidRPr="00C34615">
        <w:rPr>
          <w:rFonts w:ascii="Verdana" w:hAnsi="Verdana"/>
          <w:sz w:val="22"/>
          <w:szCs w:val="22"/>
        </w:rPr>
        <w:t xml:space="preserve"> Terna il contratto di dispacciamento</w:t>
      </w:r>
    </w:p>
    <w:p w14:paraId="6C357C4F" w14:textId="77940AA9" w:rsidR="004D3125" w:rsidRPr="00C34615" w:rsidRDefault="00DF61D3" w:rsidP="598D0AC2">
      <w:pPr>
        <w:pStyle w:val="Corpodeltesto2"/>
        <w:numPr>
          <w:ilvl w:val="0"/>
          <w:numId w:val="24"/>
        </w:numPr>
        <w:spacing w:after="0" w:line="240" w:lineRule="auto"/>
        <w:ind w:left="499" w:hanging="357"/>
        <w:jc w:val="both"/>
        <w:rPr>
          <w:rFonts w:ascii="Verdana" w:hAnsi="Verdana"/>
          <w:sz w:val="22"/>
          <w:szCs w:val="22"/>
        </w:rPr>
      </w:pPr>
      <w:r w:rsidRPr="00C34615">
        <w:rPr>
          <w:rFonts w:ascii="Verdana" w:hAnsi="Verdana"/>
          <w:sz w:val="22"/>
          <w:szCs w:val="22"/>
        </w:rPr>
        <w:t>per “</w:t>
      </w:r>
      <w:r w:rsidR="00FF1E48" w:rsidRPr="00C34615">
        <w:rPr>
          <w:rFonts w:ascii="Verdana" w:hAnsi="Verdana"/>
          <w:sz w:val="22"/>
          <w:szCs w:val="22"/>
        </w:rPr>
        <w:t>Richiedente</w:t>
      </w:r>
      <w:r w:rsidRPr="00C34615">
        <w:rPr>
          <w:rFonts w:ascii="Verdana" w:hAnsi="Verdana"/>
          <w:sz w:val="22"/>
          <w:szCs w:val="22"/>
        </w:rPr>
        <w:t xml:space="preserve">” </w:t>
      </w:r>
      <w:r w:rsidR="002160DC" w:rsidRPr="00C34615">
        <w:rPr>
          <w:rFonts w:ascii="Verdana" w:hAnsi="Verdana"/>
          <w:sz w:val="22"/>
          <w:szCs w:val="22"/>
        </w:rPr>
        <w:t>si intende</w:t>
      </w:r>
      <w:r w:rsidRPr="00C34615">
        <w:rPr>
          <w:rFonts w:ascii="Verdana" w:hAnsi="Verdana"/>
          <w:sz w:val="22"/>
          <w:szCs w:val="22"/>
        </w:rPr>
        <w:t xml:space="preserve"> ciascun </w:t>
      </w:r>
      <w:r w:rsidR="00FF1E48" w:rsidRPr="00C34615">
        <w:rPr>
          <w:rFonts w:ascii="Verdana" w:hAnsi="Verdana"/>
          <w:sz w:val="22"/>
          <w:szCs w:val="22"/>
        </w:rPr>
        <w:t>soggetto</w:t>
      </w:r>
      <w:r w:rsidRPr="00C34615">
        <w:rPr>
          <w:rFonts w:ascii="Verdana" w:hAnsi="Verdana"/>
          <w:sz w:val="22"/>
          <w:szCs w:val="22"/>
        </w:rPr>
        <w:t xml:space="preserve"> che richiede il dato di misura </w:t>
      </w:r>
      <w:r w:rsidR="4BFCC338" w:rsidRPr="00C34615">
        <w:rPr>
          <w:rFonts w:ascii="Verdana" w:hAnsi="Verdana"/>
          <w:sz w:val="22"/>
          <w:szCs w:val="22"/>
        </w:rPr>
        <w:t xml:space="preserve">dell’energia </w:t>
      </w:r>
      <w:r w:rsidRPr="00C34615">
        <w:rPr>
          <w:rFonts w:ascii="Verdana" w:hAnsi="Verdana"/>
          <w:sz w:val="22"/>
          <w:szCs w:val="22"/>
        </w:rPr>
        <w:t xml:space="preserve">immessa </w:t>
      </w:r>
      <w:r w:rsidR="007F0055" w:rsidRPr="00C34615">
        <w:rPr>
          <w:rFonts w:ascii="Verdana" w:hAnsi="Verdana"/>
          <w:sz w:val="22"/>
          <w:szCs w:val="22"/>
        </w:rPr>
        <w:t>e</w:t>
      </w:r>
      <w:r w:rsidRPr="00C34615">
        <w:rPr>
          <w:rFonts w:ascii="Verdana" w:hAnsi="Verdana"/>
          <w:sz w:val="22"/>
          <w:szCs w:val="22"/>
        </w:rPr>
        <w:t xml:space="preserve"> prelevata.</w:t>
      </w:r>
      <w:r w:rsidR="0070057A" w:rsidRPr="00C34615">
        <w:rPr>
          <w:rFonts w:ascii="Verdana" w:hAnsi="Verdana"/>
          <w:sz w:val="22"/>
          <w:szCs w:val="22"/>
        </w:rPr>
        <w:t xml:space="preserve"> </w:t>
      </w:r>
      <w:r w:rsidR="00662306" w:rsidRPr="00C34615">
        <w:rPr>
          <w:rFonts w:ascii="Verdana" w:hAnsi="Verdana"/>
          <w:sz w:val="22"/>
          <w:szCs w:val="22"/>
        </w:rPr>
        <w:t xml:space="preserve">I Richiedenti </w:t>
      </w:r>
      <w:r w:rsidR="005353D9" w:rsidRPr="00C34615">
        <w:rPr>
          <w:rFonts w:ascii="Verdana" w:hAnsi="Verdana"/>
          <w:sz w:val="22"/>
          <w:szCs w:val="22"/>
        </w:rPr>
        <w:t>si distinguono in</w:t>
      </w:r>
      <w:r w:rsidR="00860752" w:rsidRPr="00C34615">
        <w:rPr>
          <w:rFonts w:ascii="Verdana" w:hAnsi="Verdana"/>
          <w:sz w:val="22"/>
          <w:szCs w:val="22"/>
        </w:rPr>
        <w:t>:</w:t>
      </w:r>
      <w:r w:rsidR="005353D9" w:rsidRPr="00C34615">
        <w:rPr>
          <w:rFonts w:ascii="Verdana" w:hAnsi="Verdana"/>
          <w:sz w:val="22"/>
          <w:szCs w:val="22"/>
        </w:rPr>
        <w:t xml:space="preserve"> </w:t>
      </w:r>
    </w:p>
    <w:p w14:paraId="53E13064" w14:textId="77777777" w:rsidR="005F3398" w:rsidRPr="00C34615" w:rsidRDefault="005F3398" w:rsidP="006129BA">
      <w:pPr>
        <w:pStyle w:val="Corpodeltesto2"/>
        <w:spacing w:after="0" w:line="240" w:lineRule="auto"/>
        <w:ind w:left="859"/>
        <w:jc w:val="both"/>
        <w:rPr>
          <w:rFonts w:ascii="Verdana" w:hAnsi="Verdana"/>
          <w:sz w:val="22"/>
          <w:szCs w:val="22"/>
        </w:rPr>
      </w:pPr>
    </w:p>
    <w:p w14:paraId="487DBFD1" w14:textId="6B3563DC" w:rsidR="00643484" w:rsidRPr="00C34615" w:rsidRDefault="005F3398" w:rsidP="006129BA">
      <w:pPr>
        <w:pStyle w:val="Corpodeltesto2"/>
        <w:numPr>
          <w:ilvl w:val="0"/>
          <w:numId w:val="28"/>
        </w:numPr>
        <w:spacing w:after="0" w:line="240" w:lineRule="auto"/>
        <w:jc w:val="both"/>
        <w:rPr>
          <w:rFonts w:ascii="Verdana" w:hAnsi="Verdana"/>
          <w:sz w:val="22"/>
          <w:szCs w:val="22"/>
        </w:rPr>
      </w:pPr>
      <w:r w:rsidRPr="00C34615">
        <w:rPr>
          <w:rFonts w:ascii="Verdana" w:hAnsi="Verdana"/>
          <w:sz w:val="22"/>
          <w:szCs w:val="22"/>
        </w:rPr>
        <w:t>“</w:t>
      </w:r>
      <w:r w:rsidR="00BD4D5C" w:rsidRPr="00C34615">
        <w:rPr>
          <w:rFonts w:ascii="Verdana" w:hAnsi="Verdana"/>
          <w:sz w:val="22"/>
          <w:szCs w:val="22"/>
        </w:rPr>
        <w:t xml:space="preserve">Richiedente </w:t>
      </w:r>
      <w:r w:rsidR="00003B2D" w:rsidRPr="00C34615">
        <w:rPr>
          <w:rFonts w:ascii="Verdana" w:hAnsi="Verdana"/>
          <w:sz w:val="22"/>
          <w:szCs w:val="22"/>
        </w:rPr>
        <w:t xml:space="preserve">Titolare </w:t>
      </w:r>
      <w:r w:rsidR="53978D02" w:rsidRPr="00C34615">
        <w:rPr>
          <w:rFonts w:ascii="Verdana" w:hAnsi="Verdana"/>
          <w:sz w:val="22"/>
          <w:szCs w:val="22"/>
        </w:rPr>
        <w:t>d</w:t>
      </w:r>
      <w:r w:rsidR="4F34AF1E" w:rsidRPr="00C34615">
        <w:rPr>
          <w:rFonts w:ascii="Verdana" w:hAnsi="Verdana"/>
          <w:sz w:val="22"/>
          <w:szCs w:val="22"/>
        </w:rPr>
        <w:t>i</w:t>
      </w:r>
      <w:r w:rsidR="00003B2D" w:rsidRPr="00C34615">
        <w:rPr>
          <w:rFonts w:ascii="Verdana" w:hAnsi="Verdana"/>
          <w:sz w:val="22"/>
          <w:szCs w:val="22"/>
        </w:rPr>
        <w:t xml:space="preserve"> </w:t>
      </w:r>
      <w:r w:rsidR="00043B81" w:rsidRPr="00C34615">
        <w:rPr>
          <w:rFonts w:ascii="Verdana" w:hAnsi="Verdana"/>
          <w:sz w:val="22"/>
          <w:szCs w:val="22"/>
        </w:rPr>
        <w:t>Contratto di Trasporto</w:t>
      </w:r>
      <w:r w:rsidRPr="00C34615">
        <w:rPr>
          <w:rFonts w:ascii="Verdana" w:hAnsi="Verdana"/>
          <w:sz w:val="22"/>
          <w:szCs w:val="22"/>
        </w:rPr>
        <w:t>”</w:t>
      </w:r>
      <w:r w:rsidR="00043B81" w:rsidRPr="00C34615">
        <w:rPr>
          <w:rFonts w:ascii="Verdana" w:hAnsi="Verdana"/>
          <w:sz w:val="22"/>
          <w:szCs w:val="22"/>
        </w:rPr>
        <w:t xml:space="preserve">, </w:t>
      </w:r>
      <w:r w:rsidR="00860752" w:rsidRPr="00C34615">
        <w:rPr>
          <w:rFonts w:ascii="Verdana" w:hAnsi="Verdana"/>
          <w:sz w:val="22"/>
          <w:szCs w:val="22"/>
        </w:rPr>
        <w:t xml:space="preserve">rispetto al quale </w:t>
      </w:r>
      <w:r w:rsidR="00043B81" w:rsidRPr="00C34615">
        <w:rPr>
          <w:rFonts w:ascii="Verdana" w:hAnsi="Verdana"/>
          <w:sz w:val="22"/>
          <w:szCs w:val="22"/>
        </w:rPr>
        <w:t xml:space="preserve">il potere di richiedere </w:t>
      </w:r>
      <w:r w:rsidR="00556CE2" w:rsidRPr="00C34615">
        <w:rPr>
          <w:rFonts w:ascii="Verdana" w:hAnsi="Verdana"/>
          <w:sz w:val="22"/>
          <w:szCs w:val="22"/>
        </w:rPr>
        <w:t>i dati di misura deriva</w:t>
      </w:r>
      <w:r w:rsidR="007248E8" w:rsidRPr="00C34615">
        <w:rPr>
          <w:rFonts w:ascii="Verdana" w:hAnsi="Verdana"/>
          <w:sz w:val="22"/>
          <w:szCs w:val="22"/>
        </w:rPr>
        <w:t xml:space="preserve"> </w:t>
      </w:r>
      <w:r w:rsidR="00556CE2" w:rsidRPr="00C34615">
        <w:rPr>
          <w:rFonts w:ascii="Verdana" w:hAnsi="Verdana"/>
          <w:sz w:val="22"/>
          <w:szCs w:val="22"/>
        </w:rPr>
        <w:t xml:space="preserve">(i) dal Contratto di Trasporto, </w:t>
      </w:r>
      <w:bookmarkStart w:id="0" w:name="_Hlk179452731"/>
      <w:r w:rsidR="00556CE2" w:rsidRPr="00C34615">
        <w:rPr>
          <w:rFonts w:ascii="Verdana" w:hAnsi="Verdana"/>
          <w:sz w:val="22"/>
          <w:szCs w:val="22"/>
        </w:rPr>
        <w:t xml:space="preserve">in relazione ai POD </w:t>
      </w:r>
      <w:r w:rsidR="00053E4C" w:rsidRPr="00C34615">
        <w:rPr>
          <w:rFonts w:ascii="Verdana" w:hAnsi="Verdana"/>
          <w:sz w:val="22"/>
          <w:szCs w:val="22"/>
        </w:rPr>
        <w:t xml:space="preserve">oggetto del servizio di trasporto </w:t>
      </w:r>
      <w:bookmarkEnd w:id="0"/>
      <w:r w:rsidR="00053E4C" w:rsidRPr="00C34615">
        <w:rPr>
          <w:rFonts w:ascii="Verdana" w:hAnsi="Verdana"/>
          <w:sz w:val="22"/>
          <w:szCs w:val="22"/>
        </w:rPr>
        <w:t>e (ii)</w:t>
      </w:r>
      <w:r w:rsidR="00ED136B" w:rsidRPr="00C34615">
        <w:rPr>
          <w:rFonts w:ascii="Verdana" w:hAnsi="Verdana"/>
          <w:sz w:val="22"/>
          <w:szCs w:val="22"/>
        </w:rPr>
        <w:t xml:space="preserve"> dall’auto</w:t>
      </w:r>
      <w:r w:rsidR="0050458C" w:rsidRPr="00C34615">
        <w:rPr>
          <w:rFonts w:ascii="Verdana" w:hAnsi="Verdana"/>
          <w:sz w:val="22"/>
          <w:szCs w:val="22"/>
        </w:rPr>
        <w:t>r</w:t>
      </w:r>
      <w:r w:rsidR="00ED136B" w:rsidRPr="00C34615">
        <w:rPr>
          <w:rFonts w:ascii="Verdana" w:hAnsi="Verdana"/>
          <w:sz w:val="22"/>
          <w:szCs w:val="22"/>
        </w:rPr>
        <w:t xml:space="preserve">izzazione </w:t>
      </w:r>
      <w:r w:rsidR="0050458C" w:rsidRPr="00C34615">
        <w:rPr>
          <w:rFonts w:ascii="Verdana" w:hAnsi="Verdana"/>
          <w:sz w:val="22"/>
          <w:szCs w:val="22"/>
        </w:rPr>
        <w:t>di cui all’allegato n.3</w:t>
      </w:r>
      <w:r w:rsidR="008270CD" w:rsidRPr="00C34615">
        <w:rPr>
          <w:rFonts w:ascii="Verdana" w:hAnsi="Verdana"/>
          <w:sz w:val="22"/>
          <w:szCs w:val="22"/>
        </w:rPr>
        <w:t>,</w:t>
      </w:r>
      <w:r w:rsidR="0050458C" w:rsidRPr="00C34615">
        <w:rPr>
          <w:rFonts w:ascii="Verdana" w:hAnsi="Verdana"/>
          <w:sz w:val="22"/>
          <w:szCs w:val="22"/>
        </w:rPr>
        <w:t xml:space="preserve"> in relazione ai POD </w:t>
      </w:r>
      <w:r w:rsidR="00C163D4" w:rsidRPr="00C34615">
        <w:rPr>
          <w:rFonts w:ascii="Verdana" w:hAnsi="Verdana"/>
          <w:sz w:val="22"/>
          <w:szCs w:val="22"/>
        </w:rPr>
        <w:t>non oggetto del servizio di trasporto</w:t>
      </w:r>
      <w:r w:rsidR="00DA7B27" w:rsidRPr="00C34615">
        <w:rPr>
          <w:rFonts w:ascii="Verdana" w:hAnsi="Verdana"/>
          <w:sz w:val="22"/>
          <w:szCs w:val="22"/>
        </w:rPr>
        <w:t xml:space="preserve"> </w:t>
      </w:r>
    </w:p>
    <w:p w14:paraId="70A5D2FD" w14:textId="1E3F7B14" w:rsidR="002D300D" w:rsidRPr="00C34615" w:rsidRDefault="005F3398" w:rsidP="006129BA">
      <w:pPr>
        <w:pStyle w:val="Corpodeltesto2"/>
        <w:numPr>
          <w:ilvl w:val="0"/>
          <w:numId w:val="28"/>
        </w:numPr>
        <w:spacing w:after="0" w:line="240" w:lineRule="auto"/>
        <w:jc w:val="both"/>
        <w:rPr>
          <w:rFonts w:ascii="Verdana" w:hAnsi="Verdana"/>
          <w:sz w:val="22"/>
          <w:szCs w:val="22"/>
        </w:rPr>
      </w:pPr>
      <w:r w:rsidRPr="00C34615">
        <w:rPr>
          <w:rFonts w:ascii="Verdana" w:hAnsi="Verdana"/>
          <w:sz w:val="22"/>
          <w:szCs w:val="22"/>
        </w:rPr>
        <w:t>“</w:t>
      </w:r>
      <w:r w:rsidR="00D24A50" w:rsidRPr="00C34615">
        <w:rPr>
          <w:rFonts w:ascii="Verdana" w:hAnsi="Verdana"/>
          <w:sz w:val="22"/>
          <w:szCs w:val="22"/>
        </w:rPr>
        <w:t>Richiedente</w:t>
      </w:r>
      <w:r w:rsidR="00691180" w:rsidRPr="00C34615">
        <w:rPr>
          <w:rFonts w:ascii="Verdana" w:hAnsi="Verdana"/>
          <w:sz w:val="22"/>
          <w:szCs w:val="22"/>
        </w:rPr>
        <w:t xml:space="preserve"> non Titolare di Contratto di Trasporto</w:t>
      </w:r>
      <w:r w:rsidRPr="00C34615">
        <w:rPr>
          <w:rFonts w:ascii="Verdana" w:hAnsi="Verdana"/>
          <w:sz w:val="22"/>
          <w:szCs w:val="22"/>
        </w:rPr>
        <w:t>”</w:t>
      </w:r>
      <w:r w:rsidR="00E4374B" w:rsidRPr="00C34615">
        <w:rPr>
          <w:rFonts w:ascii="Verdana" w:hAnsi="Verdana"/>
          <w:sz w:val="22"/>
          <w:szCs w:val="22"/>
        </w:rPr>
        <w:t xml:space="preserve"> rispetto al quale </w:t>
      </w:r>
      <w:r w:rsidR="003A0F5F" w:rsidRPr="00C34615">
        <w:rPr>
          <w:rFonts w:ascii="Verdana" w:hAnsi="Verdana"/>
          <w:sz w:val="22"/>
          <w:szCs w:val="22"/>
        </w:rPr>
        <w:t>il potere</w:t>
      </w:r>
      <w:r w:rsidR="00E4374B" w:rsidRPr="00C34615">
        <w:rPr>
          <w:rFonts w:ascii="Verdana" w:hAnsi="Verdana"/>
          <w:sz w:val="22"/>
          <w:szCs w:val="22"/>
        </w:rPr>
        <w:t xml:space="preserve"> di richiedere i dati di misura</w:t>
      </w:r>
      <w:r w:rsidR="003A0F5F" w:rsidRPr="00C34615">
        <w:rPr>
          <w:rFonts w:ascii="Verdana" w:hAnsi="Verdana"/>
          <w:sz w:val="22"/>
          <w:szCs w:val="22"/>
        </w:rPr>
        <w:t xml:space="preserve"> </w:t>
      </w:r>
      <w:r w:rsidR="00B16785" w:rsidRPr="00C34615">
        <w:rPr>
          <w:rFonts w:ascii="Verdana" w:hAnsi="Verdana"/>
          <w:sz w:val="22"/>
          <w:szCs w:val="22"/>
        </w:rPr>
        <w:t xml:space="preserve">deriva (i) </w:t>
      </w:r>
      <w:r w:rsidR="00DF61D3" w:rsidRPr="00C34615">
        <w:rPr>
          <w:rFonts w:ascii="Verdana" w:hAnsi="Verdana"/>
          <w:sz w:val="22"/>
          <w:szCs w:val="22"/>
        </w:rPr>
        <w:t>dalla titolar</w:t>
      </w:r>
      <w:r w:rsidR="00BF6252" w:rsidRPr="00C34615">
        <w:rPr>
          <w:rFonts w:ascii="Verdana" w:hAnsi="Verdana"/>
          <w:sz w:val="22"/>
          <w:szCs w:val="22"/>
        </w:rPr>
        <w:t>ità</w:t>
      </w:r>
      <w:r w:rsidR="00DF61D3" w:rsidRPr="00C34615">
        <w:rPr>
          <w:rFonts w:ascii="Verdana" w:hAnsi="Verdana"/>
          <w:sz w:val="22"/>
          <w:szCs w:val="22"/>
        </w:rPr>
        <w:t xml:space="preserve"> del POD</w:t>
      </w:r>
      <w:r w:rsidR="006906F4" w:rsidRPr="00C34615">
        <w:rPr>
          <w:rFonts w:ascii="Verdana" w:hAnsi="Verdana"/>
          <w:sz w:val="22"/>
          <w:szCs w:val="22"/>
        </w:rPr>
        <w:t xml:space="preserve"> o (i</w:t>
      </w:r>
      <w:r w:rsidR="005E1A41" w:rsidRPr="00C34615">
        <w:rPr>
          <w:rFonts w:ascii="Verdana" w:hAnsi="Verdana"/>
          <w:sz w:val="22"/>
          <w:szCs w:val="22"/>
        </w:rPr>
        <w:t>i</w:t>
      </w:r>
      <w:r w:rsidR="006906F4" w:rsidRPr="00C34615">
        <w:rPr>
          <w:rFonts w:ascii="Verdana" w:hAnsi="Verdana"/>
          <w:sz w:val="22"/>
          <w:szCs w:val="22"/>
        </w:rPr>
        <w:t>)</w:t>
      </w:r>
      <w:r w:rsidR="001B4A2E" w:rsidRPr="00C34615">
        <w:rPr>
          <w:rFonts w:ascii="Verdana" w:hAnsi="Verdana"/>
        </w:rPr>
        <w:t xml:space="preserve"> </w:t>
      </w:r>
      <w:r w:rsidR="001B4A2E" w:rsidRPr="00C34615">
        <w:rPr>
          <w:rFonts w:ascii="Verdana" w:hAnsi="Verdana"/>
          <w:sz w:val="22"/>
          <w:szCs w:val="22"/>
        </w:rPr>
        <w:t>dall’autorizzazione di cui all’allegato n.3 rilasciata dal Titolare del POD</w:t>
      </w:r>
      <w:r w:rsidR="007248E8" w:rsidRPr="00C34615">
        <w:rPr>
          <w:rFonts w:ascii="Verdana" w:hAnsi="Verdana"/>
          <w:sz w:val="22"/>
          <w:szCs w:val="22"/>
        </w:rPr>
        <w:t xml:space="preserve"> in favore </w:t>
      </w:r>
      <w:r w:rsidR="00D462E6" w:rsidRPr="00C34615">
        <w:rPr>
          <w:rFonts w:ascii="Verdana" w:hAnsi="Verdana"/>
          <w:sz w:val="22"/>
          <w:szCs w:val="22"/>
        </w:rPr>
        <w:t>del</w:t>
      </w:r>
      <w:r w:rsidR="00A061DF" w:rsidRPr="00C34615">
        <w:rPr>
          <w:rFonts w:ascii="Verdana" w:hAnsi="Verdana"/>
          <w:sz w:val="22"/>
          <w:szCs w:val="22"/>
        </w:rPr>
        <w:t>lo stesso</w:t>
      </w:r>
      <w:r w:rsidR="00FD5F67" w:rsidRPr="00C34615">
        <w:rPr>
          <w:rFonts w:ascii="Verdana" w:hAnsi="Verdana"/>
          <w:sz w:val="22"/>
          <w:szCs w:val="22"/>
        </w:rPr>
        <w:t xml:space="preserve"> Richiedente</w:t>
      </w:r>
    </w:p>
    <w:p w14:paraId="5E2E07C1" w14:textId="467AF111" w:rsidR="00EC57DD" w:rsidRPr="00C34615" w:rsidRDefault="00EC57DD" w:rsidP="598D0AC2">
      <w:pPr>
        <w:pStyle w:val="Corpodeltesto2"/>
        <w:numPr>
          <w:ilvl w:val="0"/>
          <w:numId w:val="24"/>
        </w:numPr>
        <w:spacing w:after="0" w:line="260" w:lineRule="exact"/>
        <w:ind w:left="499" w:hanging="357"/>
        <w:jc w:val="both"/>
        <w:rPr>
          <w:rFonts w:ascii="Verdana" w:hAnsi="Verdana"/>
          <w:sz w:val="22"/>
          <w:szCs w:val="22"/>
        </w:rPr>
      </w:pPr>
      <w:r w:rsidRPr="00C34615">
        <w:rPr>
          <w:rFonts w:ascii="Verdana" w:hAnsi="Verdana"/>
          <w:sz w:val="22"/>
          <w:szCs w:val="22"/>
        </w:rPr>
        <w:t>per “Punti di Prelievo/</w:t>
      </w:r>
      <w:r w:rsidR="00411D0C" w:rsidRPr="00C34615">
        <w:rPr>
          <w:rFonts w:ascii="Verdana" w:hAnsi="Verdana"/>
          <w:sz w:val="22"/>
          <w:szCs w:val="22"/>
        </w:rPr>
        <w:t>Immissione” si</w:t>
      </w:r>
      <w:r w:rsidRPr="00C34615">
        <w:rPr>
          <w:rFonts w:ascii="Verdana" w:hAnsi="Verdana"/>
          <w:sz w:val="22"/>
          <w:szCs w:val="22"/>
        </w:rPr>
        <w:t xml:space="preserve"> intendono i punti in cui l’energia elettrica viene prelevata/immessa da/nella rete elettrica</w:t>
      </w:r>
    </w:p>
    <w:p w14:paraId="26EC54DA" w14:textId="757EEFF1" w:rsidR="00EC57DD" w:rsidRPr="00C34615" w:rsidRDefault="00EC57DD" w:rsidP="598D0AC2">
      <w:pPr>
        <w:pStyle w:val="Corpodeltesto2"/>
        <w:numPr>
          <w:ilvl w:val="0"/>
          <w:numId w:val="24"/>
        </w:numPr>
        <w:tabs>
          <w:tab w:val="left" w:pos="505"/>
        </w:tabs>
        <w:spacing w:after="0" w:line="260" w:lineRule="exact"/>
        <w:ind w:left="499" w:hanging="357"/>
        <w:jc w:val="both"/>
        <w:rPr>
          <w:rFonts w:ascii="Verdana" w:hAnsi="Verdana"/>
          <w:sz w:val="22"/>
          <w:szCs w:val="22"/>
        </w:rPr>
      </w:pPr>
      <w:r w:rsidRPr="00C34615">
        <w:rPr>
          <w:rFonts w:ascii="Verdana" w:hAnsi="Verdana"/>
          <w:sz w:val="22"/>
          <w:szCs w:val="22"/>
        </w:rPr>
        <w:t>per</w:t>
      </w:r>
      <w:r w:rsidR="00E5089A" w:rsidRPr="00C34615">
        <w:rPr>
          <w:rFonts w:ascii="Verdana" w:hAnsi="Verdana"/>
          <w:sz w:val="22"/>
          <w:szCs w:val="22"/>
        </w:rPr>
        <w:t xml:space="preserve"> </w:t>
      </w:r>
      <w:r w:rsidRPr="00C34615">
        <w:rPr>
          <w:rFonts w:ascii="Verdana" w:hAnsi="Verdana"/>
          <w:sz w:val="22"/>
          <w:szCs w:val="22"/>
        </w:rPr>
        <w:t>“POD” si intende il codice alfanumerico identif</w:t>
      </w:r>
      <w:r w:rsidR="003700BA" w:rsidRPr="00C34615">
        <w:rPr>
          <w:rFonts w:ascii="Verdana" w:hAnsi="Verdana"/>
          <w:sz w:val="22"/>
          <w:szCs w:val="22"/>
        </w:rPr>
        <w:t xml:space="preserve">icativo </w:t>
      </w:r>
      <w:r w:rsidR="00411D0C" w:rsidRPr="00C34615">
        <w:rPr>
          <w:rFonts w:ascii="Verdana" w:hAnsi="Verdana"/>
          <w:sz w:val="22"/>
          <w:szCs w:val="22"/>
        </w:rPr>
        <w:t>dei Punti</w:t>
      </w:r>
      <w:r w:rsidR="003700BA" w:rsidRPr="00C34615">
        <w:rPr>
          <w:rFonts w:ascii="Verdana" w:hAnsi="Verdana"/>
          <w:sz w:val="22"/>
          <w:szCs w:val="22"/>
        </w:rPr>
        <w:t xml:space="preserve"> di Prelievo/I</w:t>
      </w:r>
      <w:r w:rsidRPr="00C34615">
        <w:rPr>
          <w:rFonts w:ascii="Verdana" w:hAnsi="Verdana"/>
          <w:sz w:val="22"/>
          <w:szCs w:val="22"/>
        </w:rPr>
        <w:t>mmissione</w:t>
      </w:r>
    </w:p>
    <w:p w14:paraId="42241D96" w14:textId="21C7D76E" w:rsidR="00B82215" w:rsidRPr="00C34615" w:rsidRDefault="00B82215" w:rsidP="598D0AC2">
      <w:pPr>
        <w:pStyle w:val="Corpodeltesto2"/>
        <w:numPr>
          <w:ilvl w:val="0"/>
          <w:numId w:val="24"/>
        </w:numPr>
        <w:tabs>
          <w:tab w:val="left" w:pos="505"/>
        </w:tabs>
        <w:spacing w:after="0" w:line="260" w:lineRule="exact"/>
        <w:ind w:left="499" w:hanging="357"/>
        <w:jc w:val="both"/>
        <w:rPr>
          <w:rFonts w:ascii="Verdana" w:hAnsi="Verdana"/>
          <w:sz w:val="22"/>
          <w:szCs w:val="22"/>
        </w:rPr>
      </w:pPr>
      <w:r w:rsidRPr="00C34615">
        <w:rPr>
          <w:rFonts w:ascii="Verdana" w:hAnsi="Verdana"/>
          <w:sz w:val="22"/>
          <w:szCs w:val="22"/>
        </w:rPr>
        <w:t>Per “Servizio di aggregazione e consegna dei dati di misura</w:t>
      </w:r>
      <w:r w:rsidR="00BE1A21" w:rsidRPr="00C34615">
        <w:rPr>
          <w:rFonts w:ascii="Verdana" w:hAnsi="Verdana"/>
          <w:sz w:val="22"/>
          <w:szCs w:val="22"/>
        </w:rPr>
        <w:t xml:space="preserve"> rilevati tramite telelettura dei misuratori elettronici (di seguito GME/CEO/CE2G</w:t>
      </w:r>
      <w:r w:rsidR="00FA6C36" w:rsidRPr="00C34615">
        <w:rPr>
          <w:rFonts w:ascii="Verdana" w:hAnsi="Verdana"/>
          <w:sz w:val="22"/>
          <w:szCs w:val="22"/>
        </w:rPr>
        <w:t xml:space="preserve"> a regime</w:t>
      </w:r>
      <w:r w:rsidR="00BE1A21" w:rsidRPr="00C34615">
        <w:rPr>
          <w:rFonts w:ascii="Verdana" w:hAnsi="Verdana"/>
          <w:sz w:val="22"/>
          <w:szCs w:val="22"/>
        </w:rPr>
        <w:t>), installati presso i Punti di Prelievo/Immissione</w:t>
      </w:r>
      <w:r w:rsidRPr="00C34615">
        <w:rPr>
          <w:rFonts w:ascii="Verdana" w:hAnsi="Verdana"/>
          <w:sz w:val="22"/>
          <w:szCs w:val="22"/>
        </w:rPr>
        <w:t>” si intende il servizio</w:t>
      </w:r>
      <w:r w:rsidR="003F719F" w:rsidRPr="00C34615">
        <w:rPr>
          <w:rFonts w:ascii="Verdana" w:hAnsi="Verdana"/>
          <w:sz w:val="22"/>
          <w:szCs w:val="22"/>
        </w:rPr>
        <w:t xml:space="preserve"> </w:t>
      </w:r>
      <w:r w:rsidRPr="00C34615">
        <w:rPr>
          <w:rFonts w:ascii="Verdana" w:hAnsi="Verdana"/>
          <w:sz w:val="22"/>
          <w:szCs w:val="22"/>
        </w:rPr>
        <w:t>disciplinato nel presente contratto</w:t>
      </w:r>
      <w:r w:rsidR="0031699C" w:rsidRPr="00C34615">
        <w:rPr>
          <w:rFonts w:ascii="Verdana" w:hAnsi="Verdana"/>
          <w:sz w:val="22"/>
          <w:szCs w:val="22"/>
        </w:rPr>
        <w:t xml:space="preserve"> (di seguito anche “il Servizio”)</w:t>
      </w:r>
    </w:p>
    <w:p w14:paraId="08872896" w14:textId="6C6F4510" w:rsidR="00803115" w:rsidRPr="00C34615" w:rsidRDefault="00A233D4" w:rsidP="598D0AC2">
      <w:pPr>
        <w:pStyle w:val="Corpodeltesto2"/>
        <w:numPr>
          <w:ilvl w:val="0"/>
          <w:numId w:val="24"/>
        </w:numPr>
        <w:tabs>
          <w:tab w:val="left" w:pos="505"/>
        </w:tabs>
        <w:spacing w:after="0" w:line="260" w:lineRule="exact"/>
        <w:ind w:left="499" w:hanging="357"/>
        <w:jc w:val="both"/>
        <w:rPr>
          <w:rFonts w:ascii="Verdana" w:hAnsi="Verdana"/>
          <w:sz w:val="22"/>
          <w:szCs w:val="22"/>
        </w:rPr>
      </w:pPr>
      <w:r w:rsidRPr="00C34615">
        <w:rPr>
          <w:rFonts w:ascii="Verdana" w:hAnsi="Verdana"/>
          <w:sz w:val="22"/>
          <w:szCs w:val="22"/>
        </w:rPr>
        <w:t xml:space="preserve">Per “Contratto di dispacciamento” si intende </w:t>
      </w:r>
      <w:r w:rsidR="00565F00" w:rsidRPr="00C34615">
        <w:rPr>
          <w:rFonts w:ascii="Verdana" w:hAnsi="Verdana"/>
          <w:sz w:val="22"/>
          <w:szCs w:val="22"/>
        </w:rPr>
        <w:t>Il contratto per la gestione coordinata delle immissioni e dei prelievi di energia elettrica sulla rete di trasmissione nazionale per garantire il bilanciamento del sistema elettrico</w:t>
      </w:r>
      <w:r w:rsidR="004A4C51" w:rsidRPr="00C34615">
        <w:rPr>
          <w:rFonts w:ascii="Verdana" w:hAnsi="Verdana"/>
          <w:sz w:val="22"/>
          <w:szCs w:val="22"/>
        </w:rPr>
        <w:t>.</w:t>
      </w:r>
    </w:p>
    <w:p w14:paraId="537FEB96" w14:textId="77777777" w:rsidR="00E80D52" w:rsidRPr="00C34615" w:rsidRDefault="00E80D52" w:rsidP="00832A44">
      <w:pPr>
        <w:pStyle w:val="Corpodeltesto2"/>
        <w:spacing w:before="120" w:line="260" w:lineRule="exact"/>
        <w:jc w:val="both"/>
        <w:rPr>
          <w:rFonts w:ascii="Verdana" w:hAnsi="Verdana"/>
          <w:sz w:val="22"/>
        </w:rPr>
      </w:pPr>
    </w:p>
    <w:p w14:paraId="6D7DC2C4" w14:textId="77777777" w:rsidR="00EC57DD" w:rsidRPr="00C34615" w:rsidRDefault="00EC57DD" w:rsidP="00832A44">
      <w:pPr>
        <w:pStyle w:val="Corpodeltesto2"/>
        <w:spacing w:after="0" w:line="260" w:lineRule="exact"/>
        <w:jc w:val="both"/>
        <w:rPr>
          <w:rFonts w:ascii="Verdana" w:hAnsi="Verdana"/>
          <w:b/>
          <w:sz w:val="22"/>
        </w:rPr>
      </w:pPr>
      <w:r w:rsidRPr="00C34615">
        <w:rPr>
          <w:rFonts w:ascii="Verdana" w:hAnsi="Verdana"/>
          <w:b/>
          <w:sz w:val="22"/>
        </w:rPr>
        <w:t>Art. 3 Oggetto</w:t>
      </w:r>
    </w:p>
    <w:p w14:paraId="2033AE08" w14:textId="47F55C35" w:rsidR="00EC57DD" w:rsidRPr="00C34615" w:rsidRDefault="00EC57DD" w:rsidP="00832A44">
      <w:pPr>
        <w:pStyle w:val="Titolo8"/>
        <w:keepNext w:val="0"/>
        <w:spacing w:line="260" w:lineRule="exact"/>
        <w:jc w:val="both"/>
        <w:rPr>
          <w:rFonts w:ascii="Verdana" w:hAnsi="Verdana"/>
          <w:b w:val="0"/>
          <w:color w:val="auto"/>
          <w:sz w:val="22"/>
          <w:u w:val="none"/>
        </w:rPr>
      </w:pPr>
      <w:r w:rsidRPr="00C34615">
        <w:rPr>
          <w:rFonts w:ascii="Verdana" w:hAnsi="Verdana"/>
          <w:b w:val="0"/>
          <w:color w:val="auto"/>
          <w:sz w:val="22"/>
          <w:szCs w:val="22"/>
          <w:u w:val="none"/>
        </w:rPr>
        <w:t xml:space="preserve">Il presente contratto regolamenta </w:t>
      </w:r>
      <w:r w:rsidR="000C0D01" w:rsidRPr="00C34615">
        <w:rPr>
          <w:rFonts w:ascii="Verdana" w:hAnsi="Verdana"/>
          <w:b w:val="0"/>
          <w:color w:val="auto"/>
          <w:sz w:val="22"/>
          <w:szCs w:val="22"/>
          <w:u w:val="none"/>
        </w:rPr>
        <w:t>l’erogazione</w:t>
      </w:r>
      <w:r w:rsidR="00D35B61" w:rsidRPr="00C34615">
        <w:rPr>
          <w:rFonts w:ascii="Verdana" w:hAnsi="Verdana"/>
          <w:b w:val="0"/>
          <w:color w:val="auto"/>
          <w:sz w:val="22"/>
          <w:szCs w:val="22"/>
          <w:u w:val="none"/>
        </w:rPr>
        <w:t>,</w:t>
      </w:r>
      <w:r w:rsidR="000C0D01" w:rsidRPr="00C34615">
        <w:rPr>
          <w:rFonts w:ascii="Verdana" w:hAnsi="Verdana"/>
          <w:b w:val="0"/>
          <w:color w:val="auto"/>
          <w:sz w:val="22"/>
          <w:szCs w:val="22"/>
          <w:u w:val="none"/>
        </w:rPr>
        <w:t xml:space="preserve"> da parte d</w:t>
      </w:r>
      <w:r w:rsidR="00D35B61" w:rsidRPr="00C34615">
        <w:rPr>
          <w:rFonts w:ascii="Verdana" w:hAnsi="Verdana"/>
          <w:b w:val="0"/>
          <w:color w:val="auto"/>
          <w:sz w:val="22"/>
          <w:szCs w:val="22"/>
          <w:u w:val="none"/>
        </w:rPr>
        <w:t>i</w:t>
      </w:r>
      <w:r w:rsidR="000C0D01" w:rsidRPr="00C34615">
        <w:rPr>
          <w:rFonts w:ascii="Verdana" w:hAnsi="Verdana"/>
          <w:b w:val="0"/>
          <w:color w:val="auto"/>
          <w:sz w:val="22"/>
          <w:szCs w:val="22"/>
          <w:u w:val="none"/>
        </w:rPr>
        <w:t xml:space="preserve"> Distribuzione e in favore del </w:t>
      </w:r>
      <w:r w:rsidR="008F60E4" w:rsidRPr="00C34615">
        <w:rPr>
          <w:rFonts w:ascii="Verdana" w:hAnsi="Verdana"/>
          <w:b w:val="0"/>
          <w:color w:val="auto"/>
          <w:sz w:val="22"/>
          <w:szCs w:val="22"/>
          <w:u w:val="none"/>
        </w:rPr>
        <w:t>Richiedente</w:t>
      </w:r>
      <w:r w:rsidR="00D35B61" w:rsidRPr="00C34615">
        <w:rPr>
          <w:rFonts w:ascii="Verdana" w:hAnsi="Verdana"/>
          <w:b w:val="0"/>
          <w:color w:val="auto"/>
          <w:sz w:val="22"/>
          <w:szCs w:val="22"/>
          <w:u w:val="none"/>
        </w:rPr>
        <w:t>,</w:t>
      </w:r>
      <w:r w:rsidR="000C0D01" w:rsidRPr="00C34615">
        <w:rPr>
          <w:rFonts w:ascii="Verdana" w:hAnsi="Verdana"/>
          <w:b w:val="0"/>
          <w:color w:val="auto"/>
          <w:sz w:val="22"/>
          <w:szCs w:val="22"/>
          <w:u w:val="none"/>
        </w:rPr>
        <w:t xml:space="preserve"> del </w:t>
      </w:r>
      <w:r w:rsidR="00B82215" w:rsidRPr="00C34615">
        <w:rPr>
          <w:rFonts w:ascii="Verdana" w:hAnsi="Verdana"/>
          <w:b w:val="0"/>
          <w:color w:val="auto"/>
          <w:sz w:val="22"/>
          <w:szCs w:val="22"/>
          <w:u w:val="none"/>
        </w:rPr>
        <w:t>S</w:t>
      </w:r>
      <w:r w:rsidRPr="00C34615">
        <w:rPr>
          <w:rFonts w:ascii="Verdana" w:hAnsi="Verdana"/>
          <w:b w:val="0"/>
          <w:color w:val="auto"/>
          <w:sz w:val="22"/>
          <w:szCs w:val="22"/>
          <w:u w:val="none"/>
        </w:rPr>
        <w:t>ervizio</w:t>
      </w:r>
      <w:r w:rsidR="00D35B61" w:rsidRPr="00C34615">
        <w:rPr>
          <w:rFonts w:ascii="Verdana" w:hAnsi="Verdana"/>
          <w:b w:val="0"/>
          <w:color w:val="auto"/>
          <w:sz w:val="22"/>
          <w:u w:val="none"/>
        </w:rPr>
        <w:t xml:space="preserve"> </w:t>
      </w:r>
      <w:r w:rsidRPr="00C34615">
        <w:rPr>
          <w:rFonts w:ascii="Verdana" w:hAnsi="Verdana"/>
          <w:b w:val="0"/>
          <w:color w:val="auto"/>
          <w:sz w:val="22"/>
          <w:u w:val="none"/>
        </w:rPr>
        <w:t>dettagliatamente descritto nell</w:t>
      </w:r>
      <w:r w:rsidR="003F2AAE" w:rsidRPr="00C34615">
        <w:rPr>
          <w:rFonts w:ascii="Verdana" w:hAnsi="Verdana"/>
          <w:b w:val="0"/>
          <w:color w:val="auto"/>
          <w:sz w:val="22"/>
          <w:u w:val="none"/>
        </w:rPr>
        <w:t>’</w:t>
      </w:r>
      <w:r w:rsidRPr="00C34615">
        <w:rPr>
          <w:rFonts w:ascii="Verdana" w:hAnsi="Verdana"/>
          <w:b w:val="0"/>
          <w:color w:val="auto"/>
          <w:sz w:val="22"/>
          <w:u w:val="none"/>
        </w:rPr>
        <w:t>allegata Specifica tecnica (all.</w:t>
      </w:r>
      <w:r w:rsidR="004958E1" w:rsidRPr="00C34615">
        <w:rPr>
          <w:rFonts w:ascii="Verdana" w:hAnsi="Verdana"/>
          <w:b w:val="0"/>
          <w:color w:val="auto"/>
          <w:sz w:val="22"/>
          <w:u w:val="none"/>
        </w:rPr>
        <w:t xml:space="preserve"> n.</w:t>
      </w:r>
      <w:r w:rsidRPr="00C34615">
        <w:rPr>
          <w:rFonts w:ascii="Verdana" w:hAnsi="Verdana"/>
          <w:b w:val="0"/>
          <w:color w:val="auto"/>
          <w:sz w:val="22"/>
          <w:u w:val="none"/>
        </w:rPr>
        <w:t>1).</w:t>
      </w:r>
    </w:p>
    <w:p w14:paraId="79A8381A" w14:textId="77777777" w:rsidR="00EC57DD" w:rsidRPr="00C34615" w:rsidRDefault="00EC57DD" w:rsidP="00832A44">
      <w:pPr>
        <w:jc w:val="both"/>
        <w:rPr>
          <w:rFonts w:ascii="Verdana" w:hAnsi="Verdana"/>
          <w:b/>
        </w:rPr>
      </w:pPr>
    </w:p>
    <w:p w14:paraId="457D3D6C" w14:textId="1668184C" w:rsidR="00EC57DD" w:rsidRPr="00C34615" w:rsidRDefault="00EC57DD" w:rsidP="00832A44">
      <w:pPr>
        <w:jc w:val="both"/>
        <w:rPr>
          <w:rFonts w:ascii="Verdana" w:hAnsi="Verdana"/>
          <w:sz w:val="22"/>
          <w:szCs w:val="22"/>
        </w:rPr>
      </w:pPr>
      <w:r w:rsidRPr="00C34615">
        <w:rPr>
          <w:rFonts w:ascii="Verdana" w:hAnsi="Verdana"/>
          <w:sz w:val="22"/>
          <w:szCs w:val="22"/>
        </w:rPr>
        <w:t xml:space="preserve">Lo svolgimento del </w:t>
      </w:r>
      <w:r w:rsidR="0031699C" w:rsidRPr="00C34615">
        <w:rPr>
          <w:rFonts w:ascii="Verdana" w:hAnsi="Verdana"/>
          <w:sz w:val="22"/>
          <w:szCs w:val="22"/>
        </w:rPr>
        <w:t>S</w:t>
      </w:r>
      <w:r w:rsidRPr="00C34615">
        <w:rPr>
          <w:rFonts w:ascii="Verdana" w:hAnsi="Verdana"/>
          <w:sz w:val="22"/>
          <w:szCs w:val="22"/>
        </w:rPr>
        <w:t>ervizio è subordinato</w:t>
      </w:r>
      <w:r w:rsidR="001B3313" w:rsidRPr="00C34615">
        <w:rPr>
          <w:rFonts w:ascii="Verdana" w:hAnsi="Verdana"/>
          <w:sz w:val="22"/>
          <w:szCs w:val="22"/>
        </w:rPr>
        <w:t xml:space="preserve">, salvo il caso di </w:t>
      </w:r>
      <w:r w:rsidR="0079651D" w:rsidRPr="00C34615">
        <w:rPr>
          <w:rFonts w:ascii="Verdana" w:hAnsi="Verdana"/>
          <w:sz w:val="22"/>
          <w:szCs w:val="22"/>
        </w:rPr>
        <w:t>Richiedente T</w:t>
      </w:r>
      <w:r w:rsidR="00BD1B69" w:rsidRPr="00C34615">
        <w:rPr>
          <w:rFonts w:ascii="Verdana" w:hAnsi="Verdana"/>
          <w:sz w:val="22"/>
          <w:szCs w:val="22"/>
        </w:rPr>
        <w:t>itolare</w:t>
      </w:r>
      <w:r w:rsidR="0079651D" w:rsidRPr="00C34615">
        <w:rPr>
          <w:rFonts w:ascii="Verdana" w:hAnsi="Verdana"/>
          <w:sz w:val="22"/>
          <w:szCs w:val="22"/>
        </w:rPr>
        <w:t xml:space="preserve"> Contratto di </w:t>
      </w:r>
      <w:r w:rsidR="00BD1B69" w:rsidRPr="00C34615">
        <w:rPr>
          <w:rFonts w:ascii="Verdana" w:hAnsi="Verdana"/>
          <w:sz w:val="22"/>
          <w:szCs w:val="22"/>
        </w:rPr>
        <w:t>Tras</w:t>
      </w:r>
      <w:r w:rsidR="001B3313" w:rsidRPr="00C34615">
        <w:rPr>
          <w:rFonts w:ascii="Verdana" w:hAnsi="Verdana"/>
          <w:sz w:val="22"/>
          <w:szCs w:val="22"/>
        </w:rPr>
        <w:t>porto</w:t>
      </w:r>
      <w:r w:rsidR="0079651D" w:rsidRPr="00C34615">
        <w:rPr>
          <w:rFonts w:ascii="Verdana" w:hAnsi="Verdana"/>
          <w:sz w:val="22"/>
          <w:szCs w:val="22"/>
        </w:rPr>
        <w:t xml:space="preserve"> </w:t>
      </w:r>
      <w:r w:rsidR="001B3313" w:rsidRPr="00C34615">
        <w:rPr>
          <w:rFonts w:ascii="Verdana" w:hAnsi="Verdana"/>
          <w:sz w:val="22"/>
          <w:szCs w:val="22"/>
        </w:rPr>
        <w:t>in relazione ai POD oggetto del servizio di trasporto</w:t>
      </w:r>
      <w:r w:rsidR="00175EF0" w:rsidRPr="00C34615">
        <w:rPr>
          <w:rFonts w:ascii="Verdana" w:hAnsi="Verdana"/>
          <w:sz w:val="22"/>
          <w:szCs w:val="22"/>
        </w:rPr>
        <w:t xml:space="preserve"> stesso</w:t>
      </w:r>
      <w:r w:rsidR="001B3313" w:rsidRPr="00C34615">
        <w:rPr>
          <w:rFonts w:ascii="Verdana" w:hAnsi="Verdana"/>
          <w:sz w:val="22"/>
          <w:szCs w:val="22"/>
        </w:rPr>
        <w:t xml:space="preserve">, </w:t>
      </w:r>
      <w:r w:rsidRPr="00C34615">
        <w:rPr>
          <w:rFonts w:ascii="Verdana" w:hAnsi="Verdana"/>
          <w:sz w:val="22"/>
          <w:szCs w:val="22"/>
        </w:rPr>
        <w:t xml:space="preserve">alla preventiva trasmissione </w:t>
      </w:r>
      <w:r w:rsidR="00866908" w:rsidRPr="00C34615">
        <w:rPr>
          <w:rFonts w:ascii="Verdana" w:hAnsi="Verdana"/>
          <w:sz w:val="22"/>
          <w:szCs w:val="22"/>
        </w:rPr>
        <w:t xml:space="preserve">da parte del Richiedente </w:t>
      </w:r>
      <w:r w:rsidRPr="00C34615">
        <w:rPr>
          <w:rFonts w:ascii="Verdana" w:hAnsi="Verdana"/>
          <w:sz w:val="22"/>
          <w:szCs w:val="22"/>
        </w:rPr>
        <w:t xml:space="preserve">a Distribuzione </w:t>
      </w:r>
      <w:r w:rsidR="00081130" w:rsidRPr="00C34615">
        <w:rPr>
          <w:rFonts w:ascii="Verdana" w:hAnsi="Verdana"/>
          <w:sz w:val="22"/>
          <w:szCs w:val="22"/>
        </w:rPr>
        <w:t xml:space="preserve">dell’autorizzazione di cui all’allegato n.3 contenente </w:t>
      </w:r>
      <w:r w:rsidRPr="00C34615">
        <w:rPr>
          <w:rFonts w:ascii="Verdana" w:hAnsi="Verdana"/>
          <w:sz w:val="22"/>
          <w:szCs w:val="22"/>
        </w:rPr>
        <w:t xml:space="preserve">il consenso scritto </w:t>
      </w:r>
      <w:r w:rsidR="00AB2C7E" w:rsidRPr="00C34615">
        <w:rPr>
          <w:rFonts w:ascii="Verdana" w:hAnsi="Verdana"/>
          <w:sz w:val="22"/>
          <w:szCs w:val="22"/>
        </w:rPr>
        <w:t>rilasciato ai sensi dell’</w:t>
      </w:r>
      <w:r w:rsidRPr="00C34615">
        <w:rPr>
          <w:rFonts w:ascii="Verdana" w:hAnsi="Verdana"/>
          <w:sz w:val="22"/>
          <w:szCs w:val="22"/>
        </w:rPr>
        <w:t>art.</w:t>
      </w:r>
      <w:r w:rsidR="582EFF98" w:rsidRPr="00C34615">
        <w:rPr>
          <w:rFonts w:ascii="Verdana" w:hAnsi="Verdana"/>
          <w:sz w:val="22"/>
          <w:szCs w:val="22"/>
        </w:rPr>
        <w:t>21</w:t>
      </w:r>
      <w:r w:rsidRPr="00C34615">
        <w:rPr>
          <w:rFonts w:ascii="Verdana" w:hAnsi="Verdana"/>
          <w:sz w:val="22"/>
          <w:szCs w:val="22"/>
        </w:rPr>
        <w:t xml:space="preserve"> del</w:t>
      </w:r>
      <w:r w:rsidR="110CA7B2" w:rsidRPr="00C34615">
        <w:rPr>
          <w:rFonts w:ascii="Verdana" w:hAnsi="Verdana"/>
          <w:sz w:val="22"/>
          <w:szCs w:val="22"/>
        </w:rPr>
        <w:t xml:space="preserve"> </w:t>
      </w:r>
      <w:r w:rsidRPr="00C34615">
        <w:rPr>
          <w:rFonts w:ascii="Verdana" w:hAnsi="Verdana"/>
          <w:sz w:val="22"/>
          <w:szCs w:val="22"/>
        </w:rPr>
        <w:t>TIME</w:t>
      </w:r>
      <w:r w:rsidR="005B1F1D" w:rsidRPr="00C34615">
        <w:rPr>
          <w:rFonts w:ascii="Verdana" w:hAnsi="Verdana"/>
          <w:sz w:val="22"/>
          <w:szCs w:val="22"/>
        </w:rPr>
        <w:t xml:space="preserve"> </w:t>
      </w:r>
      <w:r w:rsidR="008E124B" w:rsidRPr="00C34615">
        <w:rPr>
          <w:rFonts w:ascii="Verdana" w:hAnsi="Verdana"/>
          <w:sz w:val="22"/>
          <w:szCs w:val="22"/>
        </w:rPr>
        <w:t>e successive modificazioni</w:t>
      </w:r>
      <w:r w:rsidR="000C32D0" w:rsidRPr="00C34615">
        <w:rPr>
          <w:rFonts w:ascii="Verdana" w:hAnsi="Verdana"/>
          <w:sz w:val="22"/>
          <w:szCs w:val="22"/>
        </w:rPr>
        <w:t xml:space="preserve"> e dell’art. 6(1) lett. a) del Regolamento UE 2016/679 (“GDPR”)</w:t>
      </w:r>
      <w:r w:rsidRPr="00C34615">
        <w:rPr>
          <w:rFonts w:ascii="Verdana" w:hAnsi="Verdana"/>
          <w:sz w:val="22"/>
          <w:szCs w:val="22"/>
        </w:rPr>
        <w:t xml:space="preserve">, con cui il Titolare autorizza la comunicazione al </w:t>
      </w:r>
      <w:r w:rsidR="00E832B4" w:rsidRPr="00C34615">
        <w:rPr>
          <w:rFonts w:ascii="Verdana" w:hAnsi="Verdana"/>
          <w:sz w:val="22"/>
          <w:szCs w:val="22"/>
        </w:rPr>
        <w:t>Richiedente</w:t>
      </w:r>
      <w:r w:rsidRPr="00C34615">
        <w:rPr>
          <w:rFonts w:ascii="Verdana" w:hAnsi="Verdana"/>
          <w:sz w:val="22"/>
          <w:szCs w:val="22"/>
        </w:rPr>
        <w:t xml:space="preserve">, con le modalità indicate al successivo art.4, delle misure dell’energia elettrica </w:t>
      </w:r>
      <w:r w:rsidR="00832A44" w:rsidRPr="00C34615">
        <w:rPr>
          <w:rFonts w:ascii="Verdana" w:hAnsi="Verdana"/>
          <w:sz w:val="22"/>
          <w:szCs w:val="22"/>
        </w:rPr>
        <w:t>relative ai Punti di Prelievo/</w:t>
      </w:r>
      <w:r w:rsidRPr="00C34615">
        <w:rPr>
          <w:rFonts w:ascii="Verdana" w:hAnsi="Verdana"/>
          <w:sz w:val="22"/>
          <w:szCs w:val="22"/>
        </w:rPr>
        <w:t>Immissione di cui risulti intestatario.</w:t>
      </w:r>
    </w:p>
    <w:p w14:paraId="6ADE5C26" w14:textId="38BB542C" w:rsidR="00553DB0" w:rsidRPr="00C34615" w:rsidRDefault="02F189C4" w:rsidP="00832A44">
      <w:pPr>
        <w:jc w:val="both"/>
        <w:rPr>
          <w:rFonts w:ascii="Verdana" w:hAnsi="Verdana"/>
        </w:rPr>
      </w:pPr>
      <w:r w:rsidRPr="00C34615">
        <w:rPr>
          <w:rFonts w:ascii="Verdana" w:hAnsi="Verdana"/>
          <w:sz w:val="22"/>
          <w:szCs w:val="22"/>
        </w:rPr>
        <w:t xml:space="preserve">Fermo restando l’obbligo </w:t>
      </w:r>
      <w:r w:rsidR="00CB0B33" w:rsidRPr="00C34615">
        <w:rPr>
          <w:rFonts w:ascii="Verdana" w:hAnsi="Verdana"/>
          <w:sz w:val="22"/>
          <w:szCs w:val="22"/>
        </w:rPr>
        <w:t xml:space="preserve">informativo </w:t>
      </w:r>
      <w:r w:rsidRPr="00C34615">
        <w:rPr>
          <w:rFonts w:ascii="Verdana" w:hAnsi="Verdana"/>
          <w:sz w:val="22"/>
          <w:szCs w:val="22"/>
        </w:rPr>
        <w:t xml:space="preserve">per il Richiedente di cui all’art. 4, </w:t>
      </w:r>
      <w:r w:rsidR="207AD53D" w:rsidRPr="00C34615">
        <w:rPr>
          <w:rFonts w:ascii="Verdana" w:hAnsi="Verdana"/>
          <w:sz w:val="22"/>
          <w:szCs w:val="22"/>
        </w:rPr>
        <w:t>q</w:t>
      </w:r>
      <w:r w:rsidR="00553DB0" w:rsidRPr="00C34615">
        <w:rPr>
          <w:rFonts w:ascii="Verdana" w:hAnsi="Verdana"/>
          <w:sz w:val="22"/>
          <w:szCs w:val="22"/>
        </w:rPr>
        <w:t xml:space="preserve">ualora la </w:t>
      </w:r>
      <w:r w:rsidR="00F1783F" w:rsidRPr="00C34615">
        <w:rPr>
          <w:rFonts w:ascii="Verdana" w:hAnsi="Verdana"/>
          <w:sz w:val="22"/>
          <w:szCs w:val="22"/>
        </w:rPr>
        <w:t xml:space="preserve">titolarità </w:t>
      </w:r>
      <w:r w:rsidR="00651B8F" w:rsidRPr="00C34615">
        <w:rPr>
          <w:rFonts w:ascii="Verdana" w:hAnsi="Verdana"/>
          <w:sz w:val="22"/>
          <w:szCs w:val="22"/>
        </w:rPr>
        <w:t xml:space="preserve">di un POD oggetto del </w:t>
      </w:r>
      <w:r w:rsidR="3D2E2971" w:rsidRPr="00C34615">
        <w:rPr>
          <w:rFonts w:ascii="Verdana" w:hAnsi="Verdana"/>
          <w:sz w:val="22"/>
          <w:szCs w:val="22"/>
        </w:rPr>
        <w:t>S</w:t>
      </w:r>
      <w:r w:rsidR="00651B8F" w:rsidRPr="00C34615">
        <w:rPr>
          <w:rFonts w:ascii="Verdana" w:hAnsi="Verdana"/>
          <w:sz w:val="22"/>
          <w:szCs w:val="22"/>
        </w:rPr>
        <w:t xml:space="preserve">ervizio </w:t>
      </w:r>
      <w:r w:rsidR="00D70F2A" w:rsidRPr="00C34615">
        <w:rPr>
          <w:rFonts w:ascii="Verdana" w:hAnsi="Verdana"/>
          <w:sz w:val="22"/>
          <w:szCs w:val="22"/>
        </w:rPr>
        <w:t>muti</w:t>
      </w:r>
      <w:r w:rsidR="00F1783F" w:rsidRPr="00C34615">
        <w:rPr>
          <w:rFonts w:ascii="Verdana" w:hAnsi="Verdana"/>
          <w:sz w:val="22"/>
          <w:szCs w:val="22"/>
        </w:rPr>
        <w:t xml:space="preserve"> a seguito di voltura</w:t>
      </w:r>
      <w:r w:rsidR="00A96CFD" w:rsidRPr="00C34615">
        <w:rPr>
          <w:rFonts w:ascii="Verdana" w:hAnsi="Verdana"/>
          <w:sz w:val="22"/>
          <w:szCs w:val="22"/>
        </w:rPr>
        <w:t xml:space="preserve">, </w:t>
      </w:r>
      <w:r w:rsidR="00F1783F" w:rsidRPr="00C34615">
        <w:rPr>
          <w:rFonts w:ascii="Verdana" w:hAnsi="Verdana"/>
          <w:sz w:val="22"/>
          <w:szCs w:val="22"/>
        </w:rPr>
        <w:t xml:space="preserve">subentro o altra variazione contrattuale, </w:t>
      </w:r>
      <w:r w:rsidR="00651B8F" w:rsidRPr="00C34615">
        <w:rPr>
          <w:rFonts w:ascii="Verdana" w:hAnsi="Verdana"/>
          <w:sz w:val="22"/>
          <w:szCs w:val="22"/>
        </w:rPr>
        <w:t>il servizio verrà interrotto</w:t>
      </w:r>
      <w:r w:rsidR="00A96CFD" w:rsidRPr="00C34615">
        <w:rPr>
          <w:rFonts w:ascii="Verdana" w:hAnsi="Verdana"/>
          <w:sz w:val="22"/>
          <w:szCs w:val="22"/>
        </w:rPr>
        <w:t xml:space="preserve"> automaticamente per tale POD a partire dal mese successivo.</w:t>
      </w:r>
    </w:p>
    <w:p w14:paraId="70AA3B5D" w14:textId="77777777" w:rsidR="00EC57DD" w:rsidRPr="00C34615" w:rsidRDefault="00EC57DD" w:rsidP="0022077C">
      <w:pPr>
        <w:jc w:val="both"/>
        <w:rPr>
          <w:rFonts w:ascii="Verdana" w:hAnsi="Verdana"/>
          <w:sz w:val="22"/>
          <w:szCs w:val="22"/>
        </w:rPr>
      </w:pPr>
    </w:p>
    <w:p w14:paraId="45E1CB23" w14:textId="77777777" w:rsidR="00C0763E" w:rsidRPr="00C34615" w:rsidRDefault="00C0763E" w:rsidP="00C0763E">
      <w:pPr>
        <w:rPr>
          <w:rFonts w:ascii="Verdana" w:eastAsia="Aptos" w:hAnsi="Verdana" w:cs="Aptos"/>
          <w:b/>
          <w:bCs/>
          <w:sz w:val="22"/>
          <w:szCs w:val="22"/>
          <w:lang w:eastAsia="en-US"/>
          <w14:ligatures w14:val="standardContextual"/>
        </w:rPr>
      </w:pPr>
      <w:r w:rsidRPr="00C34615">
        <w:rPr>
          <w:rFonts w:ascii="Verdana" w:eastAsia="Aptos" w:hAnsi="Verdana" w:cs="Aptos"/>
          <w:b/>
          <w:bCs/>
          <w:sz w:val="22"/>
          <w:szCs w:val="22"/>
          <w:lang w:eastAsia="en-US"/>
          <w14:ligatures w14:val="standardContextual"/>
        </w:rPr>
        <w:t>Art. 4 Misure oggetto del Servizio</w:t>
      </w:r>
    </w:p>
    <w:p w14:paraId="023AD4A3" w14:textId="77777777" w:rsidR="00C0763E" w:rsidRPr="00C34615" w:rsidRDefault="00C0763E" w:rsidP="00C34615">
      <w:pPr>
        <w:jc w:val="both"/>
        <w:rPr>
          <w:rFonts w:ascii="Verdana" w:eastAsia="Aptos" w:hAnsi="Verdana" w:cs="Aptos"/>
          <w:sz w:val="22"/>
          <w:szCs w:val="22"/>
          <w:lang w:eastAsia="en-US"/>
          <w14:ligatures w14:val="standardContextual"/>
        </w:rPr>
      </w:pPr>
      <w:r w:rsidRPr="00C34615">
        <w:rPr>
          <w:rFonts w:ascii="Verdana" w:eastAsia="Aptos" w:hAnsi="Verdana" w:cs="Aptos"/>
          <w:sz w:val="22"/>
          <w:szCs w:val="22"/>
          <w:lang w:eastAsia="en-US"/>
          <w14:ligatures w14:val="standardContextual"/>
        </w:rPr>
        <w:t>Il Servizio riguarda i POD indicati dal Richiedente e riportati nell’allegato 2, da trasmettersi a mezzo posta elettronica certificata (di seguito PEC) all’indirizzo </w:t>
      </w:r>
      <w:hyperlink r:id="rId11" w:tgtFrame="_blank" w:tooltip="mailto:trasporto@pec.e-distribuzione.it" w:history="1">
        <w:r w:rsidRPr="00C34615">
          <w:rPr>
            <w:rFonts w:ascii="Verdana" w:eastAsia="Aptos" w:hAnsi="Verdana" w:cs="Aptos"/>
            <w:color w:val="467886"/>
            <w:sz w:val="22"/>
            <w:szCs w:val="22"/>
            <w:u w:val="single"/>
            <w:lang w:eastAsia="en-US"/>
            <w14:ligatures w14:val="standardContextual"/>
          </w:rPr>
          <w:t>trasporto@pec.e-distribuzione.it</w:t>
        </w:r>
      </w:hyperlink>
      <w:r w:rsidRPr="00C34615">
        <w:rPr>
          <w:rFonts w:ascii="Verdana" w:eastAsia="Aptos" w:hAnsi="Verdana" w:cs="Aptos"/>
          <w:sz w:val="22"/>
          <w:szCs w:val="22"/>
          <w:lang w:eastAsia="en-US"/>
          <w14:ligatures w14:val="standardContextual"/>
        </w:rPr>
        <w:t>.</w:t>
      </w:r>
    </w:p>
    <w:p w14:paraId="25FC194E" w14:textId="77777777" w:rsidR="00C0763E" w:rsidRPr="00C34615" w:rsidRDefault="00C0763E" w:rsidP="00C34615">
      <w:pPr>
        <w:jc w:val="both"/>
        <w:rPr>
          <w:rFonts w:ascii="Verdana" w:eastAsia="Aptos" w:hAnsi="Verdana" w:cs="Aptos"/>
          <w:sz w:val="22"/>
          <w:szCs w:val="22"/>
          <w:lang w:eastAsia="en-US"/>
          <w14:ligatures w14:val="standardContextual"/>
        </w:rPr>
      </w:pPr>
      <w:r w:rsidRPr="00C34615">
        <w:rPr>
          <w:rFonts w:ascii="Verdana" w:eastAsia="Aptos" w:hAnsi="Verdana" w:cs="Aptos"/>
          <w:sz w:val="22"/>
          <w:szCs w:val="22"/>
          <w:lang w:eastAsia="en-US"/>
          <w14:ligatures w14:val="standardContextual"/>
        </w:rPr>
        <w:t> </w:t>
      </w:r>
    </w:p>
    <w:p w14:paraId="53637FA2" w14:textId="77777777" w:rsidR="00C0763E" w:rsidRPr="00C34615" w:rsidRDefault="00C0763E" w:rsidP="00C34615">
      <w:pPr>
        <w:jc w:val="both"/>
        <w:rPr>
          <w:rFonts w:ascii="Verdana" w:eastAsia="Aptos" w:hAnsi="Verdana" w:cs="Aptos"/>
          <w:sz w:val="22"/>
          <w:szCs w:val="22"/>
          <w:lang w:eastAsia="en-US"/>
          <w14:ligatures w14:val="standardContextual"/>
        </w:rPr>
      </w:pPr>
      <w:r w:rsidRPr="00C34615">
        <w:rPr>
          <w:rFonts w:ascii="Verdana" w:eastAsia="Aptos" w:hAnsi="Verdana" w:cs="Aptos"/>
          <w:sz w:val="22"/>
          <w:szCs w:val="22"/>
          <w:lang w:eastAsia="en-US"/>
          <w14:ligatures w14:val="standardContextual"/>
        </w:rPr>
        <w:t>Il Richiedente, sia esso Titolare o non Titolare del Contratto di Trasporto, potrà richiedere durante la vigenza del presente contratto, che - a partire dal primo giorno di un determinato mese espressamente indicato - il Servizio venga disattivato per alcuni POD o attivato per POD ulteriori, effettuando una richiesta mediante comunicazione scritta, a mezzo PEC, che dovrà pervenire entro il giorno 15 del mese precedente a quello indicato per l’attivazione del nuovo servizio. Unitamente alla comunicazione, dovrà pervenire a Distribuzione l’allegato 2 debitamente aggiornato e l’atto contenente il consenso scritto (all.n.3) dei Titolari alla comunicazione al Richiedente, delle misure dell’energia elettrica relative ai Punti di Prelievo/Immissione di cui risultino intestatari.   La PEC dovrà avere il seguente oggetto: “Allegato 2 – Elenco POD disattivazione punti di prelievo/immissione – CF/PI richiedente”.</w:t>
      </w:r>
    </w:p>
    <w:p w14:paraId="2B244078" w14:textId="77777777" w:rsidR="00C0763E" w:rsidRPr="00C34615" w:rsidRDefault="00C0763E" w:rsidP="00C34615">
      <w:pPr>
        <w:jc w:val="both"/>
        <w:rPr>
          <w:rFonts w:ascii="Verdana" w:eastAsia="Aptos" w:hAnsi="Verdana" w:cs="Aptos"/>
          <w:sz w:val="22"/>
          <w:szCs w:val="22"/>
          <w:lang w:eastAsia="en-US"/>
          <w14:ligatures w14:val="standardContextual"/>
        </w:rPr>
      </w:pPr>
      <w:r w:rsidRPr="00C34615">
        <w:rPr>
          <w:rFonts w:ascii="Verdana" w:eastAsia="Aptos" w:hAnsi="Verdana" w:cs="Aptos"/>
          <w:sz w:val="22"/>
          <w:szCs w:val="22"/>
          <w:lang w:eastAsia="en-US"/>
          <w14:ligatures w14:val="standardContextual"/>
        </w:rPr>
        <w:t> </w:t>
      </w:r>
    </w:p>
    <w:p w14:paraId="28CA1489" w14:textId="77777777" w:rsidR="00C0763E" w:rsidRPr="00C34615" w:rsidRDefault="00C0763E" w:rsidP="00C34615">
      <w:pPr>
        <w:jc w:val="both"/>
        <w:rPr>
          <w:rFonts w:ascii="Verdana" w:eastAsia="Aptos" w:hAnsi="Verdana" w:cs="Aptos"/>
          <w:sz w:val="22"/>
          <w:szCs w:val="22"/>
          <w:lang w:eastAsia="en-US"/>
          <w14:ligatures w14:val="standardContextual"/>
        </w:rPr>
      </w:pPr>
      <w:r w:rsidRPr="00C34615">
        <w:rPr>
          <w:rFonts w:ascii="Verdana" w:eastAsia="Aptos" w:hAnsi="Verdana" w:cs="Aptos"/>
          <w:sz w:val="22"/>
          <w:szCs w:val="22"/>
          <w:lang w:eastAsia="en-US"/>
          <w14:ligatures w14:val="standardContextual"/>
        </w:rPr>
        <w:t>Il Richiedente si impegna a verificare eventuali modifiche della titolarità dei POD già oggetto del Servizio e a trasmettere tempestivamente a Distribuzione l’atto contenente il consenso scritto dei nuovi Titolari (</w:t>
      </w:r>
      <w:proofErr w:type="spellStart"/>
      <w:r w:rsidRPr="00C34615">
        <w:rPr>
          <w:rFonts w:ascii="Verdana" w:eastAsia="Aptos" w:hAnsi="Verdana" w:cs="Aptos"/>
          <w:sz w:val="22"/>
          <w:szCs w:val="22"/>
          <w:lang w:eastAsia="en-US"/>
          <w14:ligatures w14:val="standardContextual"/>
        </w:rPr>
        <w:t>all</w:t>
      </w:r>
      <w:proofErr w:type="spellEnd"/>
      <w:r w:rsidRPr="00C34615">
        <w:rPr>
          <w:rFonts w:ascii="Verdana" w:eastAsia="Aptos" w:hAnsi="Verdana" w:cs="Aptos"/>
          <w:sz w:val="22"/>
          <w:szCs w:val="22"/>
          <w:lang w:eastAsia="en-US"/>
          <w14:ligatures w14:val="standardContextual"/>
        </w:rPr>
        <w:t>. n.3), o l’esclusione del POD dall’elenco. </w:t>
      </w:r>
    </w:p>
    <w:p w14:paraId="6B82968C" w14:textId="77777777" w:rsidR="00C0763E" w:rsidRPr="00C34615" w:rsidRDefault="00C0763E" w:rsidP="00C34615">
      <w:pPr>
        <w:jc w:val="both"/>
        <w:rPr>
          <w:rFonts w:ascii="Verdana" w:eastAsia="Aptos" w:hAnsi="Verdana" w:cs="Aptos"/>
          <w:sz w:val="22"/>
          <w:szCs w:val="22"/>
          <w:lang w:eastAsia="en-US"/>
          <w14:ligatures w14:val="standardContextual"/>
        </w:rPr>
      </w:pPr>
      <w:r w:rsidRPr="00C34615">
        <w:rPr>
          <w:rFonts w:ascii="Verdana" w:eastAsia="Aptos" w:hAnsi="Verdana" w:cs="Aptos"/>
          <w:sz w:val="22"/>
          <w:szCs w:val="22"/>
          <w:lang w:eastAsia="en-US"/>
          <w14:ligatures w14:val="standardContextual"/>
        </w:rPr>
        <w:t> </w:t>
      </w:r>
    </w:p>
    <w:p w14:paraId="0BD65D57" w14:textId="77777777" w:rsidR="00C0763E" w:rsidRPr="00C34615" w:rsidRDefault="00C0763E" w:rsidP="00C34615">
      <w:pPr>
        <w:jc w:val="both"/>
        <w:rPr>
          <w:rFonts w:ascii="Verdana" w:eastAsia="Aptos" w:hAnsi="Verdana" w:cs="Aptos"/>
          <w:sz w:val="22"/>
          <w:szCs w:val="22"/>
          <w:lang w:eastAsia="en-US"/>
          <w14:ligatures w14:val="standardContextual"/>
        </w:rPr>
      </w:pPr>
      <w:r w:rsidRPr="00C34615">
        <w:rPr>
          <w:rFonts w:ascii="Verdana" w:eastAsia="Aptos" w:hAnsi="Verdana" w:cs="Aptos"/>
          <w:sz w:val="22"/>
          <w:szCs w:val="22"/>
          <w:lang w:eastAsia="en-US"/>
          <w14:ligatures w14:val="standardContextual"/>
        </w:rPr>
        <w:t>Il Richiedente Titolare del Contratto di Trasporto - in relazione ai POD che sono oggetto del servizio di trasporto e che possono essere indicati direttamente attraverso l’allegato 2, dichiara con la sottoscrizione del presente Contratto di essere autorizzato dai Titolari a ricevere i dati di misura e non è tenuto alla trasmissione dell’allegato 3.</w:t>
      </w:r>
    </w:p>
    <w:p w14:paraId="39C79C69" w14:textId="77777777" w:rsidR="00C0763E" w:rsidRPr="00C34615" w:rsidRDefault="00C0763E" w:rsidP="00C34615">
      <w:pPr>
        <w:jc w:val="both"/>
        <w:rPr>
          <w:rFonts w:ascii="Verdana" w:eastAsia="Aptos" w:hAnsi="Verdana" w:cs="Aptos"/>
          <w:sz w:val="22"/>
          <w:szCs w:val="22"/>
          <w:lang w:eastAsia="en-US"/>
          <w14:ligatures w14:val="standardContextual"/>
        </w:rPr>
      </w:pPr>
      <w:r w:rsidRPr="00C34615">
        <w:rPr>
          <w:rFonts w:ascii="Verdana" w:eastAsia="Aptos" w:hAnsi="Verdana" w:cs="Aptos"/>
          <w:sz w:val="22"/>
          <w:szCs w:val="22"/>
          <w:lang w:eastAsia="en-US"/>
          <w14:ligatures w14:val="standardContextual"/>
        </w:rPr>
        <w:t> </w:t>
      </w:r>
    </w:p>
    <w:p w14:paraId="39C83EC3" w14:textId="77777777" w:rsidR="00C0763E" w:rsidRPr="00C34615" w:rsidRDefault="00C0763E" w:rsidP="00C34615">
      <w:pPr>
        <w:jc w:val="both"/>
        <w:rPr>
          <w:rFonts w:ascii="Verdana" w:eastAsia="Aptos" w:hAnsi="Verdana" w:cs="Aptos"/>
          <w:sz w:val="24"/>
          <w:szCs w:val="24"/>
          <w:lang w:eastAsia="en-US"/>
          <w14:ligatures w14:val="standardContextual"/>
        </w:rPr>
      </w:pPr>
      <w:r w:rsidRPr="00C34615">
        <w:rPr>
          <w:rFonts w:ascii="Verdana" w:eastAsia="Aptos" w:hAnsi="Verdana" w:cs="Aptos"/>
          <w:sz w:val="22"/>
          <w:szCs w:val="22"/>
          <w:lang w:eastAsia="en-US"/>
          <w14:ligatures w14:val="standardContextual"/>
        </w:rPr>
        <w:t>Il Richiedente manleva Distribuzione da qualunque danno conseguente alla trasmissione dei dati di misura, avvenuta a seguito della violazione da parte del Richiedente della previsione di cui al presente articolo.</w:t>
      </w:r>
    </w:p>
    <w:p w14:paraId="521C97C7" w14:textId="77777777" w:rsidR="00C0763E" w:rsidRPr="00C34615" w:rsidRDefault="00C0763E" w:rsidP="00C34615">
      <w:pPr>
        <w:jc w:val="both"/>
        <w:rPr>
          <w:rFonts w:ascii="Verdana" w:eastAsia="Aptos" w:hAnsi="Verdana" w:cs="Aptos"/>
          <w:sz w:val="24"/>
          <w:szCs w:val="24"/>
          <w:lang w:eastAsia="en-US"/>
          <w14:ligatures w14:val="standardContextual"/>
        </w:rPr>
      </w:pPr>
      <w:r w:rsidRPr="00C34615">
        <w:rPr>
          <w:rFonts w:ascii="Verdana" w:eastAsia="Aptos" w:hAnsi="Verdana" w:cs="Aptos"/>
          <w:sz w:val="24"/>
          <w:szCs w:val="24"/>
          <w:lang w:eastAsia="en-US"/>
          <w14:ligatures w14:val="standardContextual"/>
        </w:rPr>
        <w:t> </w:t>
      </w:r>
    </w:p>
    <w:p w14:paraId="2DF79E70" w14:textId="77777777" w:rsidR="00C0763E" w:rsidRPr="00C34615" w:rsidRDefault="00C0763E" w:rsidP="00C34615">
      <w:pPr>
        <w:jc w:val="both"/>
        <w:rPr>
          <w:rFonts w:ascii="Verdana" w:eastAsia="Aptos" w:hAnsi="Verdana" w:cs="Aptos"/>
          <w:sz w:val="24"/>
          <w:szCs w:val="24"/>
          <w:lang w:eastAsia="en-US"/>
          <w14:ligatures w14:val="standardContextual"/>
        </w:rPr>
      </w:pPr>
      <w:r w:rsidRPr="00C34615">
        <w:rPr>
          <w:rFonts w:ascii="Verdana" w:eastAsia="Aptos" w:hAnsi="Verdana" w:cs="Aptos"/>
          <w:sz w:val="24"/>
          <w:szCs w:val="24"/>
          <w:lang w:eastAsia="en-US"/>
          <w14:ligatures w14:val="standardContextual"/>
        </w:rPr>
        <w:t>L’attivazione o la disattivazione del Servizio per ulteriori POD comporterà l’adeguamento del corrispettivo totale del Servizio, in conformità a quanto disposto dal successivo articolo 7.</w:t>
      </w:r>
    </w:p>
    <w:p w14:paraId="1E3E6E3F" w14:textId="6D53D2A9" w:rsidR="00E80D52" w:rsidRPr="00C34615" w:rsidRDefault="00E80D52" w:rsidP="00832A44">
      <w:pPr>
        <w:jc w:val="both"/>
        <w:rPr>
          <w:rFonts w:ascii="Verdana" w:hAnsi="Verdana"/>
          <w:b/>
        </w:rPr>
      </w:pPr>
    </w:p>
    <w:p w14:paraId="126FCFFB" w14:textId="77777777" w:rsidR="00C0763E" w:rsidRPr="00C34615" w:rsidRDefault="00C0763E" w:rsidP="00832A44">
      <w:pPr>
        <w:jc w:val="both"/>
        <w:rPr>
          <w:rFonts w:ascii="Verdana" w:hAnsi="Verdana"/>
          <w:b/>
        </w:rPr>
      </w:pPr>
    </w:p>
    <w:p w14:paraId="6B28F938" w14:textId="77777777" w:rsidR="00C0763E" w:rsidRPr="00C34615" w:rsidRDefault="00C0763E" w:rsidP="00832A44">
      <w:pPr>
        <w:jc w:val="both"/>
        <w:rPr>
          <w:rFonts w:ascii="Verdana" w:hAnsi="Verdana"/>
          <w:b/>
        </w:rPr>
      </w:pPr>
    </w:p>
    <w:p w14:paraId="5C18199D" w14:textId="77777777" w:rsidR="00E80D52" w:rsidRPr="00C34615" w:rsidRDefault="00E80D52" w:rsidP="00832A44">
      <w:pPr>
        <w:spacing w:line="260" w:lineRule="exact"/>
        <w:jc w:val="both"/>
        <w:rPr>
          <w:rFonts w:ascii="Verdana" w:hAnsi="Verdana"/>
          <w:b/>
          <w:sz w:val="22"/>
        </w:rPr>
      </w:pPr>
    </w:p>
    <w:p w14:paraId="6E4D9DA0" w14:textId="77777777" w:rsidR="00AE6F7E" w:rsidRPr="00C34615" w:rsidRDefault="00AE6F7E" w:rsidP="00832A44">
      <w:pPr>
        <w:spacing w:line="260" w:lineRule="exact"/>
        <w:jc w:val="both"/>
        <w:rPr>
          <w:rStyle w:val="Enfasigrassetto"/>
          <w:rFonts w:ascii="Verdana" w:hAnsi="Verdana"/>
        </w:rPr>
      </w:pPr>
    </w:p>
    <w:p w14:paraId="239B74C1" w14:textId="3B162D9C" w:rsidR="00E80D52" w:rsidRPr="00C34615" w:rsidRDefault="00E80D52" w:rsidP="00832A44">
      <w:pPr>
        <w:spacing w:line="260" w:lineRule="exact"/>
        <w:jc w:val="both"/>
        <w:rPr>
          <w:rFonts w:ascii="Verdana" w:hAnsi="Verdana"/>
          <w:b/>
          <w:sz w:val="22"/>
        </w:rPr>
      </w:pPr>
      <w:r w:rsidRPr="00C34615">
        <w:rPr>
          <w:rFonts w:ascii="Verdana" w:hAnsi="Verdana"/>
          <w:b/>
          <w:sz w:val="22"/>
        </w:rPr>
        <w:t>Art.</w:t>
      </w:r>
      <w:r w:rsidR="009F4AB5" w:rsidRPr="00C34615">
        <w:rPr>
          <w:rFonts w:ascii="Verdana" w:hAnsi="Verdana"/>
          <w:b/>
          <w:sz w:val="22"/>
        </w:rPr>
        <w:t xml:space="preserve"> </w:t>
      </w:r>
      <w:r w:rsidRPr="00C34615">
        <w:rPr>
          <w:rFonts w:ascii="Verdana" w:hAnsi="Verdana"/>
          <w:b/>
          <w:sz w:val="22"/>
        </w:rPr>
        <w:t>5 Frequenza del servizio</w:t>
      </w:r>
    </w:p>
    <w:p w14:paraId="1DDAC5FD" w14:textId="216DC4C6" w:rsidR="00E80D52" w:rsidRPr="00C34615" w:rsidRDefault="00E80D52" w:rsidP="00832A44">
      <w:pPr>
        <w:jc w:val="both"/>
        <w:rPr>
          <w:rFonts w:ascii="Verdana" w:hAnsi="Verdana"/>
          <w:b/>
        </w:rPr>
      </w:pPr>
      <w:r w:rsidRPr="00C34615">
        <w:rPr>
          <w:rFonts w:ascii="Verdana" w:hAnsi="Verdana"/>
          <w:sz w:val="22"/>
        </w:rPr>
        <w:t xml:space="preserve">La frequenza della messa a disposizione dei dati può essere giornaliera o mensile. Il </w:t>
      </w:r>
      <w:r w:rsidR="00B31880" w:rsidRPr="00C34615">
        <w:rPr>
          <w:rFonts w:ascii="Verdana" w:hAnsi="Verdana"/>
          <w:sz w:val="22"/>
        </w:rPr>
        <w:t>S</w:t>
      </w:r>
      <w:r w:rsidRPr="00C34615">
        <w:rPr>
          <w:rFonts w:ascii="Verdana" w:hAnsi="Verdana"/>
          <w:sz w:val="22"/>
        </w:rPr>
        <w:t>ervizio con frequenza giornaliera</w:t>
      </w:r>
      <w:r w:rsidR="005B46F2" w:rsidRPr="00C34615">
        <w:rPr>
          <w:rFonts w:ascii="Verdana" w:hAnsi="Verdana"/>
          <w:sz w:val="22"/>
        </w:rPr>
        <w:t xml:space="preserve"> e il </w:t>
      </w:r>
      <w:r w:rsidR="00B31880" w:rsidRPr="00C34615">
        <w:rPr>
          <w:rFonts w:ascii="Verdana" w:hAnsi="Verdana"/>
          <w:sz w:val="22"/>
        </w:rPr>
        <w:t>S</w:t>
      </w:r>
      <w:r w:rsidR="005B46F2" w:rsidRPr="00C34615">
        <w:rPr>
          <w:rFonts w:ascii="Verdana" w:hAnsi="Verdana"/>
          <w:sz w:val="22"/>
        </w:rPr>
        <w:t>ervizio con frequenza mensile, se attivati per il medesimo POD, vengono considerat</w:t>
      </w:r>
      <w:r w:rsidR="00574E82" w:rsidRPr="00C34615">
        <w:rPr>
          <w:rFonts w:ascii="Verdana" w:hAnsi="Verdana"/>
          <w:sz w:val="22"/>
        </w:rPr>
        <w:t>e</w:t>
      </w:r>
      <w:r w:rsidR="005B46F2" w:rsidRPr="00C34615">
        <w:rPr>
          <w:rFonts w:ascii="Verdana" w:hAnsi="Verdana"/>
          <w:sz w:val="22"/>
        </w:rPr>
        <w:t xml:space="preserve"> come due </w:t>
      </w:r>
      <w:r w:rsidR="00574E82" w:rsidRPr="00C34615">
        <w:rPr>
          <w:rFonts w:ascii="Verdana" w:hAnsi="Verdana"/>
          <w:sz w:val="22"/>
        </w:rPr>
        <w:t>prestazioni</w:t>
      </w:r>
      <w:r w:rsidR="005B46F2" w:rsidRPr="00C34615">
        <w:rPr>
          <w:rFonts w:ascii="Verdana" w:hAnsi="Verdana"/>
          <w:sz w:val="22"/>
        </w:rPr>
        <w:t xml:space="preserve"> distint</w:t>
      </w:r>
      <w:r w:rsidR="00574E82" w:rsidRPr="00C34615">
        <w:rPr>
          <w:rFonts w:ascii="Verdana" w:hAnsi="Verdana"/>
          <w:sz w:val="22"/>
        </w:rPr>
        <w:t>e</w:t>
      </w:r>
      <w:r w:rsidR="005B46F2" w:rsidRPr="00C34615">
        <w:rPr>
          <w:rFonts w:ascii="Verdana" w:hAnsi="Verdana"/>
          <w:sz w:val="22"/>
        </w:rPr>
        <w:t>.</w:t>
      </w:r>
      <w:r w:rsidR="00941E1B" w:rsidRPr="00C34615">
        <w:rPr>
          <w:rFonts w:ascii="Verdana" w:hAnsi="Verdana"/>
        </w:rPr>
        <w:t xml:space="preserve"> </w:t>
      </w:r>
    </w:p>
    <w:p w14:paraId="6CEA4563" w14:textId="77EA2A1C" w:rsidR="00E80D52" w:rsidRPr="00C34615" w:rsidRDefault="00E80D52" w:rsidP="00832A44">
      <w:pPr>
        <w:jc w:val="both"/>
        <w:rPr>
          <w:rFonts w:ascii="Verdana" w:hAnsi="Verdana"/>
          <w:b/>
        </w:rPr>
      </w:pPr>
      <w:r w:rsidRPr="00C34615">
        <w:rPr>
          <w:rFonts w:ascii="Verdana" w:hAnsi="Verdana"/>
          <w:sz w:val="22"/>
          <w:szCs w:val="22"/>
        </w:rPr>
        <w:t xml:space="preserve">Il </w:t>
      </w:r>
      <w:r w:rsidR="00270463" w:rsidRPr="00C34615">
        <w:rPr>
          <w:rFonts w:ascii="Verdana" w:hAnsi="Verdana"/>
          <w:sz w:val="22"/>
          <w:szCs w:val="22"/>
        </w:rPr>
        <w:t>S</w:t>
      </w:r>
      <w:r w:rsidRPr="00C34615">
        <w:rPr>
          <w:rFonts w:ascii="Verdana" w:hAnsi="Verdana"/>
          <w:sz w:val="22"/>
          <w:szCs w:val="22"/>
        </w:rPr>
        <w:t xml:space="preserve">ervizio sarà effettuato da Distribuzione con la frequenza indicata dal </w:t>
      </w:r>
      <w:r w:rsidR="00B41B12" w:rsidRPr="00C34615">
        <w:rPr>
          <w:rFonts w:ascii="Verdana" w:hAnsi="Verdana"/>
          <w:sz w:val="22"/>
          <w:szCs w:val="22"/>
        </w:rPr>
        <w:t>Richiedente</w:t>
      </w:r>
      <w:r w:rsidRPr="00C34615">
        <w:rPr>
          <w:rFonts w:ascii="Verdana" w:hAnsi="Verdana"/>
          <w:sz w:val="22"/>
          <w:szCs w:val="22"/>
        </w:rPr>
        <w:t xml:space="preserve"> in relazione a ciascun POD, così come richiesta dal </w:t>
      </w:r>
      <w:r w:rsidR="00B41B12" w:rsidRPr="00C34615">
        <w:rPr>
          <w:rFonts w:ascii="Verdana" w:hAnsi="Verdana"/>
          <w:sz w:val="22"/>
          <w:szCs w:val="22"/>
        </w:rPr>
        <w:t>Richiedente</w:t>
      </w:r>
      <w:r w:rsidRPr="00C34615">
        <w:rPr>
          <w:rFonts w:ascii="Verdana" w:hAnsi="Verdana"/>
          <w:sz w:val="22"/>
          <w:szCs w:val="22"/>
        </w:rPr>
        <w:t xml:space="preserve"> nell’allegato 2.</w:t>
      </w:r>
    </w:p>
    <w:p w14:paraId="7274D5EE" w14:textId="4A158D58" w:rsidR="00E80D52" w:rsidRPr="00C34615" w:rsidRDefault="00E80D52" w:rsidP="00832A44">
      <w:pPr>
        <w:jc w:val="both"/>
        <w:rPr>
          <w:rFonts w:ascii="Verdana" w:hAnsi="Verdana"/>
          <w:sz w:val="22"/>
          <w:szCs w:val="22"/>
        </w:rPr>
      </w:pPr>
      <w:r w:rsidRPr="00C34615">
        <w:rPr>
          <w:rFonts w:ascii="Verdana" w:hAnsi="Verdana"/>
          <w:sz w:val="22"/>
          <w:szCs w:val="22"/>
        </w:rPr>
        <w:t xml:space="preserve">Il </w:t>
      </w:r>
      <w:r w:rsidR="00B41B12" w:rsidRPr="00C34615">
        <w:rPr>
          <w:rFonts w:ascii="Verdana" w:hAnsi="Verdana"/>
          <w:sz w:val="22"/>
          <w:szCs w:val="22"/>
        </w:rPr>
        <w:t>Richiedente</w:t>
      </w:r>
      <w:r w:rsidRPr="00C34615">
        <w:rPr>
          <w:rFonts w:ascii="Verdana" w:hAnsi="Verdana"/>
          <w:sz w:val="22"/>
          <w:szCs w:val="22"/>
        </w:rPr>
        <w:t xml:space="preserve"> potrà in ogni tempo chiedere che a partire dal primo giorno di un determinato mese venga modificata la frequenza precedentemente richiesta, previa comunicazione scritta a Distribuzione</w:t>
      </w:r>
      <w:r w:rsidR="0003342D" w:rsidRPr="00C34615">
        <w:rPr>
          <w:rFonts w:ascii="Verdana" w:hAnsi="Verdana"/>
          <w:sz w:val="22"/>
          <w:szCs w:val="22"/>
        </w:rPr>
        <w:t xml:space="preserve"> </w:t>
      </w:r>
      <w:r w:rsidRPr="00C34615">
        <w:rPr>
          <w:rFonts w:ascii="Verdana" w:hAnsi="Verdana"/>
          <w:sz w:val="22"/>
          <w:szCs w:val="22"/>
        </w:rPr>
        <w:t>via PEC, che dovrà pervenire entro il giorno 15 del mese precedente</w:t>
      </w:r>
      <w:r w:rsidR="00054CC0" w:rsidRPr="00C34615">
        <w:rPr>
          <w:rFonts w:ascii="Verdana" w:hAnsi="Verdana"/>
          <w:sz w:val="22"/>
          <w:szCs w:val="22"/>
        </w:rPr>
        <w:t xml:space="preserve"> unitamente all’invio dell’all. 2 debitamente aggiornato</w:t>
      </w:r>
      <w:r w:rsidRPr="00C34615">
        <w:rPr>
          <w:rFonts w:ascii="Verdana" w:hAnsi="Verdana"/>
          <w:sz w:val="22"/>
          <w:szCs w:val="22"/>
        </w:rPr>
        <w:t>.</w:t>
      </w:r>
      <w:r w:rsidR="00234838" w:rsidRPr="00C34615">
        <w:rPr>
          <w:rFonts w:ascii="Verdana" w:hAnsi="Verdana"/>
          <w:sz w:val="22"/>
          <w:szCs w:val="22"/>
        </w:rPr>
        <w:t xml:space="preserve"> </w:t>
      </w:r>
      <w:bookmarkStart w:id="1" w:name="_Hlk179972394"/>
      <w:r w:rsidR="00234838" w:rsidRPr="00C34615">
        <w:rPr>
          <w:rFonts w:ascii="Verdana" w:hAnsi="Verdana"/>
          <w:sz w:val="22"/>
          <w:szCs w:val="22"/>
        </w:rPr>
        <w:t>La PEC dovrà avere il seguente oggetto: “</w:t>
      </w:r>
      <w:r w:rsidR="00234838" w:rsidRPr="00C34615">
        <w:rPr>
          <w:rFonts w:ascii="Verdana" w:hAnsi="Verdana"/>
          <w:sz w:val="22"/>
          <w:szCs w:val="22"/>
          <w:u w:val="single"/>
        </w:rPr>
        <w:t xml:space="preserve">Allegato 2 </w:t>
      </w:r>
      <w:r w:rsidR="00E17A4D" w:rsidRPr="00C34615">
        <w:rPr>
          <w:rFonts w:ascii="Verdana" w:hAnsi="Verdana"/>
        </w:rPr>
        <w:t>–</w:t>
      </w:r>
      <w:r w:rsidR="00234838" w:rsidRPr="00C34615">
        <w:rPr>
          <w:rFonts w:ascii="Verdana" w:hAnsi="Verdana"/>
          <w:sz w:val="22"/>
          <w:szCs w:val="22"/>
          <w:u w:val="single"/>
        </w:rPr>
        <w:t xml:space="preserve"> Elenco POD</w:t>
      </w:r>
      <w:r w:rsidR="00382D2F" w:rsidRPr="00C34615">
        <w:rPr>
          <w:rFonts w:ascii="Verdana" w:hAnsi="Verdana"/>
          <w:sz w:val="22"/>
          <w:szCs w:val="22"/>
          <w:u w:val="single"/>
        </w:rPr>
        <w:t xml:space="preserve"> modifica frequenza servizi</w:t>
      </w:r>
      <w:r w:rsidR="00B10B5C" w:rsidRPr="00C34615">
        <w:rPr>
          <w:rFonts w:ascii="Verdana" w:hAnsi="Verdana"/>
          <w:sz w:val="22"/>
          <w:szCs w:val="22"/>
          <w:u w:val="single"/>
        </w:rPr>
        <w:t>–</w:t>
      </w:r>
      <w:r w:rsidR="008A2C48" w:rsidRPr="00C34615">
        <w:rPr>
          <w:rFonts w:ascii="Verdana" w:hAnsi="Verdana"/>
          <w:sz w:val="22"/>
          <w:szCs w:val="22"/>
          <w:u w:val="single"/>
        </w:rPr>
        <w:t xml:space="preserve"> </w:t>
      </w:r>
      <w:r w:rsidR="00B10B5C" w:rsidRPr="00C34615">
        <w:rPr>
          <w:rFonts w:ascii="Verdana" w:hAnsi="Verdana"/>
          <w:sz w:val="22"/>
          <w:szCs w:val="22"/>
          <w:u w:val="single"/>
        </w:rPr>
        <w:t xml:space="preserve">CF/PI </w:t>
      </w:r>
      <w:r w:rsidR="007B6407" w:rsidRPr="00C34615">
        <w:rPr>
          <w:rFonts w:ascii="Verdana" w:hAnsi="Verdana"/>
          <w:sz w:val="22"/>
          <w:szCs w:val="22"/>
          <w:u w:val="single"/>
        </w:rPr>
        <w:t>richiedente</w:t>
      </w:r>
      <w:r w:rsidR="00234838" w:rsidRPr="00C34615">
        <w:rPr>
          <w:rFonts w:ascii="Verdana" w:hAnsi="Verdana"/>
          <w:sz w:val="22"/>
          <w:szCs w:val="22"/>
        </w:rPr>
        <w:t>”.</w:t>
      </w:r>
      <w:bookmarkEnd w:id="1"/>
    </w:p>
    <w:p w14:paraId="07400C1E" w14:textId="3440E491" w:rsidR="00E80D52" w:rsidRPr="00C34615" w:rsidRDefault="00E80D52" w:rsidP="25933C29">
      <w:pPr>
        <w:jc w:val="both"/>
        <w:rPr>
          <w:rFonts w:ascii="Verdana" w:hAnsi="Verdana"/>
          <w:b/>
          <w:bCs/>
          <w:sz w:val="22"/>
          <w:szCs w:val="22"/>
        </w:rPr>
      </w:pPr>
      <w:r w:rsidRPr="00C34615">
        <w:rPr>
          <w:rFonts w:ascii="Verdana" w:hAnsi="Verdana"/>
          <w:sz w:val="22"/>
          <w:szCs w:val="22"/>
        </w:rPr>
        <w:t xml:space="preserve">La modifica della frequenza di rilevazione comporterà il conseguente adeguamento dell’importo </w:t>
      </w:r>
      <w:r w:rsidR="00550C13" w:rsidRPr="00C34615">
        <w:rPr>
          <w:rFonts w:ascii="Verdana" w:hAnsi="Verdana"/>
          <w:sz w:val="22"/>
          <w:szCs w:val="22"/>
        </w:rPr>
        <w:t>annuale</w:t>
      </w:r>
      <w:r w:rsidRPr="00C34615">
        <w:rPr>
          <w:rFonts w:ascii="Verdana" w:hAnsi="Verdana"/>
          <w:sz w:val="22"/>
          <w:szCs w:val="22"/>
        </w:rPr>
        <w:t xml:space="preserve"> totale del </w:t>
      </w:r>
      <w:r w:rsidR="15B78D5B" w:rsidRPr="00C34615">
        <w:rPr>
          <w:rFonts w:ascii="Verdana" w:hAnsi="Verdana"/>
          <w:sz w:val="22"/>
          <w:szCs w:val="22"/>
        </w:rPr>
        <w:t>S</w:t>
      </w:r>
      <w:r w:rsidRPr="00C34615">
        <w:rPr>
          <w:rFonts w:ascii="Verdana" w:hAnsi="Verdana"/>
          <w:sz w:val="22"/>
          <w:szCs w:val="22"/>
        </w:rPr>
        <w:t>ervizio, in conformità a quanto disposto dal successivo articolo 7.</w:t>
      </w:r>
    </w:p>
    <w:p w14:paraId="3F1D89BB" w14:textId="77777777" w:rsidR="00E80D52" w:rsidRPr="00C34615" w:rsidRDefault="00E80D52" w:rsidP="00832A44">
      <w:pPr>
        <w:jc w:val="both"/>
        <w:rPr>
          <w:rFonts w:ascii="Verdana" w:hAnsi="Verdana"/>
          <w:b/>
          <w:sz w:val="22"/>
        </w:rPr>
      </w:pPr>
    </w:p>
    <w:p w14:paraId="6B399290" w14:textId="3FCABD32" w:rsidR="00E80D52" w:rsidRPr="00C34615" w:rsidRDefault="00E80D52" w:rsidP="00832A44">
      <w:pPr>
        <w:spacing w:line="260" w:lineRule="exact"/>
        <w:jc w:val="both"/>
        <w:rPr>
          <w:rFonts w:ascii="Verdana" w:hAnsi="Verdana"/>
          <w:b/>
          <w:sz w:val="22"/>
          <w:szCs w:val="22"/>
        </w:rPr>
      </w:pPr>
      <w:r w:rsidRPr="00C34615">
        <w:rPr>
          <w:rFonts w:ascii="Verdana" w:hAnsi="Verdana"/>
          <w:b/>
          <w:sz w:val="22"/>
          <w:szCs w:val="22"/>
        </w:rPr>
        <w:t>Art.</w:t>
      </w:r>
      <w:r w:rsidR="009F4AB5" w:rsidRPr="00C34615">
        <w:rPr>
          <w:rFonts w:ascii="Verdana" w:hAnsi="Verdana"/>
          <w:b/>
          <w:sz w:val="22"/>
          <w:szCs w:val="22"/>
        </w:rPr>
        <w:t xml:space="preserve"> </w:t>
      </w:r>
      <w:r w:rsidRPr="00C34615">
        <w:rPr>
          <w:rFonts w:ascii="Verdana" w:hAnsi="Verdana"/>
          <w:b/>
          <w:sz w:val="22"/>
          <w:szCs w:val="22"/>
        </w:rPr>
        <w:t>6 Disponibilità delle informazioni relative ai dati di misura</w:t>
      </w:r>
    </w:p>
    <w:p w14:paraId="1AB89108" w14:textId="71096B40" w:rsidR="00E80D52" w:rsidRPr="00C34615" w:rsidRDefault="00706319" w:rsidP="00832A44">
      <w:pPr>
        <w:jc w:val="both"/>
        <w:rPr>
          <w:rFonts w:ascii="Verdana" w:hAnsi="Verdana"/>
          <w:b/>
          <w:sz w:val="22"/>
          <w:szCs w:val="22"/>
        </w:rPr>
      </w:pPr>
      <w:r w:rsidRPr="00C34615">
        <w:rPr>
          <w:rFonts w:ascii="Verdana" w:hAnsi="Verdana"/>
          <w:sz w:val="22"/>
          <w:szCs w:val="22"/>
        </w:rPr>
        <w:t>Fatto salvo quanto previsto nel successivo articolo 11</w:t>
      </w:r>
      <w:r w:rsidR="00431522" w:rsidRPr="00C34615">
        <w:rPr>
          <w:rFonts w:ascii="Verdana" w:hAnsi="Verdana"/>
          <w:sz w:val="22"/>
          <w:szCs w:val="22"/>
        </w:rPr>
        <w:t>, i</w:t>
      </w:r>
      <w:r w:rsidR="00612999" w:rsidRPr="00C34615">
        <w:rPr>
          <w:rFonts w:ascii="Verdana" w:hAnsi="Verdana"/>
          <w:sz w:val="22"/>
          <w:szCs w:val="22"/>
        </w:rPr>
        <w:t xml:space="preserve"> dati relativi alle misure di ciascun POD trattati come da </w:t>
      </w:r>
      <w:r w:rsidR="00EF1D6B" w:rsidRPr="00C34615">
        <w:rPr>
          <w:rFonts w:ascii="Verdana" w:hAnsi="Verdana"/>
          <w:sz w:val="22"/>
          <w:szCs w:val="22"/>
        </w:rPr>
        <w:t>S</w:t>
      </w:r>
      <w:r w:rsidR="00612999" w:rsidRPr="00C34615">
        <w:rPr>
          <w:rFonts w:ascii="Verdana" w:hAnsi="Verdana"/>
          <w:sz w:val="22"/>
          <w:szCs w:val="22"/>
        </w:rPr>
        <w:t xml:space="preserve">pecifica </w:t>
      </w:r>
      <w:r w:rsidR="00EF1D6B" w:rsidRPr="00C34615">
        <w:rPr>
          <w:rFonts w:ascii="Verdana" w:hAnsi="Verdana"/>
          <w:sz w:val="22"/>
          <w:szCs w:val="22"/>
        </w:rPr>
        <w:t>T</w:t>
      </w:r>
      <w:r w:rsidR="00612999" w:rsidRPr="00C34615">
        <w:rPr>
          <w:rFonts w:ascii="Verdana" w:hAnsi="Verdana"/>
          <w:sz w:val="22"/>
          <w:szCs w:val="22"/>
        </w:rPr>
        <w:t xml:space="preserve">ecnica, verranno messi a disposizione del </w:t>
      </w:r>
      <w:r w:rsidR="00EB0277" w:rsidRPr="00C34615">
        <w:rPr>
          <w:rFonts w:ascii="Verdana" w:hAnsi="Verdana"/>
          <w:sz w:val="22"/>
          <w:szCs w:val="22"/>
        </w:rPr>
        <w:t>Richiedente</w:t>
      </w:r>
      <w:r w:rsidR="00612999" w:rsidRPr="00C34615">
        <w:rPr>
          <w:rFonts w:ascii="Verdana" w:hAnsi="Verdana"/>
          <w:sz w:val="22"/>
          <w:szCs w:val="22"/>
        </w:rPr>
        <w:t xml:space="preserve"> su un apposito sito internet ad accesso protetto, con le modalità e i tempi previsti nell’allegata specifica tecnica e nel formato di Distribuzione noto al </w:t>
      </w:r>
      <w:r w:rsidR="00EB0277" w:rsidRPr="00C34615">
        <w:rPr>
          <w:rFonts w:ascii="Verdana" w:hAnsi="Verdana"/>
          <w:sz w:val="22"/>
          <w:szCs w:val="22"/>
        </w:rPr>
        <w:t>Richiedente</w:t>
      </w:r>
      <w:r w:rsidR="00612999" w:rsidRPr="00C34615">
        <w:rPr>
          <w:rFonts w:ascii="Verdana" w:hAnsi="Verdana"/>
          <w:sz w:val="22"/>
          <w:szCs w:val="22"/>
        </w:rPr>
        <w:t xml:space="preserve">, previa trasmissione da parte del </w:t>
      </w:r>
      <w:r w:rsidR="00EB0277" w:rsidRPr="00C34615">
        <w:rPr>
          <w:rFonts w:ascii="Verdana" w:hAnsi="Verdana"/>
          <w:sz w:val="22"/>
          <w:szCs w:val="22"/>
        </w:rPr>
        <w:t>Richiedente</w:t>
      </w:r>
      <w:r w:rsidR="00612999" w:rsidRPr="00C34615">
        <w:rPr>
          <w:rFonts w:ascii="Verdana" w:hAnsi="Verdana"/>
          <w:sz w:val="22"/>
          <w:szCs w:val="22"/>
        </w:rPr>
        <w:t xml:space="preserve"> della documentazione necessaria al rilascio delle credenziali di accesso al Server NextCloud D.E.ME.TRA (all.n.4).</w:t>
      </w:r>
    </w:p>
    <w:p w14:paraId="35A096FB" w14:textId="77777777" w:rsidR="00E80D52" w:rsidRPr="00C34615" w:rsidRDefault="00E80D52" w:rsidP="00832A44">
      <w:pPr>
        <w:jc w:val="both"/>
        <w:rPr>
          <w:rFonts w:ascii="Verdana" w:hAnsi="Verdana"/>
          <w:b/>
          <w:sz w:val="22"/>
          <w:szCs w:val="22"/>
        </w:rPr>
      </w:pPr>
    </w:p>
    <w:p w14:paraId="6CCCE210" w14:textId="77777777" w:rsidR="00E80D52" w:rsidRPr="00C34615" w:rsidRDefault="00E80D52" w:rsidP="00832A44">
      <w:pPr>
        <w:pStyle w:val="Titolo4"/>
        <w:spacing w:before="0" w:after="0" w:line="260" w:lineRule="exact"/>
        <w:jc w:val="both"/>
        <w:rPr>
          <w:rFonts w:ascii="Verdana" w:hAnsi="Verdana"/>
          <w:sz w:val="22"/>
        </w:rPr>
      </w:pPr>
      <w:r w:rsidRPr="00C34615">
        <w:rPr>
          <w:rFonts w:ascii="Verdana" w:hAnsi="Verdana"/>
          <w:sz w:val="22"/>
        </w:rPr>
        <w:t>Art. 7 Corrispettivi</w:t>
      </w:r>
    </w:p>
    <w:p w14:paraId="0B097993" w14:textId="533E5333" w:rsidR="00E80D52" w:rsidRPr="00C34615" w:rsidRDefault="00E80D52" w:rsidP="00832A44">
      <w:pPr>
        <w:pStyle w:val="Corpodeltesto2"/>
        <w:spacing w:after="0" w:line="260" w:lineRule="exact"/>
        <w:jc w:val="both"/>
        <w:rPr>
          <w:rFonts w:ascii="Verdana" w:hAnsi="Verdana"/>
          <w:sz w:val="22"/>
        </w:rPr>
      </w:pPr>
      <w:r w:rsidRPr="00C34615">
        <w:rPr>
          <w:rFonts w:ascii="Verdana" w:hAnsi="Verdana"/>
          <w:sz w:val="22"/>
        </w:rPr>
        <w:t xml:space="preserve">A titolo di corrispettivi per l’erogazione del </w:t>
      </w:r>
      <w:r w:rsidR="00B012C1" w:rsidRPr="00C34615">
        <w:rPr>
          <w:rFonts w:ascii="Verdana" w:hAnsi="Verdana"/>
          <w:sz w:val="22"/>
        </w:rPr>
        <w:t>S</w:t>
      </w:r>
      <w:r w:rsidRPr="00C34615">
        <w:rPr>
          <w:rFonts w:ascii="Verdana" w:hAnsi="Verdana"/>
          <w:sz w:val="22"/>
        </w:rPr>
        <w:t xml:space="preserve">ervizio, il </w:t>
      </w:r>
      <w:r w:rsidR="00EB0277" w:rsidRPr="00C34615">
        <w:rPr>
          <w:rFonts w:ascii="Verdana" w:hAnsi="Verdana"/>
          <w:sz w:val="22"/>
        </w:rPr>
        <w:t>Richiedente</w:t>
      </w:r>
      <w:r w:rsidRPr="00C34615">
        <w:rPr>
          <w:rFonts w:ascii="Verdana" w:hAnsi="Verdana"/>
          <w:sz w:val="22"/>
        </w:rPr>
        <w:t xml:space="preserve"> dovrà corrispondere a Distribuzione</w:t>
      </w:r>
      <w:r w:rsidR="006F3D52" w:rsidRPr="00C34615">
        <w:rPr>
          <w:rFonts w:ascii="Verdana" w:hAnsi="Verdana"/>
          <w:sz w:val="22"/>
        </w:rPr>
        <w:t>, indipendentemente dalla data di sottoscrizione del contratto</w:t>
      </w:r>
      <w:r w:rsidRPr="00C34615">
        <w:rPr>
          <w:rFonts w:ascii="Verdana" w:hAnsi="Verdana"/>
          <w:sz w:val="22"/>
        </w:rPr>
        <w:t>:</w:t>
      </w:r>
    </w:p>
    <w:p w14:paraId="0F24514B" w14:textId="003E3701" w:rsidR="00E80D52" w:rsidRPr="00C34615" w:rsidRDefault="00E80D52" w:rsidP="00D21E2A">
      <w:pPr>
        <w:pStyle w:val="Corpodeltesto2"/>
        <w:spacing w:line="260" w:lineRule="exact"/>
        <w:jc w:val="both"/>
        <w:rPr>
          <w:rFonts w:ascii="Verdana" w:hAnsi="Verdana"/>
          <w:sz w:val="22"/>
          <w:szCs w:val="22"/>
        </w:rPr>
      </w:pPr>
      <w:r w:rsidRPr="00C34615">
        <w:rPr>
          <w:rFonts w:ascii="Verdana" w:hAnsi="Verdana"/>
          <w:sz w:val="22"/>
          <w:szCs w:val="22"/>
        </w:rPr>
        <w:t xml:space="preserve">  </w:t>
      </w:r>
    </w:p>
    <w:p w14:paraId="50DB8B40" w14:textId="7D5BCB41" w:rsidR="00753A1F" w:rsidRPr="00C34615" w:rsidRDefault="00FA6A87" w:rsidP="006129BA">
      <w:pPr>
        <w:pStyle w:val="Corpodeltesto2"/>
        <w:numPr>
          <w:ilvl w:val="0"/>
          <w:numId w:val="19"/>
        </w:numPr>
        <w:spacing w:line="260" w:lineRule="exact"/>
        <w:jc w:val="both"/>
        <w:rPr>
          <w:rFonts w:ascii="Verdana" w:hAnsi="Verdana"/>
          <w:sz w:val="22"/>
          <w:szCs w:val="22"/>
        </w:rPr>
      </w:pPr>
      <w:r w:rsidRPr="00C34615">
        <w:rPr>
          <w:rFonts w:ascii="Verdana" w:hAnsi="Verdana"/>
          <w:b/>
          <w:bCs/>
          <w:sz w:val="22"/>
          <w:szCs w:val="22"/>
        </w:rPr>
        <w:t xml:space="preserve">un canone </w:t>
      </w:r>
      <w:r w:rsidR="00C23325" w:rsidRPr="00C34615">
        <w:rPr>
          <w:rFonts w:ascii="Verdana" w:hAnsi="Verdana"/>
          <w:b/>
          <w:bCs/>
          <w:sz w:val="22"/>
          <w:szCs w:val="22"/>
        </w:rPr>
        <w:t xml:space="preserve">fisso </w:t>
      </w:r>
      <w:r w:rsidR="00D537B9" w:rsidRPr="00C34615">
        <w:rPr>
          <w:rFonts w:ascii="Verdana" w:hAnsi="Verdana"/>
          <w:b/>
          <w:bCs/>
          <w:sz w:val="22"/>
          <w:szCs w:val="22"/>
        </w:rPr>
        <w:t>per anno solare</w:t>
      </w:r>
      <w:r w:rsidRPr="00C34615">
        <w:rPr>
          <w:rFonts w:ascii="Verdana" w:hAnsi="Verdana"/>
          <w:b/>
          <w:bCs/>
          <w:sz w:val="22"/>
          <w:szCs w:val="22"/>
        </w:rPr>
        <w:t xml:space="preserve"> </w:t>
      </w:r>
      <w:r w:rsidR="003E793F" w:rsidRPr="00C34615">
        <w:rPr>
          <w:rFonts w:ascii="Verdana" w:hAnsi="Verdana"/>
          <w:sz w:val="22"/>
          <w:szCs w:val="22"/>
        </w:rPr>
        <w:t xml:space="preserve">differenziato </w:t>
      </w:r>
      <w:r w:rsidR="00664C63" w:rsidRPr="00C34615">
        <w:rPr>
          <w:rFonts w:ascii="Verdana" w:hAnsi="Verdana"/>
          <w:sz w:val="22"/>
          <w:szCs w:val="22"/>
        </w:rPr>
        <w:t>per</w:t>
      </w:r>
      <w:r w:rsidR="00261950" w:rsidRPr="00C34615">
        <w:rPr>
          <w:rFonts w:ascii="Verdana" w:hAnsi="Verdana"/>
          <w:sz w:val="22"/>
          <w:szCs w:val="22"/>
        </w:rPr>
        <w:t>:</w:t>
      </w:r>
    </w:p>
    <w:p w14:paraId="4885F8A6" w14:textId="77777777" w:rsidR="00D46547" w:rsidRPr="00C34615" w:rsidRDefault="1A1596D4" w:rsidP="00D46547">
      <w:pPr>
        <w:pStyle w:val="Corpodeltesto2"/>
        <w:numPr>
          <w:ilvl w:val="0"/>
          <w:numId w:val="30"/>
        </w:numPr>
        <w:spacing w:line="260" w:lineRule="exact"/>
        <w:jc w:val="both"/>
        <w:rPr>
          <w:rFonts w:ascii="Verdana" w:hAnsi="Verdana"/>
          <w:sz w:val="22"/>
          <w:szCs w:val="22"/>
        </w:rPr>
      </w:pPr>
      <w:r w:rsidRPr="00C34615">
        <w:rPr>
          <w:rFonts w:ascii="Verdana" w:hAnsi="Verdana"/>
          <w:sz w:val="22"/>
          <w:szCs w:val="22"/>
        </w:rPr>
        <w:t>i</w:t>
      </w:r>
      <w:r w:rsidR="00280207" w:rsidRPr="00C34615">
        <w:rPr>
          <w:rFonts w:ascii="Verdana" w:hAnsi="Verdana"/>
          <w:sz w:val="22"/>
          <w:szCs w:val="22"/>
        </w:rPr>
        <w:t>l</w:t>
      </w:r>
      <w:r w:rsidRPr="00C34615">
        <w:rPr>
          <w:rFonts w:ascii="Verdana" w:hAnsi="Verdana"/>
          <w:sz w:val="22"/>
          <w:szCs w:val="22"/>
        </w:rPr>
        <w:t xml:space="preserve"> </w:t>
      </w:r>
      <w:r w:rsidR="0070456D" w:rsidRPr="00C34615">
        <w:rPr>
          <w:rFonts w:ascii="Verdana" w:hAnsi="Verdana"/>
          <w:sz w:val="22"/>
          <w:szCs w:val="22"/>
        </w:rPr>
        <w:t>Richiedente</w:t>
      </w:r>
      <w:r w:rsidR="0070057A" w:rsidRPr="00C34615">
        <w:rPr>
          <w:rFonts w:ascii="Verdana" w:hAnsi="Verdana"/>
          <w:sz w:val="22"/>
          <w:szCs w:val="22"/>
        </w:rPr>
        <w:t xml:space="preserve"> </w:t>
      </w:r>
      <w:r w:rsidR="00081C3A" w:rsidRPr="00C34615">
        <w:rPr>
          <w:rFonts w:ascii="Verdana" w:hAnsi="Verdana"/>
          <w:sz w:val="22"/>
          <w:szCs w:val="22"/>
        </w:rPr>
        <w:t xml:space="preserve">Titolare </w:t>
      </w:r>
      <w:r w:rsidR="4F9818C9" w:rsidRPr="00C34615">
        <w:rPr>
          <w:rFonts w:ascii="Verdana" w:hAnsi="Verdana"/>
          <w:sz w:val="22"/>
          <w:szCs w:val="22"/>
        </w:rPr>
        <w:t>d</w:t>
      </w:r>
      <w:r w:rsidR="48A15177" w:rsidRPr="00C34615">
        <w:rPr>
          <w:rFonts w:ascii="Verdana" w:hAnsi="Verdana"/>
          <w:sz w:val="22"/>
          <w:szCs w:val="22"/>
        </w:rPr>
        <w:t>i</w:t>
      </w:r>
      <w:r w:rsidR="00081C3A" w:rsidRPr="00C34615">
        <w:rPr>
          <w:rFonts w:ascii="Verdana" w:hAnsi="Verdana"/>
          <w:sz w:val="22"/>
          <w:szCs w:val="22"/>
        </w:rPr>
        <w:t xml:space="preserve"> Contratto di Trasporto </w:t>
      </w:r>
      <w:r w:rsidR="00C1028E" w:rsidRPr="00C34615">
        <w:rPr>
          <w:rFonts w:ascii="Verdana" w:hAnsi="Verdana"/>
          <w:sz w:val="22"/>
          <w:szCs w:val="22"/>
        </w:rPr>
        <w:t>(</w:t>
      </w:r>
      <w:r w:rsidR="00687333" w:rsidRPr="00C34615">
        <w:rPr>
          <w:rFonts w:ascii="Verdana" w:hAnsi="Verdana"/>
          <w:sz w:val="22"/>
          <w:szCs w:val="22"/>
        </w:rPr>
        <w:t>art</w:t>
      </w:r>
      <w:r w:rsidR="00E778C7" w:rsidRPr="00C34615">
        <w:rPr>
          <w:rFonts w:ascii="Verdana" w:hAnsi="Verdana"/>
          <w:sz w:val="22"/>
          <w:szCs w:val="22"/>
        </w:rPr>
        <w:t>. 2 lett.</w:t>
      </w:r>
      <w:r w:rsidR="00280207" w:rsidRPr="00C34615">
        <w:rPr>
          <w:rFonts w:ascii="Verdana" w:hAnsi="Verdana"/>
          <w:sz w:val="22"/>
          <w:szCs w:val="22"/>
        </w:rPr>
        <w:t xml:space="preserve"> </w:t>
      </w:r>
      <w:r w:rsidR="00A15F46" w:rsidRPr="00C34615">
        <w:rPr>
          <w:rFonts w:ascii="Verdana" w:hAnsi="Verdana"/>
          <w:sz w:val="22"/>
          <w:szCs w:val="22"/>
        </w:rPr>
        <w:t>d</w:t>
      </w:r>
      <w:r w:rsidR="00961FFE" w:rsidRPr="00C34615">
        <w:rPr>
          <w:rFonts w:ascii="Verdana" w:hAnsi="Verdana"/>
          <w:sz w:val="22"/>
          <w:szCs w:val="22"/>
        </w:rPr>
        <w:t>)</w:t>
      </w:r>
      <w:r w:rsidR="00A15F46" w:rsidRPr="00C34615">
        <w:rPr>
          <w:rFonts w:ascii="Verdana" w:hAnsi="Verdana"/>
          <w:sz w:val="22"/>
          <w:szCs w:val="22"/>
        </w:rPr>
        <w:t xml:space="preserve"> punto 1)</w:t>
      </w:r>
      <w:r w:rsidR="00961FFE" w:rsidRPr="00C34615">
        <w:rPr>
          <w:rFonts w:ascii="Verdana" w:hAnsi="Verdana"/>
          <w:sz w:val="22"/>
          <w:szCs w:val="22"/>
        </w:rPr>
        <w:t xml:space="preserve"> </w:t>
      </w:r>
      <w:r w:rsidR="6BEC4CCD" w:rsidRPr="00C34615">
        <w:rPr>
          <w:rFonts w:ascii="Verdana" w:hAnsi="Verdana"/>
          <w:sz w:val="22"/>
          <w:szCs w:val="22"/>
        </w:rPr>
        <w:t>i)</w:t>
      </w:r>
      <w:r w:rsidR="05277080" w:rsidRPr="00C34615">
        <w:rPr>
          <w:rFonts w:ascii="Verdana" w:hAnsi="Verdana"/>
          <w:sz w:val="22"/>
          <w:szCs w:val="22"/>
        </w:rPr>
        <w:t>)</w:t>
      </w:r>
      <w:r w:rsidR="6BEC4CCD" w:rsidRPr="00C34615">
        <w:rPr>
          <w:rFonts w:ascii="Verdana" w:hAnsi="Verdana"/>
          <w:sz w:val="22"/>
          <w:szCs w:val="22"/>
        </w:rPr>
        <w:t xml:space="preserve"> </w:t>
      </w:r>
      <w:r w:rsidR="00C1028E" w:rsidRPr="00C34615">
        <w:rPr>
          <w:rFonts w:ascii="Verdana" w:hAnsi="Verdana"/>
          <w:sz w:val="22"/>
          <w:szCs w:val="22"/>
        </w:rPr>
        <w:t>e</w:t>
      </w:r>
      <w:r w:rsidR="00206D70" w:rsidRPr="00C34615">
        <w:rPr>
          <w:rFonts w:ascii="Verdana" w:hAnsi="Verdana"/>
          <w:sz w:val="22"/>
          <w:szCs w:val="22"/>
        </w:rPr>
        <w:t xml:space="preserve"> il Richiedente </w:t>
      </w:r>
      <w:r w:rsidR="00E15503" w:rsidRPr="00C34615">
        <w:rPr>
          <w:rFonts w:ascii="Verdana" w:hAnsi="Verdana"/>
          <w:sz w:val="22"/>
          <w:szCs w:val="22"/>
        </w:rPr>
        <w:t xml:space="preserve">Titolare </w:t>
      </w:r>
      <w:r w:rsidR="00C1028E" w:rsidRPr="00C34615">
        <w:rPr>
          <w:rFonts w:ascii="Verdana" w:hAnsi="Verdana"/>
          <w:sz w:val="22"/>
          <w:szCs w:val="22"/>
        </w:rPr>
        <w:t>d</w:t>
      </w:r>
      <w:r w:rsidR="008C3DCC" w:rsidRPr="00C34615">
        <w:rPr>
          <w:rFonts w:ascii="Verdana" w:hAnsi="Verdana"/>
          <w:sz w:val="22"/>
          <w:szCs w:val="22"/>
        </w:rPr>
        <w:t>el</w:t>
      </w:r>
      <w:r w:rsidR="00C1028E" w:rsidRPr="00C34615">
        <w:rPr>
          <w:rFonts w:ascii="Verdana" w:hAnsi="Verdana"/>
          <w:sz w:val="22"/>
          <w:szCs w:val="22"/>
        </w:rPr>
        <w:t xml:space="preserve"> POD (</w:t>
      </w:r>
      <w:r w:rsidR="00E15503" w:rsidRPr="00C34615">
        <w:rPr>
          <w:rFonts w:ascii="Verdana" w:hAnsi="Verdana"/>
          <w:sz w:val="22"/>
          <w:szCs w:val="22"/>
        </w:rPr>
        <w:t>art. 2 lett. d) punto 2) i</w:t>
      </w:r>
      <w:r w:rsidR="6B87148E" w:rsidRPr="00C34615">
        <w:rPr>
          <w:rFonts w:ascii="Verdana" w:hAnsi="Verdana"/>
          <w:sz w:val="22"/>
          <w:szCs w:val="22"/>
        </w:rPr>
        <w:t>)</w:t>
      </w:r>
      <w:r w:rsidR="5AB61C89" w:rsidRPr="00C34615">
        <w:rPr>
          <w:rFonts w:ascii="Verdana" w:hAnsi="Verdana"/>
          <w:sz w:val="22"/>
          <w:szCs w:val="22"/>
        </w:rPr>
        <w:t>)</w:t>
      </w:r>
      <w:r w:rsidR="6B87148E" w:rsidRPr="00C34615">
        <w:rPr>
          <w:rFonts w:ascii="Verdana" w:hAnsi="Verdana"/>
          <w:sz w:val="22"/>
          <w:szCs w:val="22"/>
        </w:rPr>
        <w:t>;</w:t>
      </w:r>
      <w:r w:rsidR="00961FFE" w:rsidRPr="00C34615">
        <w:rPr>
          <w:rFonts w:ascii="Verdana" w:hAnsi="Verdana"/>
          <w:sz w:val="22"/>
          <w:szCs w:val="22"/>
        </w:rPr>
        <w:t xml:space="preserve"> </w:t>
      </w:r>
      <w:r w:rsidRPr="00C34615">
        <w:rPr>
          <w:rFonts w:ascii="Verdana" w:hAnsi="Verdana"/>
          <w:sz w:val="22"/>
          <w:szCs w:val="22"/>
        </w:rPr>
        <w:t xml:space="preserve"> </w:t>
      </w:r>
    </w:p>
    <w:p w14:paraId="00DEDE80" w14:textId="5D3800DD" w:rsidR="0035389C" w:rsidRPr="00C34615" w:rsidRDefault="71568127" w:rsidP="00D46547">
      <w:pPr>
        <w:pStyle w:val="Corpodeltesto2"/>
        <w:numPr>
          <w:ilvl w:val="0"/>
          <w:numId w:val="30"/>
        </w:numPr>
        <w:spacing w:line="260" w:lineRule="exact"/>
        <w:jc w:val="both"/>
        <w:rPr>
          <w:rFonts w:ascii="Verdana" w:hAnsi="Verdana"/>
          <w:sz w:val="22"/>
          <w:szCs w:val="22"/>
        </w:rPr>
      </w:pPr>
      <w:r w:rsidRPr="00C34615">
        <w:rPr>
          <w:rFonts w:ascii="Verdana" w:hAnsi="Verdana"/>
          <w:sz w:val="22"/>
          <w:szCs w:val="22"/>
        </w:rPr>
        <w:t>il Richiedente Titolare di Contratto di Trasporto (</w:t>
      </w:r>
      <w:r w:rsidR="3460AAE9" w:rsidRPr="00C34615">
        <w:rPr>
          <w:rFonts w:ascii="Verdana" w:hAnsi="Verdana"/>
          <w:sz w:val="22"/>
          <w:szCs w:val="22"/>
        </w:rPr>
        <w:t>art. 2 lett. d) punto 1) ii)</w:t>
      </w:r>
      <w:r w:rsidR="5DE71B2D" w:rsidRPr="00C34615">
        <w:rPr>
          <w:rFonts w:ascii="Verdana" w:hAnsi="Verdana"/>
          <w:sz w:val="22"/>
          <w:szCs w:val="22"/>
        </w:rPr>
        <w:t>)</w:t>
      </w:r>
      <w:r w:rsidR="3460AAE9" w:rsidRPr="00C34615">
        <w:rPr>
          <w:rFonts w:ascii="Verdana" w:hAnsi="Verdana"/>
          <w:sz w:val="22"/>
          <w:szCs w:val="22"/>
        </w:rPr>
        <w:t xml:space="preserve"> e</w:t>
      </w:r>
      <w:r w:rsidRPr="00C34615">
        <w:rPr>
          <w:rFonts w:ascii="Verdana" w:hAnsi="Verdana"/>
          <w:sz w:val="22"/>
          <w:szCs w:val="22"/>
        </w:rPr>
        <w:t xml:space="preserve"> </w:t>
      </w:r>
      <w:r w:rsidR="00880AC5" w:rsidRPr="00C34615">
        <w:rPr>
          <w:rFonts w:ascii="Verdana" w:hAnsi="Verdana"/>
          <w:sz w:val="22"/>
          <w:szCs w:val="22"/>
        </w:rPr>
        <w:t>il Richiedente</w:t>
      </w:r>
      <w:r w:rsidR="00081C3A" w:rsidRPr="00C34615">
        <w:rPr>
          <w:rFonts w:ascii="Verdana" w:hAnsi="Verdana"/>
          <w:sz w:val="22"/>
          <w:szCs w:val="22"/>
        </w:rPr>
        <w:t xml:space="preserve"> non Titolare del Contratto di Traspo</w:t>
      </w:r>
      <w:r w:rsidR="008C3DCC" w:rsidRPr="00C34615">
        <w:rPr>
          <w:rFonts w:ascii="Verdana" w:hAnsi="Verdana"/>
          <w:sz w:val="22"/>
          <w:szCs w:val="22"/>
        </w:rPr>
        <w:t>rto</w:t>
      </w:r>
      <w:r w:rsidR="0070057A" w:rsidRPr="00C34615">
        <w:rPr>
          <w:rFonts w:ascii="Verdana" w:hAnsi="Verdana"/>
          <w:sz w:val="22"/>
          <w:szCs w:val="22"/>
        </w:rPr>
        <w:t xml:space="preserve"> </w:t>
      </w:r>
      <w:r w:rsidR="008C3DCC" w:rsidRPr="00C34615">
        <w:rPr>
          <w:rFonts w:ascii="Verdana" w:hAnsi="Verdana"/>
          <w:sz w:val="22"/>
          <w:szCs w:val="22"/>
        </w:rPr>
        <w:t>(</w:t>
      </w:r>
      <w:r w:rsidR="00880AC5" w:rsidRPr="00C34615">
        <w:rPr>
          <w:rFonts w:ascii="Verdana" w:hAnsi="Verdana"/>
          <w:sz w:val="22"/>
          <w:szCs w:val="22"/>
        </w:rPr>
        <w:t>a</w:t>
      </w:r>
      <w:r w:rsidR="00E778C7" w:rsidRPr="00C34615">
        <w:rPr>
          <w:rFonts w:ascii="Verdana" w:hAnsi="Verdana"/>
          <w:sz w:val="22"/>
          <w:szCs w:val="22"/>
        </w:rPr>
        <w:t>rt. 2 lett.</w:t>
      </w:r>
      <w:r w:rsidR="00880AC5" w:rsidRPr="00C34615">
        <w:rPr>
          <w:rFonts w:ascii="Verdana" w:hAnsi="Verdana"/>
          <w:sz w:val="22"/>
          <w:szCs w:val="22"/>
        </w:rPr>
        <w:t xml:space="preserve"> </w:t>
      </w:r>
      <w:r w:rsidR="0070057A" w:rsidRPr="00C34615">
        <w:rPr>
          <w:rFonts w:ascii="Verdana" w:hAnsi="Verdana"/>
          <w:sz w:val="22"/>
          <w:szCs w:val="22"/>
        </w:rPr>
        <w:t>d</w:t>
      </w:r>
      <w:r w:rsidR="00880AC5" w:rsidRPr="00C34615">
        <w:rPr>
          <w:rFonts w:ascii="Verdana" w:hAnsi="Verdana"/>
          <w:sz w:val="22"/>
          <w:szCs w:val="22"/>
        </w:rPr>
        <w:t>)</w:t>
      </w:r>
      <w:r w:rsidR="0070057A" w:rsidRPr="00C34615">
        <w:rPr>
          <w:rFonts w:ascii="Verdana" w:hAnsi="Verdana"/>
          <w:sz w:val="22"/>
          <w:szCs w:val="22"/>
        </w:rPr>
        <w:t xml:space="preserve">, </w:t>
      </w:r>
      <w:r w:rsidR="00A15F46" w:rsidRPr="00C34615">
        <w:rPr>
          <w:rFonts w:ascii="Verdana" w:hAnsi="Verdana"/>
          <w:sz w:val="22"/>
          <w:szCs w:val="22"/>
        </w:rPr>
        <w:t>punto 2)</w:t>
      </w:r>
      <w:r w:rsidR="00E15503" w:rsidRPr="00C34615">
        <w:rPr>
          <w:rFonts w:ascii="Verdana" w:hAnsi="Verdana"/>
          <w:sz w:val="22"/>
          <w:szCs w:val="22"/>
        </w:rPr>
        <w:t xml:space="preserve"> ii)</w:t>
      </w:r>
      <w:r w:rsidR="008C3DCC" w:rsidRPr="00C34615">
        <w:rPr>
          <w:rFonts w:ascii="Verdana" w:hAnsi="Verdana"/>
          <w:sz w:val="22"/>
          <w:szCs w:val="22"/>
        </w:rPr>
        <w:t>)</w:t>
      </w:r>
    </w:p>
    <w:p w14:paraId="768EFB2A" w14:textId="5D567A04" w:rsidR="00753A1F" w:rsidRPr="00C34615" w:rsidRDefault="00111877" w:rsidP="006129BA">
      <w:pPr>
        <w:pStyle w:val="Corpodeltesto2"/>
        <w:spacing w:line="260" w:lineRule="exact"/>
        <w:ind w:left="360"/>
        <w:jc w:val="both"/>
        <w:rPr>
          <w:rFonts w:ascii="Verdana" w:hAnsi="Verdana"/>
          <w:sz w:val="22"/>
          <w:szCs w:val="22"/>
        </w:rPr>
      </w:pPr>
      <w:r w:rsidRPr="00C34615">
        <w:rPr>
          <w:rFonts w:ascii="Verdana" w:hAnsi="Verdana"/>
          <w:sz w:val="22"/>
          <w:szCs w:val="22"/>
        </w:rPr>
        <w:t xml:space="preserve">secondo quanto dettagliato </w:t>
      </w:r>
      <w:r w:rsidR="003004B7" w:rsidRPr="00C34615">
        <w:rPr>
          <w:rFonts w:ascii="Verdana" w:hAnsi="Verdana"/>
          <w:sz w:val="22"/>
          <w:szCs w:val="22"/>
        </w:rPr>
        <w:t xml:space="preserve">nella </w:t>
      </w:r>
      <w:r w:rsidRPr="00C34615">
        <w:rPr>
          <w:rFonts w:ascii="Verdana" w:hAnsi="Verdana"/>
          <w:sz w:val="22"/>
          <w:szCs w:val="22"/>
        </w:rPr>
        <w:t>tabella</w:t>
      </w:r>
      <w:r w:rsidR="003004B7" w:rsidRPr="00C34615">
        <w:rPr>
          <w:rFonts w:ascii="Verdana" w:hAnsi="Verdana"/>
          <w:sz w:val="22"/>
          <w:szCs w:val="22"/>
        </w:rPr>
        <w:t xml:space="preserve"> seguente</w:t>
      </w:r>
      <w:r w:rsidR="424D231E" w:rsidRPr="00C34615">
        <w:rPr>
          <w:rFonts w:ascii="Verdana" w:hAnsi="Verdana"/>
          <w:sz w:val="22"/>
          <w:szCs w:val="22"/>
        </w:rPr>
        <w:t xml:space="preserve">. </w:t>
      </w:r>
    </w:p>
    <w:p w14:paraId="792CE55D" w14:textId="3BAD9163" w:rsidR="00DE183C" w:rsidRPr="00C34615" w:rsidRDefault="00DE183C" w:rsidP="00664C63">
      <w:pPr>
        <w:pStyle w:val="Corpodeltesto2"/>
        <w:spacing w:line="260" w:lineRule="exact"/>
        <w:jc w:val="both"/>
        <w:rPr>
          <w:rFonts w:ascii="Verdana" w:hAnsi="Verdana"/>
          <w:sz w:val="22"/>
          <w:szCs w:val="22"/>
        </w:rPr>
      </w:pPr>
      <w:bookmarkStart w:id="2" w:name="_Hlk179457862"/>
    </w:p>
    <w:tbl>
      <w:tblPr>
        <w:tblStyle w:val="Grigliatabella"/>
        <w:tblW w:w="9214" w:type="dxa"/>
        <w:tblInd w:w="209" w:type="dxa"/>
        <w:tblLayout w:type="fixed"/>
        <w:tblLook w:val="04A0" w:firstRow="1" w:lastRow="0" w:firstColumn="1" w:lastColumn="0" w:noHBand="0" w:noVBand="1"/>
      </w:tblPr>
      <w:tblGrid>
        <w:gridCol w:w="2480"/>
        <w:gridCol w:w="1984"/>
        <w:gridCol w:w="1855"/>
        <w:gridCol w:w="1478"/>
        <w:gridCol w:w="1417"/>
      </w:tblGrid>
      <w:tr w:rsidR="009F4AB5" w:rsidRPr="00C34615" w14:paraId="4979D496" w14:textId="77777777">
        <w:trPr>
          <w:trHeight w:val="319"/>
        </w:trPr>
        <w:tc>
          <w:tcPr>
            <w:tcW w:w="2480" w:type="dxa"/>
          </w:tcPr>
          <w:p w14:paraId="4A680F14" w14:textId="77777777" w:rsidR="00DE183C" w:rsidRPr="00C34615" w:rsidRDefault="00DE183C" w:rsidP="002074AB">
            <w:pPr>
              <w:pStyle w:val="Corpodeltesto2"/>
              <w:spacing w:line="260" w:lineRule="exact"/>
              <w:rPr>
                <w:rFonts w:ascii="Verdana" w:hAnsi="Verdana"/>
                <w:sz w:val="22"/>
                <w:szCs w:val="22"/>
              </w:rPr>
            </w:pPr>
          </w:p>
        </w:tc>
        <w:tc>
          <w:tcPr>
            <w:tcW w:w="1984" w:type="dxa"/>
          </w:tcPr>
          <w:p w14:paraId="15175A7E" w14:textId="77777777" w:rsidR="00DE183C" w:rsidRPr="00C34615" w:rsidRDefault="00DE183C" w:rsidP="002074AB">
            <w:pPr>
              <w:pStyle w:val="Corpodeltesto2"/>
              <w:spacing w:line="260" w:lineRule="exact"/>
              <w:jc w:val="center"/>
              <w:rPr>
                <w:rFonts w:ascii="Verdana" w:hAnsi="Verdana"/>
                <w:sz w:val="22"/>
                <w:szCs w:val="22"/>
              </w:rPr>
            </w:pPr>
            <w:r w:rsidRPr="00C34615">
              <w:rPr>
                <w:rFonts w:ascii="Verdana" w:hAnsi="Verdana"/>
                <w:sz w:val="22"/>
                <w:szCs w:val="22"/>
              </w:rPr>
              <w:t xml:space="preserve">Richiedente A </w:t>
            </w:r>
          </w:p>
        </w:tc>
        <w:tc>
          <w:tcPr>
            <w:tcW w:w="1855" w:type="dxa"/>
          </w:tcPr>
          <w:p w14:paraId="3BF760A7" w14:textId="77777777" w:rsidR="00DE183C" w:rsidRPr="00C34615" w:rsidRDefault="00DE183C" w:rsidP="002074AB">
            <w:pPr>
              <w:pStyle w:val="Corpodeltesto2"/>
              <w:spacing w:line="260" w:lineRule="exact"/>
              <w:jc w:val="center"/>
              <w:rPr>
                <w:rFonts w:ascii="Verdana" w:hAnsi="Verdana"/>
                <w:sz w:val="22"/>
                <w:szCs w:val="22"/>
              </w:rPr>
            </w:pPr>
            <w:r w:rsidRPr="00C34615">
              <w:rPr>
                <w:rFonts w:ascii="Verdana" w:hAnsi="Verdana"/>
                <w:sz w:val="22"/>
                <w:szCs w:val="22"/>
              </w:rPr>
              <w:t>Richiedente B_fascia1</w:t>
            </w:r>
          </w:p>
        </w:tc>
        <w:tc>
          <w:tcPr>
            <w:tcW w:w="1478" w:type="dxa"/>
          </w:tcPr>
          <w:p w14:paraId="1C43A815" w14:textId="77777777" w:rsidR="00DE183C" w:rsidRPr="00C34615" w:rsidRDefault="00DE183C" w:rsidP="002074AB">
            <w:pPr>
              <w:pStyle w:val="Corpodeltesto2"/>
              <w:spacing w:line="260" w:lineRule="exact"/>
              <w:jc w:val="center"/>
              <w:rPr>
                <w:rFonts w:ascii="Verdana" w:hAnsi="Verdana"/>
                <w:sz w:val="22"/>
                <w:szCs w:val="22"/>
              </w:rPr>
            </w:pPr>
            <w:r w:rsidRPr="00C34615">
              <w:rPr>
                <w:rFonts w:ascii="Verdana" w:hAnsi="Verdana"/>
                <w:sz w:val="22"/>
                <w:szCs w:val="22"/>
              </w:rPr>
              <w:t>Richiedente B_fascia2</w:t>
            </w:r>
          </w:p>
        </w:tc>
        <w:tc>
          <w:tcPr>
            <w:tcW w:w="1417" w:type="dxa"/>
          </w:tcPr>
          <w:p w14:paraId="6A93F70E" w14:textId="77777777" w:rsidR="00DE183C" w:rsidRPr="00C34615" w:rsidRDefault="00DE183C" w:rsidP="002074AB">
            <w:pPr>
              <w:pStyle w:val="Corpodeltesto2"/>
              <w:spacing w:line="260" w:lineRule="exact"/>
              <w:jc w:val="center"/>
              <w:rPr>
                <w:rFonts w:ascii="Verdana" w:hAnsi="Verdana"/>
                <w:sz w:val="22"/>
                <w:szCs w:val="22"/>
              </w:rPr>
            </w:pPr>
            <w:r w:rsidRPr="00C34615">
              <w:rPr>
                <w:rFonts w:ascii="Verdana" w:hAnsi="Verdana"/>
                <w:sz w:val="22"/>
                <w:szCs w:val="22"/>
              </w:rPr>
              <w:t>Richiedente B_fascia3</w:t>
            </w:r>
          </w:p>
        </w:tc>
      </w:tr>
      <w:tr w:rsidR="00DE183C" w:rsidRPr="00C34615" w14:paraId="59F7C296" w14:textId="77777777">
        <w:trPr>
          <w:trHeight w:val="769"/>
        </w:trPr>
        <w:tc>
          <w:tcPr>
            <w:tcW w:w="2480" w:type="dxa"/>
          </w:tcPr>
          <w:p w14:paraId="61DD6C09" w14:textId="1C325445" w:rsidR="00DE183C" w:rsidRPr="00C34615" w:rsidRDefault="00DE183C" w:rsidP="009F4AB5">
            <w:pPr>
              <w:pStyle w:val="Corpodeltesto2"/>
              <w:spacing w:before="120" w:line="260" w:lineRule="exact"/>
              <w:jc w:val="center"/>
              <w:rPr>
                <w:rFonts w:ascii="Verdana" w:hAnsi="Verdana"/>
                <w:sz w:val="22"/>
                <w:szCs w:val="22"/>
              </w:rPr>
            </w:pPr>
            <w:r w:rsidRPr="00C34615">
              <w:rPr>
                <w:rFonts w:ascii="Verdana" w:hAnsi="Verdana"/>
                <w:sz w:val="22"/>
                <w:szCs w:val="22"/>
              </w:rPr>
              <w:t xml:space="preserve">Canone fisso </w:t>
            </w:r>
            <w:r w:rsidR="009F4AB5" w:rsidRPr="00C34615">
              <w:rPr>
                <w:rFonts w:ascii="Verdana" w:hAnsi="Verdana"/>
                <w:sz w:val="22"/>
                <w:szCs w:val="22"/>
              </w:rPr>
              <w:t>per anno solare</w:t>
            </w:r>
          </w:p>
        </w:tc>
        <w:tc>
          <w:tcPr>
            <w:tcW w:w="1984" w:type="dxa"/>
          </w:tcPr>
          <w:p w14:paraId="0686848B" w14:textId="77777777" w:rsidR="00DE183C" w:rsidRPr="00C34615" w:rsidRDefault="00DE183C" w:rsidP="009F4AB5">
            <w:pPr>
              <w:pStyle w:val="Corpodeltesto2"/>
              <w:spacing w:before="240" w:line="260" w:lineRule="exact"/>
              <w:jc w:val="center"/>
              <w:rPr>
                <w:rFonts w:ascii="Verdana" w:hAnsi="Verdana"/>
                <w:sz w:val="22"/>
                <w:szCs w:val="22"/>
              </w:rPr>
            </w:pPr>
            <w:r w:rsidRPr="00C34615">
              <w:rPr>
                <w:rFonts w:ascii="Verdana" w:hAnsi="Verdana"/>
                <w:sz w:val="22"/>
                <w:szCs w:val="22"/>
              </w:rPr>
              <w:t>147,00 €</w:t>
            </w:r>
          </w:p>
        </w:tc>
        <w:tc>
          <w:tcPr>
            <w:tcW w:w="4750" w:type="dxa"/>
            <w:gridSpan w:val="3"/>
          </w:tcPr>
          <w:p w14:paraId="719771DB" w14:textId="77777777" w:rsidR="00DE183C" w:rsidRPr="00C34615" w:rsidRDefault="00DE183C" w:rsidP="009F4AB5">
            <w:pPr>
              <w:pStyle w:val="Corpodeltesto2"/>
              <w:spacing w:before="240" w:line="260" w:lineRule="exact"/>
              <w:jc w:val="center"/>
              <w:rPr>
                <w:rFonts w:ascii="Verdana" w:hAnsi="Verdana"/>
                <w:sz w:val="22"/>
                <w:szCs w:val="22"/>
              </w:rPr>
            </w:pPr>
            <w:r w:rsidRPr="00C34615">
              <w:rPr>
                <w:rFonts w:ascii="Verdana" w:hAnsi="Verdana"/>
                <w:sz w:val="22"/>
                <w:szCs w:val="22"/>
              </w:rPr>
              <w:t>189,00 €</w:t>
            </w:r>
          </w:p>
        </w:tc>
      </w:tr>
    </w:tbl>
    <w:p w14:paraId="24C099CB" w14:textId="49F939D8" w:rsidR="00664C63" w:rsidRPr="00C34615" w:rsidRDefault="00664C63" w:rsidP="00664C63">
      <w:pPr>
        <w:pStyle w:val="Corpodeltesto2"/>
        <w:spacing w:line="260" w:lineRule="exact"/>
        <w:jc w:val="both"/>
        <w:rPr>
          <w:rFonts w:ascii="Verdana" w:hAnsi="Verdana"/>
          <w:sz w:val="22"/>
          <w:szCs w:val="22"/>
        </w:rPr>
      </w:pPr>
    </w:p>
    <w:p w14:paraId="70999775" w14:textId="24583918" w:rsidR="00DE183C" w:rsidRPr="00C34615" w:rsidRDefault="00E67BC8" w:rsidP="00664C63">
      <w:pPr>
        <w:pStyle w:val="Corpodeltesto2"/>
        <w:spacing w:line="260" w:lineRule="exact"/>
        <w:jc w:val="both"/>
        <w:rPr>
          <w:rFonts w:ascii="Verdana" w:hAnsi="Verdana"/>
          <w:sz w:val="22"/>
          <w:szCs w:val="22"/>
        </w:rPr>
      </w:pPr>
      <w:r w:rsidRPr="00C34615">
        <w:rPr>
          <w:rFonts w:ascii="Verdana" w:hAnsi="Verdana"/>
          <w:sz w:val="22"/>
          <w:szCs w:val="22"/>
        </w:rPr>
        <w:t>Nei casi in cui il Richiedente A richieda prestazioni anche in qualità di Richiedente B, verrà applicato il canone fisso per anno solare come Richiedente B;</w:t>
      </w:r>
    </w:p>
    <w:bookmarkEnd w:id="2"/>
    <w:p w14:paraId="168136AA" w14:textId="4587F158" w:rsidR="00664C63" w:rsidRPr="00C34615" w:rsidRDefault="00664C63" w:rsidP="00664C63">
      <w:pPr>
        <w:pStyle w:val="Corpodeltesto2"/>
        <w:spacing w:line="260" w:lineRule="exact"/>
        <w:jc w:val="both"/>
        <w:rPr>
          <w:rFonts w:ascii="Verdana" w:hAnsi="Verdana"/>
          <w:sz w:val="22"/>
          <w:szCs w:val="22"/>
        </w:rPr>
      </w:pPr>
      <w:r w:rsidRPr="00C34615">
        <w:rPr>
          <w:rFonts w:ascii="Verdana" w:hAnsi="Verdana"/>
          <w:sz w:val="22"/>
          <w:szCs w:val="22"/>
        </w:rPr>
        <w:t xml:space="preserve">  b) </w:t>
      </w:r>
      <w:r w:rsidR="00FA6A87" w:rsidRPr="00C34615">
        <w:rPr>
          <w:rFonts w:ascii="Verdana" w:hAnsi="Verdana"/>
          <w:b/>
          <w:bCs/>
          <w:sz w:val="22"/>
          <w:szCs w:val="22"/>
        </w:rPr>
        <w:t xml:space="preserve">un corrispettivo unitario </w:t>
      </w:r>
      <w:r w:rsidR="00B466F2" w:rsidRPr="00C34615">
        <w:rPr>
          <w:rFonts w:ascii="Verdana" w:hAnsi="Verdana"/>
          <w:b/>
          <w:bCs/>
          <w:sz w:val="22"/>
          <w:szCs w:val="22"/>
        </w:rPr>
        <w:t>per anno solare</w:t>
      </w:r>
      <w:r w:rsidR="00FA6A87" w:rsidRPr="00C34615">
        <w:rPr>
          <w:rFonts w:ascii="Verdana" w:hAnsi="Verdana"/>
          <w:sz w:val="22"/>
          <w:szCs w:val="22"/>
        </w:rPr>
        <w:t xml:space="preserve"> </w:t>
      </w:r>
      <w:r w:rsidR="00D21E2A" w:rsidRPr="00C34615">
        <w:rPr>
          <w:rFonts w:ascii="Verdana" w:hAnsi="Verdana"/>
          <w:b/>
          <w:sz w:val="22"/>
          <w:szCs w:val="22"/>
        </w:rPr>
        <w:t xml:space="preserve">per </w:t>
      </w:r>
      <w:r w:rsidR="000A5B0C" w:rsidRPr="00C34615">
        <w:rPr>
          <w:rFonts w:ascii="Verdana" w:hAnsi="Verdana"/>
          <w:b/>
          <w:sz w:val="22"/>
          <w:szCs w:val="22"/>
        </w:rPr>
        <w:t>singola prestazione</w:t>
      </w:r>
      <w:r w:rsidR="006B427D" w:rsidRPr="00C34615">
        <w:rPr>
          <w:rFonts w:ascii="Verdana" w:hAnsi="Verdana"/>
          <w:sz w:val="22"/>
          <w:szCs w:val="22"/>
        </w:rPr>
        <w:t xml:space="preserve"> </w:t>
      </w:r>
      <w:r w:rsidR="00F47776" w:rsidRPr="00C34615">
        <w:rPr>
          <w:rFonts w:ascii="Verdana" w:hAnsi="Verdana"/>
          <w:sz w:val="22"/>
          <w:szCs w:val="22"/>
        </w:rPr>
        <w:t>(giornaliera o mensile)</w:t>
      </w:r>
      <w:r w:rsidR="00E14022" w:rsidRPr="00C34615">
        <w:rPr>
          <w:rFonts w:ascii="Verdana" w:hAnsi="Verdana"/>
          <w:sz w:val="22"/>
          <w:szCs w:val="22"/>
        </w:rPr>
        <w:t xml:space="preserve">, riferita al singolo </w:t>
      </w:r>
      <w:r w:rsidR="009F4AB5" w:rsidRPr="00C34615">
        <w:rPr>
          <w:rFonts w:ascii="Verdana" w:hAnsi="Verdana"/>
          <w:sz w:val="22"/>
          <w:szCs w:val="22"/>
        </w:rPr>
        <w:t>POD,</w:t>
      </w:r>
      <w:r w:rsidR="009235AB" w:rsidRPr="00C34615">
        <w:rPr>
          <w:rFonts w:ascii="Verdana" w:hAnsi="Verdana"/>
          <w:sz w:val="22"/>
          <w:szCs w:val="22"/>
        </w:rPr>
        <w:t xml:space="preserve"> </w:t>
      </w:r>
      <w:r w:rsidR="00111877" w:rsidRPr="00C34615">
        <w:rPr>
          <w:rFonts w:ascii="Verdana" w:hAnsi="Verdana"/>
          <w:sz w:val="22"/>
          <w:szCs w:val="22"/>
        </w:rPr>
        <w:t xml:space="preserve">differenziato </w:t>
      </w:r>
      <w:r w:rsidR="001F16F6" w:rsidRPr="00C34615">
        <w:rPr>
          <w:rFonts w:ascii="Verdana" w:hAnsi="Verdana"/>
          <w:sz w:val="22"/>
          <w:szCs w:val="22"/>
        </w:rPr>
        <w:t>secondo</w:t>
      </w:r>
      <w:r w:rsidR="003004B7" w:rsidRPr="00C34615">
        <w:rPr>
          <w:rFonts w:ascii="Verdana" w:hAnsi="Verdana"/>
          <w:sz w:val="22"/>
          <w:szCs w:val="22"/>
        </w:rPr>
        <w:t xml:space="preserve"> </w:t>
      </w:r>
      <w:r w:rsidR="006B467D" w:rsidRPr="00C34615">
        <w:rPr>
          <w:rFonts w:ascii="Verdana" w:hAnsi="Verdana"/>
          <w:sz w:val="22"/>
          <w:szCs w:val="22"/>
        </w:rPr>
        <w:t xml:space="preserve">quanto </w:t>
      </w:r>
      <w:r w:rsidR="003004B7" w:rsidRPr="00C34615">
        <w:rPr>
          <w:rFonts w:ascii="Verdana" w:hAnsi="Verdana"/>
          <w:sz w:val="22"/>
          <w:szCs w:val="22"/>
        </w:rPr>
        <w:t>dettagliato nella tabella seguente</w:t>
      </w:r>
      <w:r w:rsidR="004A398B" w:rsidRPr="00C34615">
        <w:rPr>
          <w:rFonts w:ascii="Verdana" w:hAnsi="Verdana"/>
          <w:sz w:val="22"/>
          <w:szCs w:val="22"/>
        </w:rPr>
        <w:t>:</w:t>
      </w:r>
    </w:p>
    <w:tbl>
      <w:tblPr>
        <w:tblStyle w:val="Grigliatabella"/>
        <w:tblW w:w="9214" w:type="dxa"/>
        <w:tblInd w:w="209" w:type="dxa"/>
        <w:tblLayout w:type="fixed"/>
        <w:tblLook w:val="04A0" w:firstRow="1" w:lastRow="0" w:firstColumn="1" w:lastColumn="0" w:noHBand="0" w:noVBand="1"/>
      </w:tblPr>
      <w:tblGrid>
        <w:gridCol w:w="2621"/>
        <w:gridCol w:w="1701"/>
        <w:gridCol w:w="1701"/>
        <w:gridCol w:w="1560"/>
        <w:gridCol w:w="1631"/>
      </w:tblGrid>
      <w:tr w:rsidR="009F4AB5" w:rsidRPr="00C34615" w14:paraId="1F24CDE1" w14:textId="77777777" w:rsidTr="009F4AB5">
        <w:trPr>
          <w:trHeight w:val="319"/>
        </w:trPr>
        <w:tc>
          <w:tcPr>
            <w:tcW w:w="2621" w:type="dxa"/>
          </w:tcPr>
          <w:p w14:paraId="30812999" w14:textId="77777777" w:rsidR="00156D7E" w:rsidRPr="00C34615" w:rsidRDefault="00156D7E" w:rsidP="00774BE1">
            <w:pPr>
              <w:pStyle w:val="Corpodeltesto2"/>
              <w:spacing w:line="260" w:lineRule="exact"/>
              <w:rPr>
                <w:rFonts w:ascii="Verdana" w:hAnsi="Verdana"/>
                <w:sz w:val="22"/>
                <w:szCs w:val="22"/>
              </w:rPr>
            </w:pPr>
          </w:p>
        </w:tc>
        <w:tc>
          <w:tcPr>
            <w:tcW w:w="1701" w:type="dxa"/>
          </w:tcPr>
          <w:p w14:paraId="66259065" w14:textId="7005629E" w:rsidR="00156D7E" w:rsidRPr="00C34615" w:rsidRDefault="002C23B4" w:rsidP="00774BE1">
            <w:pPr>
              <w:pStyle w:val="Corpodeltesto2"/>
              <w:spacing w:line="260" w:lineRule="exact"/>
              <w:jc w:val="center"/>
              <w:rPr>
                <w:rFonts w:ascii="Verdana" w:hAnsi="Verdana"/>
                <w:sz w:val="22"/>
                <w:szCs w:val="22"/>
              </w:rPr>
            </w:pPr>
            <w:r w:rsidRPr="00C34615">
              <w:rPr>
                <w:rFonts w:ascii="Verdana" w:hAnsi="Verdana"/>
                <w:sz w:val="22"/>
                <w:szCs w:val="22"/>
              </w:rPr>
              <w:t>Richiedente A</w:t>
            </w:r>
            <w:r w:rsidR="004677F1" w:rsidRPr="00C34615">
              <w:rPr>
                <w:rFonts w:ascii="Verdana" w:hAnsi="Verdana"/>
                <w:sz w:val="22"/>
                <w:szCs w:val="22"/>
              </w:rPr>
              <w:t xml:space="preserve"> </w:t>
            </w:r>
          </w:p>
        </w:tc>
        <w:tc>
          <w:tcPr>
            <w:tcW w:w="1701" w:type="dxa"/>
          </w:tcPr>
          <w:p w14:paraId="4A216D46" w14:textId="34817588" w:rsidR="00156D7E" w:rsidRPr="00C34615" w:rsidRDefault="002C23B4" w:rsidP="00774BE1">
            <w:pPr>
              <w:pStyle w:val="Corpodeltesto2"/>
              <w:spacing w:line="260" w:lineRule="exact"/>
              <w:jc w:val="center"/>
              <w:rPr>
                <w:rFonts w:ascii="Verdana" w:hAnsi="Verdana"/>
                <w:sz w:val="22"/>
                <w:szCs w:val="22"/>
              </w:rPr>
            </w:pPr>
            <w:r w:rsidRPr="00C34615">
              <w:rPr>
                <w:rFonts w:ascii="Verdana" w:hAnsi="Verdana"/>
                <w:sz w:val="22"/>
                <w:szCs w:val="22"/>
              </w:rPr>
              <w:t>Richiedente B</w:t>
            </w:r>
            <w:r w:rsidR="00156D7E" w:rsidRPr="00C34615">
              <w:rPr>
                <w:rFonts w:ascii="Verdana" w:hAnsi="Verdana"/>
                <w:sz w:val="22"/>
                <w:szCs w:val="22"/>
              </w:rPr>
              <w:t>_fascia1</w:t>
            </w:r>
          </w:p>
        </w:tc>
        <w:tc>
          <w:tcPr>
            <w:tcW w:w="1560" w:type="dxa"/>
          </w:tcPr>
          <w:p w14:paraId="3A3B3FAA" w14:textId="58B754AA" w:rsidR="00156D7E" w:rsidRPr="00C34615" w:rsidRDefault="00043CCB" w:rsidP="00774BE1">
            <w:pPr>
              <w:pStyle w:val="Corpodeltesto2"/>
              <w:spacing w:line="260" w:lineRule="exact"/>
              <w:jc w:val="center"/>
              <w:rPr>
                <w:rFonts w:ascii="Verdana" w:hAnsi="Verdana"/>
                <w:sz w:val="22"/>
                <w:szCs w:val="22"/>
              </w:rPr>
            </w:pPr>
            <w:r w:rsidRPr="00C34615">
              <w:rPr>
                <w:rFonts w:ascii="Verdana" w:hAnsi="Verdana"/>
                <w:sz w:val="22"/>
                <w:szCs w:val="22"/>
              </w:rPr>
              <w:t>Richiedente B</w:t>
            </w:r>
            <w:r w:rsidR="00156D7E" w:rsidRPr="00C34615">
              <w:rPr>
                <w:rFonts w:ascii="Verdana" w:hAnsi="Verdana"/>
                <w:sz w:val="22"/>
                <w:szCs w:val="22"/>
              </w:rPr>
              <w:t>_fascia2</w:t>
            </w:r>
          </w:p>
        </w:tc>
        <w:tc>
          <w:tcPr>
            <w:tcW w:w="1631" w:type="dxa"/>
          </w:tcPr>
          <w:p w14:paraId="7F69F68F" w14:textId="4C7BB086" w:rsidR="00156D7E" w:rsidRPr="00C34615" w:rsidRDefault="00043CCB" w:rsidP="00774BE1">
            <w:pPr>
              <w:pStyle w:val="Corpodeltesto2"/>
              <w:spacing w:line="260" w:lineRule="exact"/>
              <w:jc w:val="center"/>
              <w:rPr>
                <w:rFonts w:ascii="Verdana" w:hAnsi="Verdana"/>
                <w:sz w:val="22"/>
                <w:szCs w:val="22"/>
              </w:rPr>
            </w:pPr>
            <w:r w:rsidRPr="00C34615">
              <w:rPr>
                <w:rFonts w:ascii="Verdana" w:hAnsi="Verdana"/>
                <w:sz w:val="22"/>
                <w:szCs w:val="22"/>
              </w:rPr>
              <w:t>Richiedente B</w:t>
            </w:r>
            <w:r w:rsidR="00156D7E" w:rsidRPr="00C34615">
              <w:rPr>
                <w:rFonts w:ascii="Verdana" w:hAnsi="Verdana"/>
                <w:sz w:val="22"/>
                <w:szCs w:val="22"/>
              </w:rPr>
              <w:t>_fascia3</w:t>
            </w:r>
          </w:p>
        </w:tc>
      </w:tr>
      <w:tr w:rsidR="009F4AB5" w:rsidRPr="00C34615" w14:paraId="473BF1F2" w14:textId="77777777" w:rsidTr="009F4AB5">
        <w:trPr>
          <w:trHeight w:val="424"/>
        </w:trPr>
        <w:tc>
          <w:tcPr>
            <w:tcW w:w="2621" w:type="dxa"/>
          </w:tcPr>
          <w:p w14:paraId="136437B9" w14:textId="699DCC08" w:rsidR="00156D7E" w:rsidRPr="00C34615" w:rsidRDefault="00156D7E" w:rsidP="009F4AB5">
            <w:pPr>
              <w:pStyle w:val="Corpodeltesto2"/>
              <w:spacing w:before="120" w:line="260" w:lineRule="exact"/>
              <w:jc w:val="center"/>
              <w:rPr>
                <w:rFonts w:ascii="Verdana" w:hAnsi="Verdana"/>
                <w:sz w:val="22"/>
                <w:szCs w:val="22"/>
              </w:rPr>
            </w:pPr>
            <w:r w:rsidRPr="00C34615">
              <w:rPr>
                <w:rFonts w:ascii="Verdana" w:hAnsi="Verdana"/>
                <w:sz w:val="22"/>
                <w:szCs w:val="22"/>
              </w:rPr>
              <w:t xml:space="preserve">Prezzo prestazione </w:t>
            </w:r>
            <w:r w:rsidR="009F4AB5" w:rsidRPr="00C34615">
              <w:rPr>
                <w:rFonts w:ascii="Verdana" w:hAnsi="Verdana"/>
                <w:sz w:val="22"/>
                <w:szCs w:val="22"/>
              </w:rPr>
              <w:t xml:space="preserve">erogata </w:t>
            </w:r>
            <w:r w:rsidR="00B466F2" w:rsidRPr="00C34615">
              <w:rPr>
                <w:rFonts w:ascii="Verdana" w:hAnsi="Verdana"/>
                <w:sz w:val="22"/>
                <w:szCs w:val="22"/>
              </w:rPr>
              <w:t>per anno solare</w:t>
            </w:r>
            <w:r w:rsidR="00E67BC8" w:rsidRPr="00C34615">
              <w:rPr>
                <w:rFonts w:ascii="Verdana" w:hAnsi="Verdana"/>
                <w:sz w:val="22"/>
                <w:szCs w:val="22"/>
              </w:rPr>
              <w:t xml:space="preserve"> </w:t>
            </w:r>
          </w:p>
        </w:tc>
        <w:tc>
          <w:tcPr>
            <w:tcW w:w="1701" w:type="dxa"/>
          </w:tcPr>
          <w:p w14:paraId="06BA7087" w14:textId="48417838" w:rsidR="00156D7E" w:rsidRPr="00C34615" w:rsidRDefault="00156D7E" w:rsidP="009F4AB5">
            <w:pPr>
              <w:pStyle w:val="Corpodeltesto2"/>
              <w:spacing w:before="240" w:line="260" w:lineRule="exact"/>
              <w:jc w:val="center"/>
              <w:rPr>
                <w:rFonts w:ascii="Verdana" w:hAnsi="Verdana"/>
                <w:sz w:val="22"/>
                <w:szCs w:val="22"/>
              </w:rPr>
            </w:pPr>
            <w:r w:rsidRPr="00C34615">
              <w:rPr>
                <w:rFonts w:ascii="Verdana" w:hAnsi="Verdana"/>
                <w:sz w:val="22"/>
                <w:szCs w:val="22"/>
              </w:rPr>
              <w:t>2,65 €</w:t>
            </w:r>
          </w:p>
        </w:tc>
        <w:tc>
          <w:tcPr>
            <w:tcW w:w="1701" w:type="dxa"/>
          </w:tcPr>
          <w:p w14:paraId="397BA6FD" w14:textId="4BB67157" w:rsidR="00156D7E" w:rsidRPr="00C34615" w:rsidRDefault="00156D7E" w:rsidP="009F4AB5">
            <w:pPr>
              <w:pStyle w:val="Corpodeltesto2"/>
              <w:spacing w:before="240" w:line="260" w:lineRule="exact"/>
              <w:jc w:val="center"/>
              <w:rPr>
                <w:rFonts w:ascii="Verdana" w:hAnsi="Verdana"/>
                <w:sz w:val="22"/>
                <w:szCs w:val="22"/>
              </w:rPr>
            </w:pPr>
            <w:r w:rsidRPr="00C34615">
              <w:rPr>
                <w:rFonts w:ascii="Verdana" w:hAnsi="Verdana"/>
                <w:sz w:val="22"/>
                <w:szCs w:val="22"/>
              </w:rPr>
              <w:t>4,50 €</w:t>
            </w:r>
          </w:p>
        </w:tc>
        <w:tc>
          <w:tcPr>
            <w:tcW w:w="1560" w:type="dxa"/>
          </w:tcPr>
          <w:p w14:paraId="48A1F02F" w14:textId="50F3374C" w:rsidR="00156D7E" w:rsidRPr="00C34615" w:rsidRDefault="00156D7E" w:rsidP="009F4AB5">
            <w:pPr>
              <w:pStyle w:val="Corpodeltesto2"/>
              <w:spacing w:before="240" w:line="260" w:lineRule="exact"/>
              <w:jc w:val="center"/>
              <w:rPr>
                <w:rFonts w:ascii="Verdana" w:hAnsi="Verdana"/>
                <w:sz w:val="22"/>
                <w:szCs w:val="22"/>
              </w:rPr>
            </w:pPr>
            <w:r w:rsidRPr="00C34615">
              <w:rPr>
                <w:rFonts w:ascii="Verdana" w:hAnsi="Verdana"/>
                <w:sz w:val="22"/>
                <w:szCs w:val="22"/>
              </w:rPr>
              <w:t>3,75€</w:t>
            </w:r>
          </w:p>
        </w:tc>
        <w:tc>
          <w:tcPr>
            <w:tcW w:w="1631" w:type="dxa"/>
          </w:tcPr>
          <w:p w14:paraId="57C1F760" w14:textId="6C6647BD" w:rsidR="00156D7E" w:rsidRPr="00C34615" w:rsidRDefault="00156D7E" w:rsidP="009F4AB5">
            <w:pPr>
              <w:pStyle w:val="Corpodeltesto2"/>
              <w:spacing w:before="240" w:line="260" w:lineRule="exact"/>
              <w:jc w:val="center"/>
              <w:rPr>
                <w:rFonts w:ascii="Verdana" w:hAnsi="Verdana"/>
                <w:sz w:val="22"/>
                <w:szCs w:val="22"/>
              </w:rPr>
            </w:pPr>
            <w:r w:rsidRPr="00C34615">
              <w:rPr>
                <w:rFonts w:ascii="Verdana" w:hAnsi="Verdana"/>
                <w:sz w:val="22"/>
                <w:szCs w:val="22"/>
              </w:rPr>
              <w:t>3,40€</w:t>
            </w:r>
          </w:p>
        </w:tc>
      </w:tr>
    </w:tbl>
    <w:p w14:paraId="4C98A8B1" w14:textId="77777777" w:rsidR="00F72530" w:rsidRPr="00C34615" w:rsidRDefault="00F72530" w:rsidP="00664C63">
      <w:pPr>
        <w:pStyle w:val="Corpodeltesto2"/>
        <w:spacing w:line="260" w:lineRule="exact"/>
        <w:jc w:val="both"/>
        <w:rPr>
          <w:rFonts w:ascii="Verdana" w:hAnsi="Verdana"/>
          <w:sz w:val="22"/>
          <w:szCs w:val="22"/>
        </w:rPr>
      </w:pPr>
    </w:p>
    <w:p w14:paraId="755805B4" w14:textId="201EF83D" w:rsidR="45ADF82A" w:rsidRPr="00C34615" w:rsidRDefault="45ADF82A" w:rsidP="45ADF82A">
      <w:pPr>
        <w:pStyle w:val="Corpodeltesto2"/>
        <w:spacing w:line="260" w:lineRule="exact"/>
        <w:jc w:val="both"/>
        <w:rPr>
          <w:rFonts w:ascii="Verdana" w:hAnsi="Verdana"/>
          <w:sz w:val="22"/>
          <w:szCs w:val="22"/>
        </w:rPr>
      </w:pPr>
    </w:p>
    <w:tbl>
      <w:tblPr>
        <w:tblW w:w="2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830"/>
      </w:tblGrid>
      <w:tr w:rsidR="009F4AB5" w:rsidRPr="00C34615" w14:paraId="6D9B6FD4" w14:textId="77777777" w:rsidTr="004A1702">
        <w:trPr>
          <w:trHeight w:val="595"/>
          <w:jc w:val="center"/>
        </w:trPr>
        <w:tc>
          <w:tcPr>
            <w:tcW w:w="2830" w:type="dxa"/>
            <w:shd w:val="clear" w:color="auto" w:fill="C6C6C6"/>
            <w:tcMar>
              <w:top w:w="9" w:type="dxa"/>
              <w:left w:w="9" w:type="dxa"/>
              <w:bottom w:w="0" w:type="dxa"/>
              <w:right w:w="9" w:type="dxa"/>
            </w:tcMar>
            <w:vAlign w:val="bottom"/>
            <w:hideMark/>
          </w:tcPr>
          <w:p w14:paraId="5A5AEF4E" w14:textId="77777777" w:rsidR="0006672C" w:rsidRPr="00C34615" w:rsidRDefault="0006672C" w:rsidP="0006672C">
            <w:pPr>
              <w:pStyle w:val="Corpodeltesto2"/>
              <w:jc w:val="both"/>
              <w:rPr>
                <w:rFonts w:ascii="Verdana" w:hAnsi="Verdana"/>
                <w:sz w:val="22"/>
              </w:rPr>
            </w:pPr>
            <w:r w:rsidRPr="00C34615">
              <w:rPr>
                <w:rFonts w:ascii="Verdana" w:hAnsi="Verdana"/>
                <w:b/>
                <w:bCs/>
                <w:sz w:val="22"/>
              </w:rPr>
              <w:t>FASCE</w:t>
            </w:r>
          </w:p>
        </w:tc>
      </w:tr>
      <w:tr w:rsidR="009F4AB5" w:rsidRPr="00C34615" w14:paraId="40AAED0E" w14:textId="77777777" w:rsidTr="004A1702">
        <w:trPr>
          <w:trHeight w:val="302"/>
          <w:jc w:val="center"/>
        </w:trPr>
        <w:tc>
          <w:tcPr>
            <w:tcW w:w="2830" w:type="dxa"/>
            <w:shd w:val="clear" w:color="auto" w:fill="auto"/>
            <w:tcMar>
              <w:top w:w="9" w:type="dxa"/>
              <w:left w:w="9" w:type="dxa"/>
              <w:bottom w:w="0" w:type="dxa"/>
              <w:right w:w="9" w:type="dxa"/>
            </w:tcMar>
            <w:vAlign w:val="bottom"/>
            <w:hideMark/>
          </w:tcPr>
          <w:p w14:paraId="7F1E18D0" w14:textId="65529705" w:rsidR="0006672C" w:rsidRPr="00C34615" w:rsidRDefault="0006672C" w:rsidP="0006672C">
            <w:pPr>
              <w:pStyle w:val="Corpodeltesto2"/>
              <w:jc w:val="both"/>
              <w:rPr>
                <w:rFonts w:ascii="Verdana" w:hAnsi="Verdana"/>
                <w:sz w:val="22"/>
              </w:rPr>
            </w:pPr>
            <w:r w:rsidRPr="00C34615">
              <w:rPr>
                <w:rFonts w:ascii="Verdana" w:hAnsi="Verdana"/>
                <w:sz w:val="22"/>
              </w:rPr>
              <w:t>fascia 1: 0-50</w:t>
            </w:r>
            <w:r w:rsidR="00293E8E" w:rsidRPr="00C34615">
              <w:rPr>
                <w:rFonts w:ascii="Verdana" w:hAnsi="Verdana"/>
                <w:sz w:val="22"/>
              </w:rPr>
              <w:t xml:space="preserve"> POD</w:t>
            </w:r>
          </w:p>
        </w:tc>
      </w:tr>
      <w:tr w:rsidR="009F4AB5" w:rsidRPr="00C34615" w14:paraId="73834013" w14:textId="77777777" w:rsidTr="004A1702">
        <w:trPr>
          <w:trHeight w:val="302"/>
          <w:jc w:val="center"/>
        </w:trPr>
        <w:tc>
          <w:tcPr>
            <w:tcW w:w="2830" w:type="dxa"/>
            <w:shd w:val="clear" w:color="auto" w:fill="auto"/>
            <w:tcMar>
              <w:top w:w="9" w:type="dxa"/>
              <w:left w:w="9" w:type="dxa"/>
              <w:bottom w:w="0" w:type="dxa"/>
              <w:right w:w="9" w:type="dxa"/>
            </w:tcMar>
            <w:vAlign w:val="bottom"/>
            <w:hideMark/>
          </w:tcPr>
          <w:p w14:paraId="785517E9" w14:textId="1B5A9E51" w:rsidR="0006672C" w:rsidRPr="00C34615" w:rsidRDefault="0006672C" w:rsidP="0006672C">
            <w:pPr>
              <w:pStyle w:val="Corpodeltesto2"/>
              <w:jc w:val="both"/>
              <w:rPr>
                <w:rFonts w:ascii="Verdana" w:hAnsi="Verdana"/>
                <w:sz w:val="22"/>
              </w:rPr>
            </w:pPr>
            <w:r w:rsidRPr="00C34615">
              <w:rPr>
                <w:rFonts w:ascii="Verdana" w:hAnsi="Verdana"/>
                <w:sz w:val="22"/>
              </w:rPr>
              <w:t>fascia 2: 51-500</w:t>
            </w:r>
            <w:r w:rsidR="00293E8E" w:rsidRPr="00C34615">
              <w:rPr>
                <w:rFonts w:ascii="Verdana" w:hAnsi="Verdana"/>
                <w:sz w:val="22"/>
              </w:rPr>
              <w:t xml:space="preserve"> POD</w:t>
            </w:r>
          </w:p>
        </w:tc>
      </w:tr>
      <w:tr w:rsidR="009F4AB5" w:rsidRPr="00C34615" w14:paraId="21367F7D" w14:textId="77777777" w:rsidTr="004A1702">
        <w:trPr>
          <w:trHeight w:val="633"/>
          <w:jc w:val="center"/>
        </w:trPr>
        <w:tc>
          <w:tcPr>
            <w:tcW w:w="2830" w:type="dxa"/>
            <w:shd w:val="clear" w:color="auto" w:fill="auto"/>
            <w:tcMar>
              <w:top w:w="9" w:type="dxa"/>
              <w:left w:w="9" w:type="dxa"/>
              <w:bottom w:w="0" w:type="dxa"/>
              <w:right w:w="9" w:type="dxa"/>
            </w:tcMar>
            <w:vAlign w:val="bottom"/>
            <w:hideMark/>
          </w:tcPr>
          <w:p w14:paraId="0D3E119E" w14:textId="2DEB92E6" w:rsidR="0006672C" w:rsidRPr="00C34615" w:rsidRDefault="0006672C" w:rsidP="0006672C">
            <w:pPr>
              <w:pStyle w:val="Corpodeltesto2"/>
              <w:jc w:val="both"/>
              <w:rPr>
                <w:rFonts w:ascii="Verdana" w:hAnsi="Verdana"/>
                <w:sz w:val="22"/>
              </w:rPr>
            </w:pPr>
            <w:r w:rsidRPr="00C34615">
              <w:rPr>
                <w:rFonts w:ascii="Verdana" w:hAnsi="Verdana"/>
                <w:sz w:val="22"/>
              </w:rPr>
              <w:t>fascia 3: 501-</w:t>
            </w:r>
            <w:r w:rsidR="00293E8E" w:rsidRPr="00C34615">
              <w:rPr>
                <w:rFonts w:ascii="Verdana" w:hAnsi="Verdana"/>
                <w:sz w:val="22"/>
              </w:rPr>
              <w:t xml:space="preserve">POD </w:t>
            </w:r>
            <w:r w:rsidRPr="00C34615">
              <w:rPr>
                <w:rFonts w:ascii="Verdana" w:hAnsi="Verdana"/>
                <w:sz w:val="22"/>
              </w:rPr>
              <w:t>oltre</w:t>
            </w:r>
            <w:r w:rsidR="00293E8E" w:rsidRPr="00C34615">
              <w:rPr>
                <w:rFonts w:ascii="Verdana" w:hAnsi="Verdana"/>
                <w:sz w:val="22"/>
              </w:rPr>
              <w:t xml:space="preserve"> </w:t>
            </w:r>
          </w:p>
        </w:tc>
      </w:tr>
    </w:tbl>
    <w:p w14:paraId="4B64ACF5" w14:textId="77777777" w:rsidR="00FD54B6" w:rsidRPr="00C34615" w:rsidRDefault="00FD54B6" w:rsidP="00832A44">
      <w:pPr>
        <w:spacing w:line="260" w:lineRule="exact"/>
        <w:jc w:val="both"/>
        <w:rPr>
          <w:rFonts w:ascii="Verdana" w:hAnsi="Verdana"/>
          <w:sz w:val="22"/>
          <w:szCs w:val="22"/>
        </w:rPr>
      </w:pPr>
    </w:p>
    <w:p w14:paraId="172A3AD1" w14:textId="3A1CBDB9" w:rsidR="0015770B" w:rsidRPr="00C34615" w:rsidRDefault="0015770B" w:rsidP="0015770B">
      <w:pPr>
        <w:spacing w:line="260" w:lineRule="exact"/>
        <w:jc w:val="both"/>
        <w:rPr>
          <w:rFonts w:ascii="Verdana" w:hAnsi="Verdana"/>
          <w:sz w:val="22"/>
          <w:szCs w:val="22"/>
        </w:rPr>
      </w:pPr>
      <w:r w:rsidRPr="00C34615">
        <w:rPr>
          <w:rFonts w:ascii="Verdana" w:hAnsi="Verdana"/>
          <w:sz w:val="22"/>
          <w:szCs w:val="22"/>
        </w:rPr>
        <w:t xml:space="preserve">Nei casi in cui il Richiedente </w:t>
      </w:r>
      <w:r w:rsidR="00043CCB" w:rsidRPr="00C34615">
        <w:rPr>
          <w:rFonts w:ascii="Verdana" w:hAnsi="Verdana"/>
          <w:sz w:val="22"/>
          <w:szCs w:val="22"/>
        </w:rPr>
        <w:t>A</w:t>
      </w:r>
      <w:r w:rsidRPr="00C34615">
        <w:rPr>
          <w:rFonts w:ascii="Verdana" w:hAnsi="Verdana"/>
          <w:sz w:val="22"/>
          <w:szCs w:val="22"/>
        </w:rPr>
        <w:t xml:space="preserve"> richieda prestazioni anche in qualità di Richiedente </w:t>
      </w:r>
      <w:r w:rsidR="00043CCB" w:rsidRPr="00C34615">
        <w:rPr>
          <w:rFonts w:ascii="Verdana" w:hAnsi="Verdana"/>
          <w:sz w:val="22"/>
          <w:szCs w:val="22"/>
        </w:rPr>
        <w:t>B</w:t>
      </w:r>
      <w:r w:rsidRPr="00C34615">
        <w:rPr>
          <w:rFonts w:ascii="Verdana" w:hAnsi="Verdana"/>
          <w:sz w:val="22"/>
          <w:szCs w:val="22"/>
        </w:rPr>
        <w:t xml:space="preserve">, verrà applicato </w:t>
      </w:r>
      <w:r w:rsidR="0F3A6690" w:rsidRPr="00C34615">
        <w:rPr>
          <w:rFonts w:ascii="Verdana" w:hAnsi="Verdana"/>
          <w:sz w:val="22"/>
          <w:szCs w:val="22"/>
        </w:rPr>
        <w:t xml:space="preserve">per queste ultime il corrispettivo unitario </w:t>
      </w:r>
      <w:r w:rsidR="00742A4E" w:rsidRPr="00C34615">
        <w:rPr>
          <w:rFonts w:ascii="Verdana" w:hAnsi="Verdana"/>
          <w:sz w:val="22"/>
          <w:szCs w:val="22"/>
        </w:rPr>
        <w:t xml:space="preserve">per </w:t>
      </w:r>
      <w:r w:rsidR="00E67BC8" w:rsidRPr="00C34615">
        <w:rPr>
          <w:rFonts w:ascii="Verdana" w:hAnsi="Verdana"/>
          <w:sz w:val="22"/>
          <w:szCs w:val="22"/>
        </w:rPr>
        <w:t>anno solare</w:t>
      </w:r>
      <w:r w:rsidR="0F3A6690" w:rsidRPr="00C34615">
        <w:rPr>
          <w:rFonts w:ascii="Verdana" w:hAnsi="Verdana"/>
          <w:sz w:val="22"/>
          <w:szCs w:val="22"/>
        </w:rPr>
        <w:t xml:space="preserve"> </w:t>
      </w:r>
      <w:r w:rsidRPr="00C34615">
        <w:rPr>
          <w:rFonts w:ascii="Verdana" w:hAnsi="Verdana"/>
          <w:sz w:val="22"/>
          <w:szCs w:val="22"/>
        </w:rPr>
        <w:t xml:space="preserve">come </w:t>
      </w:r>
      <w:r w:rsidR="00F531DF" w:rsidRPr="00C34615">
        <w:rPr>
          <w:rFonts w:ascii="Verdana" w:hAnsi="Verdana"/>
          <w:sz w:val="22"/>
          <w:szCs w:val="22"/>
        </w:rPr>
        <w:t>Richiedente B</w:t>
      </w:r>
      <w:r w:rsidR="009F4AB5" w:rsidRPr="00C34615">
        <w:rPr>
          <w:rFonts w:ascii="Verdana" w:hAnsi="Verdana"/>
          <w:sz w:val="22"/>
          <w:szCs w:val="22"/>
        </w:rPr>
        <w:t>.</w:t>
      </w:r>
    </w:p>
    <w:p w14:paraId="7738467E" w14:textId="77777777" w:rsidR="0015770B" w:rsidRPr="00C34615" w:rsidRDefault="0015770B" w:rsidP="00163B6F">
      <w:pPr>
        <w:spacing w:line="260" w:lineRule="exact"/>
        <w:jc w:val="both"/>
        <w:rPr>
          <w:rFonts w:ascii="Verdana" w:hAnsi="Verdana"/>
          <w:sz w:val="22"/>
          <w:szCs w:val="22"/>
        </w:rPr>
      </w:pPr>
    </w:p>
    <w:p w14:paraId="5288D25F" w14:textId="7906069A" w:rsidR="007B728E" w:rsidRPr="00C34615" w:rsidRDefault="007B728E" w:rsidP="00163B6F">
      <w:pPr>
        <w:spacing w:line="260" w:lineRule="exact"/>
        <w:jc w:val="both"/>
        <w:rPr>
          <w:rFonts w:ascii="Verdana" w:hAnsi="Verdana"/>
          <w:sz w:val="22"/>
          <w:szCs w:val="22"/>
        </w:rPr>
      </w:pPr>
      <w:r w:rsidRPr="00C34615">
        <w:rPr>
          <w:rFonts w:ascii="Verdana" w:hAnsi="Verdana"/>
          <w:sz w:val="22"/>
          <w:szCs w:val="22"/>
        </w:rPr>
        <w:t xml:space="preserve">Il prezzo </w:t>
      </w:r>
      <w:r w:rsidR="004B32E6" w:rsidRPr="00C34615">
        <w:rPr>
          <w:rFonts w:ascii="Verdana" w:hAnsi="Verdana"/>
          <w:sz w:val="22"/>
          <w:szCs w:val="22"/>
        </w:rPr>
        <w:t xml:space="preserve">previsto per le fasce 2 e 3 trova applicazione esclusivamente </w:t>
      </w:r>
      <w:r w:rsidR="00B17800" w:rsidRPr="00C34615">
        <w:rPr>
          <w:rFonts w:ascii="Verdana" w:hAnsi="Verdana"/>
          <w:sz w:val="22"/>
          <w:szCs w:val="22"/>
        </w:rPr>
        <w:t xml:space="preserve">per </w:t>
      </w:r>
      <w:r w:rsidR="00D14A32" w:rsidRPr="00C34615">
        <w:rPr>
          <w:rFonts w:ascii="Verdana" w:hAnsi="Verdana"/>
          <w:sz w:val="22"/>
          <w:szCs w:val="22"/>
        </w:rPr>
        <w:t>volumi inc</w:t>
      </w:r>
      <w:r w:rsidR="004B32E6" w:rsidRPr="00C34615">
        <w:rPr>
          <w:rFonts w:ascii="Verdana" w:hAnsi="Verdana"/>
          <w:sz w:val="22"/>
          <w:szCs w:val="22"/>
        </w:rPr>
        <w:t>rementali rispetto alla fascia precedente</w:t>
      </w:r>
      <w:r w:rsidR="00B17800" w:rsidRPr="00C34615">
        <w:rPr>
          <w:rFonts w:ascii="Verdana" w:hAnsi="Verdana"/>
          <w:sz w:val="22"/>
          <w:szCs w:val="22"/>
        </w:rPr>
        <w:t>.</w:t>
      </w:r>
    </w:p>
    <w:p w14:paraId="5B56499A" w14:textId="0C57F817" w:rsidR="001D6405" w:rsidRPr="00C34615" w:rsidRDefault="001D6405" w:rsidP="006129BA">
      <w:pPr>
        <w:spacing w:line="260" w:lineRule="exact"/>
        <w:jc w:val="both"/>
        <w:rPr>
          <w:rFonts w:ascii="Verdana" w:hAnsi="Verdana"/>
          <w:sz w:val="22"/>
          <w:szCs w:val="22"/>
        </w:rPr>
      </w:pPr>
    </w:p>
    <w:p w14:paraId="4D8842F7" w14:textId="6137D999" w:rsidR="00643987" w:rsidRPr="00C34615" w:rsidRDefault="00643987" w:rsidP="00832A44">
      <w:pPr>
        <w:spacing w:line="260" w:lineRule="exact"/>
        <w:jc w:val="both"/>
        <w:rPr>
          <w:rFonts w:ascii="Verdana" w:hAnsi="Verdana"/>
          <w:sz w:val="22"/>
          <w:szCs w:val="22"/>
        </w:rPr>
      </w:pPr>
      <w:r w:rsidRPr="00C34615">
        <w:rPr>
          <w:rFonts w:ascii="Verdana" w:hAnsi="Verdana"/>
          <w:sz w:val="22"/>
          <w:szCs w:val="22"/>
        </w:rPr>
        <w:t xml:space="preserve">L’importo </w:t>
      </w:r>
      <w:r w:rsidR="00654F27" w:rsidRPr="00C34615">
        <w:rPr>
          <w:rFonts w:ascii="Verdana" w:hAnsi="Verdana"/>
          <w:sz w:val="22"/>
          <w:szCs w:val="22"/>
        </w:rPr>
        <w:t xml:space="preserve">totale </w:t>
      </w:r>
      <w:r w:rsidRPr="00C34615">
        <w:rPr>
          <w:rFonts w:ascii="Verdana" w:hAnsi="Verdana"/>
          <w:sz w:val="22"/>
          <w:szCs w:val="22"/>
        </w:rPr>
        <w:t>da corrispondere al Distributore</w:t>
      </w:r>
      <w:r w:rsidR="00611F60" w:rsidRPr="00C34615">
        <w:rPr>
          <w:rFonts w:ascii="Verdana" w:hAnsi="Verdana"/>
          <w:sz w:val="22"/>
          <w:szCs w:val="22"/>
        </w:rPr>
        <w:t xml:space="preserve"> è dato dalla somma </w:t>
      </w:r>
      <w:r w:rsidR="00C63C78" w:rsidRPr="00C34615">
        <w:rPr>
          <w:rFonts w:ascii="Verdana" w:hAnsi="Verdana"/>
          <w:sz w:val="22"/>
          <w:szCs w:val="22"/>
        </w:rPr>
        <w:t>dei corrispettivi di cui ai punti a) e b) sopra descritti</w:t>
      </w:r>
      <w:r w:rsidR="00611F60" w:rsidRPr="00C34615">
        <w:rPr>
          <w:rFonts w:ascii="Verdana" w:hAnsi="Verdana"/>
          <w:sz w:val="22"/>
          <w:szCs w:val="22"/>
        </w:rPr>
        <w:t>.</w:t>
      </w:r>
    </w:p>
    <w:p w14:paraId="55654CE3" w14:textId="77777777" w:rsidR="001E2387" w:rsidRPr="00C34615" w:rsidRDefault="001E2387" w:rsidP="00832A44">
      <w:pPr>
        <w:spacing w:line="260" w:lineRule="exact"/>
        <w:jc w:val="both"/>
        <w:rPr>
          <w:rFonts w:ascii="Verdana" w:hAnsi="Verdana"/>
          <w:sz w:val="22"/>
          <w:szCs w:val="22"/>
        </w:rPr>
      </w:pPr>
    </w:p>
    <w:p w14:paraId="4A28C646" w14:textId="77777777" w:rsidR="00051A55" w:rsidRPr="00C34615" w:rsidRDefault="00051A55" w:rsidP="00832A44">
      <w:pPr>
        <w:spacing w:line="260" w:lineRule="exact"/>
        <w:jc w:val="both"/>
        <w:rPr>
          <w:rFonts w:ascii="Verdana" w:hAnsi="Verdana"/>
          <w:sz w:val="22"/>
        </w:rPr>
      </w:pPr>
    </w:p>
    <w:p w14:paraId="194B3E01" w14:textId="3520A155" w:rsidR="00E80D52" w:rsidRPr="00C34615" w:rsidRDefault="00E80D52" w:rsidP="00832A44">
      <w:pPr>
        <w:spacing w:line="260" w:lineRule="exact"/>
        <w:jc w:val="both"/>
        <w:rPr>
          <w:rFonts w:ascii="Verdana" w:hAnsi="Verdana"/>
          <w:b/>
          <w:color w:val="000000"/>
          <w:sz w:val="22"/>
        </w:rPr>
      </w:pPr>
      <w:r w:rsidRPr="00C34615">
        <w:rPr>
          <w:rFonts w:ascii="Verdana" w:hAnsi="Verdana"/>
          <w:b/>
          <w:sz w:val="22"/>
        </w:rPr>
        <w:t>Art.</w:t>
      </w:r>
      <w:r w:rsidR="009F4AB5" w:rsidRPr="00C34615">
        <w:rPr>
          <w:rFonts w:ascii="Verdana" w:hAnsi="Verdana"/>
          <w:b/>
          <w:sz w:val="22"/>
        </w:rPr>
        <w:t xml:space="preserve"> </w:t>
      </w:r>
      <w:r w:rsidRPr="00C34615">
        <w:rPr>
          <w:rFonts w:ascii="Verdana" w:hAnsi="Verdana"/>
          <w:b/>
          <w:sz w:val="22"/>
        </w:rPr>
        <w:t>8 Adeguamento corrispettivi</w:t>
      </w:r>
    </w:p>
    <w:p w14:paraId="0592701C" w14:textId="50A7F390" w:rsidR="007464EC" w:rsidRPr="00C34615" w:rsidRDefault="00E80D52" w:rsidP="00832A44">
      <w:pPr>
        <w:pStyle w:val="Corpodeltesto2"/>
        <w:spacing w:after="0" w:line="260" w:lineRule="exact"/>
        <w:jc w:val="both"/>
        <w:rPr>
          <w:rFonts w:ascii="Verdana" w:hAnsi="Verdana"/>
          <w:sz w:val="22"/>
        </w:rPr>
      </w:pPr>
      <w:r w:rsidRPr="00C34615">
        <w:rPr>
          <w:rFonts w:ascii="Verdana" w:hAnsi="Verdana"/>
          <w:sz w:val="22"/>
        </w:rPr>
        <w:t xml:space="preserve">Distribuzione ha diritto di richiedere, all’inizio di ciascun anno solare, un adeguamento dei corrispettivi </w:t>
      </w:r>
      <w:r w:rsidR="007464EC" w:rsidRPr="00C34615">
        <w:rPr>
          <w:rFonts w:ascii="Verdana" w:hAnsi="Verdana"/>
          <w:sz w:val="22"/>
        </w:rPr>
        <w:t xml:space="preserve">in </w:t>
      </w:r>
      <w:r w:rsidR="00AC2E23" w:rsidRPr="00C34615">
        <w:rPr>
          <w:rFonts w:ascii="Verdana" w:hAnsi="Verdana"/>
          <w:sz w:val="22"/>
        </w:rPr>
        <w:t>caso di variazione sostanziale dei</w:t>
      </w:r>
      <w:r w:rsidR="007464EC" w:rsidRPr="00C34615">
        <w:rPr>
          <w:rFonts w:ascii="Verdana" w:hAnsi="Verdana"/>
          <w:sz w:val="22"/>
        </w:rPr>
        <w:t xml:space="preserve"> costi sostenuti per l’erogazione del servizio.</w:t>
      </w:r>
    </w:p>
    <w:p w14:paraId="76966648" w14:textId="2558EC66" w:rsidR="00E80D52" w:rsidRPr="00C34615" w:rsidRDefault="00E80D52" w:rsidP="00832A44">
      <w:pPr>
        <w:pStyle w:val="Corpodeltesto2"/>
        <w:spacing w:after="0" w:line="260" w:lineRule="exact"/>
        <w:jc w:val="both"/>
        <w:rPr>
          <w:rFonts w:ascii="Verdana" w:hAnsi="Verdana"/>
          <w:snapToGrid w:val="0"/>
          <w:sz w:val="22"/>
        </w:rPr>
      </w:pPr>
    </w:p>
    <w:p w14:paraId="0221A8AF" w14:textId="5EC5BE0B" w:rsidR="00E80D52" w:rsidRPr="00C34615" w:rsidRDefault="00E80D52" w:rsidP="00832A44">
      <w:pPr>
        <w:pStyle w:val="Corpodeltesto2"/>
        <w:spacing w:line="260" w:lineRule="exact"/>
        <w:jc w:val="both"/>
        <w:rPr>
          <w:rFonts w:ascii="Verdana" w:hAnsi="Verdana"/>
          <w:snapToGrid w:val="0"/>
          <w:sz w:val="22"/>
          <w:szCs w:val="22"/>
        </w:rPr>
      </w:pPr>
      <w:r w:rsidRPr="00C34615">
        <w:rPr>
          <w:rFonts w:ascii="Verdana" w:hAnsi="Verdana"/>
          <w:snapToGrid w:val="0"/>
          <w:sz w:val="22"/>
          <w:szCs w:val="22"/>
        </w:rPr>
        <w:t>L’adeguamento</w:t>
      </w:r>
      <w:r w:rsidRPr="00C34615">
        <w:rPr>
          <w:rFonts w:ascii="Verdana" w:hAnsi="Verdana"/>
          <w:sz w:val="22"/>
          <w:szCs w:val="22"/>
        </w:rPr>
        <w:t xml:space="preserve"> </w:t>
      </w:r>
      <w:r w:rsidRPr="00C34615">
        <w:rPr>
          <w:rFonts w:ascii="Verdana" w:hAnsi="Verdana"/>
          <w:snapToGrid w:val="0"/>
          <w:sz w:val="22"/>
          <w:szCs w:val="22"/>
        </w:rPr>
        <w:t>del corrispettivo</w:t>
      </w:r>
      <w:r w:rsidR="00CB5AEB" w:rsidRPr="00C34615">
        <w:rPr>
          <w:rFonts w:ascii="Verdana" w:hAnsi="Verdana"/>
          <w:sz w:val="22"/>
          <w:szCs w:val="22"/>
        </w:rPr>
        <w:t xml:space="preserve"> </w:t>
      </w:r>
      <w:r w:rsidRPr="00C34615">
        <w:rPr>
          <w:rFonts w:ascii="Verdana" w:hAnsi="Verdana"/>
          <w:snapToGrid w:val="0"/>
          <w:sz w:val="22"/>
          <w:szCs w:val="22"/>
        </w:rPr>
        <w:t>sarà comunicato</w:t>
      </w:r>
      <w:r w:rsidR="00696F8C" w:rsidRPr="00C34615">
        <w:rPr>
          <w:rFonts w:ascii="Verdana" w:hAnsi="Verdana"/>
          <w:snapToGrid w:val="0"/>
          <w:sz w:val="22"/>
          <w:szCs w:val="22"/>
        </w:rPr>
        <w:t xml:space="preserve"> </w:t>
      </w:r>
      <w:r w:rsidRPr="00C34615">
        <w:rPr>
          <w:rFonts w:ascii="Verdana" w:hAnsi="Verdana"/>
          <w:snapToGrid w:val="0"/>
          <w:sz w:val="22"/>
          <w:szCs w:val="22"/>
        </w:rPr>
        <w:t xml:space="preserve">al </w:t>
      </w:r>
      <w:r w:rsidR="006B4AFC" w:rsidRPr="00C34615">
        <w:rPr>
          <w:rFonts w:ascii="Verdana" w:hAnsi="Verdana"/>
          <w:sz w:val="22"/>
          <w:szCs w:val="22"/>
        </w:rPr>
        <w:t xml:space="preserve">Richiedente </w:t>
      </w:r>
      <w:r w:rsidRPr="00C34615">
        <w:rPr>
          <w:rFonts w:ascii="Verdana" w:hAnsi="Verdana"/>
          <w:snapToGrid w:val="0"/>
          <w:sz w:val="22"/>
          <w:szCs w:val="22"/>
        </w:rPr>
        <w:t xml:space="preserve">a mezzo </w:t>
      </w:r>
      <w:r w:rsidR="007464EC" w:rsidRPr="00C34615">
        <w:rPr>
          <w:rFonts w:ascii="Verdana" w:hAnsi="Verdana"/>
          <w:snapToGrid w:val="0"/>
          <w:sz w:val="22"/>
          <w:szCs w:val="22"/>
        </w:rPr>
        <w:t>PEC</w:t>
      </w:r>
      <w:r w:rsidR="00E13059" w:rsidRPr="00C34615">
        <w:rPr>
          <w:rFonts w:ascii="Verdana" w:hAnsi="Verdana"/>
          <w:sz w:val="22"/>
          <w:szCs w:val="22"/>
        </w:rPr>
        <w:t xml:space="preserve"> </w:t>
      </w:r>
      <w:r w:rsidR="00B85142" w:rsidRPr="00C34615">
        <w:rPr>
          <w:rFonts w:ascii="Verdana" w:hAnsi="Verdana"/>
          <w:sz w:val="22"/>
          <w:szCs w:val="22"/>
        </w:rPr>
        <w:t>entro e non oltre il</w:t>
      </w:r>
      <w:r w:rsidR="005604D5" w:rsidRPr="00C34615">
        <w:rPr>
          <w:rFonts w:ascii="Verdana" w:hAnsi="Verdana"/>
          <w:sz w:val="22"/>
          <w:szCs w:val="22"/>
        </w:rPr>
        <w:t xml:space="preserve"> </w:t>
      </w:r>
      <w:r w:rsidR="00B52BB9" w:rsidRPr="00C34615">
        <w:rPr>
          <w:rFonts w:ascii="Verdana" w:hAnsi="Verdana"/>
          <w:sz w:val="22"/>
          <w:szCs w:val="22"/>
        </w:rPr>
        <w:t>31 ottobre</w:t>
      </w:r>
      <w:r w:rsidR="0039630F" w:rsidRPr="00C34615">
        <w:rPr>
          <w:rFonts w:ascii="Verdana" w:hAnsi="Verdana"/>
          <w:sz w:val="22"/>
          <w:szCs w:val="22"/>
        </w:rPr>
        <w:t>,</w:t>
      </w:r>
      <w:r w:rsidR="00B52BB9" w:rsidRPr="00C34615">
        <w:rPr>
          <w:rFonts w:ascii="Verdana" w:hAnsi="Verdana"/>
          <w:sz w:val="22"/>
          <w:szCs w:val="22"/>
        </w:rPr>
        <w:t xml:space="preserve"> </w:t>
      </w:r>
      <w:r w:rsidR="0056556E" w:rsidRPr="00C34615">
        <w:rPr>
          <w:rFonts w:ascii="Verdana" w:hAnsi="Verdana"/>
          <w:sz w:val="22"/>
          <w:szCs w:val="22"/>
        </w:rPr>
        <w:t>f</w:t>
      </w:r>
      <w:r w:rsidR="00E9130C" w:rsidRPr="00C34615">
        <w:rPr>
          <w:rFonts w:ascii="Verdana" w:hAnsi="Verdana"/>
          <w:sz w:val="22"/>
          <w:szCs w:val="22"/>
        </w:rPr>
        <w:t>erma restando la facoltà di recesso</w:t>
      </w:r>
      <w:r w:rsidR="00E9377C" w:rsidRPr="00C34615">
        <w:rPr>
          <w:rFonts w:ascii="Verdana" w:hAnsi="Verdana"/>
          <w:sz w:val="22"/>
          <w:szCs w:val="22"/>
        </w:rPr>
        <w:t xml:space="preserve"> </w:t>
      </w:r>
      <w:r w:rsidR="0064314D" w:rsidRPr="00C34615">
        <w:rPr>
          <w:rFonts w:ascii="Verdana" w:hAnsi="Verdana"/>
          <w:sz w:val="22"/>
          <w:szCs w:val="22"/>
        </w:rPr>
        <w:t>riconosciuta ai sensi del</w:t>
      </w:r>
      <w:r w:rsidR="00E41CB0" w:rsidRPr="00C34615">
        <w:rPr>
          <w:rFonts w:ascii="Verdana" w:hAnsi="Verdana"/>
          <w:sz w:val="22"/>
          <w:szCs w:val="22"/>
        </w:rPr>
        <w:t xml:space="preserve"> </w:t>
      </w:r>
      <w:r w:rsidR="0064314D" w:rsidRPr="00C34615">
        <w:rPr>
          <w:rFonts w:ascii="Verdana" w:hAnsi="Verdana"/>
          <w:sz w:val="22"/>
          <w:szCs w:val="22"/>
        </w:rPr>
        <w:t xml:space="preserve">successivo articolo </w:t>
      </w:r>
      <w:r w:rsidR="001707CD" w:rsidRPr="00C34615">
        <w:rPr>
          <w:rFonts w:ascii="Verdana" w:hAnsi="Verdana"/>
          <w:sz w:val="22"/>
          <w:szCs w:val="22"/>
        </w:rPr>
        <w:t>13</w:t>
      </w:r>
      <w:r w:rsidR="00482430" w:rsidRPr="00C34615">
        <w:rPr>
          <w:rFonts w:ascii="Verdana" w:hAnsi="Verdana"/>
          <w:sz w:val="22"/>
          <w:szCs w:val="22"/>
        </w:rPr>
        <w:t>,</w:t>
      </w:r>
      <w:r w:rsidRPr="00C34615">
        <w:rPr>
          <w:rFonts w:ascii="Verdana" w:hAnsi="Verdana"/>
          <w:snapToGrid w:val="0"/>
          <w:sz w:val="22"/>
          <w:szCs w:val="22"/>
        </w:rPr>
        <w:t xml:space="preserve"> </w:t>
      </w:r>
      <w:r w:rsidR="2A7C34D8" w:rsidRPr="00C34615">
        <w:rPr>
          <w:rFonts w:ascii="Verdana" w:hAnsi="Verdana"/>
          <w:sz w:val="22"/>
          <w:szCs w:val="22"/>
        </w:rPr>
        <w:t>e</w:t>
      </w:r>
      <w:r w:rsidR="230C7D5D" w:rsidRPr="00C34615">
        <w:rPr>
          <w:rFonts w:ascii="Verdana" w:hAnsi="Verdana"/>
          <w:snapToGrid w:val="0"/>
          <w:sz w:val="22"/>
          <w:szCs w:val="22"/>
        </w:rPr>
        <w:t xml:space="preserve"> </w:t>
      </w:r>
      <w:r w:rsidR="0064314D" w:rsidRPr="00C34615">
        <w:rPr>
          <w:rFonts w:ascii="Verdana" w:hAnsi="Verdana"/>
          <w:sz w:val="22"/>
          <w:szCs w:val="22"/>
        </w:rPr>
        <w:t>troverà applicazione</w:t>
      </w:r>
      <w:r w:rsidRPr="00C34615">
        <w:rPr>
          <w:rFonts w:ascii="Verdana" w:hAnsi="Verdana"/>
          <w:sz w:val="22"/>
          <w:szCs w:val="22"/>
        </w:rPr>
        <w:t xml:space="preserve"> </w:t>
      </w:r>
      <w:r w:rsidRPr="00C34615">
        <w:rPr>
          <w:rFonts w:ascii="Verdana" w:hAnsi="Verdana"/>
          <w:snapToGrid w:val="0"/>
          <w:sz w:val="22"/>
          <w:szCs w:val="22"/>
        </w:rPr>
        <w:t>con decorrenza 1° gennaio di ciascun anno.</w:t>
      </w:r>
    </w:p>
    <w:p w14:paraId="6050EB88" w14:textId="77777777" w:rsidR="00AB42A7" w:rsidRPr="00C34615" w:rsidRDefault="00AB42A7" w:rsidP="00832A44">
      <w:pPr>
        <w:pStyle w:val="Corpodeltesto2"/>
        <w:spacing w:line="260" w:lineRule="exact"/>
        <w:jc w:val="both"/>
        <w:rPr>
          <w:rFonts w:ascii="Verdana" w:hAnsi="Verdana"/>
          <w:snapToGrid w:val="0"/>
          <w:sz w:val="22"/>
        </w:rPr>
      </w:pPr>
    </w:p>
    <w:p w14:paraId="1B68B5D3" w14:textId="77777777" w:rsidR="00E80D52" w:rsidRPr="00C34615" w:rsidRDefault="00E80D52" w:rsidP="00832A44">
      <w:pPr>
        <w:pStyle w:val="Titolo4"/>
        <w:keepNext w:val="0"/>
        <w:spacing w:before="0" w:after="0" w:line="260" w:lineRule="exact"/>
        <w:jc w:val="both"/>
        <w:rPr>
          <w:rFonts w:ascii="Verdana" w:hAnsi="Verdana"/>
          <w:b w:val="0"/>
          <w:color w:val="000000"/>
          <w:sz w:val="22"/>
        </w:rPr>
      </w:pPr>
      <w:r w:rsidRPr="00C34615">
        <w:rPr>
          <w:rFonts w:ascii="Verdana" w:hAnsi="Verdana"/>
          <w:sz w:val="22"/>
        </w:rPr>
        <w:t>Art. 9 Fatturazione e Pagamenti</w:t>
      </w:r>
    </w:p>
    <w:p w14:paraId="60F52D3F" w14:textId="040ADEC0" w:rsidR="004A1968" w:rsidRPr="00C34615" w:rsidRDefault="00D77886" w:rsidP="006129BA">
      <w:pPr>
        <w:pStyle w:val="Titolo4"/>
        <w:keepNext w:val="0"/>
        <w:spacing w:before="0" w:after="0" w:line="260" w:lineRule="exact"/>
        <w:rPr>
          <w:rFonts w:ascii="Verdana" w:hAnsi="Verdana"/>
          <w:b w:val="0"/>
          <w:color w:val="000000" w:themeColor="text1"/>
          <w:sz w:val="22"/>
          <w:szCs w:val="22"/>
        </w:rPr>
      </w:pPr>
      <w:r w:rsidRPr="00C34615">
        <w:rPr>
          <w:rFonts w:ascii="Verdana" w:hAnsi="Verdana"/>
          <w:b w:val="0"/>
          <w:color w:val="000000" w:themeColor="text1"/>
          <w:sz w:val="22"/>
          <w:szCs w:val="22"/>
        </w:rPr>
        <w:t>L</w:t>
      </w:r>
      <w:r w:rsidR="004A1968" w:rsidRPr="00C34615">
        <w:rPr>
          <w:rFonts w:ascii="Verdana" w:hAnsi="Verdana"/>
          <w:b w:val="0"/>
          <w:color w:val="000000" w:themeColor="text1"/>
          <w:sz w:val="22"/>
          <w:szCs w:val="22"/>
        </w:rPr>
        <w:t xml:space="preserve">’importo </w:t>
      </w:r>
      <w:r w:rsidR="009D1961" w:rsidRPr="00C34615">
        <w:rPr>
          <w:rFonts w:ascii="Verdana" w:hAnsi="Verdana"/>
          <w:b w:val="0"/>
          <w:color w:val="000000" w:themeColor="text1"/>
          <w:sz w:val="22"/>
          <w:szCs w:val="22"/>
        </w:rPr>
        <w:t xml:space="preserve">dovuto per il servizio verrà fatturato </w:t>
      </w:r>
      <w:r w:rsidRPr="00C34615">
        <w:rPr>
          <w:rFonts w:ascii="Verdana" w:hAnsi="Verdana"/>
          <w:b w:val="0"/>
          <w:color w:val="000000" w:themeColor="text1"/>
          <w:sz w:val="22"/>
          <w:szCs w:val="22"/>
        </w:rPr>
        <w:t xml:space="preserve">ai Richiedenti </w:t>
      </w:r>
      <w:r w:rsidR="009D1961" w:rsidRPr="00C34615">
        <w:rPr>
          <w:rFonts w:ascii="Verdana" w:hAnsi="Verdana"/>
          <w:b w:val="0"/>
          <w:color w:val="000000" w:themeColor="text1"/>
          <w:sz w:val="22"/>
          <w:szCs w:val="22"/>
        </w:rPr>
        <w:t>come</w:t>
      </w:r>
      <w:r w:rsidR="0056408D" w:rsidRPr="00C34615">
        <w:rPr>
          <w:rFonts w:ascii="Verdana" w:hAnsi="Verdana"/>
          <w:b w:val="0"/>
          <w:color w:val="000000" w:themeColor="text1"/>
          <w:sz w:val="22"/>
          <w:szCs w:val="22"/>
        </w:rPr>
        <w:t xml:space="preserve"> di </w:t>
      </w:r>
      <w:r w:rsidR="009D1961" w:rsidRPr="00C34615">
        <w:rPr>
          <w:rFonts w:ascii="Verdana" w:hAnsi="Verdana"/>
          <w:b w:val="0"/>
          <w:color w:val="000000" w:themeColor="text1"/>
          <w:sz w:val="22"/>
          <w:szCs w:val="22"/>
        </w:rPr>
        <w:t>seguito:</w:t>
      </w:r>
      <w:r w:rsidR="009D1961" w:rsidRPr="00C34615">
        <w:rPr>
          <w:rFonts w:ascii="Verdana" w:hAnsi="Verdana"/>
          <w:b w:val="0"/>
          <w:color w:val="000000" w:themeColor="text1"/>
          <w:sz w:val="22"/>
          <w:szCs w:val="22"/>
        </w:rPr>
        <w:br/>
        <w:t>1. L’importo</w:t>
      </w:r>
      <w:r w:rsidR="004A1968" w:rsidRPr="00C34615">
        <w:rPr>
          <w:rFonts w:ascii="Verdana" w:hAnsi="Verdana"/>
          <w:b w:val="0"/>
          <w:color w:val="000000" w:themeColor="text1"/>
          <w:sz w:val="22"/>
          <w:szCs w:val="22"/>
        </w:rPr>
        <w:t xml:space="preserve"> di cui al precedente art.7 lettera a) verrà fatturato da Distribuzione </w:t>
      </w:r>
      <w:r w:rsidR="00C6332D" w:rsidRPr="00C34615">
        <w:rPr>
          <w:rFonts w:ascii="Verdana" w:hAnsi="Verdana"/>
          <w:b w:val="0"/>
          <w:color w:val="000000" w:themeColor="text1"/>
          <w:sz w:val="22"/>
          <w:szCs w:val="22"/>
        </w:rPr>
        <w:t>entro il</w:t>
      </w:r>
      <w:r w:rsidR="004A1968" w:rsidRPr="00C34615">
        <w:rPr>
          <w:rFonts w:ascii="Verdana" w:hAnsi="Verdana"/>
          <w:b w:val="0"/>
          <w:color w:val="000000" w:themeColor="text1"/>
          <w:sz w:val="22"/>
          <w:szCs w:val="22"/>
        </w:rPr>
        <w:t xml:space="preserve"> primo semestre dell’anno N+1, riferito all’anno di competenza N.</w:t>
      </w:r>
    </w:p>
    <w:p w14:paraId="38D5BDF4" w14:textId="0D4A8A65" w:rsidR="004A1968" w:rsidRPr="00C34615" w:rsidRDefault="009D1961" w:rsidP="004A1968">
      <w:pPr>
        <w:pStyle w:val="Titolo4"/>
        <w:keepNext w:val="0"/>
        <w:spacing w:before="120" w:line="260" w:lineRule="exact"/>
        <w:jc w:val="both"/>
        <w:rPr>
          <w:rFonts w:ascii="Verdana" w:hAnsi="Verdana"/>
          <w:b w:val="0"/>
          <w:color w:val="000000" w:themeColor="text1"/>
          <w:sz w:val="22"/>
          <w:szCs w:val="22"/>
        </w:rPr>
      </w:pPr>
      <w:r w:rsidRPr="00C34615">
        <w:rPr>
          <w:rFonts w:ascii="Verdana" w:hAnsi="Verdana"/>
          <w:b w:val="0"/>
          <w:bCs w:val="0"/>
          <w:color w:val="000000" w:themeColor="text1"/>
          <w:sz w:val="22"/>
          <w:szCs w:val="22"/>
        </w:rPr>
        <w:t>2.</w:t>
      </w:r>
      <w:r w:rsidRPr="00C34615">
        <w:rPr>
          <w:rFonts w:ascii="Verdana" w:hAnsi="Verdana"/>
          <w:b w:val="0"/>
          <w:color w:val="000000" w:themeColor="text1"/>
          <w:sz w:val="22"/>
          <w:szCs w:val="22"/>
        </w:rPr>
        <w:t xml:space="preserve"> </w:t>
      </w:r>
      <w:r w:rsidR="004A1968" w:rsidRPr="00C34615">
        <w:rPr>
          <w:rFonts w:ascii="Verdana" w:hAnsi="Verdana"/>
          <w:b w:val="0"/>
          <w:color w:val="000000" w:themeColor="text1"/>
          <w:sz w:val="22"/>
          <w:szCs w:val="22"/>
        </w:rPr>
        <w:t>L’importo di cui all’art.7 lettera b) verrà fatturato</w:t>
      </w:r>
      <w:r w:rsidR="00B03B51" w:rsidRPr="00C34615">
        <w:rPr>
          <w:rFonts w:ascii="Verdana" w:hAnsi="Verdana"/>
          <w:b w:val="0"/>
          <w:color w:val="000000" w:themeColor="text1"/>
          <w:sz w:val="22"/>
          <w:szCs w:val="22"/>
        </w:rPr>
        <w:t xml:space="preserve"> con cadenza annuale</w:t>
      </w:r>
      <w:r w:rsidR="004A1968" w:rsidRPr="00C34615">
        <w:rPr>
          <w:rFonts w:ascii="Verdana" w:hAnsi="Verdana"/>
          <w:b w:val="0"/>
          <w:color w:val="000000" w:themeColor="text1"/>
          <w:sz w:val="22"/>
          <w:szCs w:val="22"/>
        </w:rPr>
        <w:t xml:space="preserve"> da Distribuzione </w:t>
      </w:r>
      <w:r w:rsidR="00C6332D" w:rsidRPr="00C34615">
        <w:rPr>
          <w:rFonts w:ascii="Verdana" w:hAnsi="Verdana"/>
          <w:b w:val="0"/>
          <w:color w:val="000000" w:themeColor="text1"/>
          <w:sz w:val="22"/>
          <w:szCs w:val="22"/>
        </w:rPr>
        <w:t xml:space="preserve">entro il </w:t>
      </w:r>
      <w:r w:rsidR="004A1968" w:rsidRPr="00C34615">
        <w:rPr>
          <w:rFonts w:ascii="Verdana" w:hAnsi="Verdana"/>
          <w:b w:val="0"/>
          <w:color w:val="000000" w:themeColor="text1"/>
          <w:sz w:val="22"/>
          <w:szCs w:val="22"/>
        </w:rPr>
        <w:t>primo semestre dell’anno N+1, in riferimento al servizio erogato nell’anno precedente</w:t>
      </w:r>
      <w:r w:rsidR="00BE2AB9" w:rsidRPr="00C34615">
        <w:rPr>
          <w:rFonts w:ascii="Verdana" w:hAnsi="Verdana"/>
          <w:b w:val="0"/>
          <w:color w:val="000000" w:themeColor="text1"/>
          <w:sz w:val="22"/>
          <w:szCs w:val="22"/>
        </w:rPr>
        <w:t>, indipendentemente dalla data di attivazione del Servizio per POD.</w:t>
      </w:r>
    </w:p>
    <w:p w14:paraId="4FED5DE0" w14:textId="77777777" w:rsidR="00E924B2" w:rsidRPr="00C34615" w:rsidRDefault="00E924B2" w:rsidP="006129BA">
      <w:pPr>
        <w:rPr>
          <w:rFonts w:ascii="Verdana" w:hAnsi="Verdana"/>
          <w:b/>
        </w:rPr>
      </w:pPr>
    </w:p>
    <w:p w14:paraId="29CABDE2" w14:textId="6536F36B" w:rsidR="00E80D52" w:rsidRPr="00C34615" w:rsidRDefault="00E80D52" w:rsidP="00832A44">
      <w:pPr>
        <w:pStyle w:val="Corpotesto"/>
        <w:spacing w:line="260" w:lineRule="exact"/>
        <w:jc w:val="both"/>
        <w:rPr>
          <w:rFonts w:ascii="Verdana" w:hAnsi="Verdana"/>
          <w:sz w:val="22"/>
          <w:szCs w:val="22"/>
        </w:rPr>
      </w:pPr>
      <w:r w:rsidRPr="00C34615">
        <w:rPr>
          <w:rFonts w:ascii="Verdana" w:hAnsi="Verdana"/>
          <w:sz w:val="22"/>
          <w:szCs w:val="22"/>
        </w:rPr>
        <w:t xml:space="preserve">Le fatture emesse verranno </w:t>
      </w:r>
      <w:r w:rsidR="1E4E5A58" w:rsidRPr="00C34615">
        <w:rPr>
          <w:rFonts w:ascii="Verdana" w:hAnsi="Verdana"/>
          <w:sz w:val="22"/>
          <w:szCs w:val="22"/>
        </w:rPr>
        <w:t>trasmesse tramite sistema di interscambio come previsto dalla regolazione vigente</w:t>
      </w:r>
      <w:r w:rsidRPr="00C34615">
        <w:rPr>
          <w:rFonts w:ascii="Verdana" w:hAnsi="Verdana"/>
          <w:sz w:val="22"/>
          <w:szCs w:val="22"/>
        </w:rPr>
        <w:t xml:space="preserve"> </w:t>
      </w:r>
      <w:r w:rsidR="0020791B" w:rsidRPr="00C34615">
        <w:rPr>
          <w:rFonts w:ascii="Verdana" w:hAnsi="Verdana"/>
          <w:sz w:val="22"/>
          <w:szCs w:val="22"/>
        </w:rPr>
        <w:t>(Provvedimento del Direttore dell’Agenzia delle entrate n. 527125 del 28 dicembre 2018</w:t>
      </w:r>
      <w:r w:rsidR="1E4E5A58" w:rsidRPr="00C34615">
        <w:rPr>
          <w:rFonts w:ascii="Verdana" w:hAnsi="Verdana"/>
          <w:sz w:val="22"/>
          <w:szCs w:val="22"/>
        </w:rPr>
        <w:t>)</w:t>
      </w:r>
      <w:r w:rsidR="00A478A8" w:rsidRPr="00C34615">
        <w:rPr>
          <w:rFonts w:ascii="Verdana" w:hAnsi="Verdana"/>
          <w:sz w:val="22"/>
          <w:szCs w:val="22"/>
        </w:rPr>
        <w:t>.</w:t>
      </w:r>
      <w:r w:rsidR="00466CEC" w:rsidRPr="00C34615">
        <w:rPr>
          <w:rFonts w:ascii="Verdana" w:hAnsi="Verdana"/>
          <w:sz w:val="22"/>
          <w:szCs w:val="22"/>
        </w:rPr>
        <w:t xml:space="preserve"> </w:t>
      </w:r>
      <w:r w:rsidR="29360F41" w:rsidRPr="00C34615">
        <w:rPr>
          <w:rFonts w:ascii="Verdana" w:hAnsi="Verdana"/>
          <w:sz w:val="22"/>
          <w:szCs w:val="22"/>
        </w:rPr>
        <w:t xml:space="preserve">Eventuali modifiche ai dati fatturazione vanno comunicati </w:t>
      </w:r>
      <w:hyperlink r:id="rId12" w:history="1">
        <w:r w:rsidR="004B197B" w:rsidRPr="00C34615">
          <w:rPr>
            <w:rStyle w:val="Collegamentoipertestuale"/>
            <w:rFonts w:ascii="Verdana" w:hAnsi="Verdana"/>
            <w:color w:val="auto"/>
            <w:sz w:val="22"/>
            <w:szCs w:val="22"/>
            <w:u w:val="none"/>
          </w:rPr>
          <w:t>a</w:t>
        </w:r>
      </w:hyperlink>
      <w:r w:rsidR="004B197B" w:rsidRPr="00C34615">
        <w:rPr>
          <w:rFonts w:ascii="Verdana" w:hAnsi="Verdana"/>
          <w:sz w:val="22"/>
          <w:szCs w:val="22"/>
        </w:rPr>
        <w:t xml:space="preserve"> mezzo PEC.</w:t>
      </w:r>
    </w:p>
    <w:p w14:paraId="6A30590D" w14:textId="2569CC3A" w:rsidR="00E80D52" w:rsidRPr="00C34615" w:rsidRDefault="00E80D52" w:rsidP="00B759BB">
      <w:pPr>
        <w:pStyle w:val="Titolo4"/>
        <w:keepNext w:val="0"/>
        <w:spacing w:before="120" w:line="260" w:lineRule="exact"/>
        <w:jc w:val="both"/>
        <w:rPr>
          <w:rFonts w:ascii="Verdana" w:hAnsi="Verdana"/>
          <w:b w:val="0"/>
          <w:color w:val="000000"/>
          <w:sz w:val="22"/>
          <w:szCs w:val="22"/>
        </w:rPr>
      </w:pPr>
      <w:r w:rsidRPr="00C34615">
        <w:rPr>
          <w:rFonts w:ascii="Verdana" w:hAnsi="Verdana"/>
          <w:b w:val="0"/>
          <w:sz w:val="22"/>
          <w:szCs w:val="22"/>
        </w:rPr>
        <w:t>I relativi paga</w:t>
      </w:r>
      <w:r w:rsidRPr="00C34615">
        <w:rPr>
          <w:rFonts w:ascii="Verdana" w:hAnsi="Verdana"/>
          <w:b w:val="0"/>
          <w:color w:val="000000" w:themeColor="text1"/>
          <w:sz w:val="22"/>
          <w:szCs w:val="22"/>
        </w:rPr>
        <w:t xml:space="preserve">menti verranno effettuati dal </w:t>
      </w:r>
      <w:r w:rsidR="004546C2" w:rsidRPr="00C34615">
        <w:rPr>
          <w:rFonts w:ascii="Verdana" w:hAnsi="Verdana"/>
          <w:b w:val="0"/>
          <w:color w:val="000000" w:themeColor="text1"/>
          <w:sz w:val="22"/>
          <w:szCs w:val="22"/>
        </w:rPr>
        <w:t>Richiedente</w:t>
      </w:r>
      <w:r w:rsidRPr="00C34615">
        <w:rPr>
          <w:rFonts w:ascii="Verdana" w:hAnsi="Verdana"/>
          <w:b w:val="0"/>
          <w:color w:val="000000" w:themeColor="text1"/>
          <w:sz w:val="22"/>
          <w:szCs w:val="22"/>
        </w:rPr>
        <w:t xml:space="preserve"> con valuta fissa per il beneficiario, </w:t>
      </w:r>
      <w:r w:rsidR="00206A9E" w:rsidRPr="00C34615">
        <w:rPr>
          <w:rFonts w:ascii="Verdana" w:hAnsi="Verdana"/>
          <w:b w:val="0"/>
          <w:color w:val="000000" w:themeColor="text1"/>
          <w:sz w:val="22"/>
          <w:szCs w:val="22"/>
        </w:rPr>
        <w:t>entro</w:t>
      </w:r>
      <w:r w:rsidRPr="00C34615">
        <w:rPr>
          <w:rFonts w:ascii="Verdana" w:hAnsi="Verdana"/>
          <w:b w:val="0"/>
          <w:color w:val="000000" w:themeColor="text1"/>
          <w:sz w:val="22"/>
          <w:szCs w:val="22"/>
        </w:rPr>
        <w:t xml:space="preserve"> 30 giorni dalla data di emissione fattura.</w:t>
      </w:r>
    </w:p>
    <w:p w14:paraId="46DCD575" w14:textId="77777777" w:rsidR="0094551E" w:rsidRPr="00C34615" w:rsidRDefault="0094551E" w:rsidP="006129BA">
      <w:pPr>
        <w:jc w:val="both"/>
        <w:rPr>
          <w:rFonts w:ascii="Verdana" w:hAnsi="Verdana"/>
          <w:color w:val="000000" w:themeColor="text1"/>
          <w:sz w:val="22"/>
          <w:szCs w:val="22"/>
        </w:rPr>
      </w:pPr>
      <w:r w:rsidRPr="00C34615">
        <w:rPr>
          <w:rFonts w:ascii="Verdana" w:hAnsi="Verdana"/>
          <w:color w:val="000000" w:themeColor="text1"/>
          <w:sz w:val="22"/>
          <w:szCs w:val="22"/>
        </w:rPr>
        <w:t>I pagamenti dovranno essere effettuati a mezzo bonifico bancario con le coordinate che saranno a tal fine comunicate dal Distributore. Nella causale del bonifico dovrà essere indicato il numero di fattura di riferimento.</w:t>
      </w:r>
    </w:p>
    <w:p w14:paraId="5BD52768" w14:textId="5E330B27" w:rsidR="00E80D52" w:rsidRPr="00C34615" w:rsidRDefault="00E80D52" w:rsidP="00B759BB">
      <w:pPr>
        <w:jc w:val="both"/>
        <w:rPr>
          <w:rFonts w:ascii="Verdana" w:hAnsi="Verdana"/>
          <w:color w:val="000000"/>
          <w:sz w:val="22"/>
          <w:szCs w:val="22"/>
        </w:rPr>
      </w:pPr>
    </w:p>
    <w:p w14:paraId="426FD0E2" w14:textId="673FCD2E" w:rsidR="00437CE4" w:rsidRPr="00C34615" w:rsidRDefault="00E80D52" w:rsidP="00A379BE">
      <w:pPr>
        <w:jc w:val="both"/>
        <w:rPr>
          <w:rFonts w:ascii="Verdana" w:hAnsi="Verdana"/>
          <w:color w:val="000000"/>
          <w:sz w:val="22"/>
          <w:szCs w:val="22"/>
        </w:rPr>
      </w:pPr>
      <w:r w:rsidRPr="00C34615">
        <w:rPr>
          <w:rFonts w:ascii="Verdana" w:hAnsi="Verdana"/>
          <w:color w:val="000000" w:themeColor="text1"/>
          <w:sz w:val="22"/>
          <w:szCs w:val="22"/>
        </w:rPr>
        <w:t xml:space="preserve">Decorso il termine di scadenza sopra indicato previsto per il pagamento, Distribuzione, fatto salvo ogni altro diritto, addebiterà per ogni giorno di ritardato pagamento gli interessi </w:t>
      </w:r>
      <w:r w:rsidR="0075180F" w:rsidRPr="00C34615">
        <w:rPr>
          <w:rFonts w:ascii="Verdana" w:hAnsi="Verdana"/>
          <w:color w:val="000000" w:themeColor="text1"/>
          <w:sz w:val="22"/>
          <w:szCs w:val="22"/>
        </w:rPr>
        <w:t>legali</w:t>
      </w:r>
      <w:r w:rsidR="0F109C74" w:rsidRPr="00C34615">
        <w:rPr>
          <w:rFonts w:ascii="Verdana" w:hAnsi="Verdana"/>
          <w:color w:val="000000" w:themeColor="text1"/>
          <w:sz w:val="22"/>
          <w:szCs w:val="22"/>
        </w:rPr>
        <w:t>.</w:t>
      </w:r>
      <w:r w:rsidR="00DE1730" w:rsidRPr="00C34615">
        <w:rPr>
          <w:rFonts w:ascii="Verdana" w:hAnsi="Verdana"/>
          <w:color w:val="000000" w:themeColor="text1"/>
          <w:sz w:val="22"/>
          <w:szCs w:val="22"/>
        </w:rPr>
        <w:t xml:space="preserve"> </w:t>
      </w:r>
      <w:r w:rsidRPr="00C34615">
        <w:rPr>
          <w:rFonts w:ascii="Verdana" w:hAnsi="Verdana"/>
          <w:color w:val="000000" w:themeColor="text1"/>
          <w:sz w:val="22"/>
          <w:szCs w:val="22"/>
        </w:rPr>
        <w:t>Qualora il ritardo del pagamento superi i 30 giorni, è facoltà di Distribuzione risolvere il contratto di diritto, ai sensi e per gli effetti dell’art. 1456 c.c., salvo il risarcimento del maggior danno.</w:t>
      </w:r>
      <w:r w:rsidR="00D13675" w:rsidRPr="00C34615">
        <w:rPr>
          <w:rFonts w:ascii="Verdana" w:hAnsi="Verdana"/>
          <w:color w:val="000000" w:themeColor="text1"/>
          <w:sz w:val="22"/>
          <w:szCs w:val="22"/>
        </w:rPr>
        <w:t xml:space="preserve"> </w:t>
      </w:r>
    </w:p>
    <w:p w14:paraId="3DD77A69" w14:textId="77777777" w:rsidR="00AB42A7" w:rsidRPr="00C34615" w:rsidRDefault="00AB42A7" w:rsidP="0095366C">
      <w:pPr>
        <w:jc w:val="both"/>
        <w:rPr>
          <w:rFonts w:ascii="Verdana" w:hAnsi="Verdana"/>
          <w:color w:val="000000"/>
          <w:sz w:val="22"/>
        </w:rPr>
      </w:pPr>
    </w:p>
    <w:p w14:paraId="0E7FD33B" w14:textId="77777777" w:rsidR="00E80D52" w:rsidRPr="00C34615" w:rsidRDefault="00E80D52" w:rsidP="0095366C">
      <w:pPr>
        <w:jc w:val="both"/>
        <w:rPr>
          <w:rFonts w:ascii="Verdana" w:hAnsi="Verdana"/>
          <w:b/>
        </w:rPr>
      </w:pPr>
      <w:r w:rsidRPr="00C34615">
        <w:rPr>
          <w:rFonts w:ascii="Verdana" w:hAnsi="Verdana"/>
          <w:b/>
          <w:sz w:val="22"/>
        </w:rPr>
        <w:t>Art. 10 Affidamento a Terzi del Servizio e Cessione del contratto</w:t>
      </w:r>
    </w:p>
    <w:p w14:paraId="58D7440A" w14:textId="7E6E8854" w:rsidR="00E80D52" w:rsidRPr="00C34615" w:rsidRDefault="00E80D52" w:rsidP="25933C29">
      <w:pPr>
        <w:pStyle w:val="Corpodeltesto2"/>
        <w:spacing w:after="0" w:line="260" w:lineRule="exact"/>
        <w:jc w:val="both"/>
        <w:rPr>
          <w:rFonts w:ascii="Verdana" w:hAnsi="Verdana"/>
          <w:sz w:val="22"/>
          <w:szCs w:val="22"/>
        </w:rPr>
      </w:pPr>
      <w:r w:rsidRPr="00C34615">
        <w:rPr>
          <w:rFonts w:ascii="Verdana" w:hAnsi="Verdana"/>
          <w:sz w:val="22"/>
          <w:szCs w:val="22"/>
        </w:rPr>
        <w:t xml:space="preserve">Per lo svolgimento del </w:t>
      </w:r>
      <w:r w:rsidR="3C145452" w:rsidRPr="00C34615">
        <w:rPr>
          <w:rFonts w:ascii="Verdana" w:hAnsi="Verdana"/>
          <w:sz w:val="22"/>
          <w:szCs w:val="22"/>
        </w:rPr>
        <w:t>S</w:t>
      </w:r>
      <w:r w:rsidRPr="00C34615">
        <w:rPr>
          <w:rFonts w:ascii="Verdana" w:hAnsi="Verdana"/>
          <w:sz w:val="22"/>
          <w:szCs w:val="22"/>
        </w:rPr>
        <w:t xml:space="preserve">ervizio oggetto del presente contratto Distribuzione ha facoltà di avvalersi di prestazioni di terzi, restando comunque unica responsabile nei confronti del </w:t>
      </w:r>
      <w:bookmarkStart w:id="3" w:name="_Hlk170321531"/>
      <w:r w:rsidR="0015063A" w:rsidRPr="00C34615">
        <w:rPr>
          <w:rFonts w:ascii="Verdana" w:hAnsi="Verdana"/>
          <w:sz w:val="22"/>
          <w:szCs w:val="22"/>
        </w:rPr>
        <w:t>Richiedente</w:t>
      </w:r>
      <w:bookmarkEnd w:id="3"/>
      <w:r w:rsidR="0015063A" w:rsidRPr="00C34615">
        <w:rPr>
          <w:rFonts w:ascii="Verdana" w:hAnsi="Verdana"/>
          <w:sz w:val="22"/>
          <w:szCs w:val="22"/>
        </w:rPr>
        <w:t xml:space="preserve"> </w:t>
      </w:r>
      <w:r w:rsidRPr="00C34615">
        <w:rPr>
          <w:rFonts w:ascii="Verdana" w:hAnsi="Verdana"/>
          <w:sz w:val="22"/>
          <w:szCs w:val="22"/>
        </w:rPr>
        <w:t>dell’adempimento delle obbligazioni assunte.</w:t>
      </w:r>
    </w:p>
    <w:p w14:paraId="555A2A05" w14:textId="77777777" w:rsidR="00E80D52" w:rsidRPr="00C34615" w:rsidRDefault="00E80D52" w:rsidP="00832A44">
      <w:pPr>
        <w:pStyle w:val="Corpodeltesto2"/>
        <w:spacing w:line="260" w:lineRule="exact"/>
        <w:jc w:val="both"/>
        <w:rPr>
          <w:rFonts w:ascii="Verdana" w:hAnsi="Verdana"/>
          <w:sz w:val="22"/>
        </w:rPr>
      </w:pPr>
      <w:r w:rsidRPr="00C34615">
        <w:rPr>
          <w:rFonts w:ascii="Verdana" w:hAnsi="Verdana"/>
          <w:sz w:val="22"/>
        </w:rPr>
        <w:t>Distribuzione potrà cedere il contratto ad altra impresa autorizzata all’esercizio dell’attività di distribuzione di energia elettrica.</w:t>
      </w:r>
    </w:p>
    <w:p w14:paraId="7F0ADB5A" w14:textId="55640B63" w:rsidR="00E80D52" w:rsidRPr="00C34615" w:rsidRDefault="00E80D52" w:rsidP="00832A44">
      <w:pPr>
        <w:pStyle w:val="Corpodeltesto2"/>
        <w:spacing w:line="260" w:lineRule="exact"/>
        <w:jc w:val="both"/>
        <w:rPr>
          <w:rFonts w:ascii="Verdana" w:hAnsi="Verdana"/>
          <w:sz w:val="22"/>
          <w:szCs w:val="22"/>
        </w:rPr>
      </w:pPr>
      <w:r w:rsidRPr="00C34615">
        <w:rPr>
          <w:rFonts w:ascii="Verdana" w:hAnsi="Verdana"/>
          <w:sz w:val="22"/>
          <w:szCs w:val="22"/>
        </w:rPr>
        <w:t xml:space="preserve">Il </w:t>
      </w:r>
      <w:r w:rsidR="0015063A" w:rsidRPr="00C34615">
        <w:rPr>
          <w:rFonts w:ascii="Verdana" w:hAnsi="Verdana"/>
          <w:sz w:val="22"/>
          <w:szCs w:val="22"/>
        </w:rPr>
        <w:t>Richiedente</w:t>
      </w:r>
      <w:r w:rsidRPr="00C34615">
        <w:rPr>
          <w:rFonts w:ascii="Verdana" w:hAnsi="Verdana"/>
          <w:sz w:val="22"/>
          <w:szCs w:val="22"/>
        </w:rPr>
        <w:t xml:space="preserve"> non potrà cedere il presente Contratto a terzi senza la preventiva autorizzazione di Distribuzione e la preventiva consegna a Distribuzione del consenso scritto, di cui all’art.</w:t>
      </w:r>
      <w:r w:rsidR="10FA166A" w:rsidRPr="00C34615">
        <w:rPr>
          <w:rFonts w:ascii="Verdana" w:hAnsi="Verdana"/>
          <w:sz w:val="22"/>
          <w:szCs w:val="22"/>
        </w:rPr>
        <w:t xml:space="preserve">21 del </w:t>
      </w:r>
      <w:r w:rsidRPr="00C34615">
        <w:rPr>
          <w:rFonts w:ascii="Verdana" w:hAnsi="Verdana"/>
          <w:sz w:val="22"/>
          <w:szCs w:val="22"/>
        </w:rPr>
        <w:t>TIME, con cui il Titolare autorizza la comunicazione dei dati della misura al terzo.</w:t>
      </w:r>
    </w:p>
    <w:p w14:paraId="5E8E0E38" w14:textId="77777777" w:rsidR="00AB42A7" w:rsidRPr="00C34615" w:rsidRDefault="00AB42A7" w:rsidP="00832A44">
      <w:pPr>
        <w:pStyle w:val="Corpodeltesto2"/>
        <w:spacing w:before="120" w:after="60" w:line="260" w:lineRule="exact"/>
        <w:jc w:val="both"/>
        <w:rPr>
          <w:rFonts w:ascii="Verdana" w:hAnsi="Verdana"/>
          <w:b/>
          <w:sz w:val="22"/>
        </w:rPr>
      </w:pPr>
    </w:p>
    <w:p w14:paraId="0AC4645F" w14:textId="1D1DABBB" w:rsidR="00E80D52" w:rsidRPr="00C34615" w:rsidRDefault="70BB0568" w:rsidP="408C6304">
      <w:pPr>
        <w:pStyle w:val="Corpodeltesto2"/>
        <w:spacing w:after="0" w:line="260" w:lineRule="exact"/>
        <w:jc w:val="both"/>
        <w:rPr>
          <w:rFonts w:ascii="Verdana" w:hAnsi="Verdana"/>
          <w:b/>
          <w:bCs/>
          <w:sz w:val="22"/>
          <w:szCs w:val="22"/>
        </w:rPr>
      </w:pPr>
      <w:r w:rsidRPr="00C34615">
        <w:rPr>
          <w:rFonts w:ascii="Verdana" w:hAnsi="Verdana"/>
          <w:b/>
          <w:bCs/>
          <w:sz w:val="22"/>
          <w:szCs w:val="22"/>
        </w:rPr>
        <w:t>Art.</w:t>
      </w:r>
      <w:r w:rsidR="00BE2AB9" w:rsidRPr="00C34615">
        <w:rPr>
          <w:rFonts w:ascii="Verdana" w:hAnsi="Verdana"/>
          <w:b/>
          <w:bCs/>
          <w:sz w:val="22"/>
          <w:szCs w:val="22"/>
        </w:rPr>
        <w:t xml:space="preserve"> </w:t>
      </w:r>
      <w:r w:rsidR="07FB6D37" w:rsidRPr="00C34615">
        <w:rPr>
          <w:rFonts w:ascii="Verdana" w:hAnsi="Verdana"/>
          <w:b/>
          <w:bCs/>
          <w:sz w:val="22"/>
          <w:szCs w:val="22"/>
        </w:rPr>
        <w:t>11 Responsabilità</w:t>
      </w:r>
      <w:r w:rsidRPr="00C34615">
        <w:rPr>
          <w:rFonts w:ascii="Verdana" w:hAnsi="Verdana"/>
          <w:b/>
          <w:bCs/>
          <w:sz w:val="22"/>
          <w:szCs w:val="22"/>
        </w:rPr>
        <w:t xml:space="preserve"> e Penali di Distribuzione</w:t>
      </w:r>
    </w:p>
    <w:p w14:paraId="2B4B44D0" w14:textId="0E90E6ED" w:rsidR="00E80D52" w:rsidRPr="00C34615" w:rsidRDefault="00E80D52" w:rsidP="00832A44">
      <w:pPr>
        <w:pStyle w:val="Titolo4"/>
        <w:keepNext w:val="0"/>
        <w:spacing w:before="0" w:after="0" w:line="260" w:lineRule="exact"/>
        <w:jc w:val="both"/>
        <w:rPr>
          <w:rFonts w:ascii="Verdana" w:hAnsi="Verdana"/>
          <w:b w:val="0"/>
          <w:sz w:val="22"/>
          <w:szCs w:val="22"/>
        </w:rPr>
      </w:pPr>
      <w:r w:rsidRPr="00C34615">
        <w:rPr>
          <w:rFonts w:ascii="Verdana" w:hAnsi="Verdana"/>
          <w:b w:val="0"/>
          <w:sz w:val="22"/>
          <w:szCs w:val="22"/>
        </w:rPr>
        <w:t xml:space="preserve">In caso di inadempimento agli obblighi assunti con il presente Contratto, Distribuzione </w:t>
      </w:r>
      <w:r w:rsidR="00AA1427" w:rsidRPr="00C34615">
        <w:rPr>
          <w:rFonts w:ascii="Verdana" w:hAnsi="Verdana"/>
          <w:b w:val="0"/>
          <w:sz w:val="22"/>
          <w:szCs w:val="22"/>
        </w:rPr>
        <w:t>non richiederà il pagamento delle prestazioni non erogate</w:t>
      </w:r>
      <w:r w:rsidR="00484AD7" w:rsidRPr="00C34615">
        <w:rPr>
          <w:rFonts w:ascii="Verdana" w:hAnsi="Verdana"/>
          <w:b w:val="0"/>
          <w:sz w:val="22"/>
          <w:szCs w:val="22"/>
        </w:rPr>
        <w:t>.</w:t>
      </w:r>
    </w:p>
    <w:p w14:paraId="106B8521" w14:textId="77777777" w:rsidR="00730CE0" w:rsidRPr="00C34615" w:rsidRDefault="00730CE0" w:rsidP="0023240A">
      <w:pPr>
        <w:pStyle w:val="Corpodeltesto2"/>
        <w:spacing w:after="0" w:line="260" w:lineRule="exact"/>
        <w:jc w:val="both"/>
        <w:rPr>
          <w:rFonts w:ascii="Verdana" w:hAnsi="Verdana"/>
          <w:sz w:val="22"/>
        </w:rPr>
      </w:pPr>
    </w:p>
    <w:p w14:paraId="07DEFF76" w14:textId="2DE29ADF" w:rsidR="00E80D52" w:rsidRPr="00C34615" w:rsidRDefault="00E80D52" w:rsidP="0023240A">
      <w:pPr>
        <w:pStyle w:val="Corpodeltesto2"/>
        <w:spacing w:after="0" w:line="260" w:lineRule="exact"/>
        <w:jc w:val="both"/>
        <w:rPr>
          <w:rFonts w:ascii="Verdana" w:hAnsi="Verdana"/>
          <w:sz w:val="22"/>
          <w:szCs w:val="22"/>
        </w:rPr>
      </w:pPr>
      <w:r w:rsidRPr="00C34615">
        <w:rPr>
          <w:rFonts w:ascii="Verdana" w:hAnsi="Verdana"/>
          <w:sz w:val="22"/>
          <w:szCs w:val="22"/>
        </w:rPr>
        <w:t xml:space="preserve">Distribuzione non sarà responsabile per i ritardi </w:t>
      </w:r>
      <w:r w:rsidR="00C75703" w:rsidRPr="00C34615">
        <w:rPr>
          <w:rFonts w:ascii="Verdana" w:hAnsi="Verdana"/>
          <w:sz w:val="22"/>
          <w:szCs w:val="22"/>
        </w:rPr>
        <w:t>nell’espletamento</w:t>
      </w:r>
      <w:r w:rsidR="007F451D" w:rsidRPr="00C34615">
        <w:rPr>
          <w:rFonts w:ascii="Verdana" w:hAnsi="Verdana"/>
          <w:sz w:val="22"/>
          <w:szCs w:val="22"/>
        </w:rPr>
        <w:t xml:space="preserve"> </w:t>
      </w:r>
      <w:r w:rsidR="00E5089A" w:rsidRPr="00C34615">
        <w:rPr>
          <w:rFonts w:ascii="Verdana" w:hAnsi="Verdana"/>
          <w:sz w:val="22"/>
          <w:szCs w:val="22"/>
        </w:rPr>
        <w:t xml:space="preserve">del presente </w:t>
      </w:r>
      <w:r w:rsidR="2F41DB35" w:rsidRPr="00C34615">
        <w:rPr>
          <w:rFonts w:ascii="Verdana" w:hAnsi="Verdana"/>
          <w:sz w:val="22"/>
          <w:szCs w:val="22"/>
        </w:rPr>
        <w:t>C</w:t>
      </w:r>
      <w:r w:rsidR="00E5089A" w:rsidRPr="00C34615">
        <w:rPr>
          <w:rFonts w:ascii="Verdana" w:hAnsi="Verdana"/>
          <w:sz w:val="22"/>
          <w:szCs w:val="22"/>
        </w:rPr>
        <w:t>ontratto per</w:t>
      </w:r>
      <w:r w:rsidRPr="00C34615">
        <w:rPr>
          <w:rFonts w:ascii="Verdana" w:hAnsi="Verdana"/>
          <w:sz w:val="22"/>
          <w:szCs w:val="22"/>
        </w:rPr>
        <w:t xml:space="preserve"> malfunzionamento dei gruppi di misura</w:t>
      </w:r>
      <w:r w:rsidR="004515B0" w:rsidRPr="00C34615">
        <w:rPr>
          <w:rFonts w:ascii="Verdana" w:hAnsi="Verdana"/>
          <w:sz w:val="22"/>
          <w:szCs w:val="22"/>
        </w:rPr>
        <w:t xml:space="preserve">, </w:t>
      </w:r>
      <w:r w:rsidR="00E57F9E" w:rsidRPr="00C34615">
        <w:rPr>
          <w:rFonts w:ascii="Verdana" w:hAnsi="Verdana"/>
          <w:sz w:val="22"/>
          <w:szCs w:val="22"/>
        </w:rPr>
        <w:t>per indisponibilità dei dati</w:t>
      </w:r>
      <w:r w:rsidRPr="00C34615">
        <w:rPr>
          <w:rFonts w:ascii="Verdana" w:hAnsi="Verdana"/>
          <w:sz w:val="22"/>
          <w:szCs w:val="22"/>
        </w:rPr>
        <w:t xml:space="preserve"> </w:t>
      </w:r>
      <w:r w:rsidR="00520D6E" w:rsidRPr="00C34615">
        <w:rPr>
          <w:rFonts w:ascii="Verdana" w:hAnsi="Verdana"/>
          <w:sz w:val="22"/>
          <w:szCs w:val="22"/>
        </w:rPr>
        <w:t>di misura</w:t>
      </w:r>
      <w:r w:rsidRPr="00C34615">
        <w:rPr>
          <w:rFonts w:ascii="Verdana" w:hAnsi="Verdana"/>
          <w:sz w:val="22"/>
          <w:szCs w:val="22"/>
        </w:rPr>
        <w:t xml:space="preserve"> </w:t>
      </w:r>
      <w:r w:rsidR="00027E8A" w:rsidRPr="00C34615">
        <w:rPr>
          <w:rFonts w:ascii="Verdana" w:hAnsi="Verdana"/>
          <w:sz w:val="22"/>
          <w:szCs w:val="22"/>
        </w:rPr>
        <w:t>per qualsiasi causa</w:t>
      </w:r>
      <w:r w:rsidRPr="00C34615">
        <w:rPr>
          <w:rFonts w:ascii="Verdana" w:hAnsi="Verdana"/>
          <w:sz w:val="22"/>
          <w:szCs w:val="22"/>
        </w:rPr>
        <w:t xml:space="preserve"> o per causa di forza maggiore o per fatto del terzo</w:t>
      </w:r>
      <w:r w:rsidR="77EDC21C" w:rsidRPr="00C34615">
        <w:rPr>
          <w:rFonts w:ascii="Verdana" w:hAnsi="Verdana"/>
          <w:sz w:val="22"/>
          <w:szCs w:val="22"/>
        </w:rPr>
        <w:t xml:space="preserve">, </w:t>
      </w:r>
      <w:r w:rsidR="00C33702" w:rsidRPr="00C34615">
        <w:rPr>
          <w:rFonts w:ascii="Verdana" w:hAnsi="Verdana"/>
          <w:sz w:val="22"/>
          <w:szCs w:val="22"/>
        </w:rPr>
        <w:t>nonché</w:t>
      </w:r>
      <w:r w:rsidR="77EDC21C" w:rsidRPr="00C34615">
        <w:rPr>
          <w:rFonts w:ascii="Verdana" w:hAnsi="Verdana"/>
          <w:sz w:val="22"/>
          <w:szCs w:val="22"/>
        </w:rPr>
        <w:t xml:space="preserve"> per effetto di provvedimenti normativi o regolamentari</w:t>
      </w:r>
      <w:r w:rsidRPr="00C34615">
        <w:rPr>
          <w:rFonts w:ascii="Verdana" w:hAnsi="Verdana"/>
          <w:sz w:val="22"/>
          <w:szCs w:val="22"/>
        </w:rPr>
        <w:t>.</w:t>
      </w:r>
    </w:p>
    <w:p w14:paraId="06A48E31" w14:textId="49724DEF" w:rsidR="00E80D52" w:rsidRPr="00C34615" w:rsidRDefault="00E80D52" w:rsidP="00832A44">
      <w:pPr>
        <w:pStyle w:val="Corpodeltesto2"/>
        <w:spacing w:line="260" w:lineRule="exact"/>
        <w:jc w:val="both"/>
        <w:rPr>
          <w:rFonts w:ascii="Verdana" w:hAnsi="Verdana"/>
          <w:sz w:val="22"/>
          <w:szCs w:val="22"/>
        </w:rPr>
      </w:pPr>
      <w:r w:rsidRPr="00C34615">
        <w:rPr>
          <w:rFonts w:ascii="Verdana" w:hAnsi="Verdana"/>
          <w:sz w:val="22"/>
          <w:szCs w:val="22"/>
        </w:rPr>
        <w:t xml:space="preserve">Distribuzione non risponde altresì di inadempimento del </w:t>
      </w:r>
      <w:r w:rsidR="7D85CBCD" w:rsidRPr="00C34615">
        <w:rPr>
          <w:rFonts w:ascii="Verdana" w:hAnsi="Verdana"/>
          <w:sz w:val="22"/>
          <w:szCs w:val="22"/>
        </w:rPr>
        <w:t>S</w:t>
      </w:r>
      <w:r w:rsidRPr="00C34615">
        <w:rPr>
          <w:rFonts w:ascii="Verdana" w:hAnsi="Verdana"/>
          <w:sz w:val="22"/>
          <w:szCs w:val="22"/>
        </w:rPr>
        <w:t xml:space="preserve">ervizio allorquando il Titolare invii comunicazione di ritiro del consenso previsto dall’art. 3 del presente </w:t>
      </w:r>
      <w:r w:rsidR="4BFA65AE" w:rsidRPr="00C34615">
        <w:rPr>
          <w:rFonts w:ascii="Verdana" w:hAnsi="Verdana"/>
          <w:sz w:val="22"/>
          <w:szCs w:val="22"/>
        </w:rPr>
        <w:t>C</w:t>
      </w:r>
      <w:r w:rsidRPr="00C34615">
        <w:rPr>
          <w:rFonts w:ascii="Verdana" w:hAnsi="Verdana"/>
          <w:sz w:val="22"/>
          <w:szCs w:val="22"/>
        </w:rPr>
        <w:t xml:space="preserve">ontratto. Qualora pervenga tale comunicazione Distribuzione ne darà informativa al </w:t>
      </w:r>
      <w:r w:rsidR="009E7BE2" w:rsidRPr="00C34615">
        <w:rPr>
          <w:rFonts w:ascii="Verdana" w:hAnsi="Verdana"/>
          <w:sz w:val="22"/>
          <w:szCs w:val="22"/>
        </w:rPr>
        <w:t>Richiedente</w:t>
      </w:r>
      <w:r w:rsidRPr="00C34615">
        <w:rPr>
          <w:rFonts w:ascii="Verdana" w:hAnsi="Verdana"/>
          <w:sz w:val="22"/>
          <w:szCs w:val="22"/>
        </w:rPr>
        <w:t>.</w:t>
      </w:r>
    </w:p>
    <w:p w14:paraId="6E554394" w14:textId="77777777" w:rsidR="00DC18B4" w:rsidRPr="00C34615" w:rsidRDefault="00DC18B4" w:rsidP="00832A44">
      <w:pPr>
        <w:jc w:val="both"/>
        <w:rPr>
          <w:rFonts w:ascii="Verdana" w:hAnsi="Verdana"/>
          <w:b/>
          <w:sz w:val="22"/>
          <w:szCs w:val="22"/>
        </w:rPr>
      </w:pPr>
    </w:p>
    <w:p w14:paraId="104A5B22" w14:textId="77777777" w:rsidR="00E80D52" w:rsidRPr="00C34615" w:rsidRDefault="00E80D52" w:rsidP="00832A44">
      <w:pPr>
        <w:pStyle w:val="Titolo8"/>
        <w:spacing w:line="260" w:lineRule="exact"/>
        <w:jc w:val="both"/>
        <w:rPr>
          <w:rFonts w:ascii="Verdana" w:hAnsi="Verdana"/>
          <w:color w:val="auto"/>
          <w:sz w:val="22"/>
          <w:u w:val="none"/>
        </w:rPr>
      </w:pPr>
      <w:r w:rsidRPr="00C34615">
        <w:rPr>
          <w:rFonts w:ascii="Verdana" w:hAnsi="Verdana"/>
          <w:color w:val="auto"/>
          <w:sz w:val="22"/>
          <w:u w:val="none"/>
        </w:rPr>
        <w:t>Art.</w:t>
      </w:r>
      <w:r w:rsidR="00411D0C" w:rsidRPr="00C34615">
        <w:rPr>
          <w:rFonts w:ascii="Verdana" w:hAnsi="Verdana"/>
          <w:color w:val="auto"/>
          <w:sz w:val="22"/>
          <w:u w:val="none"/>
        </w:rPr>
        <w:t>12 Durata</w:t>
      </w:r>
    </w:p>
    <w:p w14:paraId="0F96E206" w14:textId="3AEB2D46" w:rsidR="00E80D52" w:rsidRPr="00C34615" w:rsidRDefault="70BB0568" w:rsidP="00832A44">
      <w:pPr>
        <w:jc w:val="both"/>
        <w:rPr>
          <w:rFonts w:ascii="Verdana" w:hAnsi="Verdana"/>
          <w:sz w:val="22"/>
          <w:szCs w:val="22"/>
        </w:rPr>
      </w:pPr>
      <w:r w:rsidRPr="00C34615">
        <w:rPr>
          <w:rFonts w:ascii="Verdana" w:hAnsi="Verdana"/>
          <w:sz w:val="22"/>
          <w:szCs w:val="22"/>
        </w:rPr>
        <w:t>Il p</w:t>
      </w:r>
      <w:r w:rsidR="45561837" w:rsidRPr="00C34615">
        <w:rPr>
          <w:rFonts w:ascii="Verdana" w:hAnsi="Verdana"/>
          <w:sz w:val="22"/>
          <w:szCs w:val="22"/>
        </w:rPr>
        <w:t>resente contratto ha decorrenza</w:t>
      </w:r>
      <w:r w:rsidR="46F6C3A0" w:rsidRPr="00C34615">
        <w:rPr>
          <w:rFonts w:ascii="Verdana" w:hAnsi="Verdana"/>
          <w:sz w:val="22"/>
          <w:szCs w:val="22"/>
        </w:rPr>
        <w:t xml:space="preserve"> </w:t>
      </w:r>
      <w:r w:rsidR="00780E02" w:rsidRPr="00C34615">
        <w:rPr>
          <w:rFonts w:ascii="Verdana" w:hAnsi="Verdana"/>
          <w:sz w:val="22"/>
          <w:szCs w:val="22"/>
        </w:rPr>
        <w:t>dalla data di sottoscrizione e avrà scadenza il 31 dicembre 2025</w:t>
      </w:r>
      <w:r w:rsidR="00E46EE8" w:rsidRPr="00C34615">
        <w:rPr>
          <w:rFonts w:ascii="Verdana" w:hAnsi="Verdana"/>
          <w:sz w:val="22"/>
          <w:szCs w:val="22"/>
        </w:rPr>
        <w:t>.</w:t>
      </w:r>
      <w:r w:rsidR="46F6C3A0" w:rsidRPr="00C34615">
        <w:rPr>
          <w:rFonts w:ascii="Verdana" w:hAnsi="Verdana"/>
          <w:sz w:val="22"/>
          <w:szCs w:val="22"/>
        </w:rPr>
        <w:t xml:space="preserve"> </w:t>
      </w:r>
      <w:r w:rsidRPr="00C34615">
        <w:rPr>
          <w:rFonts w:ascii="Verdana" w:hAnsi="Verdana"/>
          <w:sz w:val="22"/>
          <w:szCs w:val="22"/>
        </w:rPr>
        <w:t>Dopo tale data si intenderà tacitamente rinnovato di anno in anno in mancanza di disdetta da darsi da una delle Parti a mezzo PEC da far pervenire, all’indirizzo del destinatario, almeno 30 (trenta) giorni prima</w:t>
      </w:r>
      <w:r w:rsidR="004A2C67" w:rsidRPr="00C34615">
        <w:rPr>
          <w:rFonts w:ascii="Verdana" w:hAnsi="Verdana"/>
          <w:sz w:val="22"/>
          <w:szCs w:val="22"/>
        </w:rPr>
        <w:t xml:space="preserve"> </w:t>
      </w:r>
      <w:r w:rsidRPr="00C34615">
        <w:rPr>
          <w:rFonts w:ascii="Verdana" w:hAnsi="Verdana"/>
          <w:sz w:val="22"/>
          <w:szCs w:val="22"/>
        </w:rPr>
        <w:t>della scadenza originaria e dei successivi termini di proroga.</w:t>
      </w:r>
    </w:p>
    <w:p w14:paraId="292D4763" w14:textId="77777777" w:rsidR="00B87129" w:rsidRPr="00C34615" w:rsidRDefault="00B87129" w:rsidP="00832A44">
      <w:pPr>
        <w:spacing w:line="260" w:lineRule="exact"/>
        <w:jc w:val="both"/>
        <w:rPr>
          <w:rFonts w:ascii="Verdana" w:hAnsi="Verdana"/>
          <w:b/>
          <w:sz w:val="22"/>
        </w:rPr>
      </w:pPr>
    </w:p>
    <w:p w14:paraId="356896D5" w14:textId="5F8636CC" w:rsidR="00E80D52" w:rsidRPr="00C34615" w:rsidRDefault="00E80D52" w:rsidP="00832A44">
      <w:pPr>
        <w:spacing w:line="260" w:lineRule="exact"/>
        <w:jc w:val="both"/>
        <w:rPr>
          <w:rFonts w:ascii="Verdana" w:hAnsi="Verdana"/>
          <w:b/>
          <w:sz w:val="22"/>
        </w:rPr>
      </w:pPr>
      <w:r w:rsidRPr="00C34615">
        <w:rPr>
          <w:rFonts w:ascii="Verdana" w:hAnsi="Verdana"/>
          <w:b/>
          <w:sz w:val="22"/>
        </w:rPr>
        <w:t xml:space="preserve">Art. 13 Cessazione del servizio </w:t>
      </w:r>
    </w:p>
    <w:p w14:paraId="086F3536" w14:textId="31C130A2" w:rsidR="00E80D52" w:rsidRPr="00C34615" w:rsidRDefault="45D5E154" w:rsidP="00832A44">
      <w:pPr>
        <w:pStyle w:val="Titolo8"/>
        <w:keepNext w:val="0"/>
        <w:spacing w:line="260" w:lineRule="exact"/>
        <w:jc w:val="both"/>
        <w:rPr>
          <w:rFonts w:ascii="Verdana" w:hAnsi="Verdana"/>
          <w:b w:val="0"/>
          <w:color w:val="auto"/>
          <w:sz w:val="22"/>
          <w:szCs w:val="22"/>
          <w:u w:val="none"/>
        </w:rPr>
      </w:pPr>
      <w:r w:rsidRPr="00C34615">
        <w:rPr>
          <w:rFonts w:ascii="Verdana" w:hAnsi="Verdana"/>
          <w:b w:val="0"/>
          <w:color w:val="auto"/>
          <w:sz w:val="22"/>
          <w:szCs w:val="22"/>
          <w:u w:val="none"/>
        </w:rPr>
        <w:t>Le Parti potranno</w:t>
      </w:r>
      <w:r w:rsidR="70BB0568" w:rsidRPr="00C34615">
        <w:rPr>
          <w:rFonts w:ascii="Verdana" w:hAnsi="Verdana"/>
          <w:b w:val="0"/>
          <w:color w:val="auto"/>
          <w:sz w:val="22"/>
          <w:szCs w:val="22"/>
          <w:u w:val="none"/>
        </w:rPr>
        <w:t xml:space="preserve"> </w:t>
      </w:r>
      <w:r w:rsidR="00C11EF7" w:rsidRPr="00C34615">
        <w:rPr>
          <w:rFonts w:ascii="Verdana" w:hAnsi="Verdana"/>
          <w:b w:val="0"/>
          <w:color w:val="auto"/>
          <w:sz w:val="22"/>
          <w:szCs w:val="22"/>
          <w:u w:val="none"/>
        </w:rPr>
        <w:t>recedere dal Servizio</w:t>
      </w:r>
      <w:r w:rsidR="00FB7883" w:rsidRPr="00C34615">
        <w:rPr>
          <w:rFonts w:ascii="Verdana" w:hAnsi="Verdana"/>
          <w:b w:val="0"/>
          <w:color w:val="auto"/>
          <w:sz w:val="22"/>
          <w:szCs w:val="22"/>
          <w:u w:val="none"/>
        </w:rPr>
        <w:t>,</w:t>
      </w:r>
      <w:r w:rsidR="00C11EF7" w:rsidRPr="00C34615">
        <w:rPr>
          <w:rFonts w:ascii="Verdana" w:hAnsi="Verdana"/>
          <w:b w:val="0"/>
          <w:color w:val="auto"/>
          <w:sz w:val="22"/>
          <w:szCs w:val="22"/>
          <w:u w:val="none"/>
        </w:rPr>
        <w:t xml:space="preserve"> </w:t>
      </w:r>
      <w:r w:rsidR="0090738A" w:rsidRPr="00C34615">
        <w:rPr>
          <w:rFonts w:ascii="Verdana" w:hAnsi="Verdana"/>
          <w:b w:val="0"/>
          <w:color w:val="auto"/>
          <w:sz w:val="22"/>
          <w:szCs w:val="22"/>
          <w:u w:val="none"/>
        </w:rPr>
        <w:t>sia integralmente che in relazione a s</w:t>
      </w:r>
      <w:r w:rsidR="00DD16F3" w:rsidRPr="00C34615">
        <w:rPr>
          <w:rFonts w:ascii="Verdana" w:hAnsi="Verdana"/>
          <w:b w:val="0"/>
          <w:color w:val="auto"/>
          <w:sz w:val="22"/>
          <w:szCs w:val="22"/>
          <w:u w:val="none"/>
        </w:rPr>
        <w:t>ingoli</w:t>
      </w:r>
      <w:r w:rsidR="0090738A" w:rsidRPr="00C34615">
        <w:rPr>
          <w:rFonts w:ascii="Verdana" w:hAnsi="Verdana"/>
          <w:b w:val="0"/>
          <w:color w:val="auto"/>
          <w:sz w:val="22"/>
          <w:szCs w:val="22"/>
          <w:u w:val="none"/>
        </w:rPr>
        <w:t xml:space="preserve"> POD</w:t>
      </w:r>
      <w:r w:rsidR="006F4613" w:rsidRPr="00C34615">
        <w:rPr>
          <w:rFonts w:ascii="Verdana" w:hAnsi="Verdana"/>
          <w:b w:val="0"/>
          <w:color w:val="auto"/>
          <w:sz w:val="22"/>
          <w:szCs w:val="22"/>
          <w:u w:val="none"/>
        </w:rPr>
        <w:t xml:space="preserve"> speci</w:t>
      </w:r>
      <w:r w:rsidR="00DD16F3" w:rsidRPr="00C34615">
        <w:rPr>
          <w:rFonts w:ascii="Verdana" w:hAnsi="Verdana"/>
          <w:b w:val="0"/>
          <w:color w:val="auto"/>
          <w:sz w:val="22"/>
          <w:szCs w:val="22"/>
          <w:u w:val="none"/>
        </w:rPr>
        <w:t xml:space="preserve">ficamente </w:t>
      </w:r>
      <w:r w:rsidR="0070643A" w:rsidRPr="00C34615">
        <w:rPr>
          <w:rFonts w:ascii="Verdana" w:hAnsi="Verdana"/>
          <w:b w:val="0"/>
          <w:color w:val="auto"/>
          <w:sz w:val="22"/>
          <w:szCs w:val="22"/>
          <w:u w:val="none"/>
        </w:rPr>
        <w:t>indicati</w:t>
      </w:r>
      <w:r w:rsidR="00FB7883" w:rsidRPr="00C34615">
        <w:rPr>
          <w:rFonts w:ascii="Verdana" w:hAnsi="Verdana"/>
          <w:b w:val="0"/>
          <w:color w:val="auto"/>
          <w:sz w:val="22"/>
          <w:szCs w:val="22"/>
          <w:u w:val="none"/>
        </w:rPr>
        <w:t>,</w:t>
      </w:r>
      <w:r w:rsidR="00D27A8E" w:rsidRPr="00C34615">
        <w:rPr>
          <w:rFonts w:ascii="Verdana" w:hAnsi="Verdana"/>
          <w:b w:val="0"/>
          <w:color w:val="auto"/>
          <w:sz w:val="22"/>
          <w:szCs w:val="22"/>
          <w:u w:val="none"/>
        </w:rPr>
        <w:t xml:space="preserve"> </w:t>
      </w:r>
      <w:r w:rsidR="00AC16F9" w:rsidRPr="00C34615">
        <w:rPr>
          <w:rFonts w:ascii="Verdana" w:hAnsi="Verdana"/>
          <w:b w:val="0"/>
          <w:color w:val="auto"/>
          <w:sz w:val="22"/>
          <w:szCs w:val="22"/>
          <w:u w:val="none"/>
        </w:rPr>
        <w:t xml:space="preserve">dandone comunicazione scritta via PEC </w:t>
      </w:r>
      <w:r w:rsidR="24EA87EC" w:rsidRPr="00C34615">
        <w:rPr>
          <w:rFonts w:ascii="Verdana" w:hAnsi="Verdana"/>
          <w:b w:val="0"/>
          <w:color w:val="auto"/>
          <w:sz w:val="22"/>
          <w:szCs w:val="22"/>
          <w:u w:val="none"/>
        </w:rPr>
        <w:t>all’altra Parte</w:t>
      </w:r>
      <w:r w:rsidR="00AC16F9" w:rsidRPr="00C34615">
        <w:rPr>
          <w:rFonts w:ascii="Verdana" w:hAnsi="Verdana"/>
          <w:b w:val="0"/>
          <w:color w:val="auto"/>
          <w:sz w:val="22"/>
          <w:szCs w:val="22"/>
          <w:u w:val="none"/>
        </w:rPr>
        <w:t xml:space="preserve"> </w:t>
      </w:r>
      <w:r w:rsidR="00080484" w:rsidRPr="00C34615">
        <w:rPr>
          <w:rFonts w:ascii="Verdana" w:hAnsi="Verdana"/>
          <w:b w:val="0"/>
          <w:color w:val="auto"/>
          <w:sz w:val="22"/>
          <w:szCs w:val="22"/>
          <w:u w:val="none"/>
        </w:rPr>
        <w:t xml:space="preserve">con </w:t>
      </w:r>
      <w:r w:rsidR="00685A46" w:rsidRPr="00C34615">
        <w:rPr>
          <w:rFonts w:ascii="Verdana" w:hAnsi="Verdana"/>
          <w:b w:val="0"/>
          <w:color w:val="auto"/>
          <w:sz w:val="22"/>
          <w:szCs w:val="22"/>
          <w:u w:val="none"/>
        </w:rPr>
        <w:t>30</w:t>
      </w:r>
      <w:r w:rsidR="00080484" w:rsidRPr="00C34615">
        <w:rPr>
          <w:rFonts w:ascii="Verdana" w:hAnsi="Verdana"/>
          <w:b w:val="0"/>
          <w:color w:val="auto"/>
          <w:sz w:val="22"/>
          <w:szCs w:val="22"/>
          <w:u w:val="none"/>
        </w:rPr>
        <w:t xml:space="preserve"> giorni di preavviso</w:t>
      </w:r>
      <w:r w:rsidR="009E0B14" w:rsidRPr="00C34615">
        <w:rPr>
          <w:rFonts w:ascii="Verdana" w:hAnsi="Verdana"/>
          <w:b w:val="0"/>
          <w:color w:val="auto"/>
          <w:sz w:val="22"/>
          <w:szCs w:val="22"/>
          <w:u w:val="none"/>
        </w:rPr>
        <w:t xml:space="preserve"> e </w:t>
      </w:r>
      <w:r w:rsidR="00451381" w:rsidRPr="00C34615">
        <w:rPr>
          <w:rFonts w:ascii="Verdana" w:hAnsi="Verdana"/>
          <w:b w:val="0"/>
          <w:color w:val="auto"/>
          <w:sz w:val="22"/>
          <w:szCs w:val="22"/>
          <w:u w:val="none"/>
        </w:rPr>
        <w:t xml:space="preserve">la cessazione del Servizio </w:t>
      </w:r>
      <w:r w:rsidR="004F46C3" w:rsidRPr="00C34615">
        <w:rPr>
          <w:rFonts w:ascii="Verdana" w:hAnsi="Verdana"/>
          <w:b w:val="0"/>
          <w:color w:val="auto"/>
          <w:sz w:val="22"/>
          <w:szCs w:val="22"/>
          <w:u w:val="none"/>
        </w:rPr>
        <w:t>sarà efficace</w:t>
      </w:r>
      <w:r w:rsidR="70BB0568" w:rsidRPr="00C34615">
        <w:rPr>
          <w:rFonts w:ascii="Verdana" w:hAnsi="Verdana"/>
          <w:b w:val="0"/>
          <w:color w:val="auto"/>
          <w:sz w:val="22"/>
          <w:szCs w:val="22"/>
          <w:u w:val="none"/>
        </w:rPr>
        <w:t xml:space="preserve"> dal primo giorno del mese successivo</w:t>
      </w:r>
      <w:r w:rsidR="004F46C3" w:rsidRPr="00C34615">
        <w:rPr>
          <w:rFonts w:ascii="Verdana" w:hAnsi="Verdana"/>
          <w:b w:val="0"/>
          <w:color w:val="auto"/>
          <w:sz w:val="22"/>
          <w:szCs w:val="22"/>
          <w:u w:val="none"/>
        </w:rPr>
        <w:t>.</w:t>
      </w:r>
      <w:r w:rsidR="004F46C3" w:rsidRPr="00C34615" w:rsidDel="004F46C3">
        <w:rPr>
          <w:rFonts w:ascii="Verdana" w:hAnsi="Verdana"/>
          <w:b w:val="0"/>
          <w:color w:val="auto"/>
          <w:sz w:val="22"/>
          <w:szCs w:val="22"/>
          <w:u w:val="none"/>
        </w:rPr>
        <w:t xml:space="preserve"> </w:t>
      </w:r>
    </w:p>
    <w:p w14:paraId="2D590533" w14:textId="77777777" w:rsidR="00E80D52" w:rsidRPr="00C34615" w:rsidRDefault="00E80D52" w:rsidP="00832A44">
      <w:pPr>
        <w:jc w:val="both"/>
        <w:rPr>
          <w:rFonts w:ascii="Verdana" w:hAnsi="Verdana"/>
          <w:sz w:val="22"/>
          <w:szCs w:val="22"/>
        </w:rPr>
      </w:pPr>
    </w:p>
    <w:p w14:paraId="4B29524A" w14:textId="78DC467E" w:rsidR="00E80D52" w:rsidRPr="00C34615" w:rsidRDefault="00E80D52" w:rsidP="00832A44">
      <w:pPr>
        <w:pStyle w:val="Titolo8"/>
        <w:keepNext w:val="0"/>
        <w:spacing w:line="260" w:lineRule="exact"/>
        <w:jc w:val="both"/>
        <w:rPr>
          <w:rFonts w:ascii="Verdana" w:hAnsi="Verdana"/>
          <w:b w:val="0"/>
          <w:color w:val="auto"/>
          <w:sz w:val="22"/>
          <w:szCs w:val="22"/>
          <w:u w:val="none"/>
        </w:rPr>
      </w:pPr>
      <w:r w:rsidRPr="00C34615">
        <w:rPr>
          <w:rFonts w:ascii="Verdana" w:hAnsi="Verdana"/>
          <w:b w:val="0"/>
          <w:color w:val="auto"/>
          <w:sz w:val="22"/>
          <w:szCs w:val="22"/>
          <w:u w:val="none"/>
        </w:rPr>
        <w:t xml:space="preserve">Il </w:t>
      </w:r>
      <w:r w:rsidR="18D3B9B6" w:rsidRPr="00C34615">
        <w:rPr>
          <w:rFonts w:ascii="Verdana" w:hAnsi="Verdana"/>
          <w:b w:val="0"/>
          <w:color w:val="auto"/>
          <w:sz w:val="22"/>
          <w:szCs w:val="22"/>
          <w:u w:val="none"/>
        </w:rPr>
        <w:t>S</w:t>
      </w:r>
      <w:r w:rsidRPr="00C34615">
        <w:rPr>
          <w:rFonts w:ascii="Verdana" w:hAnsi="Verdana"/>
          <w:b w:val="0"/>
          <w:color w:val="auto"/>
          <w:sz w:val="22"/>
          <w:szCs w:val="22"/>
          <w:u w:val="none"/>
        </w:rPr>
        <w:t xml:space="preserve">ervizio cesserà altresì qualora pervenga a Distribuzione da parte del </w:t>
      </w:r>
      <w:r w:rsidR="668E7A5E" w:rsidRPr="00C34615">
        <w:rPr>
          <w:rFonts w:ascii="Verdana" w:hAnsi="Verdana"/>
          <w:b w:val="0"/>
          <w:color w:val="auto"/>
          <w:sz w:val="22"/>
          <w:szCs w:val="22"/>
          <w:u w:val="none"/>
        </w:rPr>
        <w:t>Richiedente</w:t>
      </w:r>
      <w:r w:rsidRPr="00C34615">
        <w:rPr>
          <w:rFonts w:ascii="Verdana" w:hAnsi="Verdana"/>
          <w:b w:val="0"/>
          <w:color w:val="auto"/>
          <w:sz w:val="22"/>
          <w:szCs w:val="22"/>
          <w:u w:val="none"/>
        </w:rPr>
        <w:t xml:space="preserve"> la revoca del consenso previsto dall’art. 3 comma 2 del presente contratto con riferimento ai POD oggetto di revoca.</w:t>
      </w:r>
    </w:p>
    <w:p w14:paraId="454CAF41" w14:textId="77777777" w:rsidR="005A45C5" w:rsidRPr="00C34615" w:rsidRDefault="005A45C5" w:rsidP="005A45C5">
      <w:pPr>
        <w:rPr>
          <w:rFonts w:ascii="Verdana" w:hAnsi="Verdana"/>
        </w:rPr>
      </w:pPr>
    </w:p>
    <w:p w14:paraId="7FFB8BE0" w14:textId="30A85412" w:rsidR="00087FDC" w:rsidRPr="00C34615" w:rsidRDefault="18051ED8" w:rsidP="006129BA">
      <w:pPr>
        <w:jc w:val="both"/>
        <w:rPr>
          <w:rFonts w:ascii="Verdana" w:hAnsi="Verdana"/>
        </w:rPr>
      </w:pPr>
      <w:r w:rsidRPr="00C34615">
        <w:rPr>
          <w:rFonts w:ascii="Verdana" w:hAnsi="Verdana"/>
          <w:sz w:val="22"/>
          <w:szCs w:val="22"/>
        </w:rPr>
        <w:t>D</w:t>
      </w:r>
      <w:r w:rsidR="00BF358B" w:rsidRPr="00C34615">
        <w:rPr>
          <w:rFonts w:ascii="Verdana" w:hAnsi="Verdana"/>
          <w:sz w:val="22"/>
          <w:szCs w:val="22"/>
        </w:rPr>
        <w:t xml:space="preserve">istribuzione </w:t>
      </w:r>
      <w:r w:rsidR="00404902" w:rsidRPr="00C34615">
        <w:rPr>
          <w:rFonts w:ascii="Verdana" w:hAnsi="Verdana"/>
          <w:sz w:val="22"/>
          <w:szCs w:val="22"/>
        </w:rPr>
        <w:t xml:space="preserve">si riserva di cessare </w:t>
      </w:r>
      <w:r w:rsidR="006E59ED" w:rsidRPr="00C34615">
        <w:rPr>
          <w:rFonts w:ascii="Verdana" w:hAnsi="Verdana"/>
          <w:sz w:val="22"/>
          <w:szCs w:val="22"/>
        </w:rPr>
        <w:t xml:space="preserve">il </w:t>
      </w:r>
      <w:r w:rsidR="00AA6916" w:rsidRPr="00C34615">
        <w:rPr>
          <w:rFonts w:ascii="Verdana" w:hAnsi="Verdana"/>
          <w:sz w:val="22"/>
          <w:szCs w:val="22"/>
        </w:rPr>
        <w:t>S</w:t>
      </w:r>
      <w:r w:rsidR="006E59ED" w:rsidRPr="00C34615">
        <w:rPr>
          <w:rFonts w:ascii="Verdana" w:hAnsi="Verdana"/>
          <w:sz w:val="22"/>
          <w:szCs w:val="22"/>
        </w:rPr>
        <w:t xml:space="preserve">ervizio </w:t>
      </w:r>
      <w:r w:rsidR="00404902" w:rsidRPr="00C34615">
        <w:rPr>
          <w:rFonts w:ascii="Verdana" w:hAnsi="Verdana"/>
          <w:sz w:val="22"/>
          <w:szCs w:val="22"/>
        </w:rPr>
        <w:t xml:space="preserve">o di modificare il perimetro dei </w:t>
      </w:r>
      <w:r w:rsidR="00AA6916" w:rsidRPr="00C34615">
        <w:rPr>
          <w:rFonts w:ascii="Verdana" w:hAnsi="Verdana"/>
          <w:sz w:val="22"/>
          <w:szCs w:val="22"/>
        </w:rPr>
        <w:t>S</w:t>
      </w:r>
      <w:r w:rsidR="00404902" w:rsidRPr="00C34615">
        <w:rPr>
          <w:rFonts w:ascii="Verdana" w:hAnsi="Verdana"/>
          <w:sz w:val="22"/>
          <w:szCs w:val="22"/>
        </w:rPr>
        <w:t>ervizi resi, con preavviso di 30 giorni,</w:t>
      </w:r>
      <w:r w:rsidR="008837B6" w:rsidRPr="00C34615">
        <w:rPr>
          <w:rFonts w:ascii="Verdana" w:hAnsi="Verdana"/>
          <w:sz w:val="22"/>
          <w:szCs w:val="22"/>
        </w:rPr>
        <w:t xml:space="preserve"> </w:t>
      </w:r>
      <w:r w:rsidR="00972666" w:rsidRPr="00C34615">
        <w:rPr>
          <w:rFonts w:ascii="Verdana" w:hAnsi="Verdana"/>
          <w:sz w:val="22"/>
          <w:szCs w:val="22"/>
        </w:rPr>
        <w:t>in conseguenza di modifiche nella normativa di riferimento e/o nella regolamentazione tecnica di settore, intervenute successivamente alla sottoscrizione del presente Accordo</w:t>
      </w:r>
      <w:r w:rsidR="00086ECB" w:rsidRPr="00C34615">
        <w:rPr>
          <w:rFonts w:ascii="Verdana" w:hAnsi="Verdana"/>
          <w:sz w:val="22"/>
          <w:szCs w:val="22"/>
        </w:rPr>
        <w:t>.</w:t>
      </w:r>
    </w:p>
    <w:p w14:paraId="0B46B5C8" w14:textId="77777777" w:rsidR="0022077C" w:rsidRPr="00C34615" w:rsidRDefault="0022077C" w:rsidP="00832A44">
      <w:pPr>
        <w:jc w:val="both"/>
        <w:rPr>
          <w:rFonts w:ascii="Verdana" w:hAnsi="Verdana"/>
          <w:sz w:val="22"/>
          <w:szCs w:val="22"/>
        </w:rPr>
      </w:pPr>
    </w:p>
    <w:p w14:paraId="32B8656A" w14:textId="01624E39" w:rsidR="00560198" w:rsidRPr="00C34615" w:rsidRDefault="00E80D52" w:rsidP="00560198">
      <w:pPr>
        <w:pStyle w:val="Titolo4"/>
        <w:keepNext w:val="0"/>
        <w:spacing w:before="0" w:after="0" w:line="260" w:lineRule="exact"/>
        <w:jc w:val="both"/>
        <w:rPr>
          <w:rFonts w:ascii="Verdana" w:hAnsi="Verdana"/>
          <w:sz w:val="22"/>
          <w:szCs w:val="22"/>
        </w:rPr>
      </w:pPr>
      <w:r w:rsidRPr="00C34615">
        <w:rPr>
          <w:rFonts w:ascii="Verdana" w:hAnsi="Verdana"/>
          <w:sz w:val="22"/>
          <w:szCs w:val="22"/>
        </w:rPr>
        <w:t xml:space="preserve">Art. 14 </w:t>
      </w:r>
      <w:r w:rsidR="00560198" w:rsidRPr="00C34615">
        <w:rPr>
          <w:rFonts w:ascii="Verdana" w:hAnsi="Verdana" w:cs="Arial"/>
          <w:sz w:val="22"/>
          <w:szCs w:val="22"/>
        </w:rPr>
        <w:t>Protezione dei dati personali</w:t>
      </w:r>
      <w:r w:rsidR="00560198" w:rsidRPr="00C34615">
        <w:rPr>
          <w:rFonts w:ascii="Verdana" w:hAnsi="Verdana"/>
          <w:sz w:val="22"/>
          <w:szCs w:val="22"/>
        </w:rPr>
        <w:t xml:space="preserve"> </w:t>
      </w:r>
    </w:p>
    <w:p w14:paraId="7D9A7F07" w14:textId="1BF7920F" w:rsidR="00014A99" w:rsidRPr="00C34615" w:rsidRDefault="00014A99" w:rsidP="4B666877">
      <w:pPr>
        <w:spacing w:line="260" w:lineRule="exact"/>
        <w:jc w:val="both"/>
        <w:rPr>
          <w:rFonts w:ascii="Verdana" w:hAnsi="Verdana" w:cs="Arial"/>
          <w:sz w:val="22"/>
          <w:szCs w:val="22"/>
        </w:rPr>
      </w:pPr>
      <w:r w:rsidRPr="00C34615">
        <w:rPr>
          <w:rFonts w:ascii="Verdana" w:hAnsi="Verdana" w:cs="Arial"/>
          <w:sz w:val="22"/>
          <w:szCs w:val="22"/>
        </w:rPr>
        <w:t>Per le definizioni inerenti al trattamento dei dati personali, si rinvia espressamente al Regolamento UE 2016/679 (“GDPR”), al d.lgs. n. 196/2003 (“Codice Privacy”) nonché ad ogni altra normativa applicabile in materia di protezione di dati personali (“Normativa Privacy”).</w:t>
      </w:r>
    </w:p>
    <w:p w14:paraId="03DF347E" w14:textId="77777777" w:rsidR="00014A99" w:rsidRPr="00C34615" w:rsidRDefault="00014A99" w:rsidP="00014A99">
      <w:pPr>
        <w:jc w:val="both"/>
        <w:rPr>
          <w:rFonts w:ascii="Verdana" w:hAnsi="Verdana" w:cs="Arial"/>
          <w:sz w:val="22"/>
          <w:szCs w:val="22"/>
        </w:rPr>
      </w:pPr>
    </w:p>
    <w:p w14:paraId="2B08372A" w14:textId="20D4B4B3" w:rsidR="00014A99" w:rsidRPr="00C34615" w:rsidRDefault="00014A99" w:rsidP="00014A99">
      <w:pPr>
        <w:jc w:val="both"/>
        <w:rPr>
          <w:rFonts w:ascii="Verdana" w:hAnsi="Verdana" w:cs="Arial"/>
          <w:sz w:val="22"/>
          <w:szCs w:val="22"/>
        </w:rPr>
      </w:pPr>
      <w:r w:rsidRPr="00C34615">
        <w:rPr>
          <w:rFonts w:ascii="Verdana" w:hAnsi="Verdana" w:cs="Arial"/>
          <w:sz w:val="22"/>
          <w:szCs w:val="22"/>
        </w:rPr>
        <w:t>Le Parti riconoscono e accettano di adempiere agli obblighi previsti dalla Normativa Privacy e che i dati personali necessari per la sottoscrizione e la gestione del Contratto (ad esempio, i dati personali dei rappresentanti legali, dei dipendenti, collaboratori e degli altri contatti di riferimento) sono acquisiti autonomamente e reciprocamente nel corso della negoziazione del Contratto e trattati solo per la sottoscrizione e gestione dello stesso, o per ottemperare alle leggi applicabili.</w:t>
      </w:r>
    </w:p>
    <w:p w14:paraId="121588FA" w14:textId="77777777" w:rsidR="00014A99" w:rsidRPr="00C34615" w:rsidRDefault="00014A99" w:rsidP="00014A99">
      <w:pPr>
        <w:jc w:val="both"/>
        <w:rPr>
          <w:rFonts w:ascii="Verdana" w:hAnsi="Verdana" w:cs="Arial"/>
          <w:sz w:val="22"/>
          <w:szCs w:val="22"/>
        </w:rPr>
      </w:pPr>
    </w:p>
    <w:p w14:paraId="421E3498" w14:textId="476AA9FE" w:rsidR="00C136BF" w:rsidRPr="00C34615" w:rsidRDefault="00C136BF" w:rsidP="00014A99">
      <w:pPr>
        <w:jc w:val="both"/>
        <w:rPr>
          <w:rFonts w:ascii="Verdana" w:hAnsi="Verdana" w:cs="Arial"/>
          <w:sz w:val="22"/>
          <w:szCs w:val="22"/>
        </w:rPr>
      </w:pPr>
      <w:r w:rsidRPr="00C34615">
        <w:rPr>
          <w:rFonts w:ascii="Verdana" w:hAnsi="Verdana" w:cs="Arial"/>
          <w:sz w:val="22"/>
          <w:szCs w:val="22"/>
        </w:rPr>
        <w:t>Con riferimento all’oggetto del Contratto, l</w:t>
      </w:r>
      <w:r w:rsidR="00014A99" w:rsidRPr="00C34615">
        <w:rPr>
          <w:rFonts w:ascii="Verdana" w:hAnsi="Verdana" w:cs="Arial"/>
          <w:sz w:val="22"/>
          <w:szCs w:val="22"/>
        </w:rPr>
        <w:t>e Parti si danno reciprocamente atto di agire, ciascuna per le attività di propria competenza, in qualità di Titolare autonomo del trattamento dei dati personali</w:t>
      </w:r>
      <w:r w:rsidR="00861387" w:rsidRPr="00C34615">
        <w:rPr>
          <w:rFonts w:ascii="Verdana" w:hAnsi="Verdana" w:cs="Arial"/>
          <w:sz w:val="22"/>
          <w:szCs w:val="22"/>
        </w:rPr>
        <w:t>. Precisamente, Distribuzione è autonom</w:t>
      </w:r>
      <w:r w:rsidR="69DC8CEF" w:rsidRPr="00C34615">
        <w:rPr>
          <w:rFonts w:ascii="Verdana" w:hAnsi="Verdana" w:cs="Arial"/>
          <w:sz w:val="22"/>
          <w:szCs w:val="22"/>
        </w:rPr>
        <w:t>o</w:t>
      </w:r>
      <w:r w:rsidR="00861387" w:rsidRPr="00C34615">
        <w:rPr>
          <w:rFonts w:ascii="Verdana" w:hAnsi="Verdana" w:cs="Arial"/>
          <w:sz w:val="22"/>
          <w:szCs w:val="22"/>
        </w:rPr>
        <w:t xml:space="preserve"> Titolare dei dati personali oggetto di trasferimento in funzione del servizio di distribuzione di energia elettrica fornito </w:t>
      </w:r>
      <w:r w:rsidR="00A22EED" w:rsidRPr="00C34615">
        <w:rPr>
          <w:rFonts w:ascii="Verdana" w:hAnsi="Verdana" w:cs="Arial"/>
          <w:sz w:val="22"/>
          <w:szCs w:val="22"/>
        </w:rPr>
        <w:t xml:space="preserve">ai propri clienti, </w:t>
      </w:r>
      <w:r w:rsidR="00861387" w:rsidRPr="00C34615">
        <w:rPr>
          <w:rFonts w:ascii="Verdana" w:hAnsi="Verdana" w:cs="Arial"/>
          <w:sz w:val="22"/>
          <w:szCs w:val="22"/>
        </w:rPr>
        <w:t xml:space="preserve">e </w:t>
      </w:r>
      <w:r w:rsidR="00F31493" w:rsidRPr="00C34615">
        <w:rPr>
          <w:rFonts w:ascii="Verdana" w:hAnsi="Verdana" w:cs="Arial"/>
          <w:sz w:val="22"/>
          <w:szCs w:val="22"/>
        </w:rPr>
        <w:t>predispone autonomamente i dati oggetto di trasferimento secondo quanto indicato nelle Specifiche Tecniche allegate al presente Contratto.</w:t>
      </w:r>
    </w:p>
    <w:p w14:paraId="30E6A9D5" w14:textId="65936348" w:rsidR="008C7E59" w:rsidRPr="00C34615" w:rsidRDefault="00DB48E2" w:rsidP="00014A99">
      <w:pPr>
        <w:jc w:val="both"/>
        <w:rPr>
          <w:rFonts w:ascii="Verdana" w:hAnsi="Verdana" w:cs="Arial"/>
          <w:sz w:val="22"/>
          <w:szCs w:val="22"/>
        </w:rPr>
      </w:pPr>
      <w:r w:rsidRPr="00C34615">
        <w:rPr>
          <w:rFonts w:ascii="Verdana" w:hAnsi="Verdana" w:cs="Arial"/>
          <w:sz w:val="22"/>
          <w:szCs w:val="22"/>
        </w:rPr>
        <w:t xml:space="preserve">Il </w:t>
      </w:r>
      <w:r w:rsidR="008B2BA2" w:rsidRPr="00C34615">
        <w:rPr>
          <w:rFonts w:ascii="Verdana" w:hAnsi="Verdana" w:cs="Arial"/>
          <w:sz w:val="22"/>
          <w:szCs w:val="22"/>
        </w:rPr>
        <w:t>Richiedente</w:t>
      </w:r>
      <w:r w:rsidRPr="00C34615">
        <w:rPr>
          <w:rFonts w:ascii="Verdana" w:hAnsi="Verdana" w:cs="Arial"/>
          <w:sz w:val="22"/>
          <w:szCs w:val="22"/>
        </w:rPr>
        <w:t xml:space="preserve"> dichiara</w:t>
      </w:r>
      <w:r w:rsidR="00F975FD" w:rsidRPr="00C34615">
        <w:rPr>
          <w:rFonts w:ascii="Verdana" w:hAnsi="Verdana" w:cs="Arial"/>
          <w:sz w:val="22"/>
          <w:szCs w:val="22"/>
        </w:rPr>
        <w:t xml:space="preserve"> e garantisce di disporre di un’adeguata base giuridica (es. consenso, contratto</w:t>
      </w:r>
      <w:r w:rsidR="008C7E59" w:rsidRPr="00C34615">
        <w:rPr>
          <w:rFonts w:ascii="Verdana" w:hAnsi="Verdana" w:cs="Arial"/>
          <w:sz w:val="22"/>
          <w:szCs w:val="22"/>
        </w:rPr>
        <w:t>, ecc.</w:t>
      </w:r>
      <w:r w:rsidR="00F975FD" w:rsidRPr="00C34615">
        <w:rPr>
          <w:rFonts w:ascii="Verdana" w:hAnsi="Verdana" w:cs="Arial"/>
          <w:sz w:val="22"/>
          <w:szCs w:val="22"/>
        </w:rPr>
        <w:t>)</w:t>
      </w:r>
      <w:r w:rsidR="008C7E59" w:rsidRPr="00C34615">
        <w:rPr>
          <w:rFonts w:ascii="Verdana" w:hAnsi="Verdana" w:cs="Arial"/>
          <w:sz w:val="22"/>
          <w:szCs w:val="22"/>
        </w:rPr>
        <w:t xml:space="preserve"> per ricevere e trattare i dati personali oggetto di trasferimento</w:t>
      </w:r>
      <w:r w:rsidR="00372829" w:rsidRPr="00C34615">
        <w:rPr>
          <w:rFonts w:ascii="Verdana" w:hAnsi="Verdana" w:cs="Arial"/>
          <w:sz w:val="22"/>
          <w:szCs w:val="22"/>
        </w:rPr>
        <w:t>, in compliance con la Normativa Privacy</w:t>
      </w:r>
      <w:r w:rsidR="00277FFB" w:rsidRPr="00C34615">
        <w:rPr>
          <w:rFonts w:ascii="Verdana" w:hAnsi="Verdana" w:cs="Arial"/>
          <w:sz w:val="22"/>
          <w:szCs w:val="22"/>
        </w:rPr>
        <w:t xml:space="preserve">, e si impegna a cancellare immediatamente </w:t>
      </w:r>
      <w:r w:rsidR="003F1E3C" w:rsidRPr="00C34615">
        <w:rPr>
          <w:rFonts w:ascii="Verdana" w:hAnsi="Verdana" w:cs="Arial"/>
          <w:sz w:val="22"/>
          <w:szCs w:val="22"/>
        </w:rPr>
        <w:t xml:space="preserve">eventuali dati personali che dovesse ricevere </w:t>
      </w:r>
      <w:r w:rsidR="007C2559" w:rsidRPr="00C34615">
        <w:rPr>
          <w:rFonts w:ascii="Verdana" w:hAnsi="Verdana" w:cs="Arial"/>
          <w:sz w:val="22"/>
          <w:szCs w:val="22"/>
        </w:rPr>
        <w:t>in assenza di una valida base giuridica ai sensi dell’art. 6 del GDPR, dandone prontamente comunicazione a Distribuzione.</w:t>
      </w:r>
    </w:p>
    <w:p w14:paraId="4AF9D7DC" w14:textId="77777777" w:rsidR="009615A5" w:rsidRPr="00C34615" w:rsidRDefault="009615A5" w:rsidP="00014A99">
      <w:pPr>
        <w:jc w:val="both"/>
        <w:rPr>
          <w:rFonts w:ascii="Verdana" w:hAnsi="Verdana" w:cs="Arial"/>
          <w:b/>
          <w:bCs/>
          <w:sz w:val="22"/>
          <w:szCs w:val="22"/>
        </w:rPr>
      </w:pPr>
    </w:p>
    <w:p w14:paraId="75391767" w14:textId="014E99AE" w:rsidR="00014A99" w:rsidRPr="00C34615" w:rsidRDefault="00014A99" w:rsidP="00014A99">
      <w:pPr>
        <w:jc w:val="both"/>
        <w:rPr>
          <w:rFonts w:ascii="Verdana" w:hAnsi="Verdana" w:cs="Arial"/>
          <w:sz w:val="22"/>
          <w:szCs w:val="22"/>
        </w:rPr>
      </w:pPr>
      <w:r w:rsidRPr="00C34615">
        <w:rPr>
          <w:rFonts w:ascii="Verdana" w:hAnsi="Verdana" w:cs="Arial"/>
          <w:sz w:val="22"/>
          <w:szCs w:val="22"/>
        </w:rPr>
        <w:t xml:space="preserve">Nel trattamento dei dati personali le Parti si impegnano a adottare le misure di sicurezza tecniche e organizzative adeguate previste dalla Normativa Privacy, nonché ogni altra misura preventiva di sicurezza dettata dall'esperienza, idonea ad evitare un trattamento illecito o indesiderato dei dati personali. </w:t>
      </w:r>
    </w:p>
    <w:p w14:paraId="0318EE43" w14:textId="77777777" w:rsidR="009615A5" w:rsidRPr="00C34615" w:rsidRDefault="009615A5" w:rsidP="00014A99">
      <w:pPr>
        <w:jc w:val="both"/>
        <w:rPr>
          <w:rFonts w:ascii="Verdana" w:hAnsi="Verdana" w:cs="Arial"/>
          <w:b/>
          <w:bCs/>
          <w:sz w:val="22"/>
          <w:szCs w:val="22"/>
        </w:rPr>
      </w:pPr>
    </w:p>
    <w:p w14:paraId="205BA862" w14:textId="635AB3D7" w:rsidR="00560198" w:rsidRPr="00C34615" w:rsidRDefault="00014A99" w:rsidP="006129BA">
      <w:pPr>
        <w:spacing w:line="259" w:lineRule="auto"/>
        <w:jc w:val="both"/>
        <w:rPr>
          <w:rFonts w:ascii="Verdana" w:hAnsi="Verdana" w:cs="Arial"/>
          <w:sz w:val="22"/>
          <w:szCs w:val="22"/>
        </w:rPr>
      </w:pPr>
      <w:r w:rsidRPr="00C34615">
        <w:rPr>
          <w:rFonts w:ascii="Verdana" w:hAnsi="Verdana" w:cs="Arial"/>
          <w:sz w:val="22"/>
          <w:szCs w:val="22"/>
        </w:rPr>
        <w:t>Le Parti si impegnano altresì a garantire che i soggetti interessati abbiano ricevuto o riceveranno adeguate informazioni sull'attività di trattamento di cui sopra e che le persone autorizzate al trattamento dei dati personali si siano impegnate a mantenere riservati e a non diffondere i dati personali trattati durante lo svolgimento delle loro attività.</w:t>
      </w:r>
      <w:r w:rsidR="005F6183" w:rsidRPr="00C34615">
        <w:rPr>
          <w:rFonts w:ascii="Verdana" w:hAnsi="Verdana" w:cs="Arial"/>
          <w:sz w:val="22"/>
          <w:szCs w:val="22"/>
        </w:rPr>
        <w:t xml:space="preserve"> </w:t>
      </w:r>
      <w:r w:rsidRPr="00C34615">
        <w:rPr>
          <w:rFonts w:ascii="Verdana" w:hAnsi="Verdana" w:cs="Arial"/>
          <w:sz w:val="22"/>
          <w:szCs w:val="22"/>
        </w:rPr>
        <w:t xml:space="preserve">Ulteriori informazioni sul trattamento dei dati personali </w:t>
      </w:r>
      <w:r w:rsidR="00D17128" w:rsidRPr="00C34615">
        <w:rPr>
          <w:rFonts w:ascii="Verdana" w:hAnsi="Verdana" w:cs="Arial"/>
          <w:sz w:val="22"/>
          <w:szCs w:val="22"/>
        </w:rPr>
        <w:t>da parte</w:t>
      </w:r>
      <w:r w:rsidR="595BD7B8" w:rsidRPr="00C34615">
        <w:rPr>
          <w:rFonts w:ascii="Verdana" w:hAnsi="Verdana" w:cs="Arial"/>
          <w:sz w:val="22"/>
          <w:szCs w:val="22"/>
        </w:rPr>
        <w:t xml:space="preserve"> di Distribuzione </w:t>
      </w:r>
      <w:r w:rsidRPr="00C34615">
        <w:rPr>
          <w:rFonts w:ascii="Verdana" w:hAnsi="Verdana" w:cs="Arial"/>
          <w:sz w:val="22"/>
          <w:szCs w:val="22"/>
        </w:rPr>
        <w:t>sono disponibili sul sito web</w:t>
      </w:r>
      <w:r w:rsidR="0A24724F" w:rsidRPr="00C34615">
        <w:rPr>
          <w:rFonts w:ascii="Verdana" w:hAnsi="Verdana" w:cs="Arial"/>
          <w:sz w:val="22"/>
          <w:szCs w:val="22"/>
        </w:rPr>
        <w:t xml:space="preserve"> della società al link https://www.e-distribuzione.it/privacy.html</w:t>
      </w:r>
    </w:p>
    <w:p w14:paraId="26BFB4A3" w14:textId="77777777" w:rsidR="009615A5" w:rsidRPr="00C34615" w:rsidRDefault="009615A5" w:rsidP="00014A99">
      <w:pPr>
        <w:jc w:val="both"/>
        <w:rPr>
          <w:rFonts w:ascii="Verdana" w:hAnsi="Verdana" w:cs="Arial"/>
          <w:b/>
          <w:bCs/>
          <w:sz w:val="22"/>
          <w:szCs w:val="22"/>
        </w:rPr>
      </w:pPr>
    </w:p>
    <w:p w14:paraId="030058B5" w14:textId="7989639F" w:rsidR="00A77C00" w:rsidRPr="00C34615" w:rsidRDefault="00A77C00" w:rsidP="00014A99">
      <w:pPr>
        <w:jc w:val="both"/>
        <w:rPr>
          <w:rFonts w:ascii="Verdana" w:hAnsi="Verdana" w:cs="Arial"/>
          <w:sz w:val="22"/>
          <w:szCs w:val="22"/>
        </w:rPr>
      </w:pPr>
      <w:r w:rsidRPr="00C34615">
        <w:rPr>
          <w:rFonts w:ascii="Verdana" w:hAnsi="Verdana" w:cs="Arial"/>
          <w:sz w:val="22"/>
          <w:szCs w:val="22"/>
        </w:rPr>
        <w:t>Ciascuna Parte sarà responsabile nei confronti dell’altra per i danni provocati dall’inadempimento della presente clausola. Ciascuna Parte dovrà rispondere dinnanzi agli interessati per i danni provocati da eventuali violazioni dei diritti di terzi nell’ambito delle presenti clausole.</w:t>
      </w:r>
    </w:p>
    <w:p w14:paraId="13114368" w14:textId="36115D0C" w:rsidR="0022077C" w:rsidRPr="00C34615" w:rsidRDefault="0022077C" w:rsidP="00832A44">
      <w:pPr>
        <w:jc w:val="both"/>
        <w:rPr>
          <w:rFonts w:ascii="Verdana" w:hAnsi="Verdana" w:cs="Arial"/>
          <w:sz w:val="22"/>
          <w:szCs w:val="22"/>
        </w:rPr>
      </w:pPr>
    </w:p>
    <w:p w14:paraId="1853ABB9" w14:textId="77777777" w:rsidR="00E80D52" w:rsidRPr="00C34615" w:rsidRDefault="00E80D52" w:rsidP="00832A44">
      <w:pPr>
        <w:pStyle w:val="Titolo4"/>
        <w:keepNext w:val="0"/>
        <w:spacing w:before="0" w:after="0" w:line="260" w:lineRule="exact"/>
        <w:jc w:val="both"/>
        <w:rPr>
          <w:rFonts w:ascii="Verdana" w:hAnsi="Verdana"/>
          <w:sz w:val="22"/>
          <w:szCs w:val="22"/>
        </w:rPr>
      </w:pPr>
      <w:r w:rsidRPr="00C34615">
        <w:rPr>
          <w:rFonts w:ascii="Verdana" w:hAnsi="Verdana"/>
          <w:sz w:val="22"/>
          <w:szCs w:val="22"/>
        </w:rPr>
        <w:t>Art. 15 Comunicazioni e Rappresentanza</w:t>
      </w:r>
    </w:p>
    <w:p w14:paraId="5CEFA1DC" w14:textId="048D8256" w:rsidR="00E80D52" w:rsidRPr="00C34615" w:rsidRDefault="00E80D52" w:rsidP="00832A44">
      <w:pPr>
        <w:pStyle w:val="Titolo2"/>
        <w:spacing w:line="260" w:lineRule="exact"/>
        <w:jc w:val="both"/>
        <w:rPr>
          <w:rFonts w:ascii="Verdana" w:hAnsi="Verdana"/>
          <w:b w:val="0"/>
          <w:sz w:val="22"/>
          <w:szCs w:val="22"/>
        </w:rPr>
      </w:pPr>
      <w:r w:rsidRPr="00C34615">
        <w:rPr>
          <w:rFonts w:ascii="Verdana" w:hAnsi="Verdana"/>
          <w:b w:val="0"/>
          <w:sz w:val="22"/>
          <w:szCs w:val="22"/>
        </w:rPr>
        <w:t xml:space="preserve">Le comunicazioni fra le Parti previste dal presente contratto o comunque inerenti </w:t>
      </w:r>
      <w:proofErr w:type="gramStart"/>
      <w:r w:rsidRPr="00C34615">
        <w:rPr>
          <w:rFonts w:ascii="Verdana" w:hAnsi="Verdana"/>
          <w:b w:val="0"/>
          <w:sz w:val="22"/>
          <w:szCs w:val="22"/>
        </w:rPr>
        <w:t>il</w:t>
      </w:r>
      <w:proofErr w:type="gramEnd"/>
      <w:r w:rsidRPr="00C34615">
        <w:rPr>
          <w:rFonts w:ascii="Verdana" w:hAnsi="Verdana"/>
          <w:b w:val="0"/>
          <w:sz w:val="22"/>
          <w:szCs w:val="22"/>
        </w:rPr>
        <w:t xml:space="preserve"> medesimo, se non diversamente previsto nei casi specifici, avverranno </w:t>
      </w:r>
      <w:r w:rsidR="004B1167" w:rsidRPr="00C34615">
        <w:rPr>
          <w:rFonts w:ascii="Verdana" w:hAnsi="Verdana"/>
          <w:b w:val="0"/>
          <w:sz w:val="22"/>
          <w:szCs w:val="22"/>
        </w:rPr>
        <w:t xml:space="preserve">mezzo </w:t>
      </w:r>
      <w:r w:rsidRPr="00C34615">
        <w:rPr>
          <w:rFonts w:ascii="Verdana" w:hAnsi="Verdana"/>
          <w:b w:val="0"/>
          <w:sz w:val="22"/>
          <w:szCs w:val="22"/>
        </w:rPr>
        <w:t>PEC</w:t>
      </w:r>
      <w:r w:rsidR="004B1167" w:rsidRPr="00C34615">
        <w:rPr>
          <w:rFonts w:ascii="Verdana" w:hAnsi="Verdana"/>
          <w:b w:val="0"/>
          <w:sz w:val="22"/>
          <w:szCs w:val="22"/>
        </w:rPr>
        <w:t>.</w:t>
      </w:r>
      <w:r w:rsidRPr="00C34615">
        <w:rPr>
          <w:rFonts w:ascii="Verdana" w:hAnsi="Verdana"/>
          <w:b w:val="0"/>
          <w:sz w:val="22"/>
          <w:szCs w:val="22"/>
        </w:rPr>
        <w:t xml:space="preserve"> Dette comunicazioni verranno scambiate fra i soggetti </w:t>
      </w:r>
      <w:r w:rsidR="0BFBA257" w:rsidRPr="00C34615">
        <w:rPr>
          <w:rFonts w:ascii="Verdana" w:hAnsi="Verdana"/>
          <w:b w:val="0"/>
          <w:sz w:val="22"/>
          <w:szCs w:val="22"/>
        </w:rPr>
        <w:t>sottoindicati</w:t>
      </w:r>
      <w:r w:rsidRPr="00C34615">
        <w:rPr>
          <w:rFonts w:ascii="Verdana" w:hAnsi="Verdana"/>
          <w:b w:val="0"/>
          <w:sz w:val="22"/>
          <w:szCs w:val="22"/>
        </w:rPr>
        <w:t>, nominati dalle Parti loro rispettivi rappresentanti per quanto concerne l’esecuzione del presente contratto.</w:t>
      </w:r>
    </w:p>
    <w:p w14:paraId="702163F7" w14:textId="77777777" w:rsidR="004A2632" w:rsidRPr="00C34615" w:rsidRDefault="004A2632" w:rsidP="00832A44">
      <w:pPr>
        <w:jc w:val="both"/>
        <w:rPr>
          <w:rFonts w:ascii="Verdana" w:hAnsi="Verdana"/>
          <w:sz w:val="22"/>
          <w:szCs w:val="22"/>
        </w:rPr>
      </w:pPr>
    </w:p>
    <w:p w14:paraId="4C04DBE9" w14:textId="43CDC867" w:rsidR="00E80D52" w:rsidRPr="00C34615" w:rsidRDefault="00E80D52" w:rsidP="00832A44">
      <w:pPr>
        <w:jc w:val="both"/>
        <w:rPr>
          <w:rFonts w:ascii="Verdana" w:hAnsi="Verdana"/>
          <w:sz w:val="22"/>
          <w:szCs w:val="22"/>
        </w:rPr>
      </w:pPr>
      <w:r w:rsidRPr="00C34615">
        <w:rPr>
          <w:rFonts w:ascii="Verdana" w:hAnsi="Verdana"/>
          <w:sz w:val="22"/>
          <w:szCs w:val="22"/>
        </w:rPr>
        <w:t xml:space="preserve">Tutte le comunicazioni al </w:t>
      </w:r>
      <w:r w:rsidR="004A7816" w:rsidRPr="00C34615">
        <w:rPr>
          <w:rFonts w:ascii="Verdana" w:hAnsi="Verdana"/>
          <w:sz w:val="22"/>
          <w:szCs w:val="22"/>
        </w:rPr>
        <w:t>Richiedente</w:t>
      </w:r>
      <w:r w:rsidRPr="00C34615">
        <w:rPr>
          <w:rFonts w:ascii="Verdana" w:hAnsi="Verdana"/>
          <w:sz w:val="22"/>
          <w:szCs w:val="22"/>
        </w:rPr>
        <w:t xml:space="preserve"> dovranno pervenire a:</w:t>
      </w:r>
    </w:p>
    <w:p w14:paraId="629F5C37" w14:textId="77777777" w:rsidR="006C7AD5" w:rsidRPr="00C34615" w:rsidRDefault="006C7AD5" w:rsidP="00E01C95">
      <w:pPr>
        <w:rPr>
          <w:rFonts w:ascii="Verdana" w:hAnsi="Verdana"/>
          <w:sz w:val="22"/>
          <w:szCs w:val="22"/>
        </w:rPr>
      </w:pPr>
    </w:p>
    <w:p w14:paraId="4074A6AA" w14:textId="1ED2DF82" w:rsidR="008F6770" w:rsidRPr="00C34615" w:rsidRDefault="00BA1C4C" w:rsidP="00E01C95">
      <w:pPr>
        <w:rPr>
          <w:rFonts w:ascii="Verdana" w:hAnsi="Verdana"/>
          <w:noProof/>
          <w:sz w:val="22"/>
        </w:rPr>
      </w:pPr>
      <w:sdt>
        <w:sdtPr>
          <w:rPr>
            <w:rFonts w:ascii="Verdana" w:hAnsi="Verdana"/>
            <w:sz w:val="22"/>
            <w:lang w:val="pt-BR"/>
          </w:rPr>
          <w:id w:val="-1681806452"/>
          <w:placeholder>
            <w:docPart w:val="7E1C1D70634A45BF95DC527B9AAA1F13"/>
          </w:placeholder>
        </w:sdtPr>
        <w:sdtEndPr/>
        <w:sdtContent>
          <w:r w:rsidR="00F56602" w:rsidRPr="00C34615">
            <w:rPr>
              <w:rFonts w:ascii="Verdana" w:hAnsi="Verdana"/>
              <w:sz w:val="22"/>
            </w:rPr>
            <w:t>RAGIONE SOCIALE</w:t>
          </w:r>
        </w:sdtContent>
      </w:sdt>
      <w:r w:rsidR="00F56602" w:rsidRPr="00C34615">
        <w:rPr>
          <w:rFonts w:ascii="Verdana" w:hAnsi="Verdana"/>
          <w:noProof/>
          <w:sz w:val="22"/>
        </w:rPr>
        <w:t xml:space="preserve"> </w:t>
      </w:r>
      <w:r w:rsidR="008F6770" w:rsidRPr="00C34615">
        <w:rPr>
          <w:rFonts w:ascii="Verdana" w:hAnsi="Verdana"/>
          <w:noProof/>
          <w:sz w:val="22"/>
        </w:rPr>
        <w:t>-</w:t>
      </w:r>
      <w:r w:rsidR="00354391" w:rsidRPr="00C34615">
        <w:rPr>
          <w:rFonts w:ascii="Verdana" w:hAnsi="Verdana"/>
          <w:noProof/>
          <w:sz w:val="22"/>
        </w:rPr>
        <w:t xml:space="preserve"> </w:t>
      </w:r>
      <w:sdt>
        <w:sdtPr>
          <w:rPr>
            <w:rFonts w:ascii="Verdana" w:hAnsi="Verdana"/>
            <w:noProof/>
            <w:sz w:val="22"/>
          </w:rPr>
          <w:id w:val="1599524865"/>
          <w:placeholder>
            <w:docPart w:val="DefaultPlaceholder_-1854013440"/>
          </w:placeholder>
        </w:sdtPr>
        <w:sdtEndPr/>
        <w:sdtContent>
          <w:r w:rsidR="00E332CF" w:rsidRPr="00C34615">
            <w:rPr>
              <w:rFonts w:ascii="Verdana" w:hAnsi="Verdana"/>
              <w:noProof/>
              <w:sz w:val="22"/>
            </w:rPr>
            <w:t>ViaPiazza</w:t>
          </w:r>
        </w:sdtContent>
      </w:sdt>
      <w:r w:rsidR="00411D0C" w:rsidRPr="00C34615">
        <w:rPr>
          <w:rFonts w:ascii="Verdana" w:hAnsi="Verdana"/>
          <w:noProof/>
          <w:sz w:val="22"/>
        </w:rPr>
        <w:fldChar w:fldCharType="begin"/>
      </w:r>
      <w:r w:rsidR="00411D0C" w:rsidRPr="00C34615">
        <w:rPr>
          <w:rFonts w:ascii="Verdana" w:hAnsi="Verdana"/>
          <w:noProof/>
          <w:sz w:val="22"/>
        </w:rPr>
        <w:instrText xml:space="preserve"> MERGEFIELD ViaPiazza </w:instrText>
      </w:r>
      <w:r w:rsidR="00411D0C" w:rsidRPr="00C34615">
        <w:rPr>
          <w:rFonts w:ascii="Verdana" w:hAnsi="Verdana"/>
          <w:noProof/>
          <w:sz w:val="22"/>
        </w:rPr>
        <w:fldChar w:fldCharType="separate"/>
      </w:r>
      <w:r w:rsidR="00411D0C" w:rsidRPr="00C34615">
        <w:rPr>
          <w:rFonts w:ascii="Verdana" w:hAnsi="Verdana"/>
          <w:noProof/>
          <w:sz w:val="22"/>
        </w:rPr>
        <w:fldChar w:fldCharType="end"/>
      </w:r>
      <w:r w:rsidR="00E80D52" w:rsidRPr="00C34615">
        <w:rPr>
          <w:rFonts w:ascii="Verdana" w:hAnsi="Verdana"/>
          <w:noProof/>
          <w:sz w:val="22"/>
        </w:rPr>
        <w:t>,</w:t>
      </w:r>
      <w:r w:rsidR="008F6770" w:rsidRPr="00C34615">
        <w:rPr>
          <w:rFonts w:ascii="Verdana" w:hAnsi="Verdana"/>
          <w:noProof/>
          <w:sz w:val="22"/>
        </w:rPr>
        <w:t xml:space="preserve"> </w:t>
      </w:r>
      <w:sdt>
        <w:sdtPr>
          <w:rPr>
            <w:rFonts w:ascii="Verdana" w:hAnsi="Verdana"/>
            <w:noProof/>
            <w:sz w:val="22"/>
          </w:rPr>
          <w:id w:val="1458065330"/>
          <w:placeholder>
            <w:docPart w:val="DefaultPlaceholder_-1854013440"/>
          </w:placeholder>
        </w:sdtPr>
        <w:sdtEndPr/>
        <w:sdtContent>
          <w:r w:rsidR="00E332CF" w:rsidRPr="00C34615">
            <w:rPr>
              <w:rFonts w:ascii="Verdana" w:hAnsi="Verdana"/>
              <w:noProof/>
              <w:sz w:val="22"/>
            </w:rPr>
            <w:t>numero_civico</w:t>
          </w:r>
        </w:sdtContent>
      </w:sdt>
      <w:r w:rsidR="00411D0C" w:rsidRPr="00C34615">
        <w:rPr>
          <w:rFonts w:ascii="Verdana" w:hAnsi="Verdana"/>
          <w:noProof/>
          <w:sz w:val="22"/>
        </w:rPr>
        <w:fldChar w:fldCharType="begin"/>
      </w:r>
      <w:r w:rsidR="00411D0C" w:rsidRPr="00C34615">
        <w:rPr>
          <w:rFonts w:ascii="Verdana" w:hAnsi="Verdana"/>
          <w:noProof/>
          <w:sz w:val="22"/>
        </w:rPr>
        <w:instrText xml:space="preserve"> MERGEFIELD numero_civico </w:instrText>
      </w:r>
      <w:r w:rsidR="00411D0C" w:rsidRPr="00C34615">
        <w:rPr>
          <w:rFonts w:ascii="Verdana" w:hAnsi="Verdana"/>
          <w:noProof/>
          <w:sz w:val="22"/>
        </w:rPr>
        <w:fldChar w:fldCharType="separate"/>
      </w:r>
      <w:r w:rsidR="00411D0C" w:rsidRPr="00C34615">
        <w:rPr>
          <w:rFonts w:ascii="Verdana" w:hAnsi="Verdana"/>
          <w:noProof/>
          <w:sz w:val="22"/>
        </w:rPr>
        <w:fldChar w:fldCharType="end"/>
      </w:r>
      <w:r w:rsidR="008F6770" w:rsidRPr="00C34615">
        <w:rPr>
          <w:rFonts w:ascii="Verdana" w:hAnsi="Verdana"/>
          <w:noProof/>
          <w:sz w:val="22"/>
        </w:rPr>
        <w:t xml:space="preserve"> - </w:t>
      </w:r>
      <w:sdt>
        <w:sdtPr>
          <w:rPr>
            <w:rFonts w:ascii="Verdana" w:hAnsi="Verdana"/>
            <w:noProof/>
            <w:sz w:val="22"/>
          </w:rPr>
          <w:id w:val="-662545562"/>
          <w:placeholder>
            <w:docPart w:val="DefaultPlaceholder_-1854013440"/>
          </w:placeholder>
        </w:sdtPr>
        <w:sdtEndPr/>
        <w:sdtContent>
          <w:r w:rsidR="00E332CF" w:rsidRPr="00C34615">
            <w:rPr>
              <w:rFonts w:ascii="Verdana" w:hAnsi="Verdana"/>
              <w:noProof/>
              <w:sz w:val="22"/>
            </w:rPr>
            <w:t>CAP</w:t>
          </w:r>
        </w:sdtContent>
      </w:sdt>
      <w:r w:rsidR="00601345" w:rsidRPr="00C34615">
        <w:rPr>
          <w:rFonts w:ascii="Verdana" w:hAnsi="Verdana"/>
          <w:sz w:val="22"/>
        </w:rPr>
        <w:fldChar w:fldCharType="begin"/>
      </w:r>
      <w:r w:rsidR="00601345" w:rsidRPr="00C34615">
        <w:rPr>
          <w:rFonts w:ascii="Verdana" w:hAnsi="Verdana"/>
          <w:sz w:val="22"/>
        </w:rPr>
        <w:instrText xml:space="preserve"> MERGEFIELD  CAP\# "00000" </w:instrText>
      </w:r>
      <w:r w:rsidR="00601345" w:rsidRPr="00C34615">
        <w:rPr>
          <w:rFonts w:ascii="Verdana" w:hAnsi="Verdana"/>
          <w:sz w:val="22"/>
        </w:rPr>
        <w:fldChar w:fldCharType="separate"/>
      </w:r>
      <w:r w:rsidR="00601345" w:rsidRPr="00C34615">
        <w:rPr>
          <w:rFonts w:ascii="Verdana" w:hAnsi="Verdana"/>
          <w:sz w:val="22"/>
        </w:rPr>
        <w:fldChar w:fldCharType="end"/>
      </w:r>
      <w:r w:rsidR="00F85A19" w:rsidRPr="00C34615">
        <w:rPr>
          <w:rFonts w:ascii="Verdana" w:hAnsi="Verdana"/>
          <w:noProof/>
          <w:sz w:val="22"/>
        </w:rPr>
        <w:t xml:space="preserve"> </w:t>
      </w:r>
      <w:sdt>
        <w:sdtPr>
          <w:rPr>
            <w:rFonts w:ascii="Verdana" w:hAnsi="Verdana"/>
            <w:noProof/>
            <w:sz w:val="22"/>
          </w:rPr>
          <w:id w:val="703515621"/>
          <w:placeholder>
            <w:docPart w:val="DefaultPlaceholder_-1854013440"/>
          </w:placeholder>
        </w:sdtPr>
        <w:sdtEndPr/>
        <w:sdtContent>
          <w:r w:rsidR="00E332CF" w:rsidRPr="00C34615">
            <w:rPr>
              <w:rFonts w:ascii="Verdana" w:hAnsi="Verdana"/>
              <w:noProof/>
              <w:sz w:val="22"/>
            </w:rPr>
            <w:t xml:space="preserve">Località </w:t>
          </w:r>
          <w:r w:rsidR="00E332CF" w:rsidRPr="00C34615">
            <w:rPr>
              <w:rFonts w:ascii="Verdana" w:hAnsi="Verdana"/>
              <w:noProof/>
              <w:sz w:val="22"/>
              <w:lang w:val="pt-BR"/>
            </w:rPr>
            <w:fldChar w:fldCharType="begin"/>
          </w:r>
          <w:r w:rsidR="00E332CF" w:rsidRPr="00C34615">
            <w:rPr>
              <w:rFonts w:ascii="Verdana" w:hAnsi="Verdana"/>
              <w:noProof/>
              <w:sz w:val="22"/>
            </w:rPr>
            <w:instrText xml:space="preserve"> MERGEFIELD Località </w:instrText>
          </w:r>
          <w:r w:rsidR="00E332CF" w:rsidRPr="00C34615">
            <w:rPr>
              <w:rFonts w:ascii="Verdana" w:hAnsi="Verdana"/>
              <w:noProof/>
              <w:sz w:val="22"/>
              <w:lang w:val="pt-BR"/>
            </w:rPr>
            <w:fldChar w:fldCharType="separate"/>
          </w:r>
          <w:r w:rsidR="00E332CF" w:rsidRPr="00C34615">
            <w:rPr>
              <w:rFonts w:ascii="Verdana" w:hAnsi="Verdana"/>
              <w:noProof/>
              <w:sz w:val="22"/>
              <w:lang w:val="pt-BR"/>
            </w:rPr>
            <w:fldChar w:fldCharType="end"/>
          </w:r>
        </w:sdtContent>
      </w:sdt>
      <w:r w:rsidR="00031248" w:rsidRPr="00C34615">
        <w:rPr>
          <w:rFonts w:ascii="Verdana" w:hAnsi="Verdana"/>
          <w:noProof/>
          <w:sz w:val="22"/>
        </w:rPr>
        <w:t>(</w:t>
      </w:r>
      <w:sdt>
        <w:sdtPr>
          <w:rPr>
            <w:rFonts w:ascii="Verdana" w:hAnsi="Verdana"/>
            <w:noProof/>
            <w:sz w:val="22"/>
          </w:rPr>
          <w:id w:val="-1623222120"/>
          <w:placeholder>
            <w:docPart w:val="DefaultPlaceholder_-1854013440"/>
          </w:placeholder>
        </w:sdtPr>
        <w:sdtEndPr/>
        <w:sdtContent>
          <w:r w:rsidR="00E332CF" w:rsidRPr="00C34615">
            <w:rPr>
              <w:rFonts w:ascii="Verdana" w:hAnsi="Verdana"/>
              <w:noProof/>
              <w:sz w:val="22"/>
            </w:rPr>
            <w:t>Provincia</w:t>
          </w:r>
        </w:sdtContent>
      </w:sdt>
      <w:r w:rsidR="00411D0C" w:rsidRPr="00C34615">
        <w:rPr>
          <w:rFonts w:ascii="Verdana" w:hAnsi="Verdana"/>
          <w:noProof/>
          <w:sz w:val="22"/>
          <w:lang w:val="pt-BR"/>
        </w:rPr>
        <w:fldChar w:fldCharType="begin"/>
      </w:r>
      <w:r w:rsidR="00411D0C" w:rsidRPr="00C34615">
        <w:rPr>
          <w:rFonts w:ascii="Verdana" w:hAnsi="Verdana"/>
          <w:noProof/>
          <w:sz w:val="22"/>
        </w:rPr>
        <w:instrText xml:space="preserve"> MERGEFIELD Provincia </w:instrText>
      </w:r>
      <w:r w:rsidR="00411D0C" w:rsidRPr="00C34615">
        <w:rPr>
          <w:rFonts w:ascii="Verdana" w:hAnsi="Verdana"/>
          <w:noProof/>
          <w:sz w:val="22"/>
          <w:lang w:val="pt-BR"/>
        </w:rPr>
        <w:fldChar w:fldCharType="separate"/>
      </w:r>
      <w:r w:rsidR="00411D0C" w:rsidRPr="00C34615">
        <w:rPr>
          <w:rFonts w:ascii="Verdana" w:hAnsi="Verdana"/>
          <w:noProof/>
          <w:sz w:val="22"/>
          <w:lang w:val="pt-BR"/>
        </w:rPr>
        <w:fldChar w:fldCharType="end"/>
      </w:r>
      <w:r w:rsidR="00031248" w:rsidRPr="00C34615">
        <w:rPr>
          <w:rFonts w:ascii="Verdana" w:hAnsi="Verdana"/>
          <w:noProof/>
          <w:sz w:val="22"/>
        </w:rPr>
        <w:t>)</w:t>
      </w:r>
    </w:p>
    <w:p w14:paraId="562A9036" w14:textId="03682B12" w:rsidR="00411D0C" w:rsidRPr="00C34615" w:rsidRDefault="00BA1C4C" w:rsidP="00832A44">
      <w:pPr>
        <w:jc w:val="both"/>
        <w:rPr>
          <w:rFonts w:ascii="Verdana" w:hAnsi="Verdana"/>
          <w:sz w:val="22"/>
        </w:rPr>
      </w:pPr>
      <w:sdt>
        <w:sdtPr>
          <w:rPr>
            <w:rFonts w:ascii="Verdana" w:hAnsi="Verdana"/>
            <w:sz w:val="22"/>
            <w:lang w:val="pt-BR"/>
          </w:rPr>
          <w:id w:val="1683858938"/>
          <w:placeholder>
            <w:docPart w:val="DefaultPlaceholder_-1854013440"/>
          </w:placeholder>
        </w:sdtPr>
        <w:sdtEndPr/>
        <w:sdtContent>
          <w:r w:rsidR="00D46547" w:rsidRPr="00C34615">
            <w:rPr>
              <w:rFonts w:ascii="Verdana" w:hAnsi="Verdana"/>
              <w:sz w:val="22"/>
            </w:rPr>
            <w:t xml:space="preserve">NOME e COGNOME del </w:t>
          </w:r>
          <w:r w:rsidR="00E332CF" w:rsidRPr="00C34615">
            <w:rPr>
              <w:rFonts w:ascii="Verdana" w:hAnsi="Verdana"/>
              <w:noProof/>
              <w:sz w:val="22"/>
            </w:rPr>
            <w:t>Referente</w:t>
          </w:r>
        </w:sdtContent>
      </w:sdt>
      <w:r w:rsidR="00411D0C" w:rsidRPr="00C34615">
        <w:rPr>
          <w:rFonts w:ascii="Verdana" w:hAnsi="Verdana"/>
          <w:sz w:val="22"/>
          <w:lang w:val="pt-BR"/>
        </w:rPr>
        <w:fldChar w:fldCharType="begin"/>
      </w:r>
      <w:r w:rsidR="00411D0C" w:rsidRPr="00C34615">
        <w:rPr>
          <w:rFonts w:ascii="Verdana" w:hAnsi="Verdana"/>
          <w:sz w:val="22"/>
        </w:rPr>
        <w:instrText xml:space="preserve"> MERGEFIELD Referente </w:instrText>
      </w:r>
      <w:r w:rsidR="00411D0C" w:rsidRPr="00C34615">
        <w:rPr>
          <w:rFonts w:ascii="Verdana" w:hAnsi="Verdana"/>
          <w:sz w:val="22"/>
          <w:lang w:val="pt-BR"/>
        </w:rPr>
        <w:fldChar w:fldCharType="separate"/>
      </w:r>
      <w:r w:rsidR="00411D0C" w:rsidRPr="00C34615">
        <w:rPr>
          <w:rFonts w:ascii="Verdana" w:hAnsi="Verdana"/>
          <w:sz w:val="22"/>
          <w:lang w:val="pt-BR"/>
        </w:rPr>
        <w:fldChar w:fldCharType="end"/>
      </w:r>
    </w:p>
    <w:p w14:paraId="39EB5A42" w14:textId="5FB92815" w:rsidR="00411D0C" w:rsidRPr="00C34615" w:rsidRDefault="00E80D52" w:rsidP="00354391">
      <w:pPr>
        <w:tabs>
          <w:tab w:val="left" w:pos="6825"/>
        </w:tabs>
        <w:jc w:val="both"/>
        <w:rPr>
          <w:rFonts w:ascii="Verdana" w:hAnsi="Verdana"/>
          <w:sz w:val="22"/>
          <w:lang w:val="fr-FR"/>
        </w:rPr>
      </w:pPr>
      <w:r w:rsidRPr="00C34615">
        <w:rPr>
          <w:rFonts w:ascii="Verdana" w:hAnsi="Verdana"/>
          <w:sz w:val="22"/>
        </w:rPr>
        <w:t xml:space="preserve">tel. </w:t>
      </w:r>
      <w:sdt>
        <w:sdtPr>
          <w:rPr>
            <w:rFonts w:ascii="Verdana" w:hAnsi="Verdana"/>
            <w:sz w:val="22"/>
          </w:rPr>
          <w:id w:val="-217515687"/>
          <w:placeholder>
            <w:docPart w:val="DefaultPlaceholder_-1854013440"/>
          </w:placeholder>
        </w:sdtPr>
        <w:sdtEndPr/>
        <w:sdtContent>
          <w:r w:rsidR="00D46547" w:rsidRPr="00C34615">
            <w:rPr>
              <w:rFonts w:ascii="Verdana" w:hAnsi="Verdana"/>
              <w:sz w:val="22"/>
            </w:rPr>
            <w:t xml:space="preserve">Numero </w:t>
          </w:r>
          <w:r w:rsidR="00E332CF" w:rsidRPr="00C34615">
            <w:rPr>
              <w:rFonts w:ascii="Verdana" w:hAnsi="Verdana"/>
              <w:noProof/>
              <w:sz w:val="22"/>
            </w:rPr>
            <w:t>Telefono</w:t>
          </w:r>
        </w:sdtContent>
      </w:sdt>
      <w:r w:rsidR="00411D0C" w:rsidRPr="00C34615">
        <w:rPr>
          <w:rFonts w:ascii="Verdana" w:hAnsi="Verdana"/>
          <w:sz w:val="22"/>
          <w:lang w:val="pt-BR"/>
        </w:rPr>
        <w:fldChar w:fldCharType="begin"/>
      </w:r>
      <w:r w:rsidR="00411D0C" w:rsidRPr="00C34615">
        <w:rPr>
          <w:rFonts w:ascii="Verdana" w:hAnsi="Verdana"/>
          <w:sz w:val="22"/>
        </w:rPr>
        <w:instrText xml:space="preserve"> MERGEFIELD Telefono </w:instrText>
      </w:r>
      <w:r w:rsidR="00411D0C" w:rsidRPr="00C34615">
        <w:rPr>
          <w:rFonts w:ascii="Verdana" w:hAnsi="Verdana"/>
          <w:sz w:val="22"/>
          <w:lang w:val="pt-BR"/>
        </w:rPr>
        <w:fldChar w:fldCharType="separate"/>
      </w:r>
      <w:r w:rsidR="00411D0C" w:rsidRPr="00C34615">
        <w:rPr>
          <w:rFonts w:ascii="Verdana" w:hAnsi="Verdana"/>
          <w:sz w:val="22"/>
          <w:lang w:val="pt-BR"/>
        </w:rPr>
        <w:fldChar w:fldCharType="end"/>
      </w:r>
      <w:r w:rsidR="00354391" w:rsidRPr="00C34615">
        <w:rPr>
          <w:rFonts w:ascii="Verdana" w:hAnsi="Verdana"/>
          <w:sz w:val="22"/>
          <w:lang w:val="fr-FR"/>
        </w:rPr>
        <w:tab/>
      </w:r>
    </w:p>
    <w:p w14:paraId="14F26C5F" w14:textId="559B2070" w:rsidR="00A204EE" w:rsidRPr="00C34615" w:rsidRDefault="00E80D52" w:rsidP="00832A44">
      <w:pPr>
        <w:jc w:val="both"/>
        <w:rPr>
          <w:rFonts w:ascii="Verdana" w:hAnsi="Verdana"/>
          <w:color w:val="0000FF" w:themeColor="hyperlink"/>
          <w:sz w:val="22"/>
          <w:szCs w:val="22"/>
          <w:u w:val="single"/>
          <w:lang w:val="fr-FR" w:eastAsia="en-US"/>
        </w:rPr>
      </w:pPr>
      <w:proofErr w:type="gramStart"/>
      <w:r w:rsidRPr="00C34615">
        <w:rPr>
          <w:rFonts w:ascii="Verdana" w:hAnsi="Verdana"/>
          <w:sz w:val="22"/>
          <w:lang w:val="fr-FR"/>
        </w:rPr>
        <w:t>PEC</w:t>
      </w:r>
      <w:r w:rsidR="00E5089A" w:rsidRPr="00C34615">
        <w:rPr>
          <w:rFonts w:ascii="Verdana" w:hAnsi="Verdana"/>
          <w:sz w:val="22"/>
          <w:lang w:val="fr-FR"/>
        </w:rPr>
        <w:t>:</w:t>
      </w:r>
      <w:proofErr w:type="gramEnd"/>
      <w:r w:rsidRPr="00C34615">
        <w:rPr>
          <w:rFonts w:ascii="Verdana" w:hAnsi="Verdana"/>
          <w:sz w:val="22"/>
          <w:lang w:val="fr-FR"/>
        </w:rPr>
        <w:t xml:space="preserve"> </w:t>
      </w:r>
      <w:sdt>
        <w:sdtPr>
          <w:rPr>
            <w:rFonts w:ascii="Verdana" w:hAnsi="Verdana"/>
            <w:sz w:val="22"/>
            <w:lang w:val="fr-FR"/>
          </w:rPr>
          <w:id w:val="84813086"/>
          <w:placeholder>
            <w:docPart w:val="DefaultPlaceholder_-1854013440"/>
          </w:placeholder>
        </w:sdtPr>
        <w:sdtEndPr/>
        <w:sdtContent>
          <w:proofErr w:type="spellStart"/>
          <w:r w:rsidR="00D46547" w:rsidRPr="00C34615">
            <w:rPr>
              <w:rFonts w:ascii="Verdana" w:hAnsi="Verdana"/>
              <w:sz w:val="22"/>
              <w:lang w:val="fr-FR"/>
            </w:rPr>
            <w:t>indirizzo</w:t>
          </w:r>
          <w:proofErr w:type="spellEnd"/>
          <w:r w:rsidR="00D46547" w:rsidRPr="00C34615">
            <w:rPr>
              <w:rFonts w:ascii="Verdana" w:hAnsi="Verdana"/>
              <w:sz w:val="22"/>
              <w:lang w:val="fr-FR"/>
            </w:rPr>
            <w:t xml:space="preserve"> </w:t>
          </w:r>
          <w:r w:rsidR="00E332CF" w:rsidRPr="00C34615">
            <w:rPr>
              <w:rFonts w:ascii="Verdana" w:hAnsi="Verdana"/>
              <w:noProof/>
              <w:color w:val="0000FF" w:themeColor="hyperlink"/>
              <w:sz w:val="22"/>
              <w:szCs w:val="22"/>
              <w:u w:val="single"/>
              <w:lang w:val="fr-FR" w:eastAsia="en-US"/>
            </w:rPr>
            <w:t>PEC</w:t>
          </w:r>
        </w:sdtContent>
      </w:sdt>
      <w:r w:rsidR="00411D0C" w:rsidRPr="00C34615">
        <w:rPr>
          <w:rFonts w:ascii="Verdana" w:hAnsi="Verdana"/>
          <w:color w:val="0000FF" w:themeColor="hyperlink"/>
          <w:sz w:val="22"/>
          <w:szCs w:val="22"/>
          <w:u w:val="single"/>
          <w:lang w:eastAsia="en-US"/>
        </w:rPr>
        <w:fldChar w:fldCharType="begin"/>
      </w:r>
      <w:r w:rsidR="00411D0C" w:rsidRPr="00C34615">
        <w:rPr>
          <w:rFonts w:ascii="Verdana" w:hAnsi="Verdana"/>
          <w:color w:val="0000FF" w:themeColor="hyperlink"/>
          <w:sz w:val="22"/>
          <w:szCs w:val="22"/>
          <w:u w:val="single"/>
          <w:lang w:val="fr-FR" w:eastAsia="en-US"/>
        </w:rPr>
        <w:instrText xml:space="preserve"> MERGEFIELD PEC </w:instrText>
      </w:r>
      <w:r w:rsidR="00411D0C" w:rsidRPr="00C34615">
        <w:rPr>
          <w:rFonts w:ascii="Verdana" w:hAnsi="Verdana"/>
          <w:color w:val="0000FF" w:themeColor="hyperlink"/>
          <w:sz w:val="22"/>
          <w:szCs w:val="22"/>
          <w:u w:val="single"/>
          <w:lang w:eastAsia="en-US"/>
        </w:rPr>
        <w:fldChar w:fldCharType="separate"/>
      </w:r>
      <w:r w:rsidR="00411D0C" w:rsidRPr="00C34615">
        <w:rPr>
          <w:rFonts w:ascii="Verdana" w:hAnsi="Verdana"/>
          <w:color w:val="0000FF" w:themeColor="hyperlink"/>
          <w:sz w:val="22"/>
          <w:szCs w:val="22"/>
          <w:u w:val="single"/>
          <w:lang w:eastAsia="en-US"/>
        </w:rPr>
        <w:fldChar w:fldCharType="end"/>
      </w:r>
    </w:p>
    <w:p w14:paraId="33343C8C" w14:textId="68DB4E73" w:rsidR="00E80D52" w:rsidRPr="00C34615" w:rsidRDefault="00E80D52" w:rsidP="006E3ADE">
      <w:pPr>
        <w:rPr>
          <w:rFonts w:ascii="Verdana" w:hAnsi="Verdana"/>
          <w:noProof/>
          <w:sz w:val="22"/>
          <w:lang w:val="fr-FR"/>
        </w:rPr>
      </w:pPr>
      <w:proofErr w:type="gramStart"/>
      <w:r w:rsidRPr="00C34615">
        <w:rPr>
          <w:rFonts w:ascii="Verdana" w:hAnsi="Verdana"/>
          <w:sz w:val="22"/>
          <w:lang w:val="fr-FR"/>
        </w:rPr>
        <w:t>e-mail</w:t>
      </w:r>
      <w:r w:rsidR="00E5089A" w:rsidRPr="00C34615">
        <w:rPr>
          <w:rFonts w:ascii="Verdana" w:hAnsi="Verdana"/>
          <w:sz w:val="22"/>
          <w:lang w:val="fr-FR"/>
        </w:rPr>
        <w:t>:</w:t>
      </w:r>
      <w:proofErr w:type="gramEnd"/>
      <w:r w:rsidRPr="00C34615">
        <w:rPr>
          <w:rFonts w:ascii="Verdana" w:hAnsi="Verdana"/>
          <w:sz w:val="22"/>
          <w:lang w:val="fr-FR"/>
        </w:rPr>
        <w:t xml:space="preserve"> </w:t>
      </w:r>
      <w:sdt>
        <w:sdtPr>
          <w:rPr>
            <w:rFonts w:ascii="Verdana" w:hAnsi="Verdana"/>
            <w:sz w:val="22"/>
            <w:lang w:val="fr-FR"/>
          </w:rPr>
          <w:id w:val="558831210"/>
          <w:placeholder>
            <w:docPart w:val="DefaultPlaceholder_-1854013440"/>
          </w:placeholder>
        </w:sdtPr>
        <w:sdtEndPr/>
        <w:sdtContent>
          <w:proofErr w:type="spellStart"/>
          <w:r w:rsidR="00D46547" w:rsidRPr="00C34615">
            <w:rPr>
              <w:rFonts w:ascii="Verdana" w:hAnsi="Verdana"/>
              <w:sz w:val="22"/>
              <w:lang w:val="fr-FR"/>
            </w:rPr>
            <w:t>indirizzo</w:t>
          </w:r>
          <w:proofErr w:type="spellEnd"/>
          <w:r w:rsidR="00D46547" w:rsidRPr="00C34615">
            <w:rPr>
              <w:rFonts w:ascii="Verdana" w:hAnsi="Verdana"/>
              <w:sz w:val="22"/>
              <w:lang w:val="fr-FR"/>
            </w:rPr>
            <w:t xml:space="preserve"> </w:t>
          </w:r>
          <w:proofErr w:type="gramStart"/>
          <w:r w:rsidR="00D46547" w:rsidRPr="00C34615">
            <w:rPr>
              <w:rFonts w:ascii="Verdana" w:hAnsi="Verdana"/>
              <w:sz w:val="22"/>
              <w:lang w:val="fr-FR"/>
            </w:rPr>
            <w:t>e-</w:t>
          </w:r>
          <w:r w:rsidR="00E332CF" w:rsidRPr="00C34615">
            <w:rPr>
              <w:rFonts w:ascii="Verdana" w:hAnsi="Verdana"/>
              <w:noProof/>
              <w:sz w:val="22"/>
              <w:lang w:val="fr-FR"/>
            </w:rPr>
            <w:t>mail</w:t>
          </w:r>
          <w:proofErr w:type="gramEnd"/>
        </w:sdtContent>
      </w:sdt>
      <w:r w:rsidR="00411D0C" w:rsidRPr="00C34615">
        <w:rPr>
          <w:rFonts w:ascii="Verdana" w:hAnsi="Verdana"/>
          <w:sz w:val="22"/>
        </w:rPr>
        <w:fldChar w:fldCharType="begin"/>
      </w:r>
      <w:r w:rsidR="00411D0C" w:rsidRPr="00C34615">
        <w:rPr>
          <w:rFonts w:ascii="Verdana" w:hAnsi="Verdana"/>
          <w:sz w:val="22"/>
          <w:lang w:val="fr-FR"/>
        </w:rPr>
        <w:instrText xml:space="preserve"> MERGEFIELD mail </w:instrText>
      </w:r>
      <w:r w:rsidR="00411D0C" w:rsidRPr="00C34615">
        <w:rPr>
          <w:rFonts w:ascii="Verdana" w:hAnsi="Verdana"/>
          <w:sz w:val="22"/>
        </w:rPr>
        <w:fldChar w:fldCharType="separate"/>
      </w:r>
      <w:r w:rsidR="00411D0C" w:rsidRPr="00C34615">
        <w:rPr>
          <w:rFonts w:ascii="Verdana" w:hAnsi="Verdana"/>
          <w:sz w:val="22"/>
        </w:rPr>
        <w:fldChar w:fldCharType="end"/>
      </w:r>
    </w:p>
    <w:p w14:paraId="76039DFF" w14:textId="77777777" w:rsidR="003F0BC9" w:rsidRPr="00C34615" w:rsidRDefault="003F0BC9" w:rsidP="00832A44">
      <w:pPr>
        <w:jc w:val="both"/>
        <w:rPr>
          <w:rFonts w:ascii="Verdana" w:hAnsi="Verdana"/>
          <w:noProof/>
          <w:sz w:val="22"/>
          <w:lang w:val="fr-FR"/>
        </w:rPr>
      </w:pPr>
    </w:p>
    <w:p w14:paraId="03D1495C" w14:textId="77777777" w:rsidR="00E80D52" w:rsidRPr="00C34615" w:rsidRDefault="00E80D52" w:rsidP="00832A44">
      <w:pPr>
        <w:pStyle w:val="Titolo8"/>
        <w:spacing w:before="120" w:line="260" w:lineRule="exact"/>
        <w:jc w:val="both"/>
        <w:rPr>
          <w:rFonts w:ascii="Verdana" w:hAnsi="Verdana"/>
          <w:b w:val="0"/>
          <w:color w:val="auto"/>
          <w:sz w:val="22"/>
          <w:szCs w:val="22"/>
          <w:u w:val="none"/>
        </w:rPr>
      </w:pPr>
      <w:r w:rsidRPr="00C34615">
        <w:rPr>
          <w:rFonts w:ascii="Verdana" w:hAnsi="Verdana"/>
          <w:b w:val="0"/>
          <w:color w:val="auto"/>
          <w:sz w:val="22"/>
          <w:szCs w:val="22"/>
          <w:u w:val="none"/>
        </w:rPr>
        <w:t>Tutte le comunicazioni a Distribuzione dovranno pervenire a:</w:t>
      </w:r>
    </w:p>
    <w:p w14:paraId="3BF1AB05" w14:textId="77777777" w:rsidR="00D97320" w:rsidRPr="00C34615" w:rsidRDefault="00D97320" w:rsidP="00AF4C7D">
      <w:pPr>
        <w:rPr>
          <w:rFonts w:ascii="Verdana" w:hAnsi="Verdana"/>
          <w:sz w:val="22"/>
          <w:szCs w:val="22"/>
        </w:rPr>
      </w:pPr>
    </w:p>
    <w:p w14:paraId="0414D2E8" w14:textId="7D9799BC" w:rsidR="00AF4C7D" w:rsidRPr="00C34615" w:rsidRDefault="00E80D52" w:rsidP="00AF4C7D">
      <w:pPr>
        <w:rPr>
          <w:rFonts w:ascii="Verdana" w:hAnsi="Verdana"/>
          <w:sz w:val="22"/>
          <w:szCs w:val="22"/>
        </w:rPr>
      </w:pPr>
      <w:r w:rsidRPr="00C34615">
        <w:rPr>
          <w:rFonts w:ascii="Verdana" w:hAnsi="Verdana"/>
          <w:sz w:val="22"/>
          <w:szCs w:val="22"/>
        </w:rPr>
        <w:t xml:space="preserve">PEC </w:t>
      </w:r>
      <w:hyperlink r:id="rId13">
        <w:r w:rsidR="0045421F" w:rsidRPr="00C34615">
          <w:rPr>
            <w:rFonts w:ascii="Verdana" w:hAnsi="Verdana"/>
            <w:color w:val="0000FF"/>
            <w:sz w:val="22"/>
            <w:szCs w:val="22"/>
            <w:u w:val="single"/>
            <w:lang w:eastAsia="en-US"/>
          </w:rPr>
          <w:t>trasporto@pec.e-distribuzione.it</w:t>
        </w:r>
      </w:hyperlink>
      <w:r w:rsidR="00812175" w:rsidRPr="00C34615">
        <w:rPr>
          <w:rFonts w:ascii="Verdana" w:hAnsi="Verdana"/>
          <w:sz w:val="22"/>
          <w:szCs w:val="22"/>
        </w:rPr>
        <w:t xml:space="preserve"> </w:t>
      </w:r>
    </w:p>
    <w:p w14:paraId="4A3E0C96" w14:textId="77777777" w:rsidR="00E80D52" w:rsidRPr="00C34615" w:rsidRDefault="00E80D52" w:rsidP="00832A44">
      <w:pPr>
        <w:jc w:val="both"/>
        <w:rPr>
          <w:rFonts w:ascii="Verdana" w:hAnsi="Verdana"/>
          <w:sz w:val="22"/>
          <w:szCs w:val="22"/>
        </w:rPr>
      </w:pPr>
    </w:p>
    <w:p w14:paraId="4975ACCF" w14:textId="107A8432" w:rsidR="00E80D52" w:rsidRPr="00C34615" w:rsidRDefault="00E80D52" w:rsidP="00832A44">
      <w:pPr>
        <w:spacing w:line="260" w:lineRule="exact"/>
        <w:jc w:val="both"/>
        <w:rPr>
          <w:rFonts w:ascii="Verdana" w:hAnsi="Verdana"/>
          <w:color w:val="000000"/>
          <w:sz w:val="22"/>
        </w:rPr>
      </w:pPr>
      <w:r w:rsidRPr="00C34615">
        <w:rPr>
          <w:rFonts w:ascii="Verdana" w:hAnsi="Verdana"/>
          <w:color w:val="000000"/>
          <w:sz w:val="22"/>
        </w:rPr>
        <w:t>L’eventuale modifica della persona del rappresentante sarà comunicata dalla Parte al rappresentante dell’altra, per iscritto a mezzo PEC.</w:t>
      </w:r>
    </w:p>
    <w:p w14:paraId="427364A1" w14:textId="77777777" w:rsidR="00E80D52" w:rsidRPr="00C34615" w:rsidRDefault="00E80D52" w:rsidP="00832A44">
      <w:pPr>
        <w:spacing w:line="260" w:lineRule="exact"/>
        <w:jc w:val="both"/>
        <w:rPr>
          <w:rFonts w:ascii="Verdana" w:hAnsi="Verdana"/>
          <w:color w:val="000000"/>
          <w:sz w:val="22"/>
        </w:rPr>
      </w:pPr>
      <w:r w:rsidRPr="00C34615">
        <w:rPr>
          <w:rFonts w:ascii="Verdana" w:hAnsi="Verdana"/>
          <w:color w:val="000000"/>
          <w:sz w:val="22"/>
        </w:rPr>
        <w:t>Le comunicazioni previste nella specifica tecnica saranno scambiate fra i referenti tecnici indicati dalle Parti con successiva comunicazione.</w:t>
      </w:r>
    </w:p>
    <w:p w14:paraId="4FA9AF3B" w14:textId="3BB45103" w:rsidR="003B26D0" w:rsidRPr="00C34615" w:rsidRDefault="003B26D0" w:rsidP="003B26D0">
      <w:pPr>
        <w:rPr>
          <w:rFonts w:ascii="Verdana" w:hAnsi="Verdana"/>
        </w:rPr>
      </w:pPr>
    </w:p>
    <w:p w14:paraId="0F94AD1F" w14:textId="77777777" w:rsidR="003B26D0" w:rsidRPr="00C34615" w:rsidRDefault="003B26D0" w:rsidP="003B26D0">
      <w:pPr>
        <w:rPr>
          <w:rFonts w:ascii="Verdana" w:hAnsi="Verdana"/>
        </w:rPr>
      </w:pPr>
    </w:p>
    <w:p w14:paraId="6E485BBA" w14:textId="77777777" w:rsidR="00E80D52" w:rsidRPr="00C34615" w:rsidRDefault="00E80D52" w:rsidP="00832A44">
      <w:pPr>
        <w:pStyle w:val="Titolo4"/>
        <w:keepNext w:val="0"/>
        <w:spacing w:before="0" w:after="0" w:line="260" w:lineRule="exact"/>
        <w:jc w:val="both"/>
        <w:rPr>
          <w:rFonts w:ascii="Verdana" w:hAnsi="Verdana"/>
          <w:sz w:val="22"/>
        </w:rPr>
      </w:pPr>
      <w:r w:rsidRPr="00C34615">
        <w:rPr>
          <w:rFonts w:ascii="Verdana" w:hAnsi="Verdana"/>
          <w:sz w:val="22"/>
        </w:rPr>
        <w:t>Art. 16 Foro competente</w:t>
      </w:r>
    </w:p>
    <w:p w14:paraId="68F3ECBF" w14:textId="77777777" w:rsidR="00E80D52" w:rsidRPr="00C34615" w:rsidRDefault="00E80D52" w:rsidP="00832A44">
      <w:pPr>
        <w:pStyle w:val="Corpodeltesto2"/>
        <w:spacing w:after="0" w:line="260" w:lineRule="exact"/>
        <w:jc w:val="both"/>
        <w:rPr>
          <w:rFonts w:ascii="Verdana" w:hAnsi="Verdana"/>
          <w:sz w:val="22"/>
        </w:rPr>
      </w:pPr>
      <w:r w:rsidRPr="00C34615">
        <w:rPr>
          <w:rFonts w:ascii="Verdana" w:hAnsi="Verdana"/>
          <w:sz w:val="22"/>
        </w:rPr>
        <w:t>Nel caso in cui insorgano controversie in relazione al presente accordo, comprese quelle sulla validità, interpretazione, esecuzione e risoluzione, le Parti cercheranno di comporre amichevolmente la controversia entro 45 giorni dalla ricezione della comunicazione con cui una parte lo richieda all’altra.</w:t>
      </w:r>
    </w:p>
    <w:p w14:paraId="70CE5717" w14:textId="77777777" w:rsidR="00E80D52" w:rsidRPr="00C34615" w:rsidRDefault="00E80D52" w:rsidP="00832A44">
      <w:pPr>
        <w:pStyle w:val="Corpodeltesto2"/>
        <w:spacing w:line="260" w:lineRule="exact"/>
        <w:jc w:val="both"/>
        <w:rPr>
          <w:rFonts w:ascii="Verdana" w:hAnsi="Verdana"/>
          <w:sz w:val="22"/>
        </w:rPr>
      </w:pPr>
      <w:r w:rsidRPr="00C34615">
        <w:rPr>
          <w:rFonts w:ascii="Verdana" w:hAnsi="Verdana"/>
          <w:sz w:val="22"/>
        </w:rPr>
        <w:t>Nel caso in cui non si addivenisse ad una composizione amichevole della controversia, nel termine indicato, le Parti stabiliscono la competenza esclusiva del Foro di Roma.</w:t>
      </w:r>
    </w:p>
    <w:p w14:paraId="18DD400E" w14:textId="77777777" w:rsidR="00C4653E" w:rsidRPr="00C34615" w:rsidRDefault="00C4653E" w:rsidP="00832A44">
      <w:pPr>
        <w:pStyle w:val="Corpodeltesto2"/>
        <w:spacing w:line="260" w:lineRule="exact"/>
        <w:jc w:val="both"/>
        <w:rPr>
          <w:rFonts w:ascii="Verdana" w:hAnsi="Verdana"/>
          <w:sz w:val="22"/>
        </w:rPr>
      </w:pPr>
    </w:p>
    <w:p w14:paraId="660B0B50" w14:textId="77777777" w:rsidR="00C4653E" w:rsidRPr="00C34615" w:rsidRDefault="00C4653E" w:rsidP="00C4653E">
      <w:pPr>
        <w:pStyle w:val="Titolo4"/>
        <w:keepNext w:val="0"/>
        <w:spacing w:before="0" w:after="0" w:line="260" w:lineRule="exact"/>
        <w:jc w:val="both"/>
        <w:rPr>
          <w:rFonts w:ascii="Verdana" w:hAnsi="Verdana"/>
          <w:sz w:val="22"/>
        </w:rPr>
      </w:pPr>
      <w:r w:rsidRPr="00C34615">
        <w:rPr>
          <w:rFonts w:ascii="Verdana" w:hAnsi="Verdana"/>
          <w:sz w:val="22"/>
        </w:rPr>
        <w:t>Art. 17 Oneri tributari e fiscali</w:t>
      </w:r>
    </w:p>
    <w:p w14:paraId="50BDFBAA" w14:textId="77777777" w:rsidR="00C4653E" w:rsidRPr="00C34615" w:rsidRDefault="00C4653E" w:rsidP="00C4653E">
      <w:pPr>
        <w:pStyle w:val="Corpodeltesto2"/>
        <w:spacing w:after="0" w:line="260" w:lineRule="exact"/>
        <w:jc w:val="both"/>
        <w:rPr>
          <w:rFonts w:ascii="Verdana" w:hAnsi="Verdana"/>
          <w:sz w:val="22"/>
        </w:rPr>
      </w:pPr>
      <w:r w:rsidRPr="00C34615">
        <w:rPr>
          <w:rFonts w:ascii="Verdana" w:hAnsi="Verdana"/>
          <w:sz w:val="22"/>
        </w:rPr>
        <w:t>Ai sensi del D.P.R. 26 ottobre 1972 n. 633, e D.P.R. 26 aprile 1986 n. 131, si dichiara che le prestazioni di cui al presente contratto sono effettuate nell’esercizio di impresa e pertanto sono assoggettate a IVA.</w:t>
      </w:r>
    </w:p>
    <w:p w14:paraId="236C8F69" w14:textId="77777777" w:rsidR="00C4653E" w:rsidRPr="00C34615" w:rsidRDefault="00C4653E" w:rsidP="00C4653E">
      <w:pPr>
        <w:pStyle w:val="Corpodeltesto2"/>
        <w:spacing w:after="0" w:line="260" w:lineRule="exact"/>
        <w:jc w:val="both"/>
        <w:rPr>
          <w:rFonts w:ascii="Verdana" w:hAnsi="Verdana"/>
          <w:sz w:val="22"/>
        </w:rPr>
      </w:pPr>
      <w:r w:rsidRPr="00C34615">
        <w:rPr>
          <w:rFonts w:ascii="Verdana" w:hAnsi="Verdana"/>
          <w:sz w:val="22"/>
        </w:rPr>
        <w:t>Il presente contratto è soggetto a registrazione soltanto in caso d’uso ai sensi dell’art. 5 comma 2 del D.p.r. 131/1986 ed il relativo onere è a carico della Parte che con il proprio comportamento renda necessaria la registrazione.</w:t>
      </w:r>
    </w:p>
    <w:p w14:paraId="16C68324" w14:textId="77777777" w:rsidR="00C4653E" w:rsidRPr="00C34615" w:rsidRDefault="00C4653E" w:rsidP="00C4653E">
      <w:pPr>
        <w:pStyle w:val="Corpodeltesto2"/>
        <w:spacing w:after="0" w:line="260" w:lineRule="exact"/>
        <w:jc w:val="both"/>
        <w:rPr>
          <w:rFonts w:ascii="Verdana" w:hAnsi="Verdana"/>
          <w:sz w:val="22"/>
        </w:rPr>
      </w:pPr>
      <w:r w:rsidRPr="00C34615">
        <w:rPr>
          <w:rFonts w:ascii="Verdana" w:hAnsi="Verdana"/>
          <w:sz w:val="22"/>
        </w:rPr>
        <w:t>In tal caso, l’imposta è comunque dovuta in misura fissa in quanto i corrispettivi dovuti per le relative prestazioni sono da assoggettare a IVA.</w:t>
      </w:r>
    </w:p>
    <w:p w14:paraId="58A1C74E" w14:textId="77777777" w:rsidR="00C4653E" w:rsidRPr="00C34615" w:rsidRDefault="00C4653E" w:rsidP="00C4653E">
      <w:pPr>
        <w:pStyle w:val="Corpodeltesto2"/>
        <w:spacing w:after="0" w:line="260" w:lineRule="exact"/>
        <w:jc w:val="both"/>
        <w:rPr>
          <w:rFonts w:ascii="Verdana" w:hAnsi="Verdana"/>
          <w:sz w:val="22"/>
        </w:rPr>
      </w:pPr>
      <w:r w:rsidRPr="00C34615">
        <w:rPr>
          <w:rFonts w:ascii="Verdana" w:hAnsi="Verdana"/>
          <w:sz w:val="22"/>
        </w:rPr>
        <w:t> </w:t>
      </w:r>
    </w:p>
    <w:p w14:paraId="5167E343" w14:textId="77777777" w:rsidR="00C4653E" w:rsidRPr="00C34615" w:rsidRDefault="00C4653E" w:rsidP="00C4653E">
      <w:pPr>
        <w:pStyle w:val="Corpodeltesto2"/>
        <w:spacing w:after="0" w:line="260" w:lineRule="exact"/>
        <w:jc w:val="both"/>
        <w:rPr>
          <w:rFonts w:ascii="Verdana" w:hAnsi="Verdana"/>
          <w:sz w:val="22"/>
        </w:rPr>
      </w:pPr>
      <w:r w:rsidRPr="00C34615">
        <w:rPr>
          <w:rFonts w:ascii="Verdana" w:hAnsi="Verdana"/>
          <w:sz w:val="22"/>
        </w:rPr>
        <w:t>Il pagamento dell’imposta di bollo, verrà effettuata da E-Distribuzione in modo virtuale mediante autorizzazione n.133874/99 del 27/10/1999; il relativo importo vi verrà addebitato nella prima fattura emessa.</w:t>
      </w:r>
    </w:p>
    <w:p w14:paraId="198658B5" w14:textId="77777777" w:rsidR="00C4653E" w:rsidRPr="00C34615" w:rsidRDefault="00C4653E" w:rsidP="00C4653E">
      <w:pPr>
        <w:spacing w:line="260" w:lineRule="exact"/>
        <w:jc w:val="both"/>
        <w:rPr>
          <w:rFonts w:ascii="Verdana" w:hAnsi="Verdana"/>
          <w:sz w:val="22"/>
          <w:szCs w:val="22"/>
        </w:rPr>
      </w:pPr>
    </w:p>
    <w:p w14:paraId="07652670" w14:textId="77777777" w:rsidR="004847EC" w:rsidRPr="00C34615" w:rsidRDefault="004847EC" w:rsidP="00832A44">
      <w:pPr>
        <w:spacing w:line="260" w:lineRule="exact"/>
        <w:jc w:val="both"/>
        <w:rPr>
          <w:rFonts w:ascii="Verdana" w:hAnsi="Verdana"/>
          <w:sz w:val="22"/>
        </w:rPr>
      </w:pPr>
    </w:p>
    <w:p w14:paraId="4013D9F7" w14:textId="77777777" w:rsidR="00C34615" w:rsidRDefault="00C34615">
      <w:pPr>
        <w:rPr>
          <w:rFonts w:ascii="Verdana" w:hAnsi="Verdana"/>
          <w:b/>
          <w:bCs/>
          <w:sz w:val="22"/>
          <w:szCs w:val="22"/>
        </w:rPr>
      </w:pPr>
      <w:r>
        <w:rPr>
          <w:rFonts w:ascii="Verdana" w:hAnsi="Verdana"/>
          <w:sz w:val="22"/>
          <w:szCs w:val="22"/>
        </w:rPr>
        <w:br w:type="page"/>
      </w:r>
    </w:p>
    <w:p w14:paraId="25E46C7E" w14:textId="29767283" w:rsidR="00EC57DD" w:rsidRPr="00C34615" w:rsidRDefault="00E80D52" w:rsidP="00FA46A7">
      <w:pPr>
        <w:pStyle w:val="Titolo4"/>
        <w:spacing w:before="0" w:after="0"/>
        <w:jc w:val="both"/>
        <w:rPr>
          <w:rFonts w:ascii="Verdana" w:hAnsi="Verdana"/>
          <w:sz w:val="22"/>
          <w:szCs w:val="22"/>
        </w:rPr>
      </w:pPr>
      <w:r w:rsidRPr="00C34615">
        <w:rPr>
          <w:rFonts w:ascii="Verdana" w:hAnsi="Verdana"/>
          <w:sz w:val="22"/>
          <w:szCs w:val="22"/>
        </w:rPr>
        <w:t xml:space="preserve">Art. 18 </w:t>
      </w:r>
      <w:r w:rsidR="00FA46A7" w:rsidRPr="00C34615">
        <w:rPr>
          <w:rFonts w:ascii="Verdana" w:hAnsi="Verdana"/>
          <w:sz w:val="22"/>
          <w:szCs w:val="22"/>
        </w:rPr>
        <w:t>Clausole etiche</w:t>
      </w:r>
    </w:p>
    <w:p w14:paraId="35103C43" w14:textId="77777777" w:rsidR="00375833" w:rsidRPr="00C34615" w:rsidRDefault="00375833" w:rsidP="00375833">
      <w:pPr>
        <w:pStyle w:val="Paragrafoelenco"/>
        <w:numPr>
          <w:ilvl w:val="0"/>
          <w:numId w:val="26"/>
        </w:numPr>
        <w:ind w:left="284" w:hanging="284"/>
        <w:jc w:val="both"/>
        <w:rPr>
          <w:rFonts w:ascii="Verdana" w:hAnsi="Verdana"/>
          <w:b/>
          <w:bCs/>
        </w:rPr>
      </w:pPr>
      <w:r w:rsidRPr="00C34615">
        <w:rPr>
          <w:rFonts w:ascii="Verdana" w:hAnsi="Verdana"/>
          <w:b/>
          <w:bCs/>
        </w:rPr>
        <w:t>Normativa Etica</w:t>
      </w:r>
    </w:p>
    <w:p w14:paraId="4AE4B13A" w14:textId="05A5110E" w:rsidR="00375833" w:rsidRPr="00C34615" w:rsidRDefault="00C26B3A" w:rsidP="00375833">
      <w:pPr>
        <w:pStyle w:val="Paragrafoelenco"/>
        <w:numPr>
          <w:ilvl w:val="1"/>
          <w:numId w:val="26"/>
        </w:numPr>
        <w:jc w:val="both"/>
        <w:rPr>
          <w:rFonts w:ascii="Verdana" w:hAnsi="Verdana"/>
        </w:rPr>
      </w:pPr>
      <w:r w:rsidRPr="00C34615">
        <w:rPr>
          <w:rFonts w:ascii="Verdana" w:hAnsi="Verdana"/>
        </w:rPr>
        <w:t>Distribuzione</w:t>
      </w:r>
      <w:r w:rsidR="00BD2DA4" w:rsidRPr="00C34615">
        <w:rPr>
          <w:rFonts w:ascii="Verdana" w:hAnsi="Verdana"/>
        </w:rPr>
        <w:t xml:space="preserve"> </w:t>
      </w:r>
      <w:r w:rsidR="00375833" w:rsidRPr="00C34615">
        <w:rPr>
          <w:rFonts w:ascii="Verdana" w:hAnsi="Verdana"/>
        </w:rPr>
        <w:t xml:space="preserve">nella conduzione degli affari e nella gestione dei rapporti si riferisce ai principi contenuti nel Codice Etico, nel Piano Tolleranza Zero contro la Corruzione (Piano TZC), nella Policy sui Diritti Umani del Gruppo Enel cui ED ha aderito e consultabili all’indirizzo: https://www.enel.com/investors/sustainability/daily-commitment/sound-governance-ethical-conduct/principles-underpinning-our-work, nonché ai principi contenuti nel Modello Organizzativo ai sensi del D. Lgs 231/2001 adottato da </w:t>
      </w:r>
      <w:r w:rsidR="002F6748" w:rsidRPr="00C34615">
        <w:rPr>
          <w:rFonts w:ascii="Verdana" w:hAnsi="Verdana"/>
        </w:rPr>
        <w:t>Distribuzione</w:t>
      </w:r>
      <w:r w:rsidR="00375833" w:rsidRPr="00C34615">
        <w:rPr>
          <w:rFonts w:ascii="Verdana" w:hAnsi="Verdana"/>
        </w:rPr>
        <w:t xml:space="preserve"> che quest’ultima si rende disponibile a condividere con </w:t>
      </w:r>
      <w:r w:rsidR="00F42C3A" w:rsidRPr="00C34615">
        <w:rPr>
          <w:rFonts w:ascii="Verdana" w:hAnsi="Verdana"/>
        </w:rPr>
        <w:t>[X]</w:t>
      </w:r>
      <w:r w:rsidR="00375833" w:rsidRPr="00C34615">
        <w:rPr>
          <w:rFonts w:ascii="Verdana" w:hAnsi="Verdana"/>
        </w:rPr>
        <w:t xml:space="preserve"> ove richiesto</w:t>
      </w:r>
    </w:p>
    <w:p w14:paraId="426FE493" w14:textId="288BF0CC" w:rsidR="00375833" w:rsidRPr="00C34615" w:rsidRDefault="002F6748" w:rsidP="00375833">
      <w:pPr>
        <w:pStyle w:val="Paragrafoelenco"/>
        <w:numPr>
          <w:ilvl w:val="1"/>
          <w:numId w:val="26"/>
        </w:numPr>
        <w:jc w:val="both"/>
        <w:rPr>
          <w:rFonts w:ascii="Verdana" w:hAnsi="Verdana"/>
        </w:rPr>
      </w:pPr>
      <w:r w:rsidRPr="00C34615">
        <w:rPr>
          <w:rFonts w:ascii="Verdana" w:hAnsi="Verdana"/>
        </w:rPr>
        <w:t>Distribuzione</w:t>
      </w:r>
      <w:r w:rsidR="00375833" w:rsidRPr="00C34615">
        <w:rPr>
          <w:rFonts w:ascii="Verdana" w:hAnsi="Verdana"/>
        </w:rPr>
        <w:t>, inoltre, aderisce ed agisce in piena conformità ai principi del Global Compact che hanno ad oggetto la tutela dei diritti umani, la tutela dei lavoratori, la tutela dell’ambiente e la lotta alla corruzione in ogni sua forma.</w:t>
      </w:r>
    </w:p>
    <w:p w14:paraId="59A0A176" w14:textId="216CB5A4" w:rsidR="00375833" w:rsidRPr="00C34615" w:rsidRDefault="00BA1C4C" w:rsidP="00375833">
      <w:pPr>
        <w:pStyle w:val="Paragrafoelenco"/>
        <w:numPr>
          <w:ilvl w:val="1"/>
          <w:numId w:val="26"/>
        </w:numPr>
        <w:jc w:val="both"/>
        <w:rPr>
          <w:rFonts w:ascii="Verdana" w:hAnsi="Verdana"/>
        </w:rPr>
      </w:pPr>
      <w:sdt>
        <w:sdtPr>
          <w:rPr>
            <w:rFonts w:ascii="Verdana" w:hAnsi="Verdana"/>
          </w:rPr>
          <w:id w:val="-300003274"/>
          <w14:checkbox>
            <w14:checked w14:val="1"/>
            <w14:checkedState w14:val="2612" w14:font="MS Gothic"/>
            <w14:uncheckedState w14:val="2610" w14:font="MS Gothic"/>
          </w14:checkbox>
        </w:sdtPr>
        <w:sdtEndPr/>
        <w:sdtContent>
          <w:r w:rsidR="00087321" w:rsidRPr="00C34615">
            <w:rPr>
              <w:rFonts w:ascii="Segoe UI Symbol" w:eastAsia="MS Gothic" w:hAnsi="Segoe UI Symbol" w:cs="Segoe UI Symbol"/>
            </w:rPr>
            <w:t>☒</w:t>
          </w:r>
        </w:sdtContent>
      </w:sdt>
      <w:r w:rsidR="00375833" w:rsidRPr="00C34615">
        <w:rPr>
          <w:rFonts w:ascii="Verdana" w:hAnsi="Verdana"/>
        </w:rPr>
        <w:t>, nella conduzione dei propri affari e nella gestione dei rapporti con terzi, si riferisce a principi equivalenti a quelli adottati da Enel ai sensi degli articoli 1.1 e 1.2.</w:t>
      </w:r>
    </w:p>
    <w:p w14:paraId="76ECEA4B" w14:textId="77777777" w:rsidR="00375833" w:rsidRPr="00C34615" w:rsidRDefault="00375833" w:rsidP="00375833">
      <w:pPr>
        <w:pStyle w:val="Paragrafoelenco"/>
        <w:numPr>
          <w:ilvl w:val="1"/>
          <w:numId w:val="26"/>
        </w:numPr>
        <w:jc w:val="both"/>
        <w:rPr>
          <w:rFonts w:ascii="Verdana" w:hAnsi="Verdana"/>
        </w:rPr>
      </w:pPr>
      <w:r w:rsidRPr="00C34615">
        <w:rPr>
          <w:rFonts w:ascii="Verdana" w:hAnsi="Verdana"/>
        </w:rPr>
        <w:t>Le Parti dichiarano altresì di impegnarsi al rispetto degli obblighi di legge in tema di corruzione e riciclaggio di denaro; tutela del lavoro minorile e delle donne; di parità di trattamento, di divieto di discriminazione, abusi e molestie; di libertà sindacale, di associazione e di rappresentanza, di lavoro forzato, di sicurezza e tutela ambientale, di condizioni igienico sanitarie nonché al rispetto delle vigenti condizioni normative, retributive, contributive, assicurative, fiscali e ciò con riferimento a tutti i lavoratori impiegati a qualsiasi titolo nell’esecuzione del Contratto. Resta inteso che trovano applicazione le convenzioni ILO o la normativa vigente nel Paese in cui le attività devono eseguirsi se più restrittive.</w:t>
      </w:r>
    </w:p>
    <w:p w14:paraId="3CAC5C12" w14:textId="6AEAD19D" w:rsidR="00375833" w:rsidRPr="00C34615" w:rsidRDefault="00BA1C4C" w:rsidP="00375833">
      <w:pPr>
        <w:pStyle w:val="Paragrafoelenco"/>
        <w:numPr>
          <w:ilvl w:val="1"/>
          <w:numId w:val="26"/>
        </w:numPr>
        <w:jc w:val="both"/>
        <w:rPr>
          <w:rFonts w:ascii="Verdana" w:hAnsi="Verdana"/>
        </w:rPr>
      </w:pPr>
      <w:sdt>
        <w:sdtPr>
          <w:rPr>
            <w:rFonts w:ascii="Verdana" w:hAnsi="Verdana"/>
          </w:rPr>
          <w:id w:val="2076007298"/>
          <w14:checkbox>
            <w14:checked w14:val="1"/>
            <w14:checkedState w14:val="2612" w14:font="MS Gothic"/>
            <w14:uncheckedState w14:val="2610" w14:font="MS Gothic"/>
          </w14:checkbox>
        </w:sdtPr>
        <w:sdtEndPr/>
        <w:sdtContent>
          <w:r w:rsidR="00293CBD" w:rsidRPr="00C34615">
            <w:rPr>
              <w:rFonts w:ascii="Segoe UI Symbol" w:eastAsia="MS Gothic" w:hAnsi="Segoe UI Symbol" w:cs="Segoe UI Symbol"/>
            </w:rPr>
            <w:t>☒</w:t>
          </w:r>
        </w:sdtContent>
      </w:sdt>
      <w:r w:rsidR="00293CBD" w:rsidRPr="00C34615">
        <w:rPr>
          <w:rFonts w:ascii="Verdana" w:hAnsi="Verdana"/>
        </w:rPr>
        <w:t xml:space="preserve"> </w:t>
      </w:r>
      <w:r w:rsidR="00375833" w:rsidRPr="00C34615">
        <w:rPr>
          <w:rFonts w:ascii="Verdana" w:hAnsi="Verdana"/>
        </w:rPr>
        <w:t>si impegna ad informare in merito a situazioni che potrebbero causare l'impossibilità di adempiere ai principi di cui agli articoli precedenti, nonché ai piani attuati per porvi rimedio. In tale ambito, ED si riserva la facoltà di effettuare qualsiasi attività di controllo e monitoraggio volta a verificare il rispetto dei principi e delle obbligazioni di cui agli articoli precedenti.</w:t>
      </w:r>
      <w:r w:rsidR="00C26B3A" w:rsidRPr="00C34615">
        <w:rPr>
          <w:rFonts w:ascii="Verdana" w:hAnsi="Verdana"/>
        </w:rPr>
        <w:t xml:space="preserve"> </w:t>
      </w:r>
      <w:r w:rsidR="00375833" w:rsidRPr="00C34615">
        <w:rPr>
          <w:rFonts w:ascii="Verdana" w:hAnsi="Verdana"/>
        </w:rPr>
        <w:t xml:space="preserve">In caso di violazioni dei principi di cui agli articoli precedenti, in relazione all'esecuzione degli obblighi del presente Contratto, </w:t>
      </w:r>
      <w:r w:rsidR="002F6748" w:rsidRPr="00C34615">
        <w:rPr>
          <w:rFonts w:ascii="Verdana" w:hAnsi="Verdana"/>
        </w:rPr>
        <w:t>Distribuzione</w:t>
      </w:r>
      <w:r w:rsidR="00375833" w:rsidRPr="00C34615">
        <w:rPr>
          <w:rFonts w:ascii="Verdana" w:hAnsi="Verdana"/>
        </w:rPr>
        <w:t xml:space="preserve"> avrà il diritto di risolvere immediatamente il Contratto e di richiedere il risarcimento dei danni. </w:t>
      </w:r>
    </w:p>
    <w:p w14:paraId="20ED9B76" w14:textId="77777777" w:rsidR="001E2387" w:rsidRPr="00C34615" w:rsidRDefault="001E2387" w:rsidP="001E2387">
      <w:pPr>
        <w:pStyle w:val="Paragrafoelenco"/>
        <w:ind w:left="1080"/>
        <w:jc w:val="both"/>
        <w:rPr>
          <w:rFonts w:ascii="Verdana" w:hAnsi="Verdana"/>
        </w:rPr>
      </w:pPr>
    </w:p>
    <w:p w14:paraId="3B5502B8" w14:textId="2826DF5A" w:rsidR="00375833" w:rsidRPr="00C34615" w:rsidRDefault="00375833" w:rsidP="00375833">
      <w:pPr>
        <w:pStyle w:val="Paragrafoelenco"/>
        <w:numPr>
          <w:ilvl w:val="0"/>
          <w:numId w:val="26"/>
        </w:numPr>
        <w:spacing w:after="0"/>
        <w:ind w:left="284" w:hanging="284"/>
        <w:jc w:val="both"/>
        <w:rPr>
          <w:rFonts w:ascii="Verdana" w:hAnsi="Verdana"/>
          <w:b/>
          <w:bCs/>
        </w:rPr>
      </w:pPr>
      <w:r w:rsidRPr="00C34615">
        <w:rPr>
          <w:rFonts w:ascii="Verdana" w:hAnsi="Verdana"/>
          <w:b/>
          <w:bCs/>
        </w:rPr>
        <w:t>Conflitto di Interessi</w:t>
      </w:r>
    </w:p>
    <w:p w14:paraId="47562110" w14:textId="356FAB39" w:rsidR="00375833" w:rsidRPr="00C34615" w:rsidRDefault="00BA1C4C" w:rsidP="00375833">
      <w:pPr>
        <w:pStyle w:val="Paragrafoelenco"/>
        <w:numPr>
          <w:ilvl w:val="1"/>
          <w:numId w:val="26"/>
        </w:numPr>
        <w:spacing w:after="0"/>
        <w:jc w:val="both"/>
        <w:rPr>
          <w:rFonts w:ascii="Verdana" w:hAnsi="Verdana"/>
        </w:rPr>
      </w:pPr>
      <w:sdt>
        <w:sdtPr>
          <w:rPr>
            <w:rFonts w:ascii="Verdana" w:hAnsi="Verdana"/>
          </w:rPr>
          <w:id w:val="144557758"/>
          <w14:checkbox>
            <w14:checked w14:val="1"/>
            <w14:checkedState w14:val="2612" w14:font="MS Gothic"/>
            <w14:uncheckedState w14:val="2610" w14:font="MS Gothic"/>
          </w14:checkbox>
        </w:sdtPr>
        <w:sdtEndPr/>
        <w:sdtContent>
          <w:r w:rsidR="00293CBD" w:rsidRPr="00C34615">
            <w:rPr>
              <w:rFonts w:ascii="Segoe UI Symbol" w:eastAsia="MS Gothic" w:hAnsi="Segoe UI Symbol" w:cs="Segoe UI Symbol"/>
            </w:rPr>
            <w:t>☒</w:t>
          </w:r>
        </w:sdtContent>
      </w:sdt>
      <w:r w:rsidR="00293CBD" w:rsidRPr="00C34615">
        <w:rPr>
          <w:rFonts w:ascii="Verdana" w:hAnsi="Verdana"/>
        </w:rPr>
        <w:t xml:space="preserve"> </w:t>
      </w:r>
      <w:r w:rsidR="00375833" w:rsidRPr="00C34615">
        <w:rPr>
          <w:rFonts w:ascii="Verdana" w:hAnsi="Verdana"/>
        </w:rPr>
        <w:t xml:space="preserve">dichiara di non essere in conflitto di interessi e si impegna ad agire nell'interesse di </w:t>
      </w:r>
      <w:r w:rsidR="00D93B3A" w:rsidRPr="00C34615">
        <w:rPr>
          <w:rFonts w:ascii="Verdana" w:hAnsi="Verdana"/>
        </w:rPr>
        <w:t>Distribuzione evitando</w:t>
      </w:r>
      <w:r w:rsidR="00375833" w:rsidRPr="00C34615">
        <w:rPr>
          <w:rFonts w:ascii="Verdana" w:hAnsi="Verdana"/>
        </w:rPr>
        <w:t xml:space="preserve"> situazioni che potrebbero causare un conflitto di interessi durante l’esecuzione del presente Contratto.</w:t>
      </w:r>
    </w:p>
    <w:p w14:paraId="4E3F42F2" w14:textId="2290643E" w:rsidR="00375833" w:rsidRPr="00C34615" w:rsidRDefault="00375833" w:rsidP="00375833">
      <w:pPr>
        <w:pStyle w:val="Paragrafoelenco"/>
        <w:numPr>
          <w:ilvl w:val="1"/>
          <w:numId w:val="26"/>
        </w:numPr>
        <w:spacing w:after="0"/>
        <w:jc w:val="both"/>
        <w:rPr>
          <w:rFonts w:ascii="Verdana" w:hAnsi="Verdana"/>
        </w:rPr>
      </w:pPr>
      <w:r w:rsidRPr="00C34615">
        <w:rPr>
          <w:rFonts w:ascii="Verdana" w:hAnsi="Verdana"/>
        </w:rPr>
        <w:t xml:space="preserve">Per tutta la durata del Contratto, qualora si determinasse una situazione idonea a generare un conflitto di interessi, </w:t>
      </w:r>
      <w:sdt>
        <w:sdtPr>
          <w:rPr>
            <w:rFonts w:ascii="Verdana" w:hAnsi="Verdana"/>
          </w:rPr>
          <w:id w:val="495304681"/>
          <w14:checkbox>
            <w14:checked w14:val="1"/>
            <w14:checkedState w14:val="2612" w14:font="MS Gothic"/>
            <w14:uncheckedState w14:val="2610" w14:font="MS Gothic"/>
          </w14:checkbox>
        </w:sdtPr>
        <w:sdtEndPr/>
        <w:sdtContent>
          <w:r w:rsidR="00293CBD" w:rsidRPr="00C34615">
            <w:rPr>
              <w:rFonts w:ascii="Segoe UI Symbol" w:eastAsia="MS Gothic" w:hAnsi="Segoe UI Symbol" w:cs="Segoe UI Symbol"/>
            </w:rPr>
            <w:t>☒</w:t>
          </w:r>
        </w:sdtContent>
      </w:sdt>
      <w:r w:rsidR="00293CBD" w:rsidRPr="00C34615">
        <w:rPr>
          <w:rFonts w:ascii="Verdana" w:hAnsi="Verdana"/>
        </w:rPr>
        <w:t xml:space="preserve"> </w:t>
      </w:r>
      <w:r w:rsidRPr="00C34615">
        <w:rPr>
          <w:rFonts w:ascii="Verdana" w:hAnsi="Verdana"/>
        </w:rPr>
        <w:t xml:space="preserve">si impegna a darne prontamente comunicazione scritta </w:t>
      </w:r>
      <w:r w:rsidR="00D93B3A" w:rsidRPr="00C34615">
        <w:rPr>
          <w:rFonts w:ascii="Verdana" w:hAnsi="Verdana"/>
        </w:rPr>
        <w:t>a</w:t>
      </w:r>
      <w:r w:rsidRPr="00C34615">
        <w:rPr>
          <w:rFonts w:ascii="Verdana" w:hAnsi="Verdana"/>
        </w:rPr>
        <w:t xml:space="preserve"> </w:t>
      </w:r>
      <w:r w:rsidR="002F6748" w:rsidRPr="00C34615">
        <w:rPr>
          <w:rFonts w:ascii="Verdana" w:hAnsi="Verdana"/>
        </w:rPr>
        <w:t>Distribuzione</w:t>
      </w:r>
      <w:r w:rsidR="00F929DF" w:rsidRPr="00C34615">
        <w:rPr>
          <w:rFonts w:ascii="Verdana" w:hAnsi="Verdana"/>
        </w:rPr>
        <w:t xml:space="preserve"> </w:t>
      </w:r>
      <w:r w:rsidRPr="00C34615">
        <w:rPr>
          <w:rFonts w:ascii="Verdana" w:hAnsi="Verdana"/>
        </w:rPr>
        <w:t xml:space="preserve">e ad attenersi alle ragionevoli istruzioni di quest’ultima, che saranno dettate previa consultazione e valutazione delle esigenze motivatamente rappresentate da </w:t>
      </w:r>
      <w:sdt>
        <w:sdtPr>
          <w:rPr>
            <w:rFonts w:ascii="Verdana" w:hAnsi="Verdana"/>
          </w:rPr>
          <w:id w:val="931627398"/>
          <w14:checkbox>
            <w14:checked w14:val="1"/>
            <w14:checkedState w14:val="2612" w14:font="MS Gothic"/>
            <w14:uncheckedState w14:val="2610" w14:font="MS Gothic"/>
          </w14:checkbox>
        </w:sdtPr>
        <w:sdtEndPr/>
        <w:sdtContent>
          <w:r w:rsidR="00293CBD" w:rsidRPr="00C34615">
            <w:rPr>
              <w:rFonts w:ascii="Segoe UI Symbol" w:eastAsia="MS Gothic" w:hAnsi="Segoe UI Symbol" w:cs="Segoe UI Symbol"/>
            </w:rPr>
            <w:t>☒</w:t>
          </w:r>
        </w:sdtContent>
      </w:sdt>
      <w:r w:rsidRPr="00C34615">
        <w:rPr>
          <w:rFonts w:ascii="Verdana" w:hAnsi="Verdana"/>
        </w:rPr>
        <w:t xml:space="preserve">, ferma restando la facoltà di </w:t>
      </w:r>
      <w:r w:rsidR="002F6748" w:rsidRPr="00C34615">
        <w:rPr>
          <w:rFonts w:ascii="Verdana" w:hAnsi="Verdana"/>
        </w:rPr>
        <w:t>Distribuzione</w:t>
      </w:r>
      <w:r w:rsidRPr="00C34615">
        <w:rPr>
          <w:rFonts w:ascii="Verdana" w:hAnsi="Verdana"/>
        </w:rPr>
        <w:t xml:space="preserve"> di risolvere il Contratto.</w:t>
      </w:r>
    </w:p>
    <w:p w14:paraId="241D044B" w14:textId="11A8FDD3" w:rsidR="00375833" w:rsidRPr="00C34615" w:rsidRDefault="00375833" w:rsidP="00375833">
      <w:pPr>
        <w:pStyle w:val="Paragrafoelenco"/>
        <w:spacing w:after="0"/>
        <w:ind w:left="1080"/>
        <w:jc w:val="both"/>
        <w:rPr>
          <w:rFonts w:ascii="Verdana" w:hAnsi="Verdana"/>
        </w:rPr>
      </w:pPr>
      <w:r w:rsidRPr="00C34615">
        <w:rPr>
          <w:rFonts w:ascii="Verdana" w:hAnsi="Verdana"/>
        </w:rPr>
        <w:t>Ai fini del presente articolo, “Conflitto di Interessi” significa la situazione in cui l'interesse secondario (economico, finanziario, familiare o di altro tipo) di un amministratore e/o un dipendente di una Parte può interferire o tendere a interferire con la capacità di prendere in modo imparziale decisioni nell'interesse delle Parti e di adempiere ai doveri e alle responsabilità ricoperti, nel contesto della negoziazione o dell'esecuzione del Contratto</w:t>
      </w:r>
      <w:r w:rsidR="001E2387" w:rsidRPr="00C34615">
        <w:rPr>
          <w:rFonts w:ascii="Verdana" w:hAnsi="Verdana"/>
        </w:rPr>
        <w:t>.</w:t>
      </w:r>
    </w:p>
    <w:p w14:paraId="728A0A40" w14:textId="77777777" w:rsidR="001E2387" w:rsidRPr="00C34615" w:rsidRDefault="001E2387" w:rsidP="00375833">
      <w:pPr>
        <w:pStyle w:val="Paragrafoelenco"/>
        <w:spacing w:after="0"/>
        <w:ind w:left="1080"/>
        <w:jc w:val="both"/>
        <w:rPr>
          <w:rFonts w:ascii="Verdana" w:hAnsi="Verdana"/>
        </w:rPr>
      </w:pPr>
    </w:p>
    <w:p w14:paraId="2B7B33F9" w14:textId="77777777" w:rsidR="00375833" w:rsidRPr="00C34615" w:rsidRDefault="00375833" w:rsidP="00375833">
      <w:pPr>
        <w:pStyle w:val="Paragrafoelenco"/>
        <w:numPr>
          <w:ilvl w:val="0"/>
          <w:numId w:val="26"/>
        </w:numPr>
        <w:spacing w:after="0"/>
        <w:ind w:left="284" w:hanging="284"/>
        <w:jc w:val="both"/>
        <w:rPr>
          <w:rFonts w:ascii="Verdana" w:hAnsi="Verdana"/>
          <w:b/>
          <w:bCs/>
        </w:rPr>
      </w:pPr>
      <w:r w:rsidRPr="00C34615">
        <w:rPr>
          <w:rFonts w:ascii="Verdana" w:hAnsi="Verdana"/>
          <w:b/>
          <w:bCs/>
        </w:rPr>
        <w:t>Dichiarazioni di integrità</w:t>
      </w:r>
      <w:r w:rsidRPr="00C34615">
        <w:rPr>
          <w:rStyle w:val="Rimandonotaapidipagina"/>
          <w:rFonts w:ascii="Verdana" w:hAnsi="Verdana"/>
          <w:b/>
          <w:bCs/>
        </w:rPr>
        <w:footnoteReference w:id="2"/>
      </w:r>
      <w:r w:rsidRPr="00C34615">
        <w:rPr>
          <w:rFonts w:ascii="Verdana" w:hAnsi="Verdana"/>
          <w:b/>
          <w:bCs/>
        </w:rPr>
        <w:t xml:space="preserve"> (da far rilasciare a società di diritto italiano)</w:t>
      </w:r>
    </w:p>
    <w:p w14:paraId="30858EE8" w14:textId="6A690C91" w:rsidR="00375833" w:rsidRPr="00C34615" w:rsidRDefault="00BA1C4C" w:rsidP="00375833">
      <w:pPr>
        <w:pStyle w:val="Paragrafoelenco"/>
        <w:numPr>
          <w:ilvl w:val="1"/>
          <w:numId w:val="26"/>
        </w:numPr>
        <w:spacing w:after="0"/>
        <w:jc w:val="both"/>
        <w:rPr>
          <w:rFonts w:ascii="Verdana" w:hAnsi="Verdana"/>
        </w:rPr>
      </w:pPr>
      <w:sdt>
        <w:sdtPr>
          <w:rPr>
            <w:rFonts w:ascii="Verdana" w:hAnsi="Verdana"/>
          </w:rPr>
          <w:id w:val="2130198129"/>
          <w14:checkbox>
            <w14:checked w14:val="1"/>
            <w14:checkedState w14:val="2612" w14:font="MS Gothic"/>
            <w14:uncheckedState w14:val="2610" w14:font="MS Gothic"/>
          </w14:checkbox>
        </w:sdtPr>
        <w:sdtEndPr/>
        <w:sdtContent>
          <w:r w:rsidR="00293CBD" w:rsidRPr="00C34615">
            <w:rPr>
              <w:rFonts w:ascii="Segoe UI Symbol" w:eastAsia="MS Gothic" w:hAnsi="Segoe UI Symbol" w:cs="Segoe UI Symbol"/>
            </w:rPr>
            <w:t>☒</w:t>
          </w:r>
        </w:sdtContent>
      </w:sdt>
      <w:r w:rsidR="00293CBD" w:rsidRPr="00C34615">
        <w:rPr>
          <w:rFonts w:ascii="Verdana" w:hAnsi="Verdana"/>
        </w:rPr>
        <w:t xml:space="preserve"> </w:t>
      </w:r>
      <w:r w:rsidR="00375833" w:rsidRPr="00C34615">
        <w:rPr>
          <w:rFonts w:ascii="Verdana" w:hAnsi="Verdana"/>
        </w:rPr>
        <w:t xml:space="preserve">dichiara: </w:t>
      </w:r>
    </w:p>
    <w:p w14:paraId="0EC81DA5" w14:textId="4E977D2D" w:rsidR="00375833" w:rsidRPr="00C34615" w:rsidRDefault="00375833" w:rsidP="00375833">
      <w:pPr>
        <w:pStyle w:val="Paragrafoelenco"/>
        <w:spacing w:after="0"/>
        <w:ind w:left="1080"/>
        <w:jc w:val="both"/>
        <w:rPr>
          <w:rFonts w:ascii="Verdana" w:hAnsi="Verdana"/>
        </w:rPr>
      </w:pPr>
      <w:r w:rsidRPr="00C34615">
        <w:rPr>
          <w:rFonts w:ascii="Verdana" w:hAnsi="Verdana"/>
        </w:rPr>
        <w:t>- di non essere stato destinatario di sentenza anche di primo grado o sottoposto a procedimenti relativamente a uno o più dei seguenti reati: associazione per delinquere, terrorismo, corruzione, riciclaggio, riduzione in schiavitù, bancarotta, reati contro la pubblica amministrazione e i pubblici servizi, contro l'ambiente, contro il patrimonio aziendale o reati finanziari o tributari, contro la legittimità delle gare pubbliche.</w:t>
      </w:r>
    </w:p>
    <w:p w14:paraId="30B6B562" w14:textId="77777777" w:rsidR="00B60F44" w:rsidRPr="00C34615" w:rsidRDefault="00375833" w:rsidP="00375833">
      <w:pPr>
        <w:pStyle w:val="Paragrafoelenco"/>
        <w:spacing w:after="0"/>
        <w:ind w:left="1080"/>
        <w:rPr>
          <w:rFonts w:ascii="Verdana" w:hAnsi="Verdana"/>
        </w:rPr>
      </w:pPr>
      <w:r w:rsidRPr="00C34615">
        <w:rPr>
          <w:rFonts w:ascii="Verdana" w:hAnsi="Verdana"/>
        </w:rPr>
        <w:t>- di non essere a conoscenza di essere oggetto di indagini relativi a uno o più dei reati sopra citati.</w:t>
      </w:r>
    </w:p>
    <w:p w14:paraId="083A6AB8" w14:textId="5CE8067F" w:rsidR="00375833" w:rsidRPr="00C34615" w:rsidRDefault="00BA1C4C" w:rsidP="00375833">
      <w:pPr>
        <w:pStyle w:val="Paragrafoelenco"/>
        <w:spacing w:after="0"/>
        <w:ind w:left="1080"/>
        <w:rPr>
          <w:rFonts w:ascii="Verdana" w:hAnsi="Verdana"/>
        </w:rPr>
      </w:pPr>
      <w:sdt>
        <w:sdtPr>
          <w:rPr>
            <w:rFonts w:ascii="Verdana" w:hAnsi="Verdana"/>
          </w:rPr>
          <w:id w:val="1812746809"/>
          <w14:checkbox>
            <w14:checked w14:val="1"/>
            <w14:checkedState w14:val="2612" w14:font="MS Gothic"/>
            <w14:uncheckedState w14:val="2610" w14:font="MS Gothic"/>
          </w14:checkbox>
        </w:sdtPr>
        <w:sdtEndPr/>
        <w:sdtContent>
          <w:r w:rsidR="00293CBD" w:rsidRPr="00C34615">
            <w:rPr>
              <w:rFonts w:ascii="Segoe UI Symbol" w:eastAsia="MS Gothic" w:hAnsi="Segoe UI Symbol" w:cs="Segoe UI Symbol"/>
            </w:rPr>
            <w:t>☒</w:t>
          </w:r>
        </w:sdtContent>
      </w:sdt>
      <w:r w:rsidR="00293CBD" w:rsidRPr="00C34615">
        <w:rPr>
          <w:rFonts w:ascii="Verdana" w:hAnsi="Verdana"/>
        </w:rPr>
        <w:t xml:space="preserve"> </w:t>
      </w:r>
      <w:r w:rsidR="00375833" w:rsidRPr="00C34615">
        <w:rPr>
          <w:rFonts w:ascii="Verdana" w:hAnsi="Verdana"/>
        </w:rPr>
        <w:t xml:space="preserve">si impegna ad informare prontamente </w:t>
      </w:r>
      <w:r w:rsidR="002F6748" w:rsidRPr="00C34615">
        <w:rPr>
          <w:rFonts w:ascii="Verdana" w:hAnsi="Verdana"/>
        </w:rPr>
        <w:t>Distribuzione</w:t>
      </w:r>
      <w:r w:rsidR="00375833" w:rsidRPr="00C34615">
        <w:rPr>
          <w:rFonts w:ascii="Verdana" w:hAnsi="Verdana"/>
        </w:rPr>
        <w:t xml:space="preserve"> ed a fornire qualsiasi documentazione pertinente nel caso venisse a conoscenza di essere sottoposta a procedimenti e/o nel caso fosse oggetto di indagini in relazione ai </w:t>
      </w:r>
      <w:proofErr w:type="gramStart"/>
      <w:r w:rsidR="00375833" w:rsidRPr="00C34615">
        <w:rPr>
          <w:rFonts w:ascii="Verdana" w:hAnsi="Verdana"/>
        </w:rPr>
        <w:t>summenzionati</w:t>
      </w:r>
      <w:proofErr w:type="gramEnd"/>
      <w:r w:rsidR="00375833" w:rsidRPr="00C34615">
        <w:rPr>
          <w:rFonts w:ascii="Verdana" w:hAnsi="Verdana"/>
        </w:rPr>
        <w:t xml:space="preserve"> reati.</w:t>
      </w:r>
    </w:p>
    <w:p w14:paraId="441CD488" w14:textId="505B345B" w:rsidR="00375833" w:rsidRPr="00C34615" w:rsidRDefault="00375833" w:rsidP="00375833">
      <w:pPr>
        <w:pStyle w:val="Paragrafoelenco"/>
        <w:numPr>
          <w:ilvl w:val="1"/>
          <w:numId w:val="26"/>
        </w:numPr>
        <w:spacing w:after="0"/>
        <w:jc w:val="both"/>
        <w:rPr>
          <w:rFonts w:ascii="Verdana" w:hAnsi="Verdana"/>
        </w:rPr>
      </w:pPr>
      <w:r w:rsidRPr="00C34615">
        <w:rPr>
          <w:rFonts w:ascii="Verdana" w:hAnsi="Verdana"/>
        </w:rPr>
        <w:t xml:space="preserve">Qualora fosse accertato, con sentenza anche di primo grado, che </w:t>
      </w:r>
      <w:sdt>
        <w:sdtPr>
          <w:rPr>
            <w:rFonts w:ascii="Verdana" w:hAnsi="Verdana"/>
          </w:rPr>
          <w:id w:val="-498500340"/>
          <w14:checkbox>
            <w14:checked w14:val="1"/>
            <w14:checkedState w14:val="2612" w14:font="MS Gothic"/>
            <w14:uncheckedState w14:val="2610" w14:font="MS Gothic"/>
          </w14:checkbox>
        </w:sdtPr>
        <w:sdtEndPr/>
        <w:sdtContent>
          <w:r w:rsidR="00293CBD" w:rsidRPr="00C34615">
            <w:rPr>
              <w:rFonts w:ascii="Segoe UI Symbol" w:eastAsia="MS Gothic" w:hAnsi="Segoe UI Symbol" w:cs="Segoe UI Symbol"/>
            </w:rPr>
            <w:t>☒</w:t>
          </w:r>
        </w:sdtContent>
      </w:sdt>
      <w:r w:rsidR="00293CBD" w:rsidRPr="00C34615">
        <w:rPr>
          <w:rFonts w:ascii="Verdana" w:hAnsi="Verdana"/>
        </w:rPr>
        <w:t xml:space="preserve"> </w:t>
      </w:r>
      <w:r w:rsidRPr="00C34615">
        <w:rPr>
          <w:rFonts w:ascii="Verdana" w:hAnsi="Verdana"/>
        </w:rPr>
        <w:t xml:space="preserve">abbia commesso uno o più reati previsti dal D.lgs. n. 231/2001, </w:t>
      </w:r>
      <w:r w:rsidR="00D93B3A" w:rsidRPr="00C34615">
        <w:rPr>
          <w:rFonts w:ascii="Verdana" w:hAnsi="Verdana"/>
        </w:rPr>
        <w:t>Distribuzione sarà</w:t>
      </w:r>
      <w:r w:rsidRPr="00C34615">
        <w:rPr>
          <w:rFonts w:ascii="Verdana" w:hAnsi="Verdana"/>
        </w:rPr>
        <w:t xml:space="preserve"> legittimata a risolvere il Contratto con effetto immediato, ai sensi e per gli effetti di cui all’art 1456 cod.civ., fermo restando il risarcimento dei danni eventualmente causati a </w:t>
      </w:r>
      <w:r w:rsidR="002F6748" w:rsidRPr="00C34615">
        <w:rPr>
          <w:rFonts w:ascii="Verdana" w:hAnsi="Verdana"/>
        </w:rPr>
        <w:t>Distribuzione</w:t>
      </w:r>
      <w:r w:rsidRPr="00C34615">
        <w:rPr>
          <w:rFonts w:ascii="Verdana" w:hAnsi="Verdana"/>
        </w:rPr>
        <w:t xml:space="preserve"> in relazione a tali reati. </w:t>
      </w:r>
    </w:p>
    <w:p w14:paraId="0736A8C7" w14:textId="77777777" w:rsidR="00375833" w:rsidRPr="00C34615" w:rsidRDefault="00375833" w:rsidP="00375833">
      <w:pPr>
        <w:jc w:val="both"/>
        <w:rPr>
          <w:rFonts w:ascii="Verdana" w:hAnsi="Verdana"/>
          <w:u w:val="single"/>
        </w:rPr>
      </w:pPr>
      <w:r w:rsidRPr="00C34615">
        <w:rPr>
          <w:rFonts w:ascii="Verdana" w:hAnsi="Verdana"/>
          <w:u w:val="single"/>
        </w:rPr>
        <w:t>[Oppure]</w:t>
      </w:r>
    </w:p>
    <w:p w14:paraId="56F5994E" w14:textId="77777777" w:rsidR="00375833" w:rsidRPr="00C34615" w:rsidRDefault="00375833" w:rsidP="00375833">
      <w:pPr>
        <w:jc w:val="both"/>
        <w:rPr>
          <w:rFonts w:ascii="Verdana" w:hAnsi="Verdana"/>
          <w:u w:val="single"/>
        </w:rPr>
      </w:pPr>
    </w:p>
    <w:p w14:paraId="7AB8DE5A" w14:textId="25BBF130" w:rsidR="00375833" w:rsidRPr="00C34615" w:rsidRDefault="00375833" w:rsidP="006129BA">
      <w:pPr>
        <w:pStyle w:val="Paragrafoelenco"/>
        <w:numPr>
          <w:ilvl w:val="0"/>
          <w:numId w:val="26"/>
        </w:numPr>
        <w:spacing w:after="0"/>
        <w:ind w:left="284" w:hanging="284"/>
        <w:jc w:val="both"/>
        <w:rPr>
          <w:rFonts w:ascii="Verdana" w:hAnsi="Verdana"/>
          <w:b/>
          <w:bCs/>
          <w:u w:val="single"/>
        </w:rPr>
      </w:pPr>
      <w:r w:rsidRPr="00C34615">
        <w:rPr>
          <w:rFonts w:ascii="Verdana" w:hAnsi="Verdana"/>
          <w:b/>
          <w:bCs/>
        </w:rPr>
        <w:t xml:space="preserve"> Dichiarazioni di integrità da far rilasciare a società non di diritto italiano</w:t>
      </w:r>
      <w:r w:rsidR="00291915" w:rsidRPr="00C34615">
        <w:rPr>
          <w:rStyle w:val="Rimandonotaapidipagina"/>
          <w:rFonts w:ascii="Verdana" w:hAnsi="Verdana"/>
          <w:b/>
          <w:bCs/>
        </w:rPr>
        <w:footnoteReference w:id="3"/>
      </w:r>
    </w:p>
    <w:p w14:paraId="74DCE6BC" w14:textId="77777777" w:rsidR="008B7CC8" w:rsidRPr="00C34615" w:rsidRDefault="008B7CC8" w:rsidP="008B7CC8">
      <w:pPr>
        <w:jc w:val="both"/>
        <w:rPr>
          <w:rFonts w:ascii="Verdana" w:hAnsi="Verdana"/>
        </w:rPr>
      </w:pPr>
    </w:p>
    <w:p w14:paraId="2137200D" w14:textId="6BF79004" w:rsidR="00375833" w:rsidRPr="00C34615" w:rsidRDefault="00EC3FBF" w:rsidP="006129BA">
      <w:pPr>
        <w:ind w:firstLine="284"/>
        <w:jc w:val="both"/>
        <w:rPr>
          <w:rFonts w:ascii="Verdana" w:eastAsia="Calibri" w:hAnsi="Verdana" w:cs="Calibri"/>
          <w:color w:val="000000"/>
          <w:sz w:val="22"/>
          <w:szCs w:val="22"/>
        </w:rPr>
      </w:pPr>
      <w:r w:rsidRPr="00C34615">
        <w:rPr>
          <w:rFonts w:ascii="Verdana" w:eastAsia="Calibri" w:hAnsi="Verdana" w:cs="Calibri"/>
          <w:color w:val="000000"/>
          <w:sz w:val="22"/>
          <w:szCs w:val="22"/>
        </w:rPr>
        <w:t>4</w:t>
      </w:r>
      <w:r w:rsidR="00375833" w:rsidRPr="00C34615">
        <w:rPr>
          <w:rFonts w:ascii="Verdana" w:eastAsia="Calibri" w:hAnsi="Verdana" w:cs="Calibri"/>
          <w:color w:val="000000"/>
          <w:sz w:val="22"/>
          <w:szCs w:val="22"/>
        </w:rPr>
        <w:t>.1.</w:t>
      </w:r>
      <w:r w:rsidR="00375833" w:rsidRPr="00C34615">
        <w:rPr>
          <w:rFonts w:ascii="Verdana" w:hAnsi="Verdana"/>
        </w:rPr>
        <w:t xml:space="preserve"> </w:t>
      </w:r>
      <w:sdt>
        <w:sdtPr>
          <w:rPr>
            <w:rFonts w:ascii="Verdana" w:hAnsi="Verdana"/>
          </w:rPr>
          <w:id w:val="1049035129"/>
          <w14:checkbox>
            <w14:checked w14:val="1"/>
            <w14:checkedState w14:val="2612" w14:font="MS Gothic"/>
            <w14:uncheckedState w14:val="2610" w14:font="MS Gothic"/>
          </w14:checkbox>
        </w:sdtPr>
        <w:sdtEndPr/>
        <w:sdtContent>
          <w:r w:rsidR="00293CBD" w:rsidRPr="00C34615">
            <w:rPr>
              <w:rFonts w:ascii="Segoe UI Symbol" w:eastAsia="MS Gothic" w:hAnsi="Segoe UI Symbol" w:cs="Segoe UI Symbol"/>
            </w:rPr>
            <w:t>☒</w:t>
          </w:r>
        </w:sdtContent>
      </w:sdt>
      <w:r w:rsidR="00293CBD" w:rsidRPr="00C34615">
        <w:rPr>
          <w:rFonts w:ascii="Verdana" w:hAnsi="Verdana"/>
        </w:rPr>
        <w:t xml:space="preserve"> </w:t>
      </w:r>
      <w:r w:rsidR="00375833" w:rsidRPr="00C34615">
        <w:rPr>
          <w:rFonts w:ascii="Verdana" w:eastAsia="Calibri" w:hAnsi="Verdana" w:cs="Calibri"/>
          <w:color w:val="000000"/>
          <w:sz w:val="22"/>
          <w:szCs w:val="22"/>
        </w:rPr>
        <w:t xml:space="preserve">dichiara: </w:t>
      </w:r>
    </w:p>
    <w:p w14:paraId="5AD56837" w14:textId="33285415" w:rsidR="00375833" w:rsidRPr="00C34615" w:rsidRDefault="00375833" w:rsidP="00375833">
      <w:pPr>
        <w:pStyle w:val="Paragrafoelenco"/>
        <w:numPr>
          <w:ilvl w:val="0"/>
          <w:numId w:val="27"/>
        </w:numPr>
        <w:rPr>
          <w:rFonts w:ascii="Verdana" w:hAnsi="Verdana"/>
        </w:rPr>
      </w:pPr>
      <w:r w:rsidRPr="00C34615">
        <w:rPr>
          <w:rFonts w:ascii="Verdana" w:hAnsi="Verdana"/>
        </w:rPr>
        <w:t>di non essere stato destinatario di sentenza anche di primo grado o sottoposto a procedimenti relativamente a uno o più dei seguenti reati: associazione per delinquere, terrorismo, corruzione, riciclaggio, riduzione in schiavitù, bancarotta, reati contro la pubblica amministrazione e i pubblici servizi, contro l'ambiente, contro il patrimonio aziendale o reati finanziari o tributari, contro la legittimità delle gare pubbliche.</w:t>
      </w:r>
    </w:p>
    <w:p w14:paraId="7AECFDB9" w14:textId="5E98681A" w:rsidR="0038031F" w:rsidRPr="00C34615" w:rsidRDefault="00375833" w:rsidP="00375833">
      <w:pPr>
        <w:pStyle w:val="Paragrafoelenco"/>
        <w:numPr>
          <w:ilvl w:val="0"/>
          <w:numId w:val="27"/>
        </w:numPr>
        <w:rPr>
          <w:rFonts w:ascii="Verdana" w:hAnsi="Verdana"/>
        </w:rPr>
      </w:pPr>
      <w:r w:rsidRPr="00C34615">
        <w:rPr>
          <w:rFonts w:ascii="Verdana" w:hAnsi="Verdana"/>
        </w:rPr>
        <w:t xml:space="preserve">di non essere a conoscenza di essere oggetto di indagini relativi a uno o più dei reati sopra </w:t>
      </w:r>
      <w:r w:rsidR="00BD2DA4" w:rsidRPr="00C34615">
        <w:rPr>
          <w:rFonts w:ascii="Verdana" w:hAnsi="Verdana"/>
        </w:rPr>
        <w:t>citati</w:t>
      </w:r>
      <w:r w:rsidRPr="00C34615">
        <w:rPr>
          <w:rFonts w:ascii="Verdana" w:hAnsi="Verdana"/>
        </w:rPr>
        <w:t xml:space="preserve">. </w:t>
      </w:r>
    </w:p>
    <w:p w14:paraId="21124E62" w14:textId="7FEC8A28" w:rsidR="00375833" w:rsidRPr="00C34615" w:rsidRDefault="00BA1C4C" w:rsidP="006129BA">
      <w:pPr>
        <w:pStyle w:val="Paragrafoelenco"/>
        <w:rPr>
          <w:rFonts w:ascii="Verdana" w:hAnsi="Verdana"/>
        </w:rPr>
      </w:pPr>
      <w:sdt>
        <w:sdtPr>
          <w:rPr>
            <w:rFonts w:ascii="Verdana" w:hAnsi="Verdana"/>
          </w:rPr>
          <w:id w:val="-1680728932"/>
          <w14:checkbox>
            <w14:checked w14:val="1"/>
            <w14:checkedState w14:val="2612" w14:font="MS Gothic"/>
            <w14:uncheckedState w14:val="2610" w14:font="MS Gothic"/>
          </w14:checkbox>
        </w:sdtPr>
        <w:sdtEndPr/>
        <w:sdtContent>
          <w:r w:rsidR="00D46547" w:rsidRPr="00C34615">
            <w:rPr>
              <w:rFonts w:ascii="Segoe UI Symbol" w:eastAsia="MS Gothic" w:hAnsi="Segoe UI Symbol" w:cs="Segoe UI Symbol"/>
            </w:rPr>
            <w:t>☒</w:t>
          </w:r>
        </w:sdtContent>
      </w:sdt>
      <w:r w:rsidR="00293CBD" w:rsidRPr="00C34615">
        <w:rPr>
          <w:rFonts w:ascii="Verdana" w:hAnsi="Verdana"/>
        </w:rPr>
        <w:t xml:space="preserve"> </w:t>
      </w:r>
      <w:r w:rsidR="00375833" w:rsidRPr="00C34615">
        <w:rPr>
          <w:rFonts w:ascii="Verdana" w:hAnsi="Verdana"/>
        </w:rPr>
        <w:t xml:space="preserve">si impegna a informare tempestivamente </w:t>
      </w:r>
      <w:r w:rsidR="00D93B3A" w:rsidRPr="00C34615">
        <w:rPr>
          <w:rFonts w:ascii="Verdana" w:hAnsi="Verdana"/>
        </w:rPr>
        <w:t xml:space="preserve">Distribuzione </w:t>
      </w:r>
      <w:r w:rsidR="00375833" w:rsidRPr="00C34615">
        <w:rPr>
          <w:rFonts w:ascii="Verdana" w:hAnsi="Verdana"/>
        </w:rPr>
        <w:t xml:space="preserve">e a fornirle ogni documentazione utile nel caso in cui </w:t>
      </w:r>
      <w:sdt>
        <w:sdtPr>
          <w:rPr>
            <w:rFonts w:ascii="Verdana" w:hAnsi="Verdana"/>
          </w:rPr>
          <w:id w:val="-899586588"/>
          <w14:checkbox>
            <w14:checked w14:val="1"/>
            <w14:checkedState w14:val="2612" w14:font="MS Gothic"/>
            <w14:uncheckedState w14:val="2610" w14:font="MS Gothic"/>
          </w14:checkbox>
        </w:sdtPr>
        <w:sdtEndPr/>
        <w:sdtContent>
          <w:r w:rsidR="00293CBD" w:rsidRPr="00C34615">
            <w:rPr>
              <w:rFonts w:ascii="Segoe UI Symbol" w:eastAsia="MS Gothic" w:hAnsi="Segoe UI Symbol" w:cs="Segoe UI Symbol"/>
            </w:rPr>
            <w:t>☒</w:t>
          </w:r>
        </w:sdtContent>
      </w:sdt>
      <w:r w:rsidR="00293CBD" w:rsidRPr="00C34615">
        <w:rPr>
          <w:rFonts w:ascii="Verdana" w:hAnsi="Verdana"/>
        </w:rPr>
        <w:t xml:space="preserve"> </w:t>
      </w:r>
      <w:r w:rsidR="00375833" w:rsidRPr="00C34615">
        <w:rPr>
          <w:rFonts w:ascii="Verdana" w:hAnsi="Verdana"/>
        </w:rPr>
        <w:t>venga a conoscenza di essere sottoposto a procedimenti e/o di essere oggetto di indagini relative ai suddetti reati.</w:t>
      </w:r>
    </w:p>
    <w:p w14:paraId="548EAEA7" w14:textId="7B8EF329" w:rsidR="00375833" w:rsidRPr="00C34615" w:rsidRDefault="00EC3FBF" w:rsidP="006129BA">
      <w:pPr>
        <w:ind w:left="284"/>
        <w:rPr>
          <w:rFonts w:ascii="Verdana" w:eastAsia="Calibri" w:hAnsi="Verdana" w:cs="Calibri"/>
          <w:color w:val="000000"/>
          <w:sz w:val="22"/>
          <w:szCs w:val="22"/>
        </w:rPr>
      </w:pPr>
      <w:r w:rsidRPr="00C34615">
        <w:rPr>
          <w:rFonts w:ascii="Verdana" w:eastAsia="Calibri" w:hAnsi="Verdana" w:cs="Calibri"/>
          <w:color w:val="000000" w:themeColor="text1"/>
          <w:sz w:val="22"/>
          <w:szCs w:val="22"/>
        </w:rPr>
        <w:t>4</w:t>
      </w:r>
      <w:r w:rsidR="00375833" w:rsidRPr="00C34615">
        <w:rPr>
          <w:rFonts w:ascii="Verdana" w:eastAsia="Calibri" w:hAnsi="Verdana" w:cs="Calibri"/>
          <w:color w:val="000000" w:themeColor="text1"/>
          <w:sz w:val="22"/>
          <w:szCs w:val="22"/>
        </w:rPr>
        <w:t>.</w:t>
      </w:r>
      <w:r w:rsidR="008B7CC8" w:rsidRPr="00C34615">
        <w:rPr>
          <w:rFonts w:ascii="Verdana" w:eastAsia="Calibri" w:hAnsi="Verdana" w:cs="Calibri"/>
          <w:color w:val="000000" w:themeColor="text1"/>
          <w:sz w:val="22"/>
          <w:szCs w:val="22"/>
        </w:rPr>
        <w:t>2</w:t>
      </w:r>
      <w:r w:rsidR="00375833" w:rsidRPr="00C34615">
        <w:rPr>
          <w:rFonts w:ascii="Verdana" w:eastAsia="Calibri" w:hAnsi="Verdana" w:cs="Calibri"/>
          <w:color w:val="000000" w:themeColor="text1"/>
          <w:sz w:val="22"/>
          <w:szCs w:val="22"/>
        </w:rPr>
        <w:t xml:space="preserve">. Qualora venga accertato, anche con sentenza di primo grado, che </w:t>
      </w:r>
      <w:sdt>
        <w:sdtPr>
          <w:rPr>
            <w:rFonts w:ascii="Verdana" w:hAnsi="Verdana"/>
          </w:rPr>
          <w:id w:val="1887916322"/>
          <w14:checkbox>
            <w14:checked w14:val="0"/>
            <w14:checkedState w14:val="2612" w14:font="MS Gothic"/>
            <w14:uncheckedState w14:val="2610" w14:font="MS Gothic"/>
          </w14:checkbox>
        </w:sdtPr>
        <w:sdtEndPr/>
        <w:sdtContent>
          <w:r w:rsidR="0106483C" w:rsidRPr="00C34615">
            <w:rPr>
              <w:rFonts w:ascii="Segoe UI Symbol" w:eastAsia="MS Gothic" w:hAnsi="Segoe UI Symbol" w:cs="Segoe UI Symbol"/>
            </w:rPr>
            <w:t>☒</w:t>
          </w:r>
        </w:sdtContent>
      </w:sdt>
      <w:r w:rsidR="00293CBD" w:rsidRPr="00C34615">
        <w:rPr>
          <w:rFonts w:ascii="Verdana" w:hAnsi="Verdana"/>
        </w:rPr>
        <w:t xml:space="preserve"> </w:t>
      </w:r>
      <w:r w:rsidR="00375833" w:rsidRPr="00C34615">
        <w:rPr>
          <w:rFonts w:ascii="Verdana" w:eastAsia="Calibri" w:hAnsi="Verdana" w:cs="Calibri"/>
          <w:color w:val="000000" w:themeColor="text1"/>
          <w:sz w:val="22"/>
          <w:szCs w:val="22"/>
        </w:rPr>
        <w:t>ha commesso uno o più dei suddetti reati,</w:t>
      </w:r>
      <w:r w:rsidR="00E14B1B" w:rsidRPr="00C34615">
        <w:rPr>
          <w:rFonts w:ascii="Verdana" w:eastAsia="Calibri" w:hAnsi="Verdana" w:cs="Calibri"/>
          <w:color w:val="000000" w:themeColor="text1"/>
          <w:sz w:val="22"/>
          <w:szCs w:val="22"/>
        </w:rPr>
        <w:t xml:space="preserve"> </w:t>
      </w:r>
      <w:r w:rsidR="00D93B3A" w:rsidRPr="00C34615">
        <w:rPr>
          <w:rFonts w:ascii="Verdana" w:hAnsi="Verdana"/>
        </w:rPr>
        <w:t>Distribuzione</w:t>
      </w:r>
      <w:r w:rsidR="00375833" w:rsidRPr="00C34615">
        <w:rPr>
          <w:rFonts w:ascii="Verdana" w:eastAsia="Calibri" w:hAnsi="Verdana" w:cs="Calibri"/>
          <w:color w:val="000000" w:themeColor="text1"/>
          <w:sz w:val="22"/>
          <w:szCs w:val="22"/>
        </w:rPr>
        <w:t xml:space="preserve"> potrà risolvere il contratto con effetto immediato, fatto salvo il risarcimento dei danni eventualmente causati a </w:t>
      </w:r>
      <w:r w:rsidR="00D93B3A" w:rsidRPr="00C34615">
        <w:rPr>
          <w:rFonts w:ascii="Verdana" w:hAnsi="Verdana"/>
        </w:rPr>
        <w:t>Distribuzione</w:t>
      </w:r>
      <w:r w:rsidR="00375833" w:rsidRPr="00C34615">
        <w:rPr>
          <w:rFonts w:ascii="Verdana" w:eastAsia="Calibri" w:hAnsi="Verdana" w:cs="Calibri"/>
          <w:color w:val="000000" w:themeColor="text1"/>
          <w:sz w:val="22"/>
          <w:szCs w:val="22"/>
        </w:rPr>
        <w:t>.</w:t>
      </w:r>
    </w:p>
    <w:p w14:paraId="00CF14DD" w14:textId="77777777" w:rsidR="00375833" w:rsidRPr="00C34615" w:rsidRDefault="00375833" w:rsidP="00375833">
      <w:pPr>
        <w:jc w:val="both"/>
        <w:rPr>
          <w:rFonts w:ascii="Verdana" w:hAnsi="Verdana"/>
        </w:rPr>
      </w:pPr>
    </w:p>
    <w:p w14:paraId="23600DBF" w14:textId="77777777" w:rsidR="00375833" w:rsidRPr="00C34615" w:rsidRDefault="00375833" w:rsidP="00375833">
      <w:pPr>
        <w:pStyle w:val="Paragrafoelenco"/>
        <w:numPr>
          <w:ilvl w:val="0"/>
          <w:numId w:val="26"/>
        </w:numPr>
        <w:spacing w:after="0"/>
        <w:ind w:left="284" w:hanging="284"/>
        <w:jc w:val="both"/>
        <w:rPr>
          <w:rFonts w:ascii="Verdana" w:hAnsi="Verdana"/>
          <w:b/>
          <w:bCs/>
        </w:rPr>
      </w:pPr>
      <w:r w:rsidRPr="00C34615">
        <w:rPr>
          <w:rFonts w:ascii="Verdana" w:hAnsi="Verdana"/>
          <w:b/>
          <w:bCs/>
        </w:rPr>
        <w:t xml:space="preserve">Dichiarazione ex Parte Speciale “D reati contro la personalità individuale” </w:t>
      </w:r>
      <w:r w:rsidRPr="00C34615">
        <w:rPr>
          <w:rStyle w:val="Rimandonotaapidipagina"/>
          <w:rFonts w:ascii="Verdana" w:hAnsi="Verdana"/>
          <w:b/>
          <w:bCs/>
        </w:rPr>
        <w:footnoteReference w:id="4"/>
      </w:r>
    </w:p>
    <w:p w14:paraId="36FC195A" w14:textId="6B974A7E" w:rsidR="00375833" w:rsidRPr="00C34615" w:rsidRDefault="00BA1C4C" w:rsidP="00375833">
      <w:pPr>
        <w:pStyle w:val="Paragrafoelenco"/>
        <w:numPr>
          <w:ilvl w:val="1"/>
          <w:numId w:val="26"/>
        </w:numPr>
        <w:spacing w:after="0"/>
        <w:jc w:val="both"/>
        <w:rPr>
          <w:rFonts w:ascii="Verdana" w:hAnsi="Verdana"/>
        </w:rPr>
      </w:pPr>
      <w:sdt>
        <w:sdtPr>
          <w:rPr>
            <w:rFonts w:ascii="Verdana" w:hAnsi="Verdana"/>
          </w:rPr>
          <w:id w:val="783005366"/>
          <w14:checkbox>
            <w14:checked w14:val="1"/>
            <w14:checkedState w14:val="2612" w14:font="MS Gothic"/>
            <w14:uncheckedState w14:val="2610" w14:font="MS Gothic"/>
          </w14:checkbox>
        </w:sdtPr>
        <w:sdtEndPr/>
        <w:sdtContent>
          <w:r w:rsidR="00293CBD" w:rsidRPr="00C34615">
            <w:rPr>
              <w:rFonts w:ascii="Segoe UI Symbol" w:eastAsia="MS Gothic" w:hAnsi="Segoe UI Symbol" w:cs="Segoe UI Symbol"/>
            </w:rPr>
            <w:t>☒</w:t>
          </w:r>
        </w:sdtContent>
      </w:sdt>
      <w:r w:rsidR="00293CBD" w:rsidRPr="00C34615">
        <w:rPr>
          <w:rFonts w:ascii="Verdana" w:hAnsi="Verdana"/>
        </w:rPr>
        <w:t xml:space="preserve"> </w:t>
      </w:r>
      <w:r w:rsidR="00375833" w:rsidRPr="00C34615">
        <w:rPr>
          <w:rFonts w:ascii="Verdana" w:hAnsi="Verdana"/>
        </w:rPr>
        <w:t xml:space="preserve">dichiara </w:t>
      </w:r>
      <w:r w:rsidR="0023278A" w:rsidRPr="00C34615">
        <w:rPr>
          <w:rFonts w:ascii="Verdana" w:hAnsi="Verdana"/>
        </w:rPr>
        <w:t>a</w:t>
      </w:r>
      <w:r w:rsidR="00375833" w:rsidRPr="00C34615">
        <w:rPr>
          <w:rFonts w:ascii="Verdana" w:hAnsi="Verdana"/>
        </w:rPr>
        <w:t xml:space="preserve"> </w:t>
      </w:r>
      <w:r w:rsidR="00D93B3A" w:rsidRPr="00C34615">
        <w:rPr>
          <w:rFonts w:ascii="Verdana" w:hAnsi="Verdana"/>
        </w:rPr>
        <w:t>Distribuzione</w:t>
      </w:r>
      <w:r w:rsidR="00E14B1B" w:rsidRPr="00C34615" w:rsidDel="00C91981">
        <w:rPr>
          <w:rFonts w:ascii="Verdana" w:hAnsi="Verdana"/>
        </w:rPr>
        <w:t xml:space="preserve"> </w:t>
      </w:r>
      <w:r w:rsidR="00375833" w:rsidRPr="00C34615">
        <w:rPr>
          <w:rFonts w:ascii="Verdana" w:hAnsi="Verdana"/>
        </w:rPr>
        <w:t>di non essere mai stata indagata negli ultimi 5 anni in procedimenti giudiziari relativi ai reati contemplati agli articoli 25-quinquies, 25-duodecies e 25-terdecies del D.lgs. 231/2001.</w:t>
      </w:r>
    </w:p>
    <w:p w14:paraId="0065632F" w14:textId="77777777" w:rsidR="00375833" w:rsidRPr="00C34615" w:rsidRDefault="00375833" w:rsidP="00375833">
      <w:pPr>
        <w:jc w:val="both"/>
        <w:rPr>
          <w:rFonts w:ascii="Verdana" w:hAnsi="Verdana"/>
        </w:rPr>
      </w:pPr>
    </w:p>
    <w:p w14:paraId="4C9AB6D3" w14:textId="112B19F3" w:rsidR="00375833" w:rsidRPr="00C34615" w:rsidRDefault="00375833" w:rsidP="00375833">
      <w:pPr>
        <w:pStyle w:val="Paragrafoelenco"/>
        <w:numPr>
          <w:ilvl w:val="0"/>
          <w:numId w:val="26"/>
        </w:numPr>
        <w:spacing w:after="0"/>
        <w:ind w:left="284" w:hanging="284"/>
        <w:jc w:val="both"/>
        <w:rPr>
          <w:rFonts w:ascii="Verdana" w:hAnsi="Verdana"/>
          <w:b/>
          <w:bCs/>
        </w:rPr>
      </w:pPr>
      <w:r w:rsidRPr="00C34615">
        <w:rPr>
          <w:rFonts w:ascii="Verdana" w:hAnsi="Verdana"/>
          <w:b/>
          <w:bCs/>
        </w:rPr>
        <w:t>Clausola aziendale di salute, sicurezza e ambiente</w:t>
      </w:r>
    </w:p>
    <w:p w14:paraId="3E02C3B7" w14:textId="64A2DF9C" w:rsidR="00375833" w:rsidRPr="00C34615" w:rsidRDefault="00375833" w:rsidP="00375833">
      <w:pPr>
        <w:pStyle w:val="Paragrafoelenco"/>
        <w:numPr>
          <w:ilvl w:val="1"/>
          <w:numId w:val="26"/>
        </w:numPr>
        <w:spacing w:after="0"/>
        <w:jc w:val="both"/>
        <w:rPr>
          <w:rFonts w:ascii="Verdana" w:hAnsi="Verdana"/>
        </w:rPr>
      </w:pPr>
      <w:r w:rsidRPr="00C34615">
        <w:rPr>
          <w:rFonts w:ascii="Verdana" w:hAnsi="Verdana"/>
        </w:rPr>
        <w:t xml:space="preserve">In </w:t>
      </w:r>
      <w:r w:rsidR="002F6748" w:rsidRPr="00C34615">
        <w:rPr>
          <w:rFonts w:ascii="Verdana" w:hAnsi="Verdana"/>
        </w:rPr>
        <w:t>Distribuzione</w:t>
      </w:r>
      <w:r w:rsidRPr="00C34615">
        <w:rPr>
          <w:rFonts w:ascii="Verdana" w:hAnsi="Verdana"/>
        </w:rPr>
        <w:t xml:space="preserve">, nessun lavoro può essere svolto compromettendo la salute, la sicurezza e l’ambiente. Per questo motivo, come stabilito nella Stop Work Policy, qualsiasi situazione a rischio o comportamento non sicuro dovrà comportare la sospensione dei lavori ed il ripristino delle condizioni di salute, sicurezza e ambiente. In </w:t>
      </w:r>
      <w:r w:rsidR="00D93B3A" w:rsidRPr="00C34615">
        <w:rPr>
          <w:rFonts w:ascii="Verdana" w:hAnsi="Verdana"/>
        </w:rPr>
        <w:t xml:space="preserve">Distribuzione </w:t>
      </w:r>
      <w:r w:rsidRPr="00C34615">
        <w:rPr>
          <w:rFonts w:ascii="Verdana" w:hAnsi="Verdana"/>
        </w:rPr>
        <w:t>la tutela della salute e della sicurezza, dell’integrità psico-fisica delle persone e dell’ambiente non è sono soltanto un obbligo legale ma è una responsabilità morale verso i propri dipendenti e i propri fornitori.</w:t>
      </w:r>
    </w:p>
    <w:p w14:paraId="3B36481C" w14:textId="460C60EF" w:rsidR="00375833" w:rsidRPr="00C34615" w:rsidRDefault="00BA1C4C" w:rsidP="00375833">
      <w:pPr>
        <w:pStyle w:val="Paragrafoelenco"/>
        <w:numPr>
          <w:ilvl w:val="1"/>
          <w:numId w:val="26"/>
        </w:numPr>
        <w:spacing w:after="0"/>
        <w:jc w:val="both"/>
        <w:rPr>
          <w:rFonts w:ascii="Verdana" w:hAnsi="Verdana"/>
        </w:rPr>
      </w:pPr>
      <w:sdt>
        <w:sdtPr>
          <w:rPr>
            <w:rFonts w:ascii="Verdana" w:hAnsi="Verdana"/>
          </w:rPr>
          <w:id w:val="2006165725"/>
          <w14:checkbox>
            <w14:checked w14:val="1"/>
            <w14:checkedState w14:val="2612" w14:font="MS Gothic"/>
            <w14:uncheckedState w14:val="2610" w14:font="MS Gothic"/>
          </w14:checkbox>
        </w:sdtPr>
        <w:sdtEndPr/>
        <w:sdtContent>
          <w:r w:rsidR="00293CBD" w:rsidRPr="00C34615">
            <w:rPr>
              <w:rFonts w:ascii="Segoe UI Symbol" w:eastAsia="MS Gothic" w:hAnsi="Segoe UI Symbol" w:cs="Segoe UI Symbol"/>
            </w:rPr>
            <w:t>☒</w:t>
          </w:r>
        </w:sdtContent>
      </w:sdt>
      <w:r w:rsidR="00293CBD" w:rsidRPr="00C34615">
        <w:rPr>
          <w:rFonts w:ascii="Verdana" w:hAnsi="Verdana"/>
        </w:rPr>
        <w:t xml:space="preserve"> </w:t>
      </w:r>
      <w:r w:rsidR="00375833" w:rsidRPr="00C34615">
        <w:rPr>
          <w:rFonts w:ascii="Verdana" w:hAnsi="Verdana"/>
        </w:rPr>
        <w:t xml:space="preserve">prende atto dell'impegno di </w:t>
      </w:r>
      <w:r w:rsidR="00D93B3A" w:rsidRPr="00C34615">
        <w:rPr>
          <w:rFonts w:ascii="Verdana" w:hAnsi="Verdana"/>
        </w:rPr>
        <w:t xml:space="preserve">Distribuzione </w:t>
      </w:r>
      <w:r w:rsidR="00375833" w:rsidRPr="00C34615">
        <w:rPr>
          <w:rFonts w:ascii="Verdana" w:hAnsi="Verdana"/>
        </w:rPr>
        <w:t>nel promuovere e consolidare una cultura della salute, della sicurezza e della tutela dell'ambiente, e si impegna a rispettare gli stessi principi e le disposizioni delle Condizioni Salute, Sicurezza ed Ambiente, ove applicabili.</w:t>
      </w:r>
    </w:p>
    <w:p w14:paraId="346A4641" w14:textId="14F2D87F" w:rsidR="00375833" w:rsidRPr="00C34615" w:rsidRDefault="00D93B3A" w:rsidP="00375833">
      <w:pPr>
        <w:pStyle w:val="Paragrafoelenco"/>
        <w:numPr>
          <w:ilvl w:val="1"/>
          <w:numId w:val="26"/>
        </w:numPr>
        <w:spacing w:after="0"/>
        <w:jc w:val="both"/>
        <w:rPr>
          <w:rFonts w:ascii="Verdana" w:hAnsi="Verdana"/>
        </w:rPr>
      </w:pPr>
      <w:r w:rsidRPr="00C34615">
        <w:rPr>
          <w:rFonts w:ascii="Verdana" w:hAnsi="Verdana"/>
        </w:rPr>
        <w:t xml:space="preserve">Distribuzione </w:t>
      </w:r>
      <w:r w:rsidR="00375833" w:rsidRPr="00C34615">
        <w:rPr>
          <w:rFonts w:ascii="Verdana" w:hAnsi="Verdana"/>
        </w:rPr>
        <w:t>è fortemente e costantemente impegnata nel diffondere e consolidare la cultura della salute, della sicurezza e dell’ambiente. Questo impegno è ulteriormente demarcato nella “Dichiarazione di impegno per la salute e sicurezza”, la “Stop Work Policy” e la “Policy ambientale” consultabili ai seguenti indirizzi:</w:t>
      </w:r>
      <w:r w:rsidR="009E462C" w:rsidRPr="00C34615">
        <w:rPr>
          <w:rFonts w:ascii="Verdana" w:hAnsi="Verdana"/>
        </w:rPr>
        <w:t xml:space="preserve"> </w:t>
      </w:r>
      <w:hyperlink r:id="rId14" w:history="1">
        <w:r w:rsidR="00375833" w:rsidRPr="00C34615">
          <w:rPr>
            <w:rStyle w:val="Collegamentoipertestuale"/>
            <w:rFonts w:ascii="Verdana" w:hAnsi="Verdana"/>
          </w:rPr>
          <w:t>https://globalprocurement.enel.com/documents/health-and-safety-documents</w:t>
        </w:r>
      </w:hyperlink>
    </w:p>
    <w:p w14:paraId="60C62CE1" w14:textId="77777777" w:rsidR="00375833" w:rsidRPr="00C34615" w:rsidRDefault="00375833" w:rsidP="00375833">
      <w:pPr>
        <w:pStyle w:val="Paragrafoelenco"/>
        <w:spacing w:after="0" w:line="240" w:lineRule="auto"/>
        <w:ind w:left="1080"/>
        <w:jc w:val="both"/>
        <w:rPr>
          <w:rFonts w:ascii="Verdana" w:hAnsi="Verdana"/>
        </w:rPr>
      </w:pPr>
    </w:p>
    <w:p w14:paraId="4C03A9BA" w14:textId="77777777" w:rsidR="008114D2" w:rsidRPr="00C34615" w:rsidRDefault="00375833" w:rsidP="008114D2">
      <w:pPr>
        <w:pStyle w:val="Paragrafoelenco"/>
        <w:spacing w:after="0" w:line="240" w:lineRule="auto"/>
        <w:ind w:left="1080"/>
        <w:jc w:val="both"/>
        <w:rPr>
          <w:rFonts w:ascii="Verdana" w:hAnsi="Verdana"/>
        </w:rPr>
      </w:pPr>
      <w:hyperlink r:id="rId15" w:history="1">
        <w:r w:rsidRPr="00C34615">
          <w:rPr>
            <w:rStyle w:val="Collegamentoipertestuale"/>
            <w:rFonts w:ascii="Verdana" w:hAnsi="Verdana"/>
          </w:rPr>
          <w:t>https://corporate.enel.it/en/company/policy-environmental-enel</w:t>
        </w:r>
      </w:hyperlink>
      <w:r w:rsidRPr="00C34615">
        <w:rPr>
          <w:rFonts w:ascii="Verdana" w:hAnsi="Verdana"/>
        </w:rPr>
        <w:t>.</w:t>
      </w:r>
    </w:p>
    <w:p w14:paraId="1620A4B9" w14:textId="77777777" w:rsidR="001E2387" w:rsidRPr="00C34615" w:rsidRDefault="001E2387" w:rsidP="008114D2">
      <w:pPr>
        <w:pStyle w:val="Paragrafoelenco"/>
        <w:spacing w:after="0" w:line="240" w:lineRule="auto"/>
        <w:ind w:left="1080"/>
        <w:jc w:val="both"/>
        <w:rPr>
          <w:rFonts w:ascii="Verdana" w:hAnsi="Verdana"/>
        </w:rPr>
      </w:pPr>
    </w:p>
    <w:p w14:paraId="7A9DF7D7" w14:textId="0A49CB29" w:rsidR="00375833" w:rsidRPr="00C34615" w:rsidRDefault="00375833" w:rsidP="008114D2">
      <w:pPr>
        <w:pStyle w:val="Paragrafoelenco"/>
        <w:numPr>
          <w:ilvl w:val="0"/>
          <w:numId w:val="26"/>
        </w:numPr>
        <w:spacing w:after="0"/>
        <w:ind w:left="284" w:hanging="284"/>
        <w:jc w:val="both"/>
        <w:rPr>
          <w:rStyle w:val="Rimandonotaapidipagina"/>
          <w:rFonts w:ascii="Verdana" w:hAnsi="Verdana"/>
          <w:vertAlign w:val="baseline"/>
        </w:rPr>
      </w:pPr>
      <w:r w:rsidRPr="00C34615">
        <w:rPr>
          <w:rFonts w:ascii="Verdana" w:hAnsi="Verdana"/>
          <w:b/>
          <w:bCs/>
        </w:rPr>
        <w:t>Sanzioni Internazionali</w:t>
      </w:r>
    </w:p>
    <w:p w14:paraId="1939DAF5" w14:textId="77777777" w:rsidR="00375833" w:rsidRPr="00C34615" w:rsidRDefault="00375833" w:rsidP="00375833">
      <w:pPr>
        <w:pStyle w:val="Paragrafoelenco"/>
        <w:numPr>
          <w:ilvl w:val="1"/>
          <w:numId w:val="26"/>
        </w:numPr>
        <w:spacing w:after="0" w:line="240" w:lineRule="auto"/>
        <w:jc w:val="both"/>
        <w:rPr>
          <w:rFonts w:ascii="Verdana" w:hAnsi="Verdana"/>
        </w:rPr>
      </w:pPr>
      <w:r w:rsidRPr="00C34615">
        <w:rPr>
          <w:rFonts w:ascii="Verdana" w:hAnsi="Verdana"/>
        </w:rPr>
        <w:t xml:space="preserve">Ciascuna Parte rispetta pienamente tutte le prescrizioni di legge relative alle Sanzioni con riferimento all’esecuzione del presente Contratto. </w:t>
      </w:r>
    </w:p>
    <w:p w14:paraId="5B91B98D" w14:textId="46721CBC" w:rsidR="00375833" w:rsidRPr="00C34615" w:rsidRDefault="00375833" w:rsidP="00375833">
      <w:pPr>
        <w:pStyle w:val="Paragrafoelenco"/>
        <w:spacing w:after="0" w:line="240" w:lineRule="auto"/>
        <w:ind w:left="1080"/>
        <w:jc w:val="both"/>
        <w:rPr>
          <w:rFonts w:ascii="Verdana" w:hAnsi="Verdana"/>
        </w:rPr>
      </w:pPr>
      <w:r w:rsidRPr="00C34615">
        <w:rPr>
          <w:rFonts w:ascii="Verdana" w:hAnsi="Verdana"/>
        </w:rPr>
        <w:t>Ciascuna Parte dichiara di non essere un Soggetto Sanzionato e si impegna a non coinvolgere, direttamente o indirettamente, qualsiasi Soggetto non autorizzato nell’esecuzione del presente Contratto.</w:t>
      </w:r>
    </w:p>
    <w:p w14:paraId="6C15F8C9" w14:textId="37B1F660" w:rsidR="00375833" w:rsidRPr="00C34615" w:rsidRDefault="00375833" w:rsidP="00375833">
      <w:pPr>
        <w:pStyle w:val="Paragrafoelenco"/>
        <w:numPr>
          <w:ilvl w:val="1"/>
          <w:numId w:val="26"/>
        </w:numPr>
        <w:spacing w:after="0" w:line="240" w:lineRule="auto"/>
        <w:jc w:val="both"/>
        <w:rPr>
          <w:rFonts w:ascii="Verdana" w:hAnsi="Verdana"/>
        </w:rPr>
      </w:pPr>
      <w:r w:rsidRPr="00C34615">
        <w:rPr>
          <w:rFonts w:ascii="Verdana" w:hAnsi="Verdana"/>
        </w:rPr>
        <w:t>Nessuna delle Parti (i) contribuisce o rende in altro modo disponibile tutti o parte dei proventi del presente Contratto, direttamente o indirettamente, per, o a beneficio di, finanziamento di attività, affari o investimenti di qualsiasi Soggetto Sanzionato e/o non autorizzato o (ii) si impegna in qualsiasi transazione, attività o comportamenti che possano indurre una parte del contratto a violare qualsiasi Sanzione.</w:t>
      </w:r>
      <w:r w:rsidR="000E3B9A" w:rsidRPr="00C34615">
        <w:rPr>
          <w:rFonts w:ascii="Verdana" w:hAnsi="Verdana"/>
        </w:rPr>
        <w:t xml:space="preserve"> </w:t>
      </w:r>
      <w:r w:rsidRPr="00C34615">
        <w:rPr>
          <w:rFonts w:ascii="Verdana" w:hAnsi="Verdana"/>
        </w:rPr>
        <w:t>Ciascuna Parte mantiene in vigore e applica politiche e procedure volte a garantire il rispetto delle Sanzioni e comunica tempestivamente per iscritto all’altra Parte qualsiasi modifica degli obblighi e delle dichiarazioni di cui sopra che si possono verificare durante il periodo di valenza del presente Contratto, nonché il verificarsi di qualsiasi circostanza che comporti o che possa comportare una violazione di un qualsiasi obbligo e dichiarazione di cui sopra durante la durata del presente Contratto.</w:t>
      </w:r>
      <w:r w:rsidR="000E3B9A" w:rsidRPr="00C34615">
        <w:rPr>
          <w:rFonts w:ascii="Verdana" w:hAnsi="Verdana"/>
        </w:rPr>
        <w:t xml:space="preserve"> </w:t>
      </w:r>
      <w:r w:rsidRPr="00C34615">
        <w:rPr>
          <w:rFonts w:ascii="Verdana" w:hAnsi="Verdana"/>
        </w:rPr>
        <w:t>Ciascuna Parte manleva e indennizza l’altra parte da qualsiasi danno, perdita, costo o spese derivanti o connesse alla violazione degli obblighi e dichiarazioni di cui sopra e ciascuna Parte può anche risolvere il presente Contratto nel caso in cui, a partire dalla sua esecuzione, l’altra Parte violi i termini degli obblighi e delle dichiarazioni di cui sopra.</w:t>
      </w:r>
    </w:p>
    <w:p w14:paraId="79E52E70" w14:textId="77777777" w:rsidR="00375833" w:rsidRPr="00C34615" w:rsidRDefault="00375833" w:rsidP="00375833">
      <w:pPr>
        <w:pStyle w:val="Paragrafoelenco"/>
        <w:numPr>
          <w:ilvl w:val="1"/>
          <w:numId w:val="26"/>
        </w:numPr>
        <w:spacing w:after="0" w:line="240" w:lineRule="auto"/>
        <w:jc w:val="both"/>
        <w:rPr>
          <w:rFonts w:ascii="Verdana" w:hAnsi="Verdana"/>
        </w:rPr>
      </w:pPr>
      <w:r w:rsidRPr="00C34615">
        <w:rPr>
          <w:rFonts w:ascii="Verdana" w:hAnsi="Verdana"/>
        </w:rPr>
        <w:t>In tal caso ciascuna Parte può notificare la risoluzione all’altra Parte indicando il motivo della stessa e le Parti possono negoziare in buona fede al fine di mitigare il più possibile eventuali perdite o danni in connessione con o derivanti dalle Sanzioni. In mancanza di tale accordo, entro 30 giorni dalla comunicazione della volontà di risoluzione, il presente Contratto sarà automaticamente risolto e ciascuna Parte rinuncia a qualsiasi reclamo, azione o petizione in relazione o derivante dalle Sanzioni, salvo ogni altro rimedio previsto dalla legge o dal Contratto, derivante da qualsiasi altro obbligo non adempiuto ai sensi del Contratto.</w:t>
      </w:r>
    </w:p>
    <w:p w14:paraId="65649CB7" w14:textId="77777777" w:rsidR="00375833" w:rsidRPr="00C34615" w:rsidRDefault="00375833" w:rsidP="00375833">
      <w:pPr>
        <w:pStyle w:val="Paragrafoelenco"/>
        <w:spacing w:after="0" w:line="240" w:lineRule="auto"/>
        <w:ind w:left="1080"/>
        <w:jc w:val="both"/>
        <w:rPr>
          <w:rFonts w:ascii="Verdana" w:hAnsi="Verdana"/>
        </w:rPr>
      </w:pPr>
    </w:p>
    <w:p w14:paraId="5FDD09C5" w14:textId="113EEEE6" w:rsidR="00375833" w:rsidRPr="00C34615" w:rsidRDefault="00375833" w:rsidP="00C34615">
      <w:pPr>
        <w:ind w:left="284"/>
        <w:jc w:val="both"/>
        <w:rPr>
          <w:rFonts w:ascii="Verdana" w:hAnsi="Verdana"/>
          <w:sz w:val="22"/>
          <w:szCs w:val="22"/>
        </w:rPr>
      </w:pPr>
      <w:r w:rsidRPr="00C34615">
        <w:rPr>
          <w:rFonts w:ascii="Verdana" w:hAnsi="Verdana"/>
          <w:b/>
          <w:bCs/>
          <w:sz w:val="22"/>
          <w:szCs w:val="22"/>
        </w:rPr>
        <w:t>Sanzioni</w:t>
      </w:r>
      <w:r w:rsidRPr="00C34615">
        <w:rPr>
          <w:rFonts w:ascii="Verdana" w:hAnsi="Verdana"/>
          <w:sz w:val="22"/>
          <w:szCs w:val="22"/>
        </w:rPr>
        <w:t>: Significa le sanzioni economiche o finanziarie, gli embarghi, controlli delle esportazioni o altre misure restrittive imposte o amministrate dalle Autorità Sanzionatorie.</w:t>
      </w:r>
    </w:p>
    <w:p w14:paraId="681BE477" w14:textId="067B8560" w:rsidR="00375833" w:rsidRPr="00C34615" w:rsidRDefault="00375833" w:rsidP="00C34615">
      <w:pPr>
        <w:ind w:left="284"/>
        <w:jc w:val="both"/>
        <w:rPr>
          <w:rFonts w:ascii="Verdana" w:hAnsi="Verdana"/>
          <w:sz w:val="22"/>
          <w:szCs w:val="22"/>
        </w:rPr>
      </w:pPr>
      <w:r w:rsidRPr="00C34615">
        <w:rPr>
          <w:rFonts w:ascii="Verdana" w:hAnsi="Verdana"/>
          <w:b/>
          <w:bCs/>
          <w:sz w:val="22"/>
          <w:szCs w:val="22"/>
        </w:rPr>
        <w:t xml:space="preserve">Autorità Sanzionatorie: </w:t>
      </w:r>
      <w:r w:rsidRPr="00C34615">
        <w:rPr>
          <w:rFonts w:ascii="Verdana" w:hAnsi="Verdana"/>
          <w:sz w:val="22"/>
          <w:szCs w:val="22"/>
        </w:rPr>
        <w:t>(a) il Consiglio di Sicurezza delle Nazioni Unite;(b) gli Stati Uniti d'America(c) l'Unione Europea o uno dei suoi Stati membri;(d) il Regno Unito; e(e) i governi e le istituzioni o le agenzie di uno dei punti da (b) a (d) di cui sopra, inclusi l'OFAC, il Dipartimento di Stato degli Stati Uniti, il Bureau of Industry and Security del Dipartimento del Commercio degli Stati Uniti (“BIS“) il Consiglio dell'Unione Europea e il Ministero del Tesoro di Sua Maestà Britannica tramite l'OFSI.</w:t>
      </w:r>
      <w:r w:rsidR="00BF675B" w:rsidRPr="00C34615">
        <w:rPr>
          <w:rFonts w:ascii="Verdana" w:hAnsi="Verdana"/>
          <w:sz w:val="22"/>
          <w:szCs w:val="22"/>
        </w:rPr>
        <w:t xml:space="preserve"> </w:t>
      </w:r>
      <w:r w:rsidRPr="00C34615">
        <w:rPr>
          <w:rFonts w:ascii="Verdana" w:hAnsi="Verdana"/>
          <w:b/>
          <w:bCs/>
          <w:sz w:val="22"/>
          <w:szCs w:val="22"/>
        </w:rPr>
        <w:t xml:space="preserve">Paese Sanzionato: </w:t>
      </w:r>
      <w:r w:rsidRPr="00C34615">
        <w:rPr>
          <w:rFonts w:ascii="Verdana" w:hAnsi="Verdana"/>
          <w:sz w:val="22"/>
          <w:szCs w:val="22"/>
        </w:rPr>
        <w:t>Significa qualsiasi stato, regione o territorio soggetto e destinatario di Sanzioni imposte da un’Autorità Sanzionatoria che interamente vieta e limita i rapporti con tale stato, regione o territorio (alla data del presente Contratto [Crimea e Sebastopoli, Cuba, Iran, Corea del Nord, Siria, alcune zone dell’Ucraina non controllate dal governo nelle regioni di Donetsk, Kherson, Luhansk e Zaporizhzhya; e, in una certa misura, Venezuela]).</w:t>
      </w:r>
    </w:p>
    <w:p w14:paraId="2FDBE3C0" w14:textId="77777777" w:rsidR="00325462" w:rsidRPr="00C34615" w:rsidRDefault="00375833" w:rsidP="00325462">
      <w:pPr>
        <w:pStyle w:val="Paragrafoelenco"/>
        <w:spacing w:after="0" w:line="240" w:lineRule="auto"/>
        <w:ind w:left="284"/>
        <w:jc w:val="both"/>
        <w:rPr>
          <w:rFonts w:ascii="Verdana" w:hAnsi="Verdana"/>
        </w:rPr>
      </w:pPr>
      <w:r w:rsidRPr="00C34615">
        <w:rPr>
          <w:rFonts w:ascii="Verdana" w:hAnsi="Verdana"/>
          <w:b/>
          <w:bCs/>
        </w:rPr>
        <w:t xml:space="preserve">Soggetto Sanzionato: </w:t>
      </w:r>
      <w:r w:rsidRPr="00C34615">
        <w:rPr>
          <w:rFonts w:ascii="Verdana" w:hAnsi="Verdana"/>
        </w:rPr>
        <w:t>Significa (a) qualsiasi persona fisica o giuridica, entità o organismo che è posseduto, o è controllato da uno o più persone fisiche o giuridiche, da entità o organismi che sono elencati in qualsiasi lista di Soggetti Sanzionati gestita dalle Autorità Sanzionatorie; (b) qualsiasi persona fisica o giuridica, entità o organismo, situato, organizzato o residente in un Paese Sanzionato; o (c) qualsiasi altra persona fisica o giuridica, entità o organismo, con cui è vietato dalla normativa sulle Sanzioni sia intraprendere rapporti economici, commerciali o di altro tipo, sia avere rapporti che potrebbero comportare una violazione delle Sanzioni, e qualsiasi altra persona fisica o giuridica, entità o organismo altrimenti sottoposti a qualsiasi Sanzione.</w:t>
      </w:r>
      <w:r w:rsidR="00CC5484" w:rsidRPr="00C34615">
        <w:rPr>
          <w:rFonts w:ascii="Verdana" w:hAnsi="Verdana"/>
          <w:b/>
          <w:bCs/>
        </w:rPr>
        <w:t xml:space="preserve"> </w:t>
      </w:r>
      <w:r w:rsidRPr="00C34615">
        <w:rPr>
          <w:rFonts w:ascii="Verdana" w:hAnsi="Verdana"/>
          <w:b/>
          <w:bCs/>
        </w:rPr>
        <w:t xml:space="preserve">Soggetto non Autorizzato: </w:t>
      </w:r>
      <w:r w:rsidRPr="00C34615">
        <w:rPr>
          <w:rFonts w:ascii="Verdana" w:hAnsi="Verdana"/>
        </w:rPr>
        <w:t>Significa uno dei seguenti: (i)</w:t>
      </w:r>
      <w:r w:rsidRPr="00C34615">
        <w:rPr>
          <w:rFonts w:ascii="Verdana" w:hAnsi="Verdana"/>
        </w:rPr>
        <w:tab/>
        <w:t>qualsiasi Soggetto Sanzionato; (ii) qualsiasi soggetto che svolga attività economiche, commerciali ed abbia rapporti finanziari con qualsiasi Soggetto Sanzionato, a condizione che tali rapporti siano vietati o potrebbero comportare un rischio di irrogazione di sanzioni nei confronti di tale soggetto; (iii) qualsiasi soggetto controllato o collegato ai soggetti elencati sopra.</w:t>
      </w:r>
      <w:r w:rsidR="0084272B" w:rsidRPr="00C34615">
        <w:rPr>
          <w:rFonts w:ascii="Verdana" w:hAnsi="Verdana"/>
        </w:rPr>
        <w:t xml:space="preserve"> </w:t>
      </w:r>
      <w:r w:rsidRPr="00C34615">
        <w:rPr>
          <w:rFonts w:ascii="Verdana" w:hAnsi="Verdana"/>
        </w:rPr>
        <w:t>La definizione di Soggetto non Autorizzato potrebbe includere anche: “qualsiasi soggetto che abbia rapporti d’affari, commerciali, economici o finanziari (1) in un Paese Target; (2) con il governo di un Paese Target; o (3) con qualsiasi persona fisica o giuridica situata, organizzata o residente in un Paese Target; a tal fine, i Paesi Target includono, alla data del presente Contratto: Afghanistan, Bielorussia, Cuba, Iran, Nicaragua, North Korea, Russia, Sudan, Syria, Venezuela, Repubblica Centrafricana, Repubblica Democratica del Congo, Repubblica di Guinea, Repubblica di Guinea-Bissau, Haiti, Libia, Mali, Myanmar (Birmania), Somalia, Sud Sudan, Zimbabwe.</w:t>
      </w:r>
      <w:r w:rsidR="00BF675B" w:rsidRPr="00C34615">
        <w:rPr>
          <w:rFonts w:ascii="Verdana" w:hAnsi="Verdana"/>
        </w:rPr>
        <w:t xml:space="preserve"> </w:t>
      </w:r>
    </w:p>
    <w:p w14:paraId="78CCFB17" w14:textId="77777777" w:rsidR="00C34615" w:rsidRPr="00C34615" w:rsidRDefault="00C34615" w:rsidP="00325462">
      <w:pPr>
        <w:pStyle w:val="Paragrafoelenco"/>
        <w:spacing w:after="0" w:line="240" w:lineRule="auto"/>
        <w:ind w:left="284"/>
        <w:jc w:val="both"/>
        <w:rPr>
          <w:rFonts w:ascii="Verdana" w:hAnsi="Verdana"/>
        </w:rPr>
      </w:pPr>
    </w:p>
    <w:p w14:paraId="68948328" w14:textId="2F9CDD20" w:rsidR="00375833" w:rsidRPr="00C34615" w:rsidRDefault="00375833" w:rsidP="00325462">
      <w:pPr>
        <w:pStyle w:val="Paragrafoelenco"/>
        <w:numPr>
          <w:ilvl w:val="0"/>
          <w:numId w:val="26"/>
        </w:numPr>
        <w:spacing w:after="0"/>
        <w:ind w:left="284" w:hanging="284"/>
        <w:jc w:val="both"/>
        <w:rPr>
          <w:rFonts w:ascii="Verdana" w:hAnsi="Verdana"/>
        </w:rPr>
      </w:pPr>
      <w:r w:rsidRPr="00C34615">
        <w:rPr>
          <w:rFonts w:ascii="Verdana" w:hAnsi="Verdana"/>
          <w:b/>
          <w:bCs/>
        </w:rPr>
        <w:t>Clausola di sostenibilità</w:t>
      </w:r>
    </w:p>
    <w:p w14:paraId="2478784A" w14:textId="794121A0" w:rsidR="00375833" w:rsidRPr="00C34615" w:rsidRDefault="00325462" w:rsidP="00375833">
      <w:pPr>
        <w:pStyle w:val="Paragrafoelenco"/>
        <w:numPr>
          <w:ilvl w:val="1"/>
          <w:numId w:val="26"/>
        </w:numPr>
        <w:spacing w:after="0" w:line="240" w:lineRule="auto"/>
        <w:jc w:val="both"/>
        <w:rPr>
          <w:rFonts w:ascii="Verdana" w:hAnsi="Verdana"/>
        </w:rPr>
      </w:pPr>
      <w:r w:rsidRPr="00C34615">
        <w:rPr>
          <w:rFonts w:ascii="Verdana" w:hAnsi="Verdana"/>
        </w:rPr>
        <w:t xml:space="preserve">Distribuzione </w:t>
      </w:r>
      <w:r w:rsidR="00375833" w:rsidRPr="00C34615">
        <w:rPr>
          <w:rFonts w:ascii="Verdana" w:hAnsi="Verdana"/>
        </w:rPr>
        <w:t xml:space="preserve">persegue un modello di business sostenibile e pone la sostenibilità ambientale, sociale ed economica, insieme all’innovazione, al centro della propria cultura aziendale, implementando un sistema di sviluppo basato sulla condivisione della creazione di valore, sia all’interno che all’esterno dell’azienda. </w:t>
      </w:r>
      <w:r w:rsidRPr="00C34615">
        <w:rPr>
          <w:rFonts w:ascii="Verdana" w:hAnsi="Verdana"/>
        </w:rPr>
        <w:t xml:space="preserve">Distribuzione </w:t>
      </w:r>
      <w:r w:rsidR="00375833" w:rsidRPr="00C34615">
        <w:rPr>
          <w:rFonts w:ascii="Verdana" w:hAnsi="Verdana"/>
        </w:rPr>
        <w:t>persegue il raggiungimento degli Obiettivi di Sviluppo Sostenibile delle Nazioni Unite (SDGs).</w:t>
      </w:r>
    </w:p>
    <w:p w14:paraId="3D4B049D" w14:textId="192223C8" w:rsidR="00060604" w:rsidRPr="00C34615" w:rsidRDefault="00325462" w:rsidP="00375833">
      <w:pPr>
        <w:pStyle w:val="Paragrafoelenco"/>
        <w:spacing w:after="0" w:line="240" w:lineRule="auto"/>
        <w:ind w:left="1080"/>
        <w:jc w:val="both"/>
        <w:rPr>
          <w:rFonts w:ascii="Verdana" w:hAnsi="Verdana"/>
        </w:rPr>
      </w:pPr>
      <w:r w:rsidRPr="00C34615">
        <w:rPr>
          <w:rFonts w:ascii="Verdana" w:hAnsi="Verdana"/>
        </w:rPr>
        <w:t xml:space="preserve">Distribuzione </w:t>
      </w:r>
      <w:r w:rsidR="00375833" w:rsidRPr="00C34615">
        <w:rPr>
          <w:rFonts w:ascii="Verdana" w:hAnsi="Verdana"/>
        </w:rPr>
        <w:t xml:space="preserve">è impegnata a far crescere la sostenibilità sociale, economica e ambientale, anche attraverso i rapporti con i terzi. </w:t>
      </w:r>
    </w:p>
    <w:p w14:paraId="2999CDD7" w14:textId="197DD323" w:rsidR="00375833" w:rsidRPr="00C34615" w:rsidRDefault="00BA1C4C" w:rsidP="006129BA">
      <w:pPr>
        <w:pStyle w:val="Paragrafoelenco"/>
        <w:spacing w:after="0" w:line="240" w:lineRule="auto"/>
        <w:ind w:left="1080"/>
        <w:rPr>
          <w:rFonts w:ascii="Verdana" w:hAnsi="Verdana"/>
        </w:rPr>
      </w:pPr>
      <w:sdt>
        <w:sdtPr>
          <w:rPr>
            <w:rFonts w:ascii="Verdana" w:hAnsi="Verdana"/>
          </w:rPr>
          <w:id w:val="1927694745"/>
          <w14:checkbox>
            <w14:checked w14:val="1"/>
            <w14:checkedState w14:val="2612" w14:font="MS Gothic"/>
            <w14:uncheckedState w14:val="2610" w14:font="MS Gothic"/>
          </w14:checkbox>
        </w:sdtPr>
        <w:sdtEndPr/>
        <w:sdtContent>
          <w:r w:rsidR="00AC5506" w:rsidRPr="00C34615">
            <w:rPr>
              <w:rFonts w:ascii="Segoe UI Symbol" w:eastAsia="MS Gothic" w:hAnsi="Segoe UI Symbol" w:cs="Segoe UI Symbol"/>
            </w:rPr>
            <w:t>☒</w:t>
          </w:r>
        </w:sdtContent>
      </w:sdt>
      <w:r w:rsidR="00877C67" w:rsidRPr="00C34615">
        <w:rPr>
          <w:rFonts w:ascii="Verdana" w:hAnsi="Verdana"/>
        </w:rPr>
        <w:t xml:space="preserve"> </w:t>
      </w:r>
      <w:r w:rsidR="00375833" w:rsidRPr="00C34615">
        <w:rPr>
          <w:rFonts w:ascii="Verdana" w:hAnsi="Verdana"/>
        </w:rPr>
        <w:t xml:space="preserve">dichiara di conoscere i principi di sviluppo sostenibile di </w:t>
      </w:r>
      <w:r w:rsidR="005609A5" w:rsidRPr="00C34615">
        <w:rPr>
          <w:rFonts w:ascii="Verdana" w:hAnsi="Verdana"/>
        </w:rPr>
        <w:t xml:space="preserve">Distribuzione </w:t>
      </w:r>
      <w:r w:rsidR="00375833" w:rsidRPr="00C34615">
        <w:rPr>
          <w:rFonts w:ascii="Verdana" w:hAnsi="Verdana"/>
        </w:rPr>
        <w:t>disponibili al seguente link</w:t>
      </w:r>
      <w:r w:rsidR="00060604" w:rsidRPr="00C34615">
        <w:rPr>
          <w:rFonts w:ascii="Verdana" w:hAnsi="Verdana"/>
        </w:rPr>
        <w:t xml:space="preserve">: </w:t>
      </w:r>
      <w:hyperlink r:id="rId16" w:history="1">
        <w:r w:rsidR="005609A5" w:rsidRPr="00C34615">
          <w:rPr>
            <w:rStyle w:val="Collegamentoipertestuale"/>
            <w:rFonts w:ascii="Verdana" w:hAnsi="Verdana"/>
          </w:rPr>
          <w:t>https://www.enel.com/it/azienda/storie/articles/2019/08/impegni-sostenibilita-enel-nazioni-unite</w:t>
        </w:r>
      </w:hyperlink>
      <w:r w:rsidR="005609A5" w:rsidRPr="00C34615">
        <w:rPr>
          <w:rFonts w:ascii="Verdana" w:hAnsi="Verdana"/>
        </w:rPr>
        <w:t xml:space="preserve"> </w:t>
      </w:r>
      <w:r w:rsidR="00375833" w:rsidRPr="00C34615">
        <w:rPr>
          <w:rFonts w:ascii="Verdana" w:hAnsi="Verdana"/>
        </w:rPr>
        <w:t xml:space="preserve"> e di condividerne le finalità.</w:t>
      </w:r>
    </w:p>
    <w:p w14:paraId="44C2C8F6" w14:textId="77777777" w:rsidR="00FA46A7" w:rsidRPr="00C34615" w:rsidRDefault="00FA46A7" w:rsidP="006129BA">
      <w:pPr>
        <w:rPr>
          <w:rFonts w:ascii="Verdana" w:hAnsi="Verdana"/>
        </w:rPr>
      </w:pPr>
    </w:p>
    <w:p w14:paraId="4722DA17" w14:textId="77777777" w:rsidR="00855E3C" w:rsidRPr="00C34615" w:rsidRDefault="00855E3C" w:rsidP="00832A44">
      <w:pPr>
        <w:spacing w:line="260" w:lineRule="exact"/>
        <w:jc w:val="both"/>
        <w:rPr>
          <w:rFonts w:ascii="Verdana" w:hAnsi="Verdana"/>
          <w:sz w:val="22"/>
          <w:szCs w:val="22"/>
        </w:rPr>
      </w:pPr>
    </w:p>
    <w:p w14:paraId="2125B5E1" w14:textId="77777777" w:rsidR="003C0AE0" w:rsidRPr="00C34615" w:rsidRDefault="003C0AE0" w:rsidP="00832A44">
      <w:pPr>
        <w:spacing w:line="260" w:lineRule="exact"/>
        <w:jc w:val="both"/>
        <w:rPr>
          <w:rFonts w:ascii="Verdana" w:hAnsi="Verdana"/>
          <w:sz w:val="22"/>
          <w:szCs w:val="22"/>
        </w:rPr>
      </w:pPr>
    </w:p>
    <w:p w14:paraId="579CB1BE" w14:textId="77777777" w:rsidR="003C0AE0" w:rsidRPr="00C34615" w:rsidRDefault="003C0AE0" w:rsidP="003C0AE0">
      <w:pPr>
        <w:jc w:val="both"/>
        <w:rPr>
          <w:rFonts w:ascii="Verdana" w:hAnsi="Verdana"/>
        </w:rPr>
      </w:pPr>
    </w:p>
    <w:p w14:paraId="315BB43F" w14:textId="77777777" w:rsidR="003C0AE0" w:rsidRPr="00C34615" w:rsidRDefault="003C0AE0" w:rsidP="003C0AE0">
      <w:pPr>
        <w:widowControl w:val="0"/>
        <w:pBdr>
          <w:top w:val="single" w:sz="4" w:space="1" w:color="auto"/>
          <w:left w:val="single" w:sz="4" w:space="0" w:color="auto"/>
          <w:bottom w:val="single" w:sz="4" w:space="6" w:color="auto"/>
          <w:right w:val="single" w:sz="4" w:space="4" w:color="auto"/>
        </w:pBdr>
        <w:tabs>
          <w:tab w:val="right" w:pos="10773"/>
        </w:tabs>
        <w:spacing w:before="60"/>
        <w:jc w:val="both"/>
        <w:rPr>
          <w:rFonts w:ascii="Verdana" w:hAnsi="Verdana"/>
          <w:b/>
          <w:sz w:val="18"/>
          <w:szCs w:val="18"/>
        </w:rPr>
      </w:pPr>
    </w:p>
    <w:p w14:paraId="261E8FC8" w14:textId="69667E1F" w:rsidR="003C0AE0" w:rsidRPr="00C34615" w:rsidRDefault="003C0AE0" w:rsidP="003C0AE0">
      <w:pPr>
        <w:widowControl w:val="0"/>
        <w:pBdr>
          <w:top w:val="single" w:sz="4" w:space="1" w:color="auto"/>
          <w:left w:val="single" w:sz="4" w:space="0" w:color="auto"/>
          <w:bottom w:val="single" w:sz="4" w:space="6" w:color="auto"/>
          <w:right w:val="single" w:sz="4" w:space="4" w:color="auto"/>
        </w:pBdr>
        <w:tabs>
          <w:tab w:val="right" w:pos="10773"/>
        </w:tabs>
        <w:spacing w:before="60"/>
        <w:jc w:val="both"/>
        <w:rPr>
          <w:rFonts w:ascii="Verdana" w:hAnsi="Verdana"/>
          <w:b/>
          <w:bCs/>
          <w:sz w:val="22"/>
          <w:szCs w:val="28"/>
        </w:rPr>
      </w:pPr>
      <w:r w:rsidRPr="00C34615">
        <w:rPr>
          <w:rFonts w:ascii="Verdana" w:hAnsi="Verdana"/>
          <w:b/>
          <w:bCs/>
          <w:sz w:val="22"/>
          <w:szCs w:val="28"/>
        </w:rPr>
        <w:t xml:space="preserve">Il </w:t>
      </w:r>
      <w:r w:rsidR="00A75B60" w:rsidRPr="00C34615">
        <w:rPr>
          <w:rFonts w:ascii="Verdana" w:hAnsi="Verdana"/>
          <w:b/>
          <w:bCs/>
          <w:sz w:val="22"/>
          <w:szCs w:val="28"/>
        </w:rPr>
        <w:t>Richiedente</w:t>
      </w:r>
      <w:r w:rsidR="0063038E" w:rsidRPr="00C34615">
        <w:rPr>
          <w:rFonts w:ascii="Verdana" w:hAnsi="Verdana"/>
          <w:b/>
          <w:bCs/>
          <w:sz w:val="22"/>
          <w:szCs w:val="28"/>
        </w:rPr>
        <w:t xml:space="preserve">     </w:t>
      </w:r>
    </w:p>
    <w:p w14:paraId="7D7EBCA6" w14:textId="2B5F35C3" w:rsidR="003C0AE0" w:rsidRPr="00C34615" w:rsidRDefault="00A75B60" w:rsidP="00A75B60">
      <w:pPr>
        <w:widowControl w:val="0"/>
        <w:pBdr>
          <w:top w:val="single" w:sz="4" w:space="1" w:color="auto"/>
          <w:left w:val="single" w:sz="4" w:space="0" w:color="auto"/>
          <w:bottom w:val="single" w:sz="4" w:space="6" w:color="auto"/>
          <w:right w:val="single" w:sz="4" w:space="4" w:color="auto"/>
        </w:pBdr>
        <w:tabs>
          <w:tab w:val="left" w:pos="375"/>
          <w:tab w:val="left" w:pos="6075"/>
        </w:tabs>
        <w:spacing w:before="60"/>
        <w:jc w:val="both"/>
        <w:rPr>
          <w:rFonts w:ascii="Verdana" w:hAnsi="Verdana"/>
          <w:b/>
          <w:bCs/>
          <w:sz w:val="22"/>
          <w:szCs w:val="28"/>
        </w:rPr>
      </w:pPr>
      <w:r w:rsidRPr="00C34615">
        <w:rPr>
          <w:rFonts w:ascii="Verdana" w:hAnsi="Verdana"/>
          <w:b/>
          <w:bCs/>
          <w:sz w:val="22"/>
          <w:szCs w:val="28"/>
        </w:rPr>
        <w:tab/>
      </w:r>
      <w:r w:rsidRPr="00C34615">
        <w:rPr>
          <w:rFonts w:ascii="Verdana" w:hAnsi="Verdana"/>
          <w:szCs w:val="24"/>
        </w:rPr>
        <w:t>(firma)</w:t>
      </w:r>
      <w:r w:rsidRPr="00C34615">
        <w:rPr>
          <w:rFonts w:ascii="Verdana" w:hAnsi="Verdana"/>
          <w:b/>
          <w:bCs/>
          <w:sz w:val="22"/>
          <w:szCs w:val="28"/>
        </w:rPr>
        <w:tab/>
      </w:r>
    </w:p>
    <w:p w14:paraId="6D3A2B09" w14:textId="77777777" w:rsidR="00AC5506" w:rsidRPr="00C34615" w:rsidRDefault="00AC5506" w:rsidP="003C0AE0">
      <w:pPr>
        <w:jc w:val="both"/>
        <w:rPr>
          <w:rFonts w:ascii="Verdana" w:hAnsi="Verdana"/>
          <w:color w:val="000000"/>
          <w:sz w:val="18"/>
          <w:szCs w:val="18"/>
        </w:rPr>
      </w:pPr>
    </w:p>
    <w:p w14:paraId="578927A3" w14:textId="77777777" w:rsidR="00AC5506" w:rsidRPr="00C34615" w:rsidRDefault="00AC5506" w:rsidP="003C0AE0">
      <w:pPr>
        <w:jc w:val="both"/>
        <w:rPr>
          <w:rFonts w:ascii="Verdana" w:hAnsi="Verdana"/>
          <w:color w:val="000000"/>
          <w:sz w:val="18"/>
          <w:szCs w:val="18"/>
        </w:rPr>
      </w:pPr>
    </w:p>
    <w:p w14:paraId="240923E4" w14:textId="3A1AA86A" w:rsidR="003C0AE0" w:rsidRPr="00C34615" w:rsidRDefault="003C0AE0" w:rsidP="00AC5506">
      <w:pPr>
        <w:jc w:val="both"/>
        <w:rPr>
          <w:rFonts w:ascii="Verdana" w:hAnsi="Verdana"/>
          <w:sz w:val="22"/>
          <w:szCs w:val="22"/>
        </w:rPr>
      </w:pPr>
    </w:p>
    <w:p w14:paraId="1F1586AA" w14:textId="77777777" w:rsidR="00855E3C" w:rsidRPr="00C34615" w:rsidRDefault="00855E3C" w:rsidP="00730255">
      <w:pPr>
        <w:spacing w:line="260" w:lineRule="exact"/>
        <w:jc w:val="center"/>
        <w:rPr>
          <w:rFonts w:ascii="Verdana" w:hAnsi="Verdana"/>
        </w:rPr>
      </w:pPr>
      <w:r w:rsidRPr="00C34615">
        <w:rPr>
          <w:rFonts w:ascii="Verdana" w:hAnsi="Verdana"/>
          <w:sz w:val="22"/>
          <w:szCs w:val="22"/>
        </w:rPr>
        <w:t>***</w:t>
      </w:r>
    </w:p>
    <w:p w14:paraId="17DBE73A" w14:textId="77777777" w:rsidR="00EC57DD" w:rsidRPr="00C34615" w:rsidRDefault="00EC57DD" w:rsidP="00832A44">
      <w:pPr>
        <w:jc w:val="both"/>
        <w:rPr>
          <w:rFonts w:ascii="Verdana" w:hAnsi="Verdana"/>
        </w:rPr>
      </w:pPr>
    </w:p>
    <w:p w14:paraId="6797CC94" w14:textId="10BE9F28" w:rsidR="00393DE3" w:rsidRPr="00C34615" w:rsidRDefault="5CE4147D" w:rsidP="00B50176">
      <w:pPr>
        <w:pStyle w:val="Body"/>
        <w:widowControl w:val="0"/>
        <w:numPr>
          <w:ilvl w:val="0"/>
          <w:numId w:val="7"/>
        </w:numPr>
        <w:spacing w:before="120" w:after="120" w:line="240" w:lineRule="auto"/>
        <w:rPr>
          <w:rFonts w:ascii="Verdana" w:hAnsi="Verdana"/>
          <w:sz w:val="22"/>
          <w:szCs w:val="22"/>
          <w:lang w:val="it-IT"/>
        </w:rPr>
      </w:pPr>
      <w:r w:rsidRPr="00C34615">
        <w:rPr>
          <w:rFonts w:ascii="Verdana" w:hAnsi="Verdana"/>
          <w:sz w:val="22"/>
          <w:szCs w:val="22"/>
          <w:lang w:val="it-IT"/>
        </w:rPr>
        <w:t>A</w:t>
      </w:r>
      <w:r w:rsidR="00393DE3" w:rsidRPr="00C34615">
        <w:rPr>
          <w:rFonts w:ascii="Verdana" w:hAnsi="Verdana"/>
          <w:spacing w:val="20"/>
          <w:sz w:val="22"/>
          <w:szCs w:val="22"/>
          <w:lang w:val="it-IT"/>
        </w:rPr>
        <w:t>i sensi degli articoli 1341 e 1342 c.c., approvare specificatamente</w:t>
      </w:r>
      <w:r w:rsidR="00EA3577" w:rsidRPr="00C34615">
        <w:rPr>
          <w:rFonts w:ascii="Verdana" w:hAnsi="Verdana"/>
          <w:spacing w:val="20"/>
          <w:sz w:val="22"/>
          <w:szCs w:val="22"/>
          <w:lang w:val="it-IT"/>
        </w:rPr>
        <w:t xml:space="preserve"> mediante sottoscrizione</w:t>
      </w:r>
      <w:r w:rsidR="00393DE3" w:rsidRPr="00C34615">
        <w:rPr>
          <w:rFonts w:ascii="Verdana" w:hAnsi="Verdana"/>
          <w:spacing w:val="20"/>
          <w:sz w:val="22"/>
          <w:szCs w:val="22"/>
          <w:lang w:val="it-IT"/>
        </w:rPr>
        <w:t xml:space="preserve"> le seguenti clausole:</w:t>
      </w:r>
    </w:p>
    <w:p w14:paraId="459049D1" w14:textId="2308885B" w:rsidR="00393DE3" w:rsidRPr="00C34615" w:rsidRDefault="00393DE3" w:rsidP="00F14D67">
      <w:pPr>
        <w:pStyle w:val="Body"/>
        <w:widowControl w:val="0"/>
        <w:spacing w:before="120" w:after="120" w:line="240" w:lineRule="auto"/>
        <w:ind w:left="851"/>
        <w:rPr>
          <w:rFonts w:ascii="Verdana" w:hAnsi="Verdana"/>
          <w:bCs/>
          <w:spacing w:val="20"/>
          <w:sz w:val="22"/>
          <w:szCs w:val="22"/>
          <w:lang w:val="it-IT"/>
        </w:rPr>
      </w:pPr>
      <w:r w:rsidRPr="00C34615">
        <w:rPr>
          <w:rFonts w:ascii="Verdana" w:hAnsi="Verdana"/>
          <w:b/>
          <w:bCs/>
          <w:spacing w:val="20"/>
          <w:sz w:val="22"/>
          <w:szCs w:val="22"/>
          <w:lang w:val="it-IT"/>
        </w:rPr>
        <w:t xml:space="preserve">Art. 5 </w:t>
      </w:r>
      <w:r w:rsidRPr="00C34615">
        <w:rPr>
          <w:rFonts w:ascii="Verdana" w:hAnsi="Verdana"/>
          <w:b/>
          <w:bCs/>
          <w:spacing w:val="20"/>
          <w:sz w:val="22"/>
          <w:szCs w:val="22"/>
          <w:lang w:val="it-IT"/>
        </w:rPr>
        <w:tab/>
      </w:r>
      <w:r w:rsidRPr="00C34615">
        <w:rPr>
          <w:rFonts w:ascii="Verdana" w:hAnsi="Verdana"/>
          <w:bCs/>
          <w:spacing w:val="20"/>
          <w:sz w:val="22"/>
          <w:szCs w:val="22"/>
          <w:lang w:val="it-IT"/>
        </w:rPr>
        <w:t>Frequenza del servizio</w:t>
      </w:r>
    </w:p>
    <w:p w14:paraId="4B6CC106" w14:textId="77777777" w:rsidR="00393DE3" w:rsidRPr="00C34615" w:rsidRDefault="00393DE3" w:rsidP="00F14D67">
      <w:pPr>
        <w:pStyle w:val="Body"/>
        <w:widowControl w:val="0"/>
        <w:spacing w:before="120" w:after="120" w:line="240" w:lineRule="auto"/>
        <w:ind w:left="851"/>
        <w:rPr>
          <w:rFonts w:ascii="Verdana" w:hAnsi="Verdana"/>
          <w:bCs/>
          <w:spacing w:val="20"/>
          <w:sz w:val="22"/>
          <w:szCs w:val="22"/>
          <w:lang w:val="it-IT"/>
        </w:rPr>
      </w:pPr>
      <w:r w:rsidRPr="00C34615">
        <w:rPr>
          <w:rFonts w:ascii="Verdana" w:hAnsi="Verdana"/>
          <w:b/>
          <w:bCs/>
          <w:spacing w:val="20"/>
          <w:sz w:val="22"/>
          <w:szCs w:val="22"/>
          <w:lang w:val="it-IT"/>
        </w:rPr>
        <w:t>Art. 6</w:t>
      </w:r>
      <w:r w:rsidRPr="00C34615">
        <w:rPr>
          <w:rFonts w:ascii="Verdana" w:hAnsi="Verdana"/>
          <w:b/>
          <w:bCs/>
          <w:spacing w:val="20"/>
          <w:sz w:val="22"/>
          <w:szCs w:val="22"/>
          <w:lang w:val="it-IT"/>
        </w:rPr>
        <w:tab/>
      </w:r>
      <w:r w:rsidRPr="00C34615">
        <w:rPr>
          <w:rFonts w:ascii="Verdana" w:hAnsi="Verdana"/>
          <w:bCs/>
          <w:spacing w:val="20"/>
          <w:sz w:val="22"/>
          <w:szCs w:val="22"/>
          <w:lang w:val="it-IT"/>
        </w:rPr>
        <w:t>Disponibilità delle informazioni relative ai dati di misura.</w:t>
      </w:r>
    </w:p>
    <w:p w14:paraId="2635E4D0" w14:textId="77777777" w:rsidR="00393DE3" w:rsidRPr="00C34615" w:rsidRDefault="00393DE3" w:rsidP="00F14D67">
      <w:pPr>
        <w:pStyle w:val="Body"/>
        <w:widowControl w:val="0"/>
        <w:spacing w:before="120" w:after="120" w:line="240" w:lineRule="auto"/>
        <w:ind w:left="851"/>
        <w:rPr>
          <w:rFonts w:ascii="Verdana" w:hAnsi="Verdana"/>
          <w:bCs/>
          <w:spacing w:val="20"/>
          <w:sz w:val="22"/>
          <w:szCs w:val="22"/>
          <w:lang w:val="it-IT"/>
        </w:rPr>
      </w:pPr>
      <w:r w:rsidRPr="00C34615">
        <w:rPr>
          <w:rFonts w:ascii="Verdana" w:hAnsi="Verdana"/>
          <w:b/>
          <w:bCs/>
          <w:spacing w:val="20"/>
          <w:sz w:val="22"/>
          <w:szCs w:val="22"/>
          <w:lang w:val="it-IT"/>
        </w:rPr>
        <w:t>Art. 8</w:t>
      </w:r>
      <w:r w:rsidRPr="00C34615">
        <w:rPr>
          <w:rFonts w:ascii="Verdana" w:hAnsi="Verdana"/>
          <w:b/>
          <w:bCs/>
          <w:spacing w:val="20"/>
          <w:sz w:val="22"/>
          <w:szCs w:val="22"/>
          <w:lang w:val="it-IT"/>
        </w:rPr>
        <w:tab/>
      </w:r>
      <w:r w:rsidRPr="00C34615">
        <w:rPr>
          <w:rFonts w:ascii="Verdana" w:hAnsi="Verdana"/>
          <w:bCs/>
          <w:spacing w:val="20"/>
          <w:sz w:val="22"/>
          <w:szCs w:val="22"/>
          <w:lang w:val="it-IT"/>
        </w:rPr>
        <w:t>Adeguamento corrispettivi</w:t>
      </w:r>
    </w:p>
    <w:p w14:paraId="7C97CD09" w14:textId="1963E0A1" w:rsidR="00393DE3" w:rsidRPr="00C34615" w:rsidRDefault="00393DE3" w:rsidP="00F14D67">
      <w:pPr>
        <w:pStyle w:val="Body"/>
        <w:widowControl w:val="0"/>
        <w:spacing w:before="120" w:after="120" w:line="240" w:lineRule="auto"/>
        <w:ind w:left="851"/>
        <w:rPr>
          <w:rFonts w:ascii="Verdana" w:hAnsi="Verdana"/>
          <w:bCs/>
          <w:spacing w:val="20"/>
          <w:sz w:val="22"/>
          <w:szCs w:val="22"/>
          <w:lang w:val="it-IT"/>
        </w:rPr>
      </w:pPr>
      <w:r w:rsidRPr="00C34615">
        <w:rPr>
          <w:rFonts w:ascii="Verdana" w:hAnsi="Verdana"/>
          <w:b/>
          <w:bCs/>
          <w:spacing w:val="20"/>
          <w:sz w:val="22"/>
          <w:szCs w:val="22"/>
          <w:lang w:val="it-IT"/>
        </w:rPr>
        <w:t xml:space="preserve">Art. 9 </w:t>
      </w:r>
      <w:r w:rsidRPr="00C34615">
        <w:rPr>
          <w:rFonts w:ascii="Verdana" w:hAnsi="Verdana"/>
          <w:b/>
          <w:bCs/>
          <w:spacing w:val="20"/>
          <w:sz w:val="22"/>
          <w:szCs w:val="22"/>
          <w:lang w:val="it-IT"/>
        </w:rPr>
        <w:tab/>
      </w:r>
      <w:r w:rsidRPr="00C34615">
        <w:rPr>
          <w:rFonts w:ascii="Verdana" w:hAnsi="Verdana"/>
          <w:bCs/>
          <w:spacing w:val="20"/>
          <w:sz w:val="22"/>
          <w:szCs w:val="22"/>
          <w:lang w:val="it-IT"/>
        </w:rPr>
        <w:t>Fatturazione e Pagamenti</w:t>
      </w:r>
    </w:p>
    <w:p w14:paraId="66A1CB6D" w14:textId="77777777" w:rsidR="00393DE3" w:rsidRPr="00C34615" w:rsidRDefault="00393DE3" w:rsidP="00F14D67">
      <w:pPr>
        <w:pStyle w:val="Body"/>
        <w:widowControl w:val="0"/>
        <w:spacing w:before="120" w:after="120" w:line="240" w:lineRule="auto"/>
        <w:ind w:left="851"/>
        <w:rPr>
          <w:rFonts w:ascii="Verdana" w:hAnsi="Verdana"/>
          <w:bCs/>
          <w:spacing w:val="20"/>
          <w:sz w:val="22"/>
          <w:szCs w:val="22"/>
          <w:lang w:val="it-IT"/>
        </w:rPr>
      </w:pPr>
      <w:r w:rsidRPr="00C34615">
        <w:rPr>
          <w:rFonts w:ascii="Verdana" w:hAnsi="Verdana"/>
          <w:b/>
          <w:bCs/>
          <w:spacing w:val="20"/>
          <w:sz w:val="22"/>
          <w:szCs w:val="22"/>
          <w:lang w:val="it-IT"/>
        </w:rPr>
        <w:t>Art. 11</w:t>
      </w:r>
      <w:r w:rsidRPr="00C34615">
        <w:rPr>
          <w:rFonts w:ascii="Verdana" w:hAnsi="Verdana"/>
          <w:b/>
          <w:bCs/>
          <w:spacing w:val="20"/>
          <w:sz w:val="22"/>
          <w:szCs w:val="22"/>
          <w:lang w:val="it-IT"/>
        </w:rPr>
        <w:tab/>
      </w:r>
      <w:r w:rsidRPr="00C34615">
        <w:rPr>
          <w:rFonts w:ascii="Verdana" w:hAnsi="Verdana"/>
          <w:bCs/>
          <w:spacing w:val="20"/>
          <w:sz w:val="22"/>
          <w:szCs w:val="22"/>
          <w:lang w:val="it-IT"/>
        </w:rPr>
        <w:t>Responsabilità e Penali di Distribuzione</w:t>
      </w:r>
    </w:p>
    <w:p w14:paraId="680609DC" w14:textId="77777777" w:rsidR="00393DE3" w:rsidRPr="00C34615" w:rsidRDefault="00393DE3" w:rsidP="00F14D67">
      <w:pPr>
        <w:pStyle w:val="Body"/>
        <w:widowControl w:val="0"/>
        <w:spacing w:before="120" w:after="120" w:line="240" w:lineRule="auto"/>
        <w:ind w:left="851"/>
        <w:rPr>
          <w:rFonts w:ascii="Verdana" w:hAnsi="Verdana"/>
          <w:bCs/>
          <w:spacing w:val="20"/>
          <w:sz w:val="22"/>
          <w:szCs w:val="22"/>
          <w:lang w:val="it-IT"/>
        </w:rPr>
      </w:pPr>
      <w:r w:rsidRPr="00C34615">
        <w:rPr>
          <w:rFonts w:ascii="Verdana" w:hAnsi="Verdana"/>
          <w:b/>
          <w:bCs/>
          <w:spacing w:val="20"/>
          <w:sz w:val="22"/>
          <w:szCs w:val="22"/>
          <w:lang w:val="it-IT"/>
        </w:rPr>
        <w:t xml:space="preserve">Art. 10 </w:t>
      </w:r>
      <w:r w:rsidRPr="00C34615">
        <w:rPr>
          <w:rFonts w:ascii="Verdana" w:hAnsi="Verdana"/>
          <w:b/>
          <w:bCs/>
          <w:spacing w:val="20"/>
          <w:sz w:val="22"/>
          <w:szCs w:val="22"/>
          <w:lang w:val="it-IT"/>
        </w:rPr>
        <w:tab/>
      </w:r>
      <w:r w:rsidRPr="00C34615">
        <w:rPr>
          <w:rFonts w:ascii="Verdana" w:hAnsi="Verdana"/>
          <w:bCs/>
          <w:spacing w:val="20"/>
          <w:sz w:val="22"/>
          <w:szCs w:val="22"/>
          <w:lang w:val="it-IT"/>
        </w:rPr>
        <w:t>Affidamento a Terzi del Servizio e Cessione del Contratto</w:t>
      </w:r>
      <w:r w:rsidRPr="00C34615">
        <w:rPr>
          <w:rFonts w:ascii="Verdana" w:hAnsi="Verdana"/>
          <w:b/>
          <w:bCs/>
          <w:spacing w:val="20"/>
          <w:sz w:val="22"/>
          <w:szCs w:val="22"/>
          <w:lang w:val="it-IT"/>
        </w:rPr>
        <w:t xml:space="preserve"> </w:t>
      </w:r>
    </w:p>
    <w:p w14:paraId="4AB52107" w14:textId="27AD449A" w:rsidR="00393DE3" w:rsidRPr="00C34615" w:rsidRDefault="00393DE3" w:rsidP="00F14D67">
      <w:pPr>
        <w:pStyle w:val="Body"/>
        <w:widowControl w:val="0"/>
        <w:spacing w:before="120" w:after="120" w:line="240" w:lineRule="auto"/>
        <w:ind w:left="851"/>
        <w:rPr>
          <w:rFonts w:ascii="Verdana" w:hAnsi="Verdana"/>
          <w:bCs/>
          <w:spacing w:val="20"/>
          <w:sz w:val="22"/>
          <w:szCs w:val="22"/>
          <w:lang w:val="it-IT"/>
        </w:rPr>
      </w:pPr>
      <w:r w:rsidRPr="00C34615">
        <w:rPr>
          <w:rFonts w:ascii="Verdana" w:hAnsi="Verdana"/>
          <w:b/>
          <w:bCs/>
          <w:spacing w:val="20"/>
          <w:sz w:val="22"/>
          <w:szCs w:val="22"/>
          <w:lang w:val="it-IT"/>
        </w:rPr>
        <w:t>Art. 12</w:t>
      </w:r>
      <w:r w:rsidRPr="00C34615">
        <w:rPr>
          <w:rFonts w:ascii="Verdana" w:hAnsi="Verdana"/>
          <w:b/>
          <w:bCs/>
          <w:spacing w:val="20"/>
          <w:sz w:val="22"/>
          <w:szCs w:val="22"/>
          <w:lang w:val="it-IT"/>
        </w:rPr>
        <w:tab/>
      </w:r>
      <w:r w:rsidRPr="00C34615">
        <w:rPr>
          <w:rFonts w:ascii="Verdana" w:hAnsi="Verdana"/>
          <w:bCs/>
          <w:spacing w:val="20"/>
          <w:sz w:val="22"/>
          <w:szCs w:val="22"/>
          <w:lang w:val="it-IT"/>
        </w:rPr>
        <w:t>Durata e</w:t>
      </w:r>
      <w:r w:rsidRPr="00C34615">
        <w:rPr>
          <w:rFonts w:ascii="Verdana" w:hAnsi="Verdana"/>
          <w:b/>
          <w:bCs/>
          <w:spacing w:val="20"/>
          <w:sz w:val="22"/>
          <w:szCs w:val="22"/>
          <w:lang w:val="it-IT"/>
        </w:rPr>
        <w:t xml:space="preserve"> </w:t>
      </w:r>
      <w:r w:rsidRPr="00C34615">
        <w:rPr>
          <w:rFonts w:ascii="Verdana" w:hAnsi="Verdana"/>
          <w:bCs/>
          <w:spacing w:val="20"/>
          <w:sz w:val="22"/>
          <w:szCs w:val="22"/>
          <w:lang w:val="it-IT"/>
        </w:rPr>
        <w:t>Tacito rinnovo</w:t>
      </w:r>
    </w:p>
    <w:p w14:paraId="21C0D6CC" w14:textId="3D2D7FB1" w:rsidR="00393DE3" w:rsidRPr="00C34615" w:rsidRDefault="00393DE3" w:rsidP="00F14D67">
      <w:pPr>
        <w:pStyle w:val="Body"/>
        <w:widowControl w:val="0"/>
        <w:spacing w:before="120" w:after="120" w:line="240" w:lineRule="auto"/>
        <w:ind w:left="851"/>
        <w:rPr>
          <w:rFonts w:ascii="Verdana" w:hAnsi="Verdana"/>
          <w:bCs/>
          <w:spacing w:val="20"/>
          <w:sz w:val="22"/>
          <w:szCs w:val="22"/>
          <w:lang w:val="it-IT"/>
        </w:rPr>
      </w:pPr>
      <w:r w:rsidRPr="00C34615">
        <w:rPr>
          <w:rFonts w:ascii="Verdana" w:hAnsi="Verdana"/>
          <w:b/>
          <w:bCs/>
          <w:spacing w:val="20"/>
          <w:sz w:val="22"/>
          <w:szCs w:val="22"/>
          <w:lang w:val="it-IT"/>
        </w:rPr>
        <w:t xml:space="preserve">Art. 13 </w:t>
      </w:r>
      <w:r w:rsidRPr="00C34615">
        <w:rPr>
          <w:rFonts w:ascii="Verdana" w:hAnsi="Verdana"/>
          <w:b/>
          <w:bCs/>
          <w:spacing w:val="20"/>
          <w:sz w:val="22"/>
          <w:szCs w:val="22"/>
          <w:lang w:val="it-IT"/>
        </w:rPr>
        <w:tab/>
      </w:r>
      <w:r w:rsidRPr="00C34615">
        <w:rPr>
          <w:rFonts w:ascii="Verdana" w:hAnsi="Verdana"/>
          <w:bCs/>
          <w:spacing w:val="20"/>
          <w:sz w:val="22"/>
          <w:szCs w:val="22"/>
          <w:lang w:val="it-IT"/>
        </w:rPr>
        <w:t>Cessazione</w:t>
      </w:r>
      <w:r w:rsidRPr="00C34615">
        <w:rPr>
          <w:rFonts w:ascii="Verdana" w:hAnsi="Verdana"/>
          <w:b/>
          <w:bCs/>
          <w:spacing w:val="20"/>
          <w:sz w:val="22"/>
          <w:szCs w:val="22"/>
          <w:lang w:val="it-IT"/>
        </w:rPr>
        <w:t xml:space="preserve"> </w:t>
      </w:r>
      <w:r w:rsidRPr="00C34615">
        <w:rPr>
          <w:rFonts w:ascii="Verdana" w:hAnsi="Verdana"/>
          <w:bCs/>
          <w:spacing w:val="20"/>
          <w:sz w:val="22"/>
          <w:szCs w:val="22"/>
          <w:lang w:val="it-IT"/>
        </w:rPr>
        <w:t xml:space="preserve">del servizio </w:t>
      </w:r>
    </w:p>
    <w:p w14:paraId="7DFD0DFF" w14:textId="1588888A" w:rsidR="00393DE3" w:rsidRPr="00C34615" w:rsidRDefault="00393DE3" w:rsidP="00F14D67">
      <w:pPr>
        <w:pStyle w:val="Body"/>
        <w:widowControl w:val="0"/>
        <w:spacing w:before="120" w:after="120" w:line="240" w:lineRule="auto"/>
        <w:ind w:left="851"/>
        <w:rPr>
          <w:rFonts w:ascii="Verdana" w:hAnsi="Verdana"/>
          <w:spacing w:val="20"/>
          <w:sz w:val="22"/>
          <w:szCs w:val="22"/>
          <w:lang w:val="it-IT"/>
        </w:rPr>
      </w:pPr>
      <w:r w:rsidRPr="00C34615">
        <w:rPr>
          <w:rFonts w:ascii="Verdana" w:hAnsi="Verdana"/>
          <w:b/>
          <w:spacing w:val="20"/>
          <w:sz w:val="22"/>
          <w:szCs w:val="22"/>
          <w:lang w:val="it-IT"/>
        </w:rPr>
        <w:t xml:space="preserve">Art. 16 </w:t>
      </w:r>
      <w:r w:rsidRPr="00C34615">
        <w:rPr>
          <w:rFonts w:ascii="Verdana" w:hAnsi="Verdana"/>
          <w:b/>
          <w:spacing w:val="20"/>
          <w:sz w:val="22"/>
          <w:szCs w:val="22"/>
          <w:lang w:val="it-IT"/>
        </w:rPr>
        <w:tab/>
      </w:r>
      <w:r w:rsidRPr="00C34615">
        <w:rPr>
          <w:rFonts w:ascii="Verdana" w:hAnsi="Verdana"/>
          <w:spacing w:val="20"/>
          <w:sz w:val="22"/>
          <w:szCs w:val="22"/>
          <w:lang w:val="it-IT"/>
        </w:rPr>
        <w:t>Foro competente</w:t>
      </w:r>
    </w:p>
    <w:p w14:paraId="4F91BEEF" w14:textId="4AC5B28E" w:rsidR="005076A8" w:rsidRPr="00C34615" w:rsidRDefault="00EA3577" w:rsidP="009B06A6">
      <w:pPr>
        <w:pStyle w:val="Body"/>
        <w:widowControl w:val="0"/>
        <w:spacing w:before="120"/>
        <w:ind w:left="851"/>
        <w:rPr>
          <w:rFonts w:ascii="Verdana" w:hAnsi="Verdana"/>
          <w:spacing w:val="20"/>
          <w:sz w:val="22"/>
          <w:szCs w:val="22"/>
          <w:lang w:val="it-IT"/>
        </w:rPr>
      </w:pPr>
      <w:r w:rsidRPr="00C34615">
        <w:rPr>
          <w:rFonts w:ascii="Verdana" w:hAnsi="Verdana"/>
          <w:spacing w:val="20"/>
          <w:sz w:val="22"/>
          <w:szCs w:val="22"/>
          <w:lang w:val="it-IT"/>
        </w:rPr>
        <w:t>se</w:t>
      </w:r>
      <w:r w:rsidR="00190B68" w:rsidRPr="00C34615">
        <w:rPr>
          <w:rFonts w:ascii="Verdana" w:hAnsi="Verdana"/>
          <w:spacing w:val="20"/>
          <w:sz w:val="22"/>
          <w:szCs w:val="22"/>
          <w:lang w:val="it-IT"/>
        </w:rPr>
        <w:t xml:space="preserve"> firmata digitalmente</w:t>
      </w:r>
      <w:r w:rsidRPr="00C34615">
        <w:rPr>
          <w:rFonts w:ascii="Verdana" w:hAnsi="Verdana"/>
          <w:spacing w:val="20"/>
          <w:sz w:val="22"/>
          <w:szCs w:val="22"/>
          <w:lang w:val="it-IT"/>
        </w:rPr>
        <w:t xml:space="preserve"> dal legale rappresentate o da un procuratore della società</w:t>
      </w:r>
      <w:r w:rsidR="005076A8" w:rsidRPr="00C34615">
        <w:rPr>
          <w:rFonts w:ascii="Verdana" w:hAnsi="Verdana"/>
          <w:spacing w:val="20"/>
          <w:sz w:val="22"/>
          <w:szCs w:val="22"/>
          <w:lang w:val="it-IT"/>
        </w:rPr>
        <w:t xml:space="preserve">, dovrà </w:t>
      </w:r>
      <w:r w:rsidR="001874E1" w:rsidRPr="00C34615">
        <w:rPr>
          <w:rFonts w:ascii="Verdana" w:hAnsi="Verdana"/>
          <w:spacing w:val="20"/>
          <w:sz w:val="22"/>
          <w:szCs w:val="22"/>
          <w:lang w:val="it-IT"/>
        </w:rPr>
        <w:t>essere sottoscritta</w:t>
      </w:r>
      <w:r w:rsidR="005076A8" w:rsidRPr="00C34615">
        <w:rPr>
          <w:rFonts w:ascii="Verdana" w:hAnsi="Verdana"/>
          <w:spacing w:val="20"/>
          <w:sz w:val="22"/>
          <w:szCs w:val="22"/>
          <w:lang w:val="it-IT"/>
        </w:rPr>
        <w:t xml:space="preserve"> anche la dichiarazione sostitutiva di certificazione </w:t>
      </w:r>
      <w:r w:rsidR="009B06A6" w:rsidRPr="00C34615">
        <w:rPr>
          <w:rFonts w:ascii="Verdana" w:hAnsi="Verdana"/>
          <w:spacing w:val="20"/>
          <w:sz w:val="22"/>
          <w:szCs w:val="22"/>
          <w:lang w:val="it-IT"/>
        </w:rPr>
        <w:t xml:space="preserve">attestante il proprio potere di rappresentanza </w:t>
      </w:r>
      <w:r w:rsidR="005076A8" w:rsidRPr="00C34615">
        <w:rPr>
          <w:rFonts w:ascii="Verdana" w:hAnsi="Verdana"/>
          <w:spacing w:val="20"/>
          <w:sz w:val="22"/>
          <w:szCs w:val="22"/>
          <w:lang w:val="it-IT"/>
        </w:rPr>
        <w:t>(ai sensi del Decreto del Presidente della Repubblica 28 dicembre 2000, n. 445)</w:t>
      </w:r>
      <w:r w:rsidR="009B06A6" w:rsidRPr="00C34615">
        <w:rPr>
          <w:rFonts w:ascii="Verdana" w:hAnsi="Verdana"/>
          <w:spacing w:val="20"/>
          <w:sz w:val="22"/>
          <w:szCs w:val="22"/>
          <w:lang w:val="it-IT"/>
        </w:rPr>
        <w:t>.</w:t>
      </w:r>
    </w:p>
    <w:p w14:paraId="0C425EB9" w14:textId="77777777" w:rsidR="00283E4C" w:rsidRPr="00C34615" w:rsidRDefault="00283E4C" w:rsidP="00832A44">
      <w:pPr>
        <w:jc w:val="both"/>
        <w:rPr>
          <w:rFonts w:ascii="Verdana" w:hAnsi="Verdana"/>
        </w:rPr>
      </w:pPr>
    </w:p>
    <w:p w14:paraId="69389813" w14:textId="77777777" w:rsidR="00283E4C" w:rsidRPr="00C34615" w:rsidRDefault="00283E4C" w:rsidP="00832A44">
      <w:pPr>
        <w:jc w:val="both"/>
        <w:rPr>
          <w:rFonts w:ascii="Verdana" w:hAnsi="Verdana"/>
        </w:rPr>
      </w:pPr>
    </w:p>
    <w:p w14:paraId="3B2F0BEF" w14:textId="1EA6D41D" w:rsidR="000414F0" w:rsidRPr="00C34615" w:rsidRDefault="000414F0" w:rsidP="00832A44">
      <w:pPr>
        <w:pStyle w:val="Corpodeltesto2"/>
        <w:keepNext/>
        <w:spacing w:before="120" w:line="260" w:lineRule="exact"/>
        <w:jc w:val="both"/>
        <w:rPr>
          <w:rFonts w:ascii="Verdana" w:hAnsi="Verdana"/>
          <w:bCs/>
          <w:sz w:val="22"/>
          <w:szCs w:val="28"/>
        </w:rPr>
      </w:pPr>
      <w:r w:rsidRPr="00C34615">
        <w:rPr>
          <w:rFonts w:ascii="Verdana" w:hAnsi="Verdana"/>
          <w:bCs/>
          <w:sz w:val="22"/>
          <w:szCs w:val="28"/>
        </w:rPr>
        <w:t>Roma</w:t>
      </w:r>
    </w:p>
    <w:p w14:paraId="16E9B368" w14:textId="77777777" w:rsidR="000414F0" w:rsidRPr="00C34615" w:rsidRDefault="000414F0" w:rsidP="00832A44">
      <w:pPr>
        <w:jc w:val="both"/>
        <w:rPr>
          <w:rFonts w:ascii="Verdana" w:hAnsi="Verdana"/>
        </w:rPr>
      </w:pPr>
    </w:p>
    <w:p w14:paraId="1E945F9F" w14:textId="77777777" w:rsidR="00D648D7" w:rsidRPr="00C34615" w:rsidRDefault="00D648D7" w:rsidP="00832A44">
      <w:pPr>
        <w:widowControl w:val="0"/>
        <w:spacing w:before="60"/>
        <w:jc w:val="both"/>
        <w:rPr>
          <w:rFonts w:ascii="Verdana" w:hAnsi="Verdana"/>
          <w:sz w:val="18"/>
          <w:szCs w:val="18"/>
        </w:rPr>
      </w:pPr>
    </w:p>
    <w:p w14:paraId="3D250B23" w14:textId="77777777" w:rsidR="00D648D7" w:rsidRPr="00C34615" w:rsidRDefault="00D648D7" w:rsidP="00832A44">
      <w:pPr>
        <w:widowControl w:val="0"/>
        <w:pBdr>
          <w:top w:val="single" w:sz="4" w:space="1" w:color="auto"/>
          <w:left w:val="single" w:sz="4" w:space="0" w:color="auto"/>
          <w:bottom w:val="single" w:sz="4" w:space="6" w:color="auto"/>
          <w:right w:val="single" w:sz="4" w:space="4" w:color="auto"/>
        </w:pBdr>
        <w:tabs>
          <w:tab w:val="right" w:pos="10773"/>
        </w:tabs>
        <w:spacing w:before="60"/>
        <w:jc w:val="both"/>
        <w:rPr>
          <w:rFonts w:ascii="Verdana" w:hAnsi="Verdana"/>
          <w:b/>
          <w:sz w:val="18"/>
          <w:szCs w:val="18"/>
        </w:rPr>
      </w:pPr>
    </w:p>
    <w:p w14:paraId="605A4DED" w14:textId="67D8DEF4" w:rsidR="00EC57DD" w:rsidRPr="00C34615" w:rsidRDefault="00516919" w:rsidP="0063038E">
      <w:pPr>
        <w:widowControl w:val="0"/>
        <w:pBdr>
          <w:top w:val="single" w:sz="4" w:space="1" w:color="auto"/>
          <w:left w:val="single" w:sz="4" w:space="0" w:color="auto"/>
          <w:bottom w:val="single" w:sz="4" w:space="6" w:color="auto"/>
          <w:right w:val="single" w:sz="4" w:space="4" w:color="auto"/>
        </w:pBdr>
        <w:tabs>
          <w:tab w:val="right" w:pos="10773"/>
        </w:tabs>
        <w:spacing w:before="60"/>
        <w:jc w:val="both"/>
        <w:rPr>
          <w:rFonts w:ascii="Verdana" w:hAnsi="Verdana"/>
          <w:b/>
          <w:bCs/>
          <w:sz w:val="22"/>
          <w:szCs w:val="28"/>
        </w:rPr>
      </w:pPr>
      <w:r w:rsidRPr="00C34615">
        <w:rPr>
          <w:rFonts w:ascii="Verdana" w:hAnsi="Verdana"/>
          <w:b/>
          <w:bCs/>
          <w:sz w:val="22"/>
          <w:szCs w:val="28"/>
        </w:rPr>
        <w:t>e</w:t>
      </w:r>
      <w:r w:rsidR="0045421F" w:rsidRPr="00C34615">
        <w:rPr>
          <w:rFonts w:ascii="Verdana" w:hAnsi="Verdana"/>
          <w:b/>
          <w:bCs/>
          <w:sz w:val="22"/>
          <w:szCs w:val="28"/>
        </w:rPr>
        <w:t>-distribuzione</w:t>
      </w:r>
      <w:r w:rsidR="00D648D7" w:rsidRPr="00C34615">
        <w:rPr>
          <w:rFonts w:ascii="Verdana" w:hAnsi="Verdana"/>
          <w:b/>
          <w:bCs/>
          <w:sz w:val="22"/>
          <w:szCs w:val="28"/>
        </w:rPr>
        <w:t xml:space="preserve"> S.p.A. </w:t>
      </w:r>
      <w:r w:rsidR="0063038E" w:rsidRPr="00C34615">
        <w:rPr>
          <w:rFonts w:ascii="Verdana" w:hAnsi="Verdana"/>
          <w:b/>
          <w:bCs/>
          <w:sz w:val="22"/>
          <w:szCs w:val="28"/>
        </w:rPr>
        <w:t xml:space="preserve">  </w:t>
      </w:r>
    </w:p>
    <w:p w14:paraId="3E8E6FCD" w14:textId="01B71623" w:rsidR="0063038E" w:rsidRPr="00C34615" w:rsidRDefault="00A75B60" w:rsidP="0063038E">
      <w:pPr>
        <w:widowControl w:val="0"/>
        <w:pBdr>
          <w:top w:val="single" w:sz="4" w:space="1" w:color="auto"/>
          <w:left w:val="single" w:sz="4" w:space="0" w:color="auto"/>
          <w:bottom w:val="single" w:sz="4" w:space="6" w:color="auto"/>
          <w:right w:val="single" w:sz="4" w:space="4" w:color="auto"/>
        </w:pBdr>
        <w:tabs>
          <w:tab w:val="right" w:pos="10773"/>
        </w:tabs>
        <w:spacing w:before="60"/>
        <w:jc w:val="both"/>
        <w:rPr>
          <w:rFonts w:ascii="Verdana" w:hAnsi="Verdana"/>
        </w:rPr>
      </w:pPr>
      <w:r w:rsidRPr="00C34615">
        <w:rPr>
          <w:rFonts w:ascii="Verdana" w:hAnsi="Verdana"/>
          <w:szCs w:val="24"/>
        </w:rPr>
        <w:t xml:space="preserve">          (firma)</w:t>
      </w:r>
    </w:p>
    <w:p w14:paraId="036C5E6F" w14:textId="77777777" w:rsidR="00EC57DD" w:rsidRPr="00C34615" w:rsidRDefault="00EC57DD" w:rsidP="00832A44">
      <w:pPr>
        <w:jc w:val="both"/>
        <w:rPr>
          <w:rFonts w:ascii="Verdana" w:hAnsi="Verdana"/>
        </w:rPr>
      </w:pPr>
    </w:p>
    <w:p w14:paraId="367E446B" w14:textId="77777777" w:rsidR="00FD7743" w:rsidRPr="00C34615" w:rsidRDefault="00FD7743" w:rsidP="00FD7743">
      <w:pPr>
        <w:widowControl w:val="0"/>
        <w:pBdr>
          <w:top w:val="single" w:sz="4" w:space="1" w:color="auto"/>
          <w:left w:val="single" w:sz="4" w:space="0" w:color="auto"/>
          <w:bottom w:val="single" w:sz="4" w:space="6" w:color="auto"/>
          <w:right w:val="single" w:sz="4" w:space="4" w:color="auto"/>
        </w:pBdr>
        <w:tabs>
          <w:tab w:val="right" w:pos="10773"/>
        </w:tabs>
        <w:spacing w:before="60"/>
        <w:jc w:val="both"/>
        <w:rPr>
          <w:rFonts w:ascii="Verdana" w:hAnsi="Verdana"/>
          <w:b/>
          <w:sz w:val="18"/>
          <w:szCs w:val="18"/>
        </w:rPr>
      </w:pPr>
    </w:p>
    <w:p w14:paraId="234CB571" w14:textId="77777777" w:rsidR="00A75B60" w:rsidRPr="00C34615" w:rsidRDefault="00A75B60" w:rsidP="00A75B60">
      <w:pPr>
        <w:widowControl w:val="0"/>
        <w:pBdr>
          <w:top w:val="single" w:sz="4" w:space="1" w:color="auto"/>
          <w:left w:val="single" w:sz="4" w:space="0" w:color="auto"/>
          <w:bottom w:val="single" w:sz="4" w:space="6" w:color="auto"/>
          <w:right w:val="single" w:sz="4" w:space="4" w:color="auto"/>
        </w:pBdr>
        <w:tabs>
          <w:tab w:val="right" w:pos="10773"/>
        </w:tabs>
        <w:spacing w:before="60"/>
        <w:jc w:val="both"/>
        <w:rPr>
          <w:rFonts w:ascii="Verdana" w:hAnsi="Verdana"/>
          <w:b/>
          <w:bCs/>
          <w:sz w:val="22"/>
          <w:szCs w:val="28"/>
        </w:rPr>
      </w:pPr>
      <w:r w:rsidRPr="00C34615">
        <w:rPr>
          <w:rFonts w:ascii="Verdana" w:hAnsi="Verdana"/>
          <w:b/>
          <w:bCs/>
          <w:sz w:val="22"/>
          <w:szCs w:val="28"/>
        </w:rPr>
        <w:t xml:space="preserve">Il Richiedente   </w:t>
      </w:r>
    </w:p>
    <w:p w14:paraId="61ACB7D1" w14:textId="17861C4E" w:rsidR="00A75B60" w:rsidRPr="00C34615" w:rsidRDefault="00A75B60" w:rsidP="00A75B60">
      <w:pPr>
        <w:widowControl w:val="0"/>
        <w:pBdr>
          <w:top w:val="single" w:sz="4" w:space="1" w:color="auto"/>
          <w:left w:val="single" w:sz="4" w:space="0" w:color="auto"/>
          <w:bottom w:val="single" w:sz="4" w:space="6" w:color="auto"/>
          <w:right w:val="single" w:sz="4" w:space="4" w:color="auto"/>
        </w:pBdr>
        <w:tabs>
          <w:tab w:val="left" w:pos="765"/>
        </w:tabs>
        <w:spacing w:before="60"/>
        <w:jc w:val="both"/>
        <w:rPr>
          <w:rFonts w:ascii="Verdana" w:hAnsi="Verdana"/>
          <w:sz w:val="22"/>
          <w:szCs w:val="28"/>
        </w:rPr>
      </w:pPr>
      <w:r w:rsidRPr="00C34615">
        <w:rPr>
          <w:rFonts w:ascii="Verdana" w:hAnsi="Verdana"/>
          <w:b/>
          <w:bCs/>
          <w:sz w:val="22"/>
          <w:szCs w:val="28"/>
        </w:rPr>
        <w:t xml:space="preserve">  </w:t>
      </w:r>
      <w:r w:rsidRPr="00C34615">
        <w:rPr>
          <w:rFonts w:ascii="Verdana" w:hAnsi="Verdana"/>
          <w:b/>
          <w:bCs/>
          <w:sz w:val="22"/>
          <w:szCs w:val="28"/>
        </w:rPr>
        <w:tab/>
      </w:r>
      <w:r w:rsidRPr="00C34615">
        <w:rPr>
          <w:rFonts w:ascii="Verdana" w:hAnsi="Verdana"/>
          <w:szCs w:val="24"/>
        </w:rPr>
        <w:t>(firma)</w:t>
      </w:r>
    </w:p>
    <w:p w14:paraId="6F6F79ED" w14:textId="5831A82E" w:rsidR="00EC57DD" w:rsidRPr="00C34615" w:rsidRDefault="00A75B60" w:rsidP="00A75B60">
      <w:pPr>
        <w:jc w:val="both"/>
        <w:rPr>
          <w:rFonts w:ascii="Verdana" w:hAnsi="Verdana"/>
        </w:rPr>
      </w:pPr>
      <w:r w:rsidRPr="00C34615">
        <w:rPr>
          <w:rFonts w:ascii="Verdana" w:hAnsi="Verdana"/>
          <w:b/>
          <w:bCs/>
          <w:sz w:val="22"/>
          <w:szCs w:val="28"/>
        </w:rPr>
        <w:tab/>
      </w:r>
    </w:p>
    <w:p w14:paraId="22A55C61" w14:textId="77777777" w:rsidR="003F0A59" w:rsidRPr="00C34615" w:rsidRDefault="003F0A59" w:rsidP="00832A44">
      <w:pPr>
        <w:widowControl w:val="0"/>
        <w:spacing w:before="60"/>
        <w:jc w:val="both"/>
        <w:rPr>
          <w:rFonts w:ascii="Verdana" w:hAnsi="Verdana"/>
          <w:sz w:val="18"/>
          <w:szCs w:val="18"/>
        </w:rPr>
      </w:pPr>
    </w:p>
    <w:p w14:paraId="3CD5C2A4" w14:textId="77777777" w:rsidR="00BC3274" w:rsidRPr="00C34615" w:rsidRDefault="00BC3274" w:rsidP="00832A44">
      <w:pPr>
        <w:widowControl w:val="0"/>
        <w:spacing w:before="60"/>
        <w:jc w:val="both"/>
        <w:rPr>
          <w:rFonts w:ascii="Verdana" w:hAnsi="Verdana"/>
          <w:sz w:val="18"/>
          <w:szCs w:val="18"/>
        </w:rPr>
      </w:pPr>
    </w:p>
    <w:p w14:paraId="6F98D967" w14:textId="77777777" w:rsidR="00F404D0" w:rsidRPr="00C34615" w:rsidRDefault="00F404D0" w:rsidP="00832A44">
      <w:pPr>
        <w:widowControl w:val="0"/>
        <w:spacing w:before="60"/>
        <w:jc w:val="both"/>
        <w:rPr>
          <w:rFonts w:ascii="Verdana" w:hAnsi="Verdana"/>
          <w:sz w:val="18"/>
          <w:szCs w:val="18"/>
        </w:rPr>
      </w:pPr>
    </w:p>
    <w:p w14:paraId="55D93DBA" w14:textId="77777777" w:rsidR="00F404D0" w:rsidRPr="00C34615" w:rsidRDefault="00F404D0" w:rsidP="00832A44">
      <w:pPr>
        <w:widowControl w:val="0"/>
        <w:spacing w:before="60"/>
        <w:jc w:val="both"/>
        <w:rPr>
          <w:rFonts w:ascii="Verdana" w:hAnsi="Verdana"/>
          <w:sz w:val="18"/>
          <w:szCs w:val="18"/>
        </w:rPr>
      </w:pPr>
    </w:p>
    <w:p w14:paraId="0A21E569" w14:textId="77777777" w:rsidR="00F404D0" w:rsidRPr="00C34615" w:rsidRDefault="00F404D0" w:rsidP="00832A44">
      <w:pPr>
        <w:widowControl w:val="0"/>
        <w:spacing w:before="60"/>
        <w:jc w:val="both"/>
        <w:rPr>
          <w:rFonts w:ascii="Verdana" w:hAnsi="Verdana"/>
          <w:sz w:val="18"/>
          <w:szCs w:val="18"/>
        </w:rPr>
      </w:pPr>
    </w:p>
    <w:p w14:paraId="516AA2A5" w14:textId="77777777" w:rsidR="00F404D0" w:rsidRPr="00C34615" w:rsidRDefault="00F404D0" w:rsidP="00832A44">
      <w:pPr>
        <w:widowControl w:val="0"/>
        <w:spacing w:before="60"/>
        <w:jc w:val="both"/>
        <w:rPr>
          <w:rFonts w:ascii="Verdana" w:hAnsi="Verdana"/>
          <w:sz w:val="18"/>
          <w:szCs w:val="18"/>
        </w:rPr>
      </w:pPr>
    </w:p>
    <w:p w14:paraId="3C8465BC" w14:textId="157DDB7C" w:rsidR="006037BA" w:rsidRPr="00C34615" w:rsidRDefault="006037BA" w:rsidP="006037BA">
      <w:pPr>
        <w:rPr>
          <w:rFonts w:ascii="Verdana" w:hAnsi="Verdana"/>
          <w:sz w:val="18"/>
          <w:szCs w:val="18"/>
        </w:rPr>
      </w:pPr>
    </w:p>
    <w:sectPr w:rsidR="006037BA" w:rsidRPr="00C34615" w:rsidSect="000E6C81">
      <w:headerReference w:type="default" r:id="rId17"/>
      <w:footerReference w:type="default" r:id="rId18"/>
      <w:pgSz w:w="11906" w:h="16838" w:code="9"/>
      <w:pgMar w:top="1135" w:right="1134" w:bottom="1134" w:left="1134" w:header="72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97158" w14:textId="77777777" w:rsidR="00BA1C4C" w:rsidRDefault="00BA1C4C">
      <w:r>
        <w:separator/>
      </w:r>
    </w:p>
  </w:endnote>
  <w:endnote w:type="continuationSeparator" w:id="0">
    <w:p w14:paraId="79B61F5C" w14:textId="77777777" w:rsidR="00BA1C4C" w:rsidRDefault="00BA1C4C">
      <w:r>
        <w:continuationSeparator/>
      </w:r>
    </w:p>
  </w:endnote>
  <w:endnote w:type="continuationNotice" w:id="1">
    <w:p w14:paraId="12CDF0ED" w14:textId="77777777" w:rsidR="00BA1C4C" w:rsidRDefault="00BA1C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F3C83" w14:textId="16F846DE" w:rsidR="00FE4020" w:rsidRPr="00160C74" w:rsidRDefault="00FE4020">
    <w:pPr>
      <w:pStyle w:val="Pidipagina"/>
      <w:tabs>
        <w:tab w:val="clear" w:pos="4819"/>
        <w:tab w:val="clear" w:pos="9638"/>
        <w:tab w:val="right" w:pos="10773"/>
      </w:tabs>
      <w:rPr>
        <w:rFonts w:ascii="Verdana" w:hAnsi="Verdana"/>
        <w:sz w:val="15"/>
      </w:rPr>
    </w:pPr>
  </w:p>
  <w:p w14:paraId="45458FAA" w14:textId="77777777" w:rsidR="00C34615" w:rsidRDefault="00FE4020" w:rsidP="00536F66">
    <w:pPr>
      <w:jc w:val="center"/>
      <w:rPr>
        <w:sz w:val="18"/>
        <w:szCs w:val="18"/>
      </w:rPr>
    </w:pPr>
    <w:r w:rsidRPr="00160C74">
      <w:rPr>
        <w:rFonts w:ascii="Verdana" w:hAnsi="Verdana"/>
        <w:sz w:val="13"/>
      </w:rPr>
      <w:t xml:space="preserve">   </w:t>
    </w:r>
    <w:r w:rsidRPr="00160C74">
      <w:rPr>
        <w:rFonts w:ascii="Verdana" w:hAnsi="Verdana"/>
        <w:snapToGrid w:val="0"/>
        <w:sz w:val="13"/>
      </w:rPr>
      <w:t xml:space="preserve">Pagina </w:t>
    </w:r>
    <w:r w:rsidRPr="00160C74">
      <w:rPr>
        <w:rFonts w:ascii="Verdana" w:hAnsi="Verdana"/>
        <w:snapToGrid w:val="0"/>
        <w:sz w:val="13"/>
      </w:rPr>
      <w:fldChar w:fldCharType="begin"/>
    </w:r>
    <w:r w:rsidRPr="00160C74">
      <w:rPr>
        <w:rFonts w:ascii="Verdana" w:hAnsi="Verdana"/>
        <w:snapToGrid w:val="0"/>
        <w:sz w:val="13"/>
      </w:rPr>
      <w:instrText xml:space="preserve"> PAGE </w:instrText>
    </w:r>
    <w:r w:rsidRPr="00160C74">
      <w:rPr>
        <w:rFonts w:ascii="Verdana" w:hAnsi="Verdana"/>
        <w:snapToGrid w:val="0"/>
        <w:sz w:val="13"/>
      </w:rPr>
      <w:fldChar w:fldCharType="separate"/>
    </w:r>
    <w:r>
      <w:rPr>
        <w:rFonts w:ascii="Verdana" w:hAnsi="Verdana"/>
        <w:noProof/>
        <w:snapToGrid w:val="0"/>
        <w:sz w:val="13"/>
      </w:rPr>
      <w:t>19</w:t>
    </w:r>
    <w:r w:rsidRPr="00160C74">
      <w:rPr>
        <w:rFonts w:ascii="Verdana" w:hAnsi="Verdana"/>
        <w:snapToGrid w:val="0"/>
        <w:sz w:val="13"/>
      </w:rPr>
      <w:fldChar w:fldCharType="end"/>
    </w:r>
    <w:r w:rsidRPr="00160C74">
      <w:rPr>
        <w:rFonts w:ascii="Verdana" w:hAnsi="Verdana"/>
        <w:snapToGrid w:val="0"/>
        <w:sz w:val="13"/>
      </w:rPr>
      <w:t xml:space="preserve"> di </w:t>
    </w:r>
    <w:r w:rsidRPr="00160C74">
      <w:rPr>
        <w:rFonts w:ascii="Verdana" w:hAnsi="Verdana"/>
        <w:snapToGrid w:val="0"/>
        <w:sz w:val="13"/>
      </w:rPr>
      <w:fldChar w:fldCharType="begin"/>
    </w:r>
    <w:r w:rsidRPr="00160C74">
      <w:rPr>
        <w:rFonts w:ascii="Verdana" w:hAnsi="Verdana"/>
        <w:snapToGrid w:val="0"/>
        <w:sz w:val="13"/>
      </w:rPr>
      <w:instrText xml:space="preserve"> NUMPAGES </w:instrText>
    </w:r>
    <w:r w:rsidRPr="00160C74">
      <w:rPr>
        <w:rFonts w:ascii="Verdana" w:hAnsi="Verdana"/>
        <w:snapToGrid w:val="0"/>
        <w:sz w:val="13"/>
      </w:rPr>
      <w:fldChar w:fldCharType="separate"/>
    </w:r>
    <w:r>
      <w:rPr>
        <w:rFonts w:ascii="Verdana" w:hAnsi="Verdana"/>
        <w:noProof/>
        <w:snapToGrid w:val="0"/>
        <w:sz w:val="13"/>
      </w:rPr>
      <w:t>19</w:t>
    </w:r>
    <w:r w:rsidRPr="00160C74">
      <w:rPr>
        <w:rFonts w:ascii="Verdana" w:hAnsi="Verdana"/>
        <w:snapToGrid w:val="0"/>
        <w:sz w:val="13"/>
      </w:rPr>
      <w:fldChar w:fldCharType="end"/>
    </w:r>
    <w:r>
      <w:rPr>
        <w:rFonts w:ascii="Verdana" w:hAnsi="Verdana"/>
        <w:sz w:val="13"/>
      </w:rPr>
      <w:t xml:space="preserve">                                      </w:t>
    </w:r>
    <w:r>
      <w:rPr>
        <w:sz w:val="18"/>
        <w:szCs w:val="18"/>
      </w:rPr>
      <w:t>Contratto aggregazione e consegna dati misura - ver. 01_</w:t>
    </w:r>
    <w:r w:rsidR="0031720D">
      <w:rPr>
        <w:sz w:val="18"/>
        <w:szCs w:val="18"/>
      </w:rPr>
      <w:t>03</w:t>
    </w:r>
    <w:r>
      <w:rPr>
        <w:sz w:val="18"/>
        <w:szCs w:val="18"/>
      </w:rPr>
      <w:t>_202</w:t>
    </w:r>
    <w:r w:rsidR="0031720D">
      <w:rPr>
        <w:sz w:val="18"/>
        <w:szCs w:val="18"/>
      </w:rPr>
      <w:t>5</w:t>
    </w:r>
    <w:r w:rsidR="00C0763E">
      <w:rPr>
        <w:rFonts w:ascii="Verdana" w:hAnsi="Verdana"/>
        <w:sz w:val="13"/>
      </w:rPr>
      <w:t>_</w:t>
    </w:r>
    <w:r w:rsidR="00C0763E" w:rsidRPr="00C0763E">
      <w:rPr>
        <w:sz w:val="18"/>
        <w:szCs w:val="18"/>
      </w:rPr>
      <w:t>V</w:t>
    </w:r>
    <w:r w:rsidR="00C34615">
      <w:rPr>
        <w:sz w:val="18"/>
        <w:szCs w:val="18"/>
      </w:rPr>
      <w:t>3</w:t>
    </w:r>
  </w:p>
  <w:p w14:paraId="18525854" w14:textId="4E44ED04" w:rsidR="00536F66" w:rsidRPr="00805041" w:rsidRDefault="00FE4020" w:rsidP="00536F66">
    <w:pPr>
      <w:jc w:val="center"/>
      <w:rPr>
        <w:rFonts w:ascii="Arial" w:hAnsi="Arial" w:cs="Arial"/>
        <w:color w:val="000000"/>
        <w:sz w:val="16"/>
      </w:rPr>
    </w:pPr>
    <w:r w:rsidRPr="00C0763E">
      <w:rPr>
        <w:sz w:val="18"/>
        <w:szCs w:val="18"/>
      </w:rPr>
      <w:t xml:space="preserve"> </w:t>
    </w:r>
    <w:r w:rsidRPr="00160C74">
      <w:rPr>
        <w:rFonts w:ascii="Verdana" w:hAnsi="Verdana"/>
        <w:sz w:val="13"/>
      </w:rPr>
      <w:t xml:space="preserve">                                                                                                             </w:t>
    </w:r>
    <w:r>
      <w:rPr>
        <w:rFonts w:ascii="Arial Narrow" w:hAnsi="Arial Narrow"/>
        <w:sz w:val="13"/>
      </w:rPr>
      <w:tab/>
    </w:r>
    <w:r>
      <w:rPr>
        <w:rFonts w:ascii="Arial Narrow" w:hAnsi="Arial Narrow"/>
        <w:sz w:val="13"/>
      </w:rPr>
      <w:tab/>
    </w:r>
    <w:r>
      <w:rPr>
        <w:rFonts w:ascii="Arial Narrow" w:hAnsi="Arial Narrow"/>
        <w:sz w:val="13"/>
      </w:rPr>
      <w:tab/>
    </w:r>
    <w:r>
      <w:rPr>
        <w:rFonts w:ascii="Arial Narrow" w:hAnsi="Arial Narrow"/>
        <w:sz w:val="13"/>
      </w:rPr>
      <w:tab/>
    </w:r>
    <w:r>
      <w:rPr>
        <w:rFonts w:ascii="Arial Narrow" w:hAnsi="Arial Narrow"/>
        <w:sz w:val="13"/>
      </w:rPr>
      <w:tab/>
    </w:r>
  </w:p>
  <w:p w14:paraId="6B5F0D23" w14:textId="2A134A9C" w:rsidR="00FE4020" w:rsidRDefault="00FE4020" w:rsidP="006129BA">
    <w:pPr>
      <w:pStyle w:val="Default"/>
      <w:rPr>
        <w:sz w:val="15"/>
      </w:rPr>
    </w:pPr>
    <w:r>
      <w:rPr>
        <w:rFonts w:ascii="Arial Narrow" w:hAnsi="Arial Narrow"/>
        <w:sz w:val="1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7DD4C2" w14:textId="77777777" w:rsidR="00BA1C4C" w:rsidRDefault="00BA1C4C">
      <w:r>
        <w:separator/>
      </w:r>
    </w:p>
  </w:footnote>
  <w:footnote w:type="continuationSeparator" w:id="0">
    <w:p w14:paraId="65AACE13" w14:textId="77777777" w:rsidR="00BA1C4C" w:rsidRDefault="00BA1C4C">
      <w:r>
        <w:continuationSeparator/>
      </w:r>
    </w:p>
  </w:footnote>
  <w:footnote w:type="continuationNotice" w:id="1">
    <w:p w14:paraId="6876F946" w14:textId="77777777" w:rsidR="00BA1C4C" w:rsidRDefault="00BA1C4C"/>
  </w:footnote>
  <w:footnote w:id="2">
    <w:p w14:paraId="5D192AB8" w14:textId="77777777" w:rsidR="00375833" w:rsidRDefault="00375833" w:rsidP="00375833">
      <w:pPr>
        <w:pStyle w:val="Testonotaapidipagina"/>
        <w:jc w:val="both"/>
      </w:pPr>
      <w:r>
        <w:rPr>
          <w:rStyle w:val="Rimandonotaapidipagina"/>
        </w:rPr>
        <w:footnoteRef/>
      </w:r>
      <w:r>
        <w:t xml:space="preserve"> </w:t>
      </w:r>
      <w:r w:rsidRPr="0038182C">
        <w:t>Tale clausola non si applica nei contratti: (i) con gli Enti Pubblici e (ii) con le società di diritto straniero in quanto non sono sottoposte al D.lgs. 231/2001</w:t>
      </w:r>
      <w:r>
        <w:t>.</w:t>
      </w:r>
    </w:p>
  </w:footnote>
  <w:footnote w:id="3">
    <w:p w14:paraId="74430C49" w14:textId="669AEE5D" w:rsidR="00291915" w:rsidRDefault="00291915">
      <w:pPr>
        <w:pStyle w:val="Testonotaapidipagina"/>
      </w:pPr>
      <w:r>
        <w:rPr>
          <w:rStyle w:val="Rimandonotaapidipagina"/>
        </w:rPr>
        <w:footnoteRef/>
      </w:r>
      <w:r>
        <w:t xml:space="preserve"> </w:t>
      </w:r>
      <w:r w:rsidR="00E85230" w:rsidRPr="00E85230">
        <w:t>Tale clausola non si applica nei contratti con gli Enti Pubblici.</w:t>
      </w:r>
    </w:p>
  </w:footnote>
  <w:footnote w:id="4">
    <w:p w14:paraId="7D73E2B6" w14:textId="77777777" w:rsidR="00375833" w:rsidRDefault="00375833" w:rsidP="00375833">
      <w:pPr>
        <w:pStyle w:val="Testonotaapidipagina"/>
      </w:pPr>
      <w:r>
        <w:rPr>
          <w:rStyle w:val="Rimandonotaapidipagina"/>
        </w:rPr>
        <w:footnoteRef/>
      </w:r>
      <w:r>
        <w:t xml:space="preserve"> </w:t>
      </w:r>
      <w:r w:rsidRPr="0038182C">
        <w:t>Tale clausola non si applica nei contratti: (i) con gli Enti Pubblici e (ii) con le società di diritto straniero in quanto non sono sottoposte al D.lgs. 231/200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66644" w14:textId="417311EA" w:rsidR="00FE4020" w:rsidRDefault="00FE4020">
    <w:pPr>
      <w:pStyle w:val="Intestazione"/>
    </w:pPr>
    <w:r>
      <w:rPr>
        <w:rFonts w:ascii="Calibri" w:hAnsi="Calibri" w:cs="Calibri"/>
        <w:noProof/>
        <w:color w:val="1F497D"/>
        <w:sz w:val="22"/>
        <w:szCs w:val="22"/>
        <w:lang w:val="en-US" w:eastAsia="en-US"/>
      </w:rPr>
      <w:drawing>
        <wp:inline distT="0" distB="0" distL="0" distR="0" wp14:anchorId="49DA3190" wp14:editId="52AC2BB7">
          <wp:extent cx="1905000" cy="228600"/>
          <wp:effectExtent l="0" t="0" r="0" b="0"/>
          <wp:docPr id="8" name="Immagine 8" descr="cid:image001.png@01D1D7AB.32FF32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cid:image001.png@01D1D7AB.32FF32E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905000" cy="228600"/>
                  </a:xfrm>
                  <a:prstGeom prst="rect">
                    <a:avLst/>
                  </a:prstGeom>
                  <a:noFill/>
                  <a:ln>
                    <a:noFill/>
                  </a:ln>
                </pic:spPr>
              </pic:pic>
            </a:graphicData>
          </a:graphic>
        </wp:inline>
      </w:drawing>
    </w:r>
  </w:p>
  <w:p w14:paraId="378E1DCA" w14:textId="77777777" w:rsidR="00FE4020" w:rsidRDefault="00FE4020">
    <w:pPr>
      <w:pStyle w:val="Intestazione"/>
    </w:pPr>
  </w:p>
  <w:p w14:paraId="6219951D" w14:textId="77777777" w:rsidR="00FE4020" w:rsidRDefault="00FE4020">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047FD"/>
    <w:multiLevelType w:val="hybridMultilevel"/>
    <w:tmpl w:val="600285BE"/>
    <w:lvl w:ilvl="0" w:tplc="E1622E5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F6E1781"/>
    <w:multiLevelType w:val="hybridMultilevel"/>
    <w:tmpl w:val="C5FE1F9A"/>
    <w:lvl w:ilvl="0" w:tplc="E1622E5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3927FF1"/>
    <w:multiLevelType w:val="hybridMultilevel"/>
    <w:tmpl w:val="294A72CE"/>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45B2486"/>
    <w:multiLevelType w:val="hybridMultilevel"/>
    <w:tmpl w:val="6884F74A"/>
    <w:lvl w:ilvl="0" w:tplc="0410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473B4FF"/>
    <w:multiLevelType w:val="hybridMultilevel"/>
    <w:tmpl w:val="FFFFFFFF"/>
    <w:lvl w:ilvl="0" w:tplc="D84A0E6C">
      <w:start w:val="1"/>
      <w:numFmt w:val="lowerLetter"/>
      <w:lvlText w:val="%1)"/>
      <w:lvlJc w:val="left"/>
      <w:pPr>
        <w:ind w:left="720" w:hanging="360"/>
      </w:pPr>
    </w:lvl>
    <w:lvl w:ilvl="1" w:tplc="C8F28C56">
      <w:start w:val="1"/>
      <w:numFmt w:val="lowerLetter"/>
      <w:lvlText w:val="%2."/>
      <w:lvlJc w:val="left"/>
      <w:pPr>
        <w:ind w:left="1440" w:hanging="360"/>
      </w:pPr>
    </w:lvl>
    <w:lvl w:ilvl="2" w:tplc="5024017C">
      <w:start w:val="1"/>
      <w:numFmt w:val="lowerRoman"/>
      <w:lvlText w:val="%3."/>
      <w:lvlJc w:val="right"/>
      <w:pPr>
        <w:ind w:left="2160" w:hanging="180"/>
      </w:pPr>
    </w:lvl>
    <w:lvl w:ilvl="3" w:tplc="6D7A7F98">
      <w:start w:val="1"/>
      <w:numFmt w:val="decimal"/>
      <w:lvlText w:val="%4."/>
      <w:lvlJc w:val="left"/>
      <w:pPr>
        <w:ind w:left="2880" w:hanging="360"/>
      </w:pPr>
    </w:lvl>
    <w:lvl w:ilvl="4" w:tplc="830CF0EC">
      <w:start w:val="1"/>
      <w:numFmt w:val="lowerLetter"/>
      <w:lvlText w:val="%5."/>
      <w:lvlJc w:val="left"/>
      <w:pPr>
        <w:ind w:left="3600" w:hanging="360"/>
      </w:pPr>
    </w:lvl>
    <w:lvl w:ilvl="5" w:tplc="2CBEF6B6">
      <w:start w:val="1"/>
      <w:numFmt w:val="lowerRoman"/>
      <w:lvlText w:val="%6."/>
      <w:lvlJc w:val="right"/>
      <w:pPr>
        <w:ind w:left="4320" w:hanging="180"/>
      </w:pPr>
    </w:lvl>
    <w:lvl w:ilvl="6" w:tplc="30522362">
      <w:start w:val="1"/>
      <w:numFmt w:val="decimal"/>
      <w:lvlText w:val="%7."/>
      <w:lvlJc w:val="left"/>
      <w:pPr>
        <w:ind w:left="5040" w:hanging="360"/>
      </w:pPr>
    </w:lvl>
    <w:lvl w:ilvl="7" w:tplc="E0A4A08A">
      <w:start w:val="1"/>
      <w:numFmt w:val="lowerLetter"/>
      <w:lvlText w:val="%8."/>
      <w:lvlJc w:val="left"/>
      <w:pPr>
        <w:ind w:left="5760" w:hanging="360"/>
      </w:pPr>
    </w:lvl>
    <w:lvl w:ilvl="8" w:tplc="424607A8">
      <w:start w:val="1"/>
      <w:numFmt w:val="lowerRoman"/>
      <w:lvlText w:val="%9."/>
      <w:lvlJc w:val="right"/>
      <w:pPr>
        <w:ind w:left="6480" w:hanging="180"/>
      </w:pPr>
    </w:lvl>
  </w:abstractNum>
  <w:abstractNum w:abstractNumId="5" w15:restartNumberingAfterBreak="0">
    <w:nsid w:val="20936535"/>
    <w:multiLevelType w:val="hybridMultilevel"/>
    <w:tmpl w:val="F8D810D6"/>
    <w:lvl w:ilvl="0" w:tplc="846462E2">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6" w15:restartNumberingAfterBreak="0">
    <w:nsid w:val="265C532E"/>
    <w:multiLevelType w:val="hybridMultilevel"/>
    <w:tmpl w:val="99304A64"/>
    <w:lvl w:ilvl="0" w:tplc="04100017">
      <w:start w:val="1"/>
      <w:numFmt w:val="lowerLetter"/>
      <w:lvlText w:val="%1)"/>
      <w:lvlJc w:val="left"/>
      <w:pPr>
        <w:ind w:left="1080" w:hanging="720"/>
      </w:pPr>
      <w:rPr>
        <w:rFonts w:hint="default"/>
        <w:b w:val="0"/>
        <w:i w:val="0"/>
        <w:sz w:val="24"/>
        <w:szCs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26856394"/>
    <w:multiLevelType w:val="hybridMultilevel"/>
    <w:tmpl w:val="BFA6CCBE"/>
    <w:lvl w:ilvl="0" w:tplc="04100017">
      <w:start w:val="1"/>
      <w:numFmt w:val="lowerLetter"/>
      <w:lvlText w:val="%1)"/>
      <w:lvlJc w:val="left"/>
      <w:pPr>
        <w:ind w:left="927" w:hanging="360"/>
      </w:pPr>
    </w:lvl>
    <w:lvl w:ilvl="1" w:tplc="04100019" w:tentative="1">
      <w:start w:val="1"/>
      <w:numFmt w:val="lowerLetter"/>
      <w:lvlText w:val="%2."/>
      <w:lvlJc w:val="left"/>
      <w:pPr>
        <w:ind w:left="1647" w:hanging="360"/>
      </w:pPr>
    </w:lvl>
    <w:lvl w:ilvl="2" w:tplc="0410001B" w:tentative="1">
      <w:start w:val="1"/>
      <w:numFmt w:val="lowerRoman"/>
      <w:lvlText w:val="%3."/>
      <w:lvlJc w:val="right"/>
      <w:pPr>
        <w:ind w:left="2367" w:hanging="180"/>
      </w:pPr>
    </w:lvl>
    <w:lvl w:ilvl="3" w:tplc="0410000F" w:tentative="1">
      <w:start w:val="1"/>
      <w:numFmt w:val="decimal"/>
      <w:lvlText w:val="%4."/>
      <w:lvlJc w:val="left"/>
      <w:pPr>
        <w:ind w:left="3087" w:hanging="360"/>
      </w:pPr>
    </w:lvl>
    <w:lvl w:ilvl="4" w:tplc="04100019" w:tentative="1">
      <w:start w:val="1"/>
      <w:numFmt w:val="lowerLetter"/>
      <w:lvlText w:val="%5."/>
      <w:lvlJc w:val="left"/>
      <w:pPr>
        <w:ind w:left="3807" w:hanging="360"/>
      </w:pPr>
    </w:lvl>
    <w:lvl w:ilvl="5" w:tplc="0410001B" w:tentative="1">
      <w:start w:val="1"/>
      <w:numFmt w:val="lowerRoman"/>
      <w:lvlText w:val="%6."/>
      <w:lvlJc w:val="right"/>
      <w:pPr>
        <w:ind w:left="4527" w:hanging="180"/>
      </w:pPr>
    </w:lvl>
    <w:lvl w:ilvl="6" w:tplc="0410000F" w:tentative="1">
      <w:start w:val="1"/>
      <w:numFmt w:val="decimal"/>
      <w:lvlText w:val="%7."/>
      <w:lvlJc w:val="left"/>
      <w:pPr>
        <w:ind w:left="5247" w:hanging="360"/>
      </w:pPr>
    </w:lvl>
    <w:lvl w:ilvl="7" w:tplc="04100019" w:tentative="1">
      <w:start w:val="1"/>
      <w:numFmt w:val="lowerLetter"/>
      <w:lvlText w:val="%8."/>
      <w:lvlJc w:val="left"/>
      <w:pPr>
        <w:ind w:left="5967" w:hanging="360"/>
      </w:pPr>
    </w:lvl>
    <w:lvl w:ilvl="8" w:tplc="0410001B" w:tentative="1">
      <w:start w:val="1"/>
      <w:numFmt w:val="lowerRoman"/>
      <w:lvlText w:val="%9."/>
      <w:lvlJc w:val="right"/>
      <w:pPr>
        <w:ind w:left="6687" w:hanging="180"/>
      </w:pPr>
    </w:lvl>
  </w:abstractNum>
  <w:abstractNum w:abstractNumId="8" w15:restartNumberingAfterBreak="0">
    <w:nsid w:val="2D36360A"/>
    <w:multiLevelType w:val="hybridMultilevel"/>
    <w:tmpl w:val="CA9EA4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1D867D4"/>
    <w:multiLevelType w:val="hybridMultilevel"/>
    <w:tmpl w:val="0FAECB00"/>
    <w:lvl w:ilvl="0" w:tplc="E1622E5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2CA3C6D"/>
    <w:multiLevelType w:val="hybridMultilevel"/>
    <w:tmpl w:val="A15CE022"/>
    <w:lvl w:ilvl="0" w:tplc="E1622E5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3550C22"/>
    <w:multiLevelType w:val="hybridMultilevel"/>
    <w:tmpl w:val="1E6EDCFE"/>
    <w:lvl w:ilvl="0" w:tplc="34C84F56">
      <w:start w:val="1"/>
      <w:numFmt w:val="lowerLetter"/>
      <w:lvlText w:val="%1)"/>
      <w:lvlJc w:val="left"/>
      <w:pPr>
        <w:ind w:left="510" w:hanging="360"/>
      </w:pPr>
      <w:rPr>
        <w:rFonts w:hint="default"/>
      </w:rPr>
    </w:lvl>
    <w:lvl w:ilvl="1" w:tplc="04100019" w:tentative="1">
      <w:start w:val="1"/>
      <w:numFmt w:val="lowerLetter"/>
      <w:lvlText w:val="%2."/>
      <w:lvlJc w:val="left"/>
      <w:pPr>
        <w:ind w:left="1230" w:hanging="360"/>
      </w:pPr>
    </w:lvl>
    <w:lvl w:ilvl="2" w:tplc="0410001B" w:tentative="1">
      <w:start w:val="1"/>
      <w:numFmt w:val="lowerRoman"/>
      <w:lvlText w:val="%3."/>
      <w:lvlJc w:val="right"/>
      <w:pPr>
        <w:ind w:left="1950" w:hanging="180"/>
      </w:pPr>
    </w:lvl>
    <w:lvl w:ilvl="3" w:tplc="0410000F" w:tentative="1">
      <w:start w:val="1"/>
      <w:numFmt w:val="decimal"/>
      <w:lvlText w:val="%4."/>
      <w:lvlJc w:val="left"/>
      <w:pPr>
        <w:ind w:left="2670" w:hanging="360"/>
      </w:pPr>
    </w:lvl>
    <w:lvl w:ilvl="4" w:tplc="04100019" w:tentative="1">
      <w:start w:val="1"/>
      <w:numFmt w:val="lowerLetter"/>
      <w:lvlText w:val="%5."/>
      <w:lvlJc w:val="left"/>
      <w:pPr>
        <w:ind w:left="3390" w:hanging="360"/>
      </w:pPr>
    </w:lvl>
    <w:lvl w:ilvl="5" w:tplc="0410001B" w:tentative="1">
      <w:start w:val="1"/>
      <w:numFmt w:val="lowerRoman"/>
      <w:lvlText w:val="%6."/>
      <w:lvlJc w:val="right"/>
      <w:pPr>
        <w:ind w:left="4110" w:hanging="180"/>
      </w:pPr>
    </w:lvl>
    <w:lvl w:ilvl="6" w:tplc="0410000F" w:tentative="1">
      <w:start w:val="1"/>
      <w:numFmt w:val="decimal"/>
      <w:lvlText w:val="%7."/>
      <w:lvlJc w:val="left"/>
      <w:pPr>
        <w:ind w:left="4830" w:hanging="360"/>
      </w:pPr>
    </w:lvl>
    <w:lvl w:ilvl="7" w:tplc="04100019" w:tentative="1">
      <w:start w:val="1"/>
      <w:numFmt w:val="lowerLetter"/>
      <w:lvlText w:val="%8."/>
      <w:lvlJc w:val="left"/>
      <w:pPr>
        <w:ind w:left="5550" w:hanging="360"/>
      </w:pPr>
    </w:lvl>
    <w:lvl w:ilvl="8" w:tplc="0410001B" w:tentative="1">
      <w:start w:val="1"/>
      <w:numFmt w:val="lowerRoman"/>
      <w:lvlText w:val="%9."/>
      <w:lvlJc w:val="right"/>
      <w:pPr>
        <w:ind w:left="6270" w:hanging="180"/>
      </w:pPr>
    </w:lvl>
  </w:abstractNum>
  <w:abstractNum w:abstractNumId="12" w15:restartNumberingAfterBreak="0">
    <w:nsid w:val="37C66A49"/>
    <w:multiLevelType w:val="hybridMultilevel"/>
    <w:tmpl w:val="0414DE76"/>
    <w:lvl w:ilvl="0" w:tplc="E1622E54">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3" w15:restartNumberingAfterBreak="0">
    <w:nsid w:val="37CD6EA2"/>
    <w:multiLevelType w:val="hybridMultilevel"/>
    <w:tmpl w:val="E6723FBA"/>
    <w:lvl w:ilvl="0" w:tplc="E1622E5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DA92A89"/>
    <w:multiLevelType w:val="hybridMultilevel"/>
    <w:tmpl w:val="4C66780A"/>
    <w:lvl w:ilvl="0" w:tplc="958C9FC0">
      <w:start w:val="1"/>
      <w:numFmt w:val="decimal"/>
      <w:lvlText w:val="%1)"/>
      <w:lvlJc w:val="left"/>
      <w:pPr>
        <w:ind w:left="859" w:hanging="360"/>
      </w:pPr>
      <w:rPr>
        <w:rFonts w:hint="default"/>
        <w:color w:val="auto"/>
      </w:rPr>
    </w:lvl>
    <w:lvl w:ilvl="1" w:tplc="04100019" w:tentative="1">
      <w:start w:val="1"/>
      <w:numFmt w:val="lowerLetter"/>
      <w:lvlText w:val="%2."/>
      <w:lvlJc w:val="left"/>
      <w:pPr>
        <w:ind w:left="1579" w:hanging="360"/>
      </w:pPr>
    </w:lvl>
    <w:lvl w:ilvl="2" w:tplc="0410001B" w:tentative="1">
      <w:start w:val="1"/>
      <w:numFmt w:val="lowerRoman"/>
      <w:lvlText w:val="%3."/>
      <w:lvlJc w:val="right"/>
      <w:pPr>
        <w:ind w:left="2299" w:hanging="180"/>
      </w:pPr>
    </w:lvl>
    <w:lvl w:ilvl="3" w:tplc="0410000F" w:tentative="1">
      <w:start w:val="1"/>
      <w:numFmt w:val="decimal"/>
      <w:lvlText w:val="%4."/>
      <w:lvlJc w:val="left"/>
      <w:pPr>
        <w:ind w:left="3019" w:hanging="360"/>
      </w:pPr>
    </w:lvl>
    <w:lvl w:ilvl="4" w:tplc="04100019" w:tentative="1">
      <w:start w:val="1"/>
      <w:numFmt w:val="lowerLetter"/>
      <w:lvlText w:val="%5."/>
      <w:lvlJc w:val="left"/>
      <w:pPr>
        <w:ind w:left="3739" w:hanging="360"/>
      </w:pPr>
    </w:lvl>
    <w:lvl w:ilvl="5" w:tplc="0410001B" w:tentative="1">
      <w:start w:val="1"/>
      <w:numFmt w:val="lowerRoman"/>
      <w:lvlText w:val="%6."/>
      <w:lvlJc w:val="right"/>
      <w:pPr>
        <w:ind w:left="4459" w:hanging="180"/>
      </w:pPr>
    </w:lvl>
    <w:lvl w:ilvl="6" w:tplc="0410000F" w:tentative="1">
      <w:start w:val="1"/>
      <w:numFmt w:val="decimal"/>
      <w:lvlText w:val="%7."/>
      <w:lvlJc w:val="left"/>
      <w:pPr>
        <w:ind w:left="5179" w:hanging="360"/>
      </w:pPr>
    </w:lvl>
    <w:lvl w:ilvl="7" w:tplc="04100019" w:tentative="1">
      <w:start w:val="1"/>
      <w:numFmt w:val="lowerLetter"/>
      <w:lvlText w:val="%8."/>
      <w:lvlJc w:val="left"/>
      <w:pPr>
        <w:ind w:left="5899" w:hanging="360"/>
      </w:pPr>
    </w:lvl>
    <w:lvl w:ilvl="8" w:tplc="0410001B" w:tentative="1">
      <w:start w:val="1"/>
      <w:numFmt w:val="lowerRoman"/>
      <w:lvlText w:val="%9."/>
      <w:lvlJc w:val="right"/>
      <w:pPr>
        <w:ind w:left="6619" w:hanging="180"/>
      </w:pPr>
    </w:lvl>
  </w:abstractNum>
  <w:abstractNum w:abstractNumId="15" w15:restartNumberingAfterBreak="0">
    <w:nsid w:val="4061096A"/>
    <w:multiLevelType w:val="multilevel"/>
    <w:tmpl w:val="A68A8B2E"/>
    <w:lvl w:ilvl="0">
      <w:start w:val="7"/>
      <w:numFmt w:val="decimal"/>
      <w:lvlText w:val="%1"/>
      <w:lvlJc w:val="left"/>
      <w:pPr>
        <w:tabs>
          <w:tab w:val="num" w:pos="360"/>
        </w:tabs>
        <w:ind w:left="360" w:hanging="360"/>
      </w:pPr>
      <w:rPr>
        <w:rFonts w:hint="default"/>
        <w:b w:val="0"/>
      </w:rPr>
    </w:lvl>
    <w:lvl w:ilvl="1">
      <w:start w:val="1"/>
      <w:numFmt w:val="decimal"/>
      <w:pStyle w:val="Titolo3"/>
      <w:lvlText w:val="9.%2"/>
      <w:lvlJc w:val="left"/>
      <w:pPr>
        <w:tabs>
          <w:tab w:val="num" w:pos="360"/>
        </w:tabs>
        <w:ind w:left="360" w:hanging="360"/>
      </w:pPr>
      <w:rPr>
        <w:rFonts w:hint="default"/>
        <w:b w:val="0"/>
      </w:rPr>
    </w:lvl>
    <w:lvl w:ilvl="2">
      <w:start w:val="1"/>
      <w:numFmt w:val="decimal"/>
      <w:lvlText w:val="6.%3"/>
      <w:lvlJc w:val="left"/>
      <w:pPr>
        <w:tabs>
          <w:tab w:val="num" w:pos="360"/>
        </w:tabs>
        <w:ind w:left="360" w:hanging="360"/>
      </w:pPr>
      <w:rPr>
        <w:rFonts w:hint="default"/>
        <w:b w:val="0"/>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720"/>
        </w:tabs>
        <w:ind w:left="720" w:hanging="720"/>
      </w:pPr>
      <w:rPr>
        <w:rFonts w:hint="default"/>
        <w:b w:val="0"/>
      </w:rPr>
    </w:lvl>
    <w:lvl w:ilvl="5">
      <w:start w:val="1"/>
      <w:numFmt w:val="decimal"/>
      <w:lvlText w:val="%1.%2.%3.%4.%5.%6"/>
      <w:lvlJc w:val="left"/>
      <w:pPr>
        <w:tabs>
          <w:tab w:val="num" w:pos="720"/>
        </w:tabs>
        <w:ind w:left="720" w:hanging="720"/>
      </w:pPr>
      <w:rPr>
        <w:rFonts w:hint="default"/>
        <w:b w:val="0"/>
      </w:rPr>
    </w:lvl>
    <w:lvl w:ilvl="6">
      <w:start w:val="1"/>
      <w:numFmt w:val="decimal"/>
      <w:lvlText w:val="%1.%2.%3.%4.%5.%6.%7"/>
      <w:lvlJc w:val="left"/>
      <w:pPr>
        <w:tabs>
          <w:tab w:val="num" w:pos="1080"/>
        </w:tabs>
        <w:ind w:left="1080" w:hanging="1080"/>
      </w:pPr>
      <w:rPr>
        <w:rFonts w:hint="default"/>
        <w:b w:val="0"/>
      </w:rPr>
    </w:lvl>
    <w:lvl w:ilvl="7">
      <w:start w:val="1"/>
      <w:numFmt w:val="decimal"/>
      <w:lvlText w:val="%1.%2.%3.%4.%5.%6.%7.%8"/>
      <w:lvlJc w:val="left"/>
      <w:pPr>
        <w:tabs>
          <w:tab w:val="num" w:pos="1080"/>
        </w:tabs>
        <w:ind w:left="1080" w:hanging="1080"/>
      </w:pPr>
      <w:rPr>
        <w:rFonts w:hint="default"/>
        <w:b w:val="0"/>
      </w:rPr>
    </w:lvl>
    <w:lvl w:ilvl="8">
      <w:start w:val="1"/>
      <w:numFmt w:val="decimal"/>
      <w:lvlText w:val="%1.%2.%3.%4.%5.%6.%7.%8.%9"/>
      <w:lvlJc w:val="left"/>
      <w:pPr>
        <w:tabs>
          <w:tab w:val="num" w:pos="1080"/>
        </w:tabs>
        <w:ind w:left="1080" w:hanging="1080"/>
      </w:pPr>
      <w:rPr>
        <w:rFonts w:hint="default"/>
        <w:b w:val="0"/>
      </w:rPr>
    </w:lvl>
  </w:abstractNum>
  <w:abstractNum w:abstractNumId="16" w15:restartNumberingAfterBreak="0">
    <w:nsid w:val="41E77015"/>
    <w:multiLevelType w:val="multilevel"/>
    <w:tmpl w:val="193C5A32"/>
    <w:lvl w:ilvl="0">
      <w:start w:val="1"/>
      <w:numFmt w:val="decimal"/>
      <w:lvlText w:val="%1."/>
      <w:lvlJc w:val="left"/>
      <w:pPr>
        <w:tabs>
          <w:tab w:val="num" w:pos="1429"/>
        </w:tabs>
        <w:ind w:left="1429" w:hanging="720"/>
      </w:pPr>
      <w:rPr>
        <w:rFonts w:hint="default"/>
      </w:rPr>
    </w:lvl>
    <w:lvl w:ilvl="1">
      <w:start w:val="3"/>
      <w:numFmt w:val="decimal"/>
      <w:isLgl/>
      <w:lvlText w:val="%1.%2"/>
      <w:lvlJc w:val="left"/>
      <w:pPr>
        <w:tabs>
          <w:tab w:val="num" w:pos="1069"/>
        </w:tabs>
        <w:ind w:left="1069" w:hanging="360"/>
      </w:pPr>
      <w:rPr>
        <w:rFonts w:hint="default"/>
      </w:rPr>
    </w:lvl>
    <w:lvl w:ilvl="2">
      <w:start w:val="1"/>
      <w:numFmt w:val="decimal"/>
      <w:isLgl/>
      <w:lvlText w:val="%1.%2.%3"/>
      <w:lvlJc w:val="left"/>
      <w:pPr>
        <w:tabs>
          <w:tab w:val="num" w:pos="1429"/>
        </w:tabs>
        <w:ind w:left="1429" w:hanging="720"/>
      </w:pPr>
      <w:rPr>
        <w:rFonts w:hint="default"/>
      </w:rPr>
    </w:lvl>
    <w:lvl w:ilvl="3">
      <w:start w:val="1"/>
      <w:numFmt w:val="decimal"/>
      <w:isLgl/>
      <w:lvlText w:val="%1.%2.%3.%4"/>
      <w:lvlJc w:val="left"/>
      <w:pPr>
        <w:tabs>
          <w:tab w:val="num" w:pos="1789"/>
        </w:tabs>
        <w:ind w:left="1789" w:hanging="1080"/>
      </w:pPr>
      <w:rPr>
        <w:rFonts w:hint="default"/>
      </w:rPr>
    </w:lvl>
    <w:lvl w:ilvl="4">
      <w:start w:val="1"/>
      <w:numFmt w:val="decimal"/>
      <w:isLgl/>
      <w:lvlText w:val="%1.%2.%3.%4.%5"/>
      <w:lvlJc w:val="left"/>
      <w:pPr>
        <w:tabs>
          <w:tab w:val="num" w:pos="1789"/>
        </w:tabs>
        <w:ind w:left="1789" w:hanging="1080"/>
      </w:pPr>
      <w:rPr>
        <w:rFonts w:hint="default"/>
      </w:rPr>
    </w:lvl>
    <w:lvl w:ilvl="5">
      <w:start w:val="1"/>
      <w:numFmt w:val="decimal"/>
      <w:isLgl/>
      <w:lvlText w:val="%1.%2.%3.%4.%5.%6"/>
      <w:lvlJc w:val="left"/>
      <w:pPr>
        <w:tabs>
          <w:tab w:val="num" w:pos="2149"/>
        </w:tabs>
        <w:ind w:left="2149" w:hanging="1440"/>
      </w:pPr>
      <w:rPr>
        <w:rFonts w:hint="default"/>
      </w:rPr>
    </w:lvl>
    <w:lvl w:ilvl="6">
      <w:start w:val="1"/>
      <w:numFmt w:val="decimal"/>
      <w:isLgl/>
      <w:lvlText w:val="%1.%2.%3.%4.%5.%6.%7"/>
      <w:lvlJc w:val="left"/>
      <w:pPr>
        <w:tabs>
          <w:tab w:val="num" w:pos="2149"/>
        </w:tabs>
        <w:ind w:left="2149" w:hanging="1440"/>
      </w:pPr>
      <w:rPr>
        <w:rFonts w:hint="default"/>
      </w:rPr>
    </w:lvl>
    <w:lvl w:ilvl="7">
      <w:start w:val="1"/>
      <w:numFmt w:val="decimal"/>
      <w:isLgl/>
      <w:lvlText w:val="%1.%2.%3.%4.%5.%6.%7.%8"/>
      <w:lvlJc w:val="left"/>
      <w:pPr>
        <w:tabs>
          <w:tab w:val="num" w:pos="2509"/>
        </w:tabs>
        <w:ind w:left="2509" w:hanging="1800"/>
      </w:pPr>
      <w:rPr>
        <w:rFonts w:hint="default"/>
      </w:rPr>
    </w:lvl>
    <w:lvl w:ilvl="8">
      <w:start w:val="1"/>
      <w:numFmt w:val="decimal"/>
      <w:isLgl/>
      <w:lvlText w:val="%1.%2.%3.%4.%5.%6.%7.%8.%9"/>
      <w:lvlJc w:val="left"/>
      <w:pPr>
        <w:tabs>
          <w:tab w:val="num" w:pos="2509"/>
        </w:tabs>
        <w:ind w:left="2509" w:hanging="1800"/>
      </w:pPr>
      <w:rPr>
        <w:rFonts w:hint="default"/>
      </w:rPr>
    </w:lvl>
  </w:abstractNum>
  <w:abstractNum w:abstractNumId="17" w15:restartNumberingAfterBreak="0">
    <w:nsid w:val="499E70E3"/>
    <w:multiLevelType w:val="hybridMultilevel"/>
    <w:tmpl w:val="DE4462EC"/>
    <w:lvl w:ilvl="0" w:tplc="E1622E54">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18" w15:restartNumberingAfterBreak="0">
    <w:nsid w:val="4CBD36B3"/>
    <w:multiLevelType w:val="hybridMultilevel"/>
    <w:tmpl w:val="313292E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DC5BD01"/>
    <w:multiLevelType w:val="hybridMultilevel"/>
    <w:tmpl w:val="FFFFFFFF"/>
    <w:lvl w:ilvl="0" w:tplc="E0B65038">
      <w:start w:val="1"/>
      <w:numFmt w:val="lowerLetter"/>
      <w:lvlText w:val="%1)"/>
      <w:lvlJc w:val="left"/>
      <w:pPr>
        <w:ind w:left="720" w:hanging="360"/>
      </w:pPr>
    </w:lvl>
    <w:lvl w:ilvl="1" w:tplc="D8B08A4A">
      <w:start w:val="1"/>
      <w:numFmt w:val="lowerLetter"/>
      <w:lvlText w:val="%2."/>
      <w:lvlJc w:val="left"/>
      <w:pPr>
        <w:ind w:left="1440" w:hanging="360"/>
      </w:pPr>
    </w:lvl>
    <w:lvl w:ilvl="2" w:tplc="C750F2E8">
      <w:start w:val="1"/>
      <w:numFmt w:val="lowerRoman"/>
      <w:lvlText w:val="%3."/>
      <w:lvlJc w:val="right"/>
      <w:pPr>
        <w:ind w:left="2160" w:hanging="180"/>
      </w:pPr>
    </w:lvl>
    <w:lvl w:ilvl="3" w:tplc="74E059E6">
      <w:start w:val="1"/>
      <w:numFmt w:val="decimal"/>
      <w:lvlText w:val="%4."/>
      <w:lvlJc w:val="left"/>
      <w:pPr>
        <w:ind w:left="2880" w:hanging="360"/>
      </w:pPr>
    </w:lvl>
    <w:lvl w:ilvl="4" w:tplc="305C9ED8">
      <w:start w:val="1"/>
      <w:numFmt w:val="lowerLetter"/>
      <w:lvlText w:val="%5."/>
      <w:lvlJc w:val="left"/>
      <w:pPr>
        <w:ind w:left="3600" w:hanging="360"/>
      </w:pPr>
    </w:lvl>
    <w:lvl w:ilvl="5" w:tplc="623048C0">
      <w:start w:val="1"/>
      <w:numFmt w:val="lowerRoman"/>
      <w:lvlText w:val="%6."/>
      <w:lvlJc w:val="right"/>
      <w:pPr>
        <w:ind w:left="4320" w:hanging="180"/>
      </w:pPr>
    </w:lvl>
    <w:lvl w:ilvl="6" w:tplc="5E2888F6">
      <w:start w:val="1"/>
      <w:numFmt w:val="decimal"/>
      <w:lvlText w:val="%7."/>
      <w:lvlJc w:val="left"/>
      <w:pPr>
        <w:ind w:left="5040" w:hanging="360"/>
      </w:pPr>
    </w:lvl>
    <w:lvl w:ilvl="7" w:tplc="BC1ADB20">
      <w:start w:val="1"/>
      <w:numFmt w:val="lowerLetter"/>
      <w:lvlText w:val="%8."/>
      <w:lvlJc w:val="left"/>
      <w:pPr>
        <w:ind w:left="5760" w:hanging="360"/>
      </w:pPr>
    </w:lvl>
    <w:lvl w:ilvl="8" w:tplc="DBCA9488">
      <w:start w:val="1"/>
      <w:numFmt w:val="lowerRoman"/>
      <w:lvlText w:val="%9."/>
      <w:lvlJc w:val="right"/>
      <w:pPr>
        <w:ind w:left="6480" w:hanging="180"/>
      </w:pPr>
    </w:lvl>
  </w:abstractNum>
  <w:abstractNum w:abstractNumId="20" w15:restartNumberingAfterBreak="0">
    <w:nsid w:val="4F105452"/>
    <w:multiLevelType w:val="hybridMultilevel"/>
    <w:tmpl w:val="1E2CE1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3E82B9C"/>
    <w:multiLevelType w:val="multilevel"/>
    <w:tmpl w:val="5420DBF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58AB4FAF"/>
    <w:multiLevelType w:val="hybridMultilevel"/>
    <w:tmpl w:val="AA9836EE"/>
    <w:lvl w:ilvl="0" w:tplc="04100015">
      <w:start w:val="1"/>
      <w:numFmt w:val="upp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3" w15:restartNumberingAfterBreak="0">
    <w:nsid w:val="5A2C1D89"/>
    <w:multiLevelType w:val="hybridMultilevel"/>
    <w:tmpl w:val="8B28EFAC"/>
    <w:lvl w:ilvl="0" w:tplc="06B0FD1E">
      <w:start w:val="1"/>
      <w:numFmt w:val="bullet"/>
      <w:lvlText w:val="o"/>
      <w:lvlJc w:val="left"/>
      <w:pPr>
        <w:ind w:left="720" w:hanging="360"/>
      </w:pPr>
      <w:rPr>
        <w:rFonts w:ascii="Segoe UI Symbol" w:eastAsia="Segoe UI Symbol" w:hAnsi="Segoe UI Symbol" w:cs="Segoe UI Symbol" w:hint="default"/>
        <w:b w:val="0"/>
        <w:i w:val="0"/>
        <w:strike w:val="0"/>
        <w:dstrike w:val="0"/>
        <w:color w:val="000000"/>
        <w:sz w:val="20"/>
        <w:szCs w:val="20"/>
        <w:u w:val="none" w:color="000000"/>
        <w:bdr w:val="none" w:sz="0" w:space="0" w:color="auto"/>
        <w:shd w:val="clear" w:color="auto" w:fill="auto"/>
        <w:vertAlign w:val="baseline"/>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C296C2C"/>
    <w:multiLevelType w:val="hybridMultilevel"/>
    <w:tmpl w:val="278464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CB262D4"/>
    <w:multiLevelType w:val="hybridMultilevel"/>
    <w:tmpl w:val="1F205CBE"/>
    <w:lvl w:ilvl="0" w:tplc="04100003">
      <w:start w:val="1"/>
      <w:numFmt w:val="bullet"/>
      <w:lvlText w:val="o"/>
      <w:lvlJc w:val="left"/>
      <w:pPr>
        <w:ind w:left="360" w:hanging="360"/>
      </w:pPr>
      <w:rPr>
        <w:rFonts w:ascii="Courier New" w:hAnsi="Courier New" w:cs="Courier New" w:hint="default"/>
      </w:rPr>
    </w:lvl>
    <w:lvl w:ilvl="1" w:tplc="04100003">
      <w:start w:val="1"/>
      <w:numFmt w:val="bullet"/>
      <w:lvlText w:val="o"/>
      <w:lvlJc w:val="left"/>
      <w:pPr>
        <w:ind w:left="1079" w:hanging="360"/>
      </w:pPr>
      <w:rPr>
        <w:rFonts w:ascii="Courier New" w:hAnsi="Courier New" w:cs="Courier New" w:hint="default"/>
      </w:rPr>
    </w:lvl>
    <w:lvl w:ilvl="2" w:tplc="04100005" w:tentative="1">
      <w:start w:val="1"/>
      <w:numFmt w:val="bullet"/>
      <w:lvlText w:val=""/>
      <w:lvlJc w:val="left"/>
      <w:pPr>
        <w:ind w:left="1799" w:hanging="360"/>
      </w:pPr>
      <w:rPr>
        <w:rFonts w:ascii="Wingdings" w:hAnsi="Wingdings" w:hint="default"/>
      </w:rPr>
    </w:lvl>
    <w:lvl w:ilvl="3" w:tplc="04100001" w:tentative="1">
      <w:start w:val="1"/>
      <w:numFmt w:val="bullet"/>
      <w:lvlText w:val=""/>
      <w:lvlJc w:val="left"/>
      <w:pPr>
        <w:ind w:left="2519" w:hanging="360"/>
      </w:pPr>
      <w:rPr>
        <w:rFonts w:ascii="Symbol" w:hAnsi="Symbol" w:hint="default"/>
      </w:rPr>
    </w:lvl>
    <w:lvl w:ilvl="4" w:tplc="04100003" w:tentative="1">
      <w:start w:val="1"/>
      <w:numFmt w:val="bullet"/>
      <w:lvlText w:val="o"/>
      <w:lvlJc w:val="left"/>
      <w:pPr>
        <w:ind w:left="3239" w:hanging="360"/>
      </w:pPr>
      <w:rPr>
        <w:rFonts w:ascii="Courier New" w:hAnsi="Courier New" w:cs="Courier New" w:hint="default"/>
      </w:rPr>
    </w:lvl>
    <w:lvl w:ilvl="5" w:tplc="04100005" w:tentative="1">
      <w:start w:val="1"/>
      <w:numFmt w:val="bullet"/>
      <w:lvlText w:val=""/>
      <w:lvlJc w:val="left"/>
      <w:pPr>
        <w:ind w:left="3959" w:hanging="360"/>
      </w:pPr>
      <w:rPr>
        <w:rFonts w:ascii="Wingdings" w:hAnsi="Wingdings" w:hint="default"/>
      </w:rPr>
    </w:lvl>
    <w:lvl w:ilvl="6" w:tplc="04100001" w:tentative="1">
      <w:start w:val="1"/>
      <w:numFmt w:val="bullet"/>
      <w:lvlText w:val=""/>
      <w:lvlJc w:val="left"/>
      <w:pPr>
        <w:ind w:left="4679" w:hanging="360"/>
      </w:pPr>
      <w:rPr>
        <w:rFonts w:ascii="Symbol" w:hAnsi="Symbol" w:hint="default"/>
      </w:rPr>
    </w:lvl>
    <w:lvl w:ilvl="7" w:tplc="04100003" w:tentative="1">
      <w:start w:val="1"/>
      <w:numFmt w:val="bullet"/>
      <w:lvlText w:val="o"/>
      <w:lvlJc w:val="left"/>
      <w:pPr>
        <w:ind w:left="5399" w:hanging="360"/>
      </w:pPr>
      <w:rPr>
        <w:rFonts w:ascii="Courier New" w:hAnsi="Courier New" w:cs="Courier New" w:hint="default"/>
      </w:rPr>
    </w:lvl>
    <w:lvl w:ilvl="8" w:tplc="04100005" w:tentative="1">
      <w:start w:val="1"/>
      <w:numFmt w:val="bullet"/>
      <w:lvlText w:val=""/>
      <w:lvlJc w:val="left"/>
      <w:pPr>
        <w:ind w:left="6119" w:hanging="360"/>
      </w:pPr>
      <w:rPr>
        <w:rFonts w:ascii="Wingdings" w:hAnsi="Wingdings" w:hint="default"/>
      </w:rPr>
    </w:lvl>
  </w:abstractNum>
  <w:abstractNum w:abstractNumId="26" w15:restartNumberingAfterBreak="0">
    <w:nsid w:val="62925224"/>
    <w:multiLevelType w:val="singleLevel"/>
    <w:tmpl w:val="2EBC343C"/>
    <w:lvl w:ilvl="0">
      <w:start w:val="1"/>
      <w:numFmt w:val="bullet"/>
      <w:lvlText w:val="­"/>
      <w:lvlJc w:val="left"/>
      <w:pPr>
        <w:tabs>
          <w:tab w:val="num" w:pos="360"/>
        </w:tabs>
        <w:ind w:left="360" w:hanging="360"/>
      </w:pPr>
      <w:rPr>
        <w:rFonts w:ascii="Times New Roman" w:hAnsi="Times New Roman" w:hint="default"/>
      </w:rPr>
    </w:lvl>
  </w:abstractNum>
  <w:abstractNum w:abstractNumId="27" w15:restartNumberingAfterBreak="0">
    <w:nsid w:val="686C3B9C"/>
    <w:multiLevelType w:val="hybridMultilevel"/>
    <w:tmpl w:val="04C668B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D48443F"/>
    <w:multiLevelType w:val="hybridMultilevel"/>
    <w:tmpl w:val="4F027C4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E2606FC"/>
    <w:multiLevelType w:val="hybridMultilevel"/>
    <w:tmpl w:val="3258B3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0664D0F"/>
    <w:multiLevelType w:val="hybridMultilevel"/>
    <w:tmpl w:val="FFFFFFFF"/>
    <w:lvl w:ilvl="0" w:tplc="E8A0D17C">
      <w:start w:val="1"/>
      <w:numFmt w:val="lowerLetter"/>
      <w:lvlText w:val="%1)"/>
      <w:lvlJc w:val="left"/>
      <w:pPr>
        <w:ind w:left="720" w:hanging="360"/>
      </w:pPr>
    </w:lvl>
    <w:lvl w:ilvl="1" w:tplc="1D5482EA">
      <w:start w:val="1"/>
      <w:numFmt w:val="lowerLetter"/>
      <w:lvlText w:val="%2."/>
      <w:lvlJc w:val="left"/>
      <w:pPr>
        <w:ind w:left="1440" w:hanging="360"/>
      </w:pPr>
    </w:lvl>
    <w:lvl w:ilvl="2" w:tplc="F286B0B8">
      <w:start w:val="1"/>
      <w:numFmt w:val="lowerRoman"/>
      <w:lvlText w:val="%3."/>
      <w:lvlJc w:val="right"/>
      <w:pPr>
        <w:ind w:left="2160" w:hanging="180"/>
      </w:pPr>
    </w:lvl>
    <w:lvl w:ilvl="3" w:tplc="2FEA76AE">
      <w:start w:val="1"/>
      <w:numFmt w:val="decimal"/>
      <w:lvlText w:val="%4."/>
      <w:lvlJc w:val="left"/>
      <w:pPr>
        <w:ind w:left="2880" w:hanging="360"/>
      </w:pPr>
    </w:lvl>
    <w:lvl w:ilvl="4" w:tplc="750E1EC0">
      <w:start w:val="1"/>
      <w:numFmt w:val="lowerLetter"/>
      <w:lvlText w:val="%5."/>
      <w:lvlJc w:val="left"/>
      <w:pPr>
        <w:ind w:left="3600" w:hanging="360"/>
      </w:pPr>
    </w:lvl>
    <w:lvl w:ilvl="5" w:tplc="18CA64D0">
      <w:start w:val="1"/>
      <w:numFmt w:val="lowerRoman"/>
      <w:lvlText w:val="%6."/>
      <w:lvlJc w:val="right"/>
      <w:pPr>
        <w:ind w:left="4320" w:hanging="180"/>
      </w:pPr>
    </w:lvl>
    <w:lvl w:ilvl="6" w:tplc="19B49544">
      <w:start w:val="1"/>
      <w:numFmt w:val="decimal"/>
      <w:lvlText w:val="%7."/>
      <w:lvlJc w:val="left"/>
      <w:pPr>
        <w:ind w:left="5040" w:hanging="360"/>
      </w:pPr>
    </w:lvl>
    <w:lvl w:ilvl="7" w:tplc="E20094A0">
      <w:start w:val="1"/>
      <w:numFmt w:val="lowerLetter"/>
      <w:lvlText w:val="%8."/>
      <w:lvlJc w:val="left"/>
      <w:pPr>
        <w:ind w:left="5760" w:hanging="360"/>
      </w:pPr>
    </w:lvl>
    <w:lvl w:ilvl="8" w:tplc="3D86914A">
      <w:start w:val="1"/>
      <w:numFmt w:val="lowerRoman"/>
      <w:lvlText w:val="%9."/>
      <w:lvlJc w:val="right"/>
      <w:pPr>
        <w:ind w:left="6480" w:hanging="180"/>
      </w:pPr>
    </w:lvl>
  </w:abstractNum>
  <w:abstractNum w:abstractNumId="31" w15:restartNumberingAfterBreak="0">
    <w:nsid w:val="74AF3308"/>
    <w:multiLevelType w:val="singleLevel"/>
    <w:tmpl w:val="04100017"/>
    <w:lvl w:ilvl="0">
      <w:start w:val="1"/>
      <w:numFmt w:val="lowerLetter"/>
      <w:lvlText w:val="%1)"/>
      <w:lvlJc w:val="left"/>
      <w:pPr>
        <w:tabs>
          <w:tab w:val="num" w:pos="785"/>
        </w:tabs>
        <w:ind w:left="785" w:hanging="360"/>
      </w:pPr>
    </w:lvl>
  </w:abstractNum>
  <w:abstractNum w:abstractNumId="32" w15:restartNumberingAfterBreak="0">
    <w:nsid w:val="7694650D"/>
    <w:multiLevelType w:val="multilevel"/>
    <w:tmpl w:val="3DD8EECA"/>
    <w:lvl w:ilvl="0">
      <w:start w:val="1"/>
      <w:numFmt w:val="decimal"/>
      <w:lvlText w:val="%1."/>
      <w:lvlJc w:val="left"/>
      <w:pPr>
        <w:ind w:left="643" w:hanging="360"/>
      </w:pPr>
      <w:rPr>
        <w:rFonts w:hint="default"/>
        <w:b/>
        <w:bCs/>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7942CE4"/>
    <w:multiLevelType w:val="multilevel"/>
    <w:tmpl w:val="ACE43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A6752B"/>
    <w:multiLevelType w:val="hybridMultilevel"/>
    <w:tmpl w:val="C6181404"/>
    <w:lvl w:ilvl="0" w:tplc="0410000F">
      <w:start w:val="1"/>
      <w:numFmt w:val="decimal"/>
      <w:lvlText w:val="%1."/>
      <w:lvlJc w:val="left"/>
      <w:pPr>
        <w:ind w:left="1440" w:hanging="360"/>
      </w:pPr>
    </w:lvl>
    <w:lvl w:ilvl="1" w:tplc="04100019">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5" w15:restartNumberingAfterBreak="0">
    <w:nsid w:val="7BD90D86"/>
    <w:multiLevelType w:val="hybridMultilevel"/>
    <w:tmpl w:val="124E779C"/>
    <w:lvl w:ilvl="0" w:tplc="E1622E5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C4F329C"/>
    <w:multiLevelType w:val="multilevel"/>
    <w:tmpl w:val="7AD22710"/>
    <w:lvl w:ilvl="0">
      <w:start w:val="1"/>
      <w:numFmt w:val="decimal"/>
      <w:lvlText w:val="%1."/>
      <w:lvlJc w:val="left"/>
      <w:pPr>
        <w:tabs>
          <w:tab w:val="num" w:pos="360"/>
        </w:tabs>
        <w:ind w:left="360" w:hanging="360"/>
      </w:pPr>
    </w:lvl>
    <w:lvl w:ilvl="1">
      <w:start w:val="2"/>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7" w15:restartNumberingAfterBreak="0">
    <w:nsid w:val="7F4425F6"/>
    <w:multiLevelType w:val="hybridMultilevel"/>
    <w:tmpl w:val="D88053FC"/>
    <w:lvl w:ilvl="0" w:tplc="8B6C4934">
      <w:start w:val="1"/>
      <w:numFmt w:val="decimal"/>
      <w:lvlText w:val="(%1)"/>
      <w:lvlJc w:val="left"/>
      <w:pPr>
        <w:ind w:left="370" w:hanging="360"/>
      </w:pPr>
      <w:rPr>
        <w:rFonts w:hint="default"/>
      </w:rPr>
    </w:lvl>
    <w:lvl w:ilvl="1" w:tplc="04100019" w:tentative="1">
      <w:start w:val="1"/>
      <w:numFmt w:val="lowerLetter"/>
      <w:lvlText w:val="%2."/>
      <w:lvlJc w:val="left"/>
      <w:pPr>
        <w:ind w:left="1090" w:hanging="360"/>
      </w:pPr>
    </w:lvl>
    <w:lvl w:ilvl="2" w:tplc="0410001B" w:tentative="1">
      <w:start w:val="1"/>
      <w:numFmt w:val="lowerRoman"/>
      <w:lvlText w:val="%3."/>
      <w:lvlJc w:val="right"/>
      <w:pPr>
        <w:ind w:left="1810" w:hanging="180"/>
      </w:pPr>
    </w:lvl>
    <w:lvl w:ilvl="3" w:tplc="0410000F" w:tentative="1">
      <w:start w:val="1"/>
      <w:numFmt w:val="decimal"/>
      <w:lvlText w:val="%4."/>
      <w:lvlJc w:val="left"/>
      <w:pPr>
        <w:ind w:left="2530" w:hanging="360"/>
      </w:pPr>
    </w:lvl>
    <w:lvl w:ilvl="4" w:tplc="04100019" w:tentative="1">
      <w:start w:val="1"/>
      <w:numFmt w:val="lowerLetter"/>
      <w:lvlText w:val="%5."/>
      <w:lvlJc w:val="left"/>
      <w:pPr>
        <w:ind w:left="3250" w:hanging="360"/>
      </w:pPr>
    </w:lvl>
    <w:lvl w:ilvl="5" w:tplc="0410001B" w:tentative="1">
      <w:start w:val="1"/>
      <w:numFmt w:val="lowerRoman"/>
      <w:lvlText w:val="%6."/>
      <w:lvlJc w:val="right"/>
      <w:pPr>
        <w:ind w:left="3970" w:hanging="180"/>
      </w:pPr>
    </w:lvl>
    <w:lvl w:ilvl="6" w:tplc="0410000F" w:tentative="1">
      <w:start w:val="1"/>
      <w:numFmt w:val="decimal"/>
      <w:lvlText w:val="%7."/>
      <w:lvlJc w:val="left"/>
      <w:pPr>
        <w:ind w:left="4690" w:hanging="360"/>
      </w:pPr>
    </w:lvl>
    <w:lvl w:ilvl="7" w:tplc="04100019" w:tentative="1">
      <w:start w:val="1"/>
      <w:numFmt w:val="lowerLetter"/>
      <w:lvlText w:val="%8."/>
      <w:lvlJc w:val="left"/>
      <w:pPr>
        <w:ind w:left="5410" w:hanging="360"/>
      </w:pPr>
    </w:lvl>
    <w:lvl w:ilvl="8" w:tplc="0410001B" w:tentative="1">
      <w:start w:val="1"/>
      <w:numFmt w:val="lowerRoman"/>
      <w:lvlText w:val="%9."/>
      <w:lvlJc w:val="right"/>
      <w:pPr>
        <w:ind w:left="6130" w:hanging="180"/>
      </w:pPr>
    </w:lvl>
  </w:abstractNum>
  <w:num w:numId="1" w16cid:durableId="1129008433">
    <w:abstractNumId w:val="15"/>
  </w:num>
  <w:num w:numId="2" w16cid:durableId="607588718">
    <w:abstractNumId w:val="16"/>
  </w:num>
  <w:num w:numId="3" w16cid:durableId="1328632064">
    <w:abstractNumId w:val="36"/>
  </w:num>
  <w:num w:numId="4" w16cid:durableId="238516585">
    <w:abstractNumId w:val="31"/>
  </w:num>
  <w:num w:numId="5" w16cid:durableId="2127432599">
    <w:abstractNumId w:val="20"/>
  </w:num>
  <w:num w:numId="6" w16cid:durableId="95563292">
    <w:abstractNumId w:val="24"/>
  </w:num>
  <w:num w:numId="7" w16cid:durableId="1700008348">
    <w:abstractNumId w:val="7"/>
  </w:num>
  <w:num w:numId="8" w16cid:durableId="1395853454">
    <w:abstractNumId w:val="26"/>
  </w:num>
  <w:num w:numId="9" w16cid:durableId="1902211667">
    <w:abstractNumId w:val="21"/>
  </w:num>
  <w:num w:numId="10" w16cid:durableId="873035917">
    <w:abstractNumId w:val="5"/>
  </w:num>
  <w:num w:numId="11" w16cid:durableId="744258277">
    <w:abstractNumId w:val="27"/>
  </w:num>
  <w:num w:numId="12" w16cid:durableId="1635213374">
    <w:abstractNumId w:val="23"/>
  </w:num>
  <w:num w:numId="13" w16cid:durableId="1286306443">
    <w:abstractNumId w:val="0"/>
  </w:num>
  <w:num w:numId="14" w16cid:durableId="1501502128">
    <w:abstractNumId w:val="34"/>
  </w:num>
  <w:num w:numId="15" w16cid:durableId="120460955">
    <w:abstractNumId w:val="37"/>
  </w:num>
  <w:num w:numId="16" w16cid:durableId="1084687961">
    <w:abstractNumId w:val="25"/>
  </w:num>
  <w:num w:numId="17" w16cid:durableId="778453626">
    <w:abstractNumId w:val="17"/>
  </w:num>
  <w:num w:numId="18" w16cid:durableId="703409815">
    <w:abstractNumId w:val="13"/>
  </w:num>
  <w:num w:numId="19" w16cid:durableId="1272933640">
    <w:abstractNumId w:val="11"/>
  </w:num>
  <w:num w:numId="20" w16cid:durableId="803347159">
    <w:abstractNumId w:val="29"/>
  </w:num>
  <w:num w:numId="21" w16cid:durableId="2076467289">
    <w:abstractNumId w:val="4"/>
  </w:num>
  <w:num w:numId="22" w16cid:durableId="1093548157">
    <w:abstractNumId w:val="19"/>
  </w:num>
  <w:num w:numId="23" w16cid:durableId="1374184874">
    <w:abstractNumId w:val="33"/>
  </w:num>
  <w:num w:numId="24" w16cid:durableId="241984755">
    <w:abstractNumId w:val="30"/>
  </w:num>
  <w:num w:numId="25" w16cid:durableId="1749379567">
    <w:abstractNumId w:val="10"/>
  </w:num>
  <w:num w:numId="26" w16cid:durableId="1190608412">
    <w:abstractNumId w:val="32"/>
  </w:num>
  <w:num w:numId="27" w16cid:durableId="1347554700">
    <w:abstractNumId w:val="28"/>
  </w:num>
  <w:num w:numId="28" w16cid:durableId="1693266248">
    <w:abstractNumId w:val="14"/>
  </w:num>
  <w:num w:numId="29" w16cid:durableId="1137452505">
    <w:abstractNumId w:val="8"/>
  </w:num>
  <w:num w:numId="30" w16cid:durableId="1463772151">
    <w:abstractNumId w:val="3"/>
  </w:num>
  <w:num w:numId="31" w16cid:durableId="2054226963">
    <w:abstractNumId w:val="2"/>
  </w:num>
  <w:num w:numId="32" w16cid:durableId="1892764632">
    <w:abstractNumId w:val="22"/>
  </w:num>
  <w:num w:numId="33" w16cid:durableId="1081220467">
    <w:abstractNumId w:val="6"/>
  </w:num>
  <w:num w:numId="34" w16cid:durableId="205872759">
    <w:abstractNumId w:val="18"/>
  </w:num>
  <w:num w:numId="35" w16cid:durableId="796459175">
    <w:abstractNumId w:val="12"/>
  </w:num>
  <w:num w:numId="36" w16cid:durableId="168057348">
    <w:abstractNumId w:val="1"/>
  </w:num>
  <w:num w:numId="37" w16cid:durableId="1790198839">
    <w:abstractNumId w:val="9"/>
  </w:num>
  <w:num w:numId="38" w16cid:durableId="457602021">
    <w:abstractNumId w:val="3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0" w:nlCheck="1" w:checkStyle="0"/>
  <w:activeWritingStyle w:appName="MSWord" w:lang="it-IT"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XigZmFBWImHtFPTPdkB94Ojgj/+wzB1oGOogeb3oE1BZrGr7JE3pbTjvjivmGL6gCIyAxTTbVHgr89a2iddmsg==" w:salt="CoZvYSsUsr0nRQDaXz0+Mw=="/>
  <w:defaultTabStop w:val="708"/>
  <w:hyphenationZone w:val="283"/>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1MjI1tjA3MTK1MLJU0lEKTi0uzszPAykwqQUA4kPRfiwAAAA="/>
  </w:docVars>
  <w:rsids>
    <w:rsidRoot w:val="00A653C8"/>
    <w:rsid w:val="000011AC"/>
    <w:rsid w:val="0000148F"/>
    <w:rsid w:val="000019FB"/>
    <w:rsid w:val="00003642"/>
    <w:rsid w:val="00003B2D"/>
    <w:rsid w:val="00003BE8"/>
    <w:rsid w:val="00004946"/>
    <w:rsid w:val="00005E75"/>
    <w:rsid w:val="00006EFE"/>
    <w:rsid w:val="00007065"/>
    <w:rsid w:val="00007890"/>
    <w:rsid w:val="000079BD"/>
    <w:rsid w:val="000114A1"/>
    <w:rsid w:val="000117EB"/>
    <w:rsid w:val="00011FCF"/>
    <w:rsid w:val="00012254"/>
    <w:rsid w:val="00012FE5"/>
    <w:rsid w:val="00014A99"/>
    <w:rsid w:val="00016140"/>
    <w:rsid w:val="00016221"/>
    <w:rsid w:val="000207B0"/>
    <w:rsid w:val="00020BA4"/>
    <w:rsid w:val="00021028"/>
    <w:rsid w:val="000240D4"/>
    <w:rsid w:val="00024A3F"/>
    <w:rsid w:val="00026748"/>
    <w:rsid w:val="00026A4B"/>
    <w:rsid w:val="00027E8A"/>
    <w:rsid w:val="00031248"/>
    <w:rsid w:val="00032E3F"/>
    <w:rsid w:val="00033210"/>
    <w:rsid w:val="0003342D"/>
    <w:rsid w:val="00034BC2"/>
    <w:rsid w:val="00035155"/>
    <w:rsid w:val="000358EC"/>
    <w:rsid w:val="000362C9"/>
    <w:rsid w:val="00036B8F"/>
    <w:rsid w:val="00036CC4"/>
    <w:rsid w:val="00037980"/>
    <w:rsid w:val="00037C4C"/>
    <w:rsid w:val="00040629"/>
    <w:rsid w:val="00041468"/>
    <w:rsid w:val="000414F0"/>
    <w:rsid w:val="0004171B"/>
    <w:rsid w:val="00041B7E"/>
    <w:rsid w:val="00041CE9"/>
    <w:rsid w:val="00042E68"/>
    <w:rsid w:val="00043447"/>
    <w:rsid w:val="00043B81"/>
    <w:rsid w:val="00043CCB"/>
    <w:rsid w:val="00044667"/>
    <w:rsid w:val="000461F0"/>
    <w:rsid w:val="00046971"/>
    <w:rsid w:val="00050391"/>
    <w:rsid w:val="00050DCA"/>
    <w:rsid w:val="000518E3"/>
    <w:rsid w:val="00051A55"/>
    <w:rsid w:val="00051B2D"/>
    <w:rsid w:val="00052145"/>
    <w:rsid w:val="00052472"/>
    <w:rsid w:val="00053634"/>
    <w:rsid w:val="0005381F"/>
    <w:rsid w:val="00053BD8"/>
    <w:rsid w:val="00053E4C"/>
    <w:rsid w:val="00054CC0"/>
    <w:rsid w:val="000602D7"/>
    <w:rsid w:val="00060601"/>
    <w:rsid w:val="00060604"/>
    <w:rsid w:val="000608AB"/>
    <w:rsid w:val="0006143F"/>
    <w:rsid w:val="00061CA8"/>
    <w:rsid w:val="000620A9"/>
    <w:rsid w:val="000623AD"/>
    <w:rsid w:val="00062A03"/>
    <w:rsid w:val="00063F57"/>
    <w:rsid w:val="00065D07"/>
    <w:rsid w:val="0006672C"/>
    <w:rsid w:val="00066C38"/>
    <w:rsid w:val="000677DB"/>
    <w:rsid w:val="00067B6C"/>
    <w:rsid w:val="00067E19"/>
    <w:rsid w:val="00067F4E"/>
    <w:rsid w:val="00070E60"/>
    <w:rsid w:val="00072425"/>
    <w:rsid w:val="000727B4"/>
    <w:rsid w:val="000728A6"/>
    <w:rsid w:val="00072E34"/>
    <w:rsid w:val="00072E51"/>
    <w:rsid w:val="00072EF9"/>
    <w:rsid w:val="00073E45"/>
    <w:rsid w:val="00074CF7"/>
    <w:rsid w:val="000755C5"/>
    <w:rsid w:val="00075C02"/>
    <w:rsid w:val="000777E0"/>
    <w:rsid w:val="00080291"/>
    <w:rsid w:val="00080484"/>
    <w:rsid w:val="00080918"/>
    <w:rsid w:val="00080A36"/>
    <w:rsid w:val="00081130"/>
    <w:rsid w:val="00081654"/>
    <w:rsid w:val="00081C3A"/>
    <w:rsid w:val="00081F42"/>
    <w:rsid w:val="0008225E"/>
    <w:rsid w:val="000826AB"/>
    <w:rsid w:val="00082748"/>
    <w:rsid w:val="00082C66"/>
    <w:rsid w:val="00082E5F"/>
    <w:rsid w:val="00082F7A"/>
    <w:rsid w:val="0008448E"/>
    <w:rsid w:val="00085628"/>
    <w:rsid w:val="00085A7E"/>
    <w:rsid w:val="00085E2F"/>
    <w:rsid w:val="000864FE"/>
    <w:rsid w:val="00086D01"/>
    <w:rsid w:val="00086ECB"/>
    <w:rsid w:val="000872A1"/>
    <w:rsid w:val="00087321"/>
    <w:rsid w:val="00087A01"/>
    <w:rsid w:val="00087FDC"/>
    <w:rsid w:val="000903EF"/>
    <w:rsid w:val="000920CA"/>
    <w:rsid w:val="0009224D"/>
    <w:rsid w:val="000922A3"/>
    <w:rsid w:val="00092DE6"/>
    <w:rsid w:val="000935A8"/>
    <w:rsid w:val="00093779"/>
    <w:rsid w:val="000961FD"/>
    <w:rsid w:val="000976DE"/>
    <w:rsid w:val="000A0B42"/>
    <w:rsid w:val="000A0F44"/>
    <w:rsid w:val="000A297F"/>
    <w:rsid w:val="000A5B0C"/>
    <w:rsid w:val="000B023E"/>
    <w:rsid w:val="000B12B6"/>
    <w:rsid w:val="000B1305"/>
    <w:rsid w:val="000B161A"/>
    <w:rsid w:val="000B16B6"/>
    <w:rsid w:val="000B19F1"/>
    <w:rsid w:val="000B2BFA"/>
    <w:rsid w:val="000B2CB8"/>
    <w:rsid w:val="000B3B2F"/>
    <w:rsid w:val="000B46DB"/>
    <w:rsid w:val="000B4B33"/>
    <w:rsid w:val="000B5D34"/>
    <w:rsid w:val="000B660A"/>
    <w:rsid w:val="000B6B2C"/>
    <w:rsid w:val="000B6F95"/>
    <w:rsid w:val="000B718E"/>
    <w:rsid w:val="000B7206"/>
    <w:rsid w:val="000B78A6"/>
    <w:rsid w:val="000B7B36"/>
    <w:rsid w:val="000C04BE"/>
    <w:rsid w:val="000C05C6"/>
    <w:rsid w:val="000C0677"/>
    <w:rsid w:val="000C08E9"/>
    <w:rsid w:val="000C0A1A"/>
    <w:rsid w:val="000C0CE7"/>
    <w:rsid w:val="000C0D01"/>
    <w:rsid w:val="000C11DA"/>
    <w:rsid w:val="000C1215"/>
    <w:rsid w:val="000C1FEF"/>
    <w:rsid w:val="000C2397"/>
    <w:rsid w:val="000C2DED"/>
    <w:rsid w:val="000C32D0"/>
    <w:rsid w:val="000C3569"/>
    <w:rsid w:val="000C384E"/>
    <w:rsid w:val="000C3FF1"/>
    <w:rsid w:val="000C513A"/>
    <w:rsid w:val="000C5805"/>
    <w:rsid w:val="000C5938"/>
    <w:rsid w:val="000C59DD"/>
    <w:rsid w:val="000C658B"/>
    <w:rsid w:val="000C6F4D"/>
    <w:rsid w:val="000C72F5"/>
    <w:rsid w:val="000C7497"/>
    <w:rsid w:val="000C74D5"/>
    <w:rsid w:val="000C7CC5"/>
    <w:rsid w:val="000D10BD"/>
    <w:rsid w:val="000D2670"/>
    <w:rsid w:val="000D2AA5"/>
    <w:rsid w:val="000D2E3C"/>
    <w:rsid w:val="000D385D"/>
    <w:rsid w:val="000D4709"/>
    <w:rsid w:val="000D4925"/>
    <w:rsid w:val="000D4FF3"/>
    <w:rsid w:val="000D5381"/>
    <w:rsid w:val="000D5575"/>
    <w:rsid w:val="000D6ECD"/>
    <w:rsid w:val="000D73EA"/>
    <w:rsid w:val="000E101A"/>
    <w:rsid w:val="000E15CF"/>
    <w:rsid w:val="000E1A88"/>
    <w:rsid w:val="000E1C25"/>
    <w:rsid w:val="000E1C49"/>
    <w:rsid w:val="000E1D47"/>
    <w:rsid w:val="000E2D37"/>
    <w:rsid w:val="000E3017"/>
    <w:rsid w:val="000E3B9A"/>
    <w:rsid w:val="000E57AB"/>
    <w:rsid w:val="000E6241"/>
    <w:rsid w:val="000E62C6"/>
    <w:rsid w:val="000E6C81"/>
    <w:rsid w:val="000E6DED"/>
    <w:rsid w:val="000E71F0"/>
    <w:rsid w:val="000E7429"/>
    <w:rsid w:val="000E7BBC"/>
    <w:rsid w:val="000F035A"/>
    <w:rsid w:val="000F08CB"/>
    <w:rsid w:val="000F1031"/>
    <w:rsid w:val="000F185C"/>
    <w:rsid w:val="000F1EDA"/>
    <w:rsid w:val="000F2303"/>
    <w:rsid w:val="000F266A"/>
    <w:rsid w:val="000F2C6D"/>
    <w:rsid w:val="000F3038"/>
    <w:rsid w:val="000F3C21"/>
    <w:rsid w:val="000F46F3"/>
    <w:rsid w:val="000F484E"/>
    <w:rsid w:val="000F59BF"/>
    <w:rsid w:val="000F5AD3"/>
    <w:rsid w:val="000F6598"/>
    <w:rsid w:val="000F6811"/>
    <w:rsid w:val="000F6BDA"/>
    <w:rsid w:val="000F6FAA"/>
    <w:rsid w:val="000F76B2"/>
    <w:rsid w:val="000F79A9"/>
    <w:rsid w:val="0010249B"/>
    <w:rsid w:val="00103401"/>
    <w:rsid w:val="00103423"/>
    <w:rsid w:val="00103C35"/>
    <w:rsid w:val="00103CB9"/>
    <w:rsid w:val="00103E0A"/>
    <w:rsid w:val="0010432C"/>
    <w:rsid w:val="001047FE"/>
    <w:rsid w:val="001053BF"/>
    <w:rsid w:val="00105CA9"/>
    <w:rsid w:val="00106357"/>
    <w:rsid w:val="00106ADD"/>
    <w:rsid w:val="00106C68"/>
    <w:rsid w:val="00110632"/>
    <w:rsid w:val="00110E82"/>
    <w:rsid w:val="001113E9"/>
    <w:rsid w:val="00111877"/>
    <w:rsid w:val="00111DBC"/>
    <w:rsid w:val="00111E84"/>
    <w:rsid w:val="00111F3E"/>
    <w:rsid w:val="00111F5E"/>
    <w:rsid w:val="00112301"/>
    <w:rsid w:val="00112884"/>
    <w:rsid w:val="00112AE1"/>
    <w:rsid w:val="00112EC6"/>
    <w:rsid w:val="001149B3"/>
    <w:rsid w:val="00114A1C"/>
    <w:rsid w:val="00120C02"/>
    <w:rsid w:val="001214BB"/>
    <w:rsid w:val="00123024"/>
    <w:rsid w:val="00123CE5"/>
    <w:rsid w:val="00123F77"/>
    <w:rsid w:val="00124110"/>
    <w:rsid w:val="0012573C"/>
    <w:rsid w:val="00125D0E"/>
    <w:rsid w:val="0012659F"/>
    <w:rsid w:val="001269D5"/>
    <w:rsid w:val="001273DB"/>
    <w:rsid w:val="001306EE"/>
    <w:rsid w:val="001314C1"/>
    <w:rsid w:val="001325FD"/>
    <w:rsid w:val="00132896"/>
    <w:rsid w:val="00133C98"/>
    <w:rsid w:val="001345E2"/>
    <w:rsid w:val="001346A4"/>
    <w:rsid w:val="001346F6"/>
    <w:rsid w:val="001358F1"/>
    <w:rsid w:val="00136227"/>
    <w:rsid w:val="001369BC"/>
    <w:rsid w:val="0013734A"/>
    <w:rsid w:val="00137416"/>
    <w:rsid w:val="00137B69"/>
    <w:rsid w:val="00137FAD"/>
    <w:rsid w:val="00141446"/>
    <w:rsid w:val="001414BD"/>
    <w:rsid w:val="00141D65"/>
    <w:rsid w:val="001424A7"/>
    <w:rsid w:val="001442FE"/>
    <w:rsid w:val="0014495C"/>
    <w:rsid w:val="0014616D"/>
    <w:rsid w:val="00146446"/>
    <w:rsid w:val="00147C1B"/>
    <w:rsid w:val="0015063A"/>
    <w:rsid w:val="00150E81"/>
    <w:rsid w:val="001513E9"/>
    <w:rsid w:val="0015149F"/>
    <w:rsid w:val="00151E95"/>
    <w:rsid w:val="001525C6"/>
    <w:rsid w:val="00153EAC"/>
    <w:rsid w:val="001550AF"/>
    <w:rsid w:val="0015598D"/>
    <w:rsid w:val="001569B4"/>
    <w:rsid w:val="00156D7E"/>
    <w:rsid w:val="0015758F"/>
    <w:rsid w:val="0015770B"/>
    <w:rsid w:val="001579D7"/>
    <w:rsid w:val="00157DBF"/>
    <w:rsid w:val="001601B3"/>
    <w:rsid w:val="001608AD"/>
    <w:rsid w:val="00160C74"/>
    <w:rsid w:val="00160E26"/>
    <w:rsid w:val="00160EE0"/>
    <w:rsid w:val="001615BB"/>
    <w:rsid w:val="001616AF"/>
    <w:rsid w:val="001620E0"/>
    <w:rsid w:val="001623EF"/>
    <w:rsid w:val="0016278F"/>
    <w:rsid w:val="00162F5B"/>
    <w:rsid w:val="001632C6"/>
    <w:rsid w:val="001633D4"/>
    <w:rsid w:val="00163821"/>
    <w:rsid w:val="00163B6F"/>
    <w:rsid w:val="00164CAC"/>
    <w:rsid w:val="00165F89"/>
    <w:rsid w:val="00166276"/>
    <w:rsid w:val="00166809"/>
    <w:rsid w:val="00166878"/>
    <w:rsid w:val="001669FA"/>
    <w:rsid w:val="001679ED"/>
    <w:rsid w:val="00167A5E"/>
    <w:rsid w:val="00167C60"/>
    <w:rsid w:val="001707CD"/>
    <w:rsid w:val="001710FC"/>
    <w:rsid w:val="001711A5"/>
    <w:rsid w:val="00171E23"/>
    <w:rsid w:val="00172F54"/>
    <w:rsid w:val="00174741"/>
    <w:rsid w:val="00175044"/>
    <w:rsid w:val="00175EF0"/>
    <w:rsid w:val="0017609E"/>
    <w:rsid w:val="001773A4"/>
    <w:rsid w:val="00177D96"/>
    <w:rsid w:val="00177E35"/>
    <w:rsid w:val="00177EC4"/>
    <w:rsid w:val="00180874"/>
    <w:rsid w:val="00180EA3"/>
    <w:rsid w:val="00181CE4"/>
    <w:rsid w:val="0018369C"/>
    <w:rsid w:val="00184681"/>
    <w:rsid w:val="00186E65"/>
    <w:rsid w:val="00186EAB"/>
    <w:rsid w:val="001874E1"/>
    <w:rsid w:val="0019004B"/>
    <w:rsid w:val="001908AB"/>
    <w:rsid w:val="00190B68"/>
    <w:rsid w:val="001913ED"/>
    <w:rsid w:val="00191849"/>
    <w:rsid w:val="00191CEA"/>
    <w:rsid w:val="001921C7"/>
    <w:rsid w:val="00192619"/>
    <w:rsid w:val="0019406A"/>
    <w:rsid w:val="00194118"/>
    <w:rsid w:val="00194456"/>
    <w:rsid w:val="0019455C"/>
    <w:rsid w:val="00194BEC"/>
    <w:rsid w:val="00194C46"/>
    <w:rsid w:val="00194C8C"/>
    <w:rsid w:val="00194EFA"/>
    <w:rsid w:val="00195250"/>
    <w:rsid w:val="00196BAA"/>
    <w:rsid w:val="00196C18"/>
    <w:rsid w:val="00196D9F"/>
    <w:rsid w:val="001976EF"/>
    <w:rsid w:val="001A032D"/>
    <w:rsid w:val="001A15D2"/>
    <w:rsid w:val="001A20B7"/>
    <w:rsid w:val="001A20B9"/>
    <w:rsid w:val="001A27B8"/>
    <w:rsid w:val="001A2989"/>
    <w:rsid w:val="001A2CCB"/>
    <w:rsid w:val="001A2E03"/>
    <w:rsid w:val="001A359C"/>
    <w:rsid w:val="001A3943"/>
    <w:rsid w:val="001A412D"/>
    <w:rsid w:val="001A48C8"/>
    <w:rsid w:val="001A49E7"/>
    <w:rsid w:val="001A5702"/>
    <w:rsid w:val="001A5C2D"/>
    <w:rsid w:val="001A683F"/>
    <w:rsid w:val="001A6845"/>
    <w:rsid w:val="001A6B3B"/>
    <w:rsid w:val="001A7529"/>
    <w:rsid w:val="001B04F9"/>
    <w:rsid w:val="001B0E3A"/>
    <w:rsid w:val="001B12A5"/>
    <w:rsid w:val="001B1A67"/>
    <w:rsid w:val="001B1C6C"/>
    <w:rsid w:val="001B3313"/>
    <w:rsid w:val="001B4A2E"/>
    <w:rsid w:val="001B4B69"/>
    <w:rsid w:val="001B5431"/>
    <w:rsid w:val="001B6218"/>
    <w:rsid w:val="001B6A19"/>
    <w:rsid w:val="001B7072"/>
    <w:rsid w:val="001B71EC"/>
    <w:rsid w:val="001B72A8"/>
    <w:rsid w:val="001B745B"/>
    <w:rsid w:val="001B797E"/>
    <w:rsid w:val="001C1C32"/>
    <w:rsid w:val="001C1C57"/>
    <w:rsid w:val="001C4A98"/>
    <w:rsid w:val="001C60CA"/>
    <w:rsid w:val="001C6520"/>
    <w:rsid w:val="001D0416"/>
    <w:rsid w:val="001D051E"/>
    <w:rsid w:val="001D16D9"/>
    <w:rsid w:val="001D1C42"/>
    <w:rsid w:val="001D1ED9"/>
    <w:rsid w:val="001D2068"/>
    <w:rsid w:val="001D40BA"/>
    <w:rsid w:val="001D456F"/>
    <w:rsid w:val="001D48DF"/>
    <w:rsid w:val="001D5548"/>
    <w:rsid w:val="001D61D4"/>
    <w:rsid w:val="001D63F2"/>
    <w:rsid w:val="001D6405"/>
    <w:rsid w:val="001D7B64"/>
    <w:rsid w:val="001E03AC"/>
    <w:rsid w:val="001E03D0"/>
    <w:rsid w:val="001E11DF"/>
    <w:rsid w:val="001E1C0B"/>
    <w:rsid w:val="001E2387"/>
    <w:rsid w:val="001E26D5"/>
    <w:rsid w:val="001E3FD6"/>
    <w:rsid w:val="001E5BA3"/>
    <w:rsid w:val="001E697C"/>
    <w:rsid w:val="001E7FFC"/>
    <w:rsid w:val="001F10AB"/>
    <w:rsid w:val="001F1610"/>
    <w:rsid w:val="001F16F6"/>
    <w:rsid w:val="001F2AB5"/>
    <w:rsid w:val="001F2E90"/>
    <w:rsid w:val="001F3DB8"/>
    <w:rsid w:val="001F3EAD"/>
    <w:rsid w:val="001F41E9"/>
    <w:rsid w:val="001F598F"/>
    <w:rsid w:val="001F5CB2"/>
    <w:rsid w:val="001F5D3D"/>
    <w:rsid w:val="001F65D5"/>
    <w:rsid w:val="001F693E"/>
    <w:rsid w:val="001F709B"/>
    <w:rsid w:val="001F74BF"/>
    <w:rsid w:val="001F79D0"/>
    <w:rsid w:val="0020004A"/>
    <w:rsid w:val="00200BB7"/>
    <w:rsid w:val="00201068"/>
    <w:rsid w:val="00201FD4"/>
    <w:rsid w:val="00203643"/>
    <w:rsid w:val="00204DED"/>
    <w:rsid w:val="00205112"/>
    <w:rsid w:val="00206A9E"/>
    <w:rsid w:val="00206B93"/>
    <w:rsid w:val="00206D70"/>
    <w:rsid w:val="002074AB"/>
    <w:rsid w:val="0020766C"/>
    <w:rsid w:val="0020791B"/>
    <w:rsid w:val="002112C4"/>
    <w:rsid w:val="00211602"/>
    <w:rsid w:val="0021198F"/>
    <w:rsid w:val="00211A60"/>
    <w:rsid w:val="00211CF4"/>
    <w:rsid w:val="00211E96"/>
    <w:rsid w:val="00212334"/>
    <w:rsid w:val="00212F1C"/>
    <w:rsid w:val="0021347B"/>
    <w:rsid w:val="00213FBA"/>
    <w:rsid w:val="0021498E"/>
    <w:rsid w:val="00214A68"/>
    <w:rsid w:val="00214AFB"/>
    <w:rsid w:val="00214D58"/>
    <w:rsid w:val="002155DE"/>
    <w:rsid w:val="002160DC"/>
    <w:rsid w:val="00216F3D"/>
    <w:rsid w:val="00217693"/>
    <w:rsid w:val="0022077C"/>
    <w:rsid w:val="00220D53"/>
    <w:rsid w:val="00221A81"/>
    <w:rsid w:val="00221F0F"/>
    <w:rsid w:val="002220F2"/>
    <w:rsid w:val="0022258F"/>
    <w:rsid w:val="002227C7"/>
    <w:rsid w:val="002237D9"/>
    <w:rsid w:val="0022391A"/>
    <w:rsid w:val="00223E07"/>
    <w:rsid w:val="0022439E"/>
    <w:rsid w:val="00224999"/>
    <w:rsid w:val="00226B48"/>
    <w:rsid w:val="00226E8B"/>
    <w:rsid w:val="00227B0C"/>
    <w:rsid w:val="00230B43"/>
    <w:rsid w:val="00231147"/>
    <w:rsid w:val="0023240A"/>
    <w:rsid w:val="0023278A"/>
    <w:rsid w:val="002329CC"/>
    <w:rsid w:val="00232F3A"/>
    <w:rsid w:val="00232F56"/>
    <w:rsid w:val="002331FF"/>
    <w:rsid w:val="002337E5"/>
    <w:rsid w:val="0023456E"/>
    <w:rsid w:val="00234838"/>
    <w:rsid w:val="00234B67"/>
    <w:rsid w:val="00234FDF"/>
    <w:rsid w:val="002361EF"/>
    <w:rsid w:val="0023634D"/>
    <w:rsid w:val="002367F5"/>
    <w:rsid w:val="00236BD0"/>
    <w:rsid w:val="00236DE8"/>
    <w:rsid w:val="00240329"/>
    <w:rsid w:val="00240C9B"/>
    <w:rsid w:val="002411DA"/>
    <w:rsid w:val="00241EE5"/>
    <w:rsid w:val="00242468"/>
    <w:rsid w:val="00242A02"/>
    <w:rsid w:val="00242BDE"/>
    <w:rsid w:val="00243BFC"/>
    <w:rsid w:val="002440FF"/>
    <w:rsid w:val="002442C0"/>
    <w:rsid w:val="00244723"/>
    <w:rsid w:val="002454D4"/>
    <w:rsid w:val="00245664"/>
    <w:rsid w:val="00245957"/>
    <w:rsid w:val="00245FE9"/>
    <w:rsid w:val="0024671B"/>
    <w:rsid w:val="002515F9"/>
    <w:rsid w:val="00252AFB"/>
    <w:rsid w:val="00252C33"/>
    <w:rsid w:val="00252E8D"/>
    <w:rsid w:val="00253915"/>
    <w:rsid w:val="00253A16"/>
    <w:rsid w:val="00253C70"/>
    <w:rsid w:val="002551A4"/>
    <w:rsid w:val="0025642C"/>
    <w:rsid w:val="00256538"/>
    <w:rsid w:val="002565C5"/>
    <w:rsid w:val="00260435"/>
    <w:rsid w:val="0026108E"/>
    <w:rsid w:val="00261640"/>
    <w:rsid w:val="00261894"/>
    <w:rsid w:val="00261950"/>
    <w:rsid w:val="0026197B"/>
    <w:rsid w:val="00262EDD"/>
    <w:rsid w:val="002630D7"/>
    <w:rsid w:val="0026357E"/>
    <w:rsid w:val="00263953"/>
    <w:rsid w:val="00263BE3"/>
    <w:rsid w:val="00264ACB"/>
    <w:rsid w:val="0026524A"/>
    <w:rsid w:val="00266ABB"/>
    <w:rsid w:val="00267C6A"/>
    <w:rsid w:val="00267E19"/>
    <w:rsid w:val="00270463"/>
    <w:rsid w:val="00270662"/>
    <w:rsid w:val="002708C3"/>
    <w:rsid w:val="00270FA4"/>
    <w:rsid w:val="00272285"/>
    <w:rsid w:val="002729A2"/>
    <w:rsid w:val="002735E0"/>
    <w:rsid w:val="00274579"/>
    <w:rsid w:val="00274E86"/>
    <w:rsid w:val="00274EFF"/>
    <w:rsid w:val="002759A2"/>
    <w:rsid w:val="00276273"/>
    <w:rsid w:val="00276883"/>
    <w:rsid w:val="00277AC5"/>
    <w:rsid w:val="00277B0E"/>
    <w:rsid w:val="00277B78"/>
    <w:rsid w:val="00277FE6"/>
    <w:rsid w:val="00277FFB"/>
    <w:rsid w:val="00280207"/>
    <w:rsid w:val="002804C7"/>
    <w:rsid w:val="00281903"/>
    <w:rsid w:val="00281AFF"/>
    <w:rsid w:val="00281F20"/>
    <w:rsid w:val="0028258C"/>
    <w:rsid w:val="00283E4C"/>
    <w:rsid w:val="002842DB"/>
    <w:rsid w:val="002855EA"/>
    <w:rsid w:val="00285D78"/>
    <w:rsid w:val="002860AA"/>
    <w:rsid w:val="002863C5"/>
    <w:rsid w:val="00286856"/>
    <w:rsid w:val="00287391"/>
    <w:rsid w:val="002878CD"/>
    <w:rsid w:val="0028795D"/>
    <w:rsid w:val="00287DE2"/>
    <w:rsid w:val="0029019A"/>
    <w:rsid w:val="00290435"/>
    <w:rsid w:val="00291915"/>
    <w:rsid w:val="00291A14"/>
    <w:rsid w:val="00292B37"/>
    <w:rsid w:val="00293984"/>
    <w:rsid w:val="00293CBD"/>
    <w:rsid w:val="00293DDD"/>
    <w:rsid w:val="00293E8E"/>
    <w:rsid w:val="00294D3A"/>
    <w:rsid w:val="00294EF4"/>
    <w:rsid w:val="002959FE"/>
    <w:rsid w:val="00295FEE"/>
    <w:rsid w:val="00296961"/>
    <w:rsid w:val="00296AF4"/>
    <w:rsid w:val="00296C17"/>
    <w:rsid w:val="00296D32"/>
    <w:rsid w:val="0029742A"/>
    <w:rsid w:val="002A0222"/>
    <w:rsid w:val="002A1097"/>
    <w:rsid w:val="002A13D3"/>
    <w:rsid w:val="002A1601"/>
    <w:rsid w:val="002A3E72"/>
    <w:rsid w:val="002A50FF"/>
    <w:rsid w:val="002A5116"/>
    <w:rsid w:val="002A5850"/>
    <w:rsid w:val="002A5BE5"/>
    <w:rsid w:val="002A69A3"/>
    <w:rsid w:val="002A71BC"/>
    <w:rsid w:val="002A7608"/>
    <w:rsid w:val="002A7C91"/>
    <w:rsid w:val="002B0EC6"/>
    <w:rsid w:val="002B131A"/>
    <w:rsid w:val="002B1436"/>
    <w:rsid w:val="002B156C"/>
    <w:rsid w:val="002B23CE"/>
    <w:rsid w:val="002B2449"/>
    <w:rsid w:val="002B3C81"/>
    <w:rsid w:val="002B42E9"/>
    <w:rsid w:val="002B521B"/>
    <w:rsid w:val="002B524D"/>
    <w:rsid w:val="002B6F81"/>
    <w:rsid w:val="002C0008"/>
    <w:rsid w:val="002C09B6"/>
    <w:rsid w:val="002C0DC6"/>
    <w:rsid w:val="002C0E5A"/>
    <w:rsid w:val="002C0E86"/>
    <w:rsid w:val="002C134C"/>
    <w:rsid w:val="002C23B4"/>
    <w:rsid w:val="002C2992"/>
    <w:rsid w:val="002C46E6"/>
    <w:rsid w:val="002C634F"/>
    <w:rsid w:val="002C6C1C"/>
    <w:rsid w:val="002C7561"/>
    <w:rsid w:val="002C7D72"/>
    <w:rsid w:val="002C7DBC"/>
    <w:rsid w:val="002D04AF"/>
    <w:rsid w:val="002D0FFB"/>
    <w:rsid w:val="002D1888"/>
    <w:rsid w:val="002D2732"/>
    <w:rsid w:val="002D300D"/>
    <w:rsid w:val="002D33AE"/>
    <w:rsid w:val="002D35AD"/>
    <w:rsid w:val="002D35E9"/>
    <w:rsid w:val="002D51C0"/>
    <w:rsid w:val="002D6CAB"/>
    <w:rsid w:val="002E0865"/>
    <w:rsid w:val="002E0C85"/>
    <w:rsid w:val="002E1281"/>
    <w:rsid w:val="002E12E8"/>
    <w:rsid w:val="002E17D5"/>
    <w:rsid w:val="002E1901"/>
    <w:rsid w:val="002E2A8F"/>
    <w:rsid w:val="002E2F29"/>
    <w:rsid w:val="002E426E"/>
    <w:rsid w:val="002E50AD"/>
    <w:rsid w:val="002E5171"/>
    <w:rsid w:val="002E51A5"/>
    <w:rsid w:val="002E5935"/>
    <w:rsid w:val="002E5B61"/>
    <w:rsid w:val="002E5EFE"/>
    <w:rsid w:val="002E68F5"/>
    <w:rsid w:val="002E6D4C"/>
    <w:rsid w:val="002F03A3"/>
    <w:rsid w:val="002F05AF"/>
    <w:rsid w:val="002F0779"/>
    <w:rsid w:val="002F081F"/>
    <w:rsid w:val="002F1F1E"/>
    <w:rsid w:val="002F3478"/>
    <w:rsid w:val="002F34C0"/>
    <w:rsid w:val="002F3A36"/>
    <w:rsid w:val="002F6258"/>
    <w:rsid w:val="002F6500"/>
    <w:rsid w:val="002F6748"/>
    <w:rsid w:val="002F6F7A"/>
    <w:rsid w:val="002F6FB6"/>
    <w:rsid w:val="002F70C1"/>
    <w:rsid w:val="002F7A60"/>
    <w:rsid w:val="003004B7"/>
    <w:rsid w:val="003005B0"/>
    <w:rsid w:val="00300AC9"/>
    <w:rsid w:val="00300C32"/>
    <w:rsid w:val="003023AC"/>
    <w:rsid w:val="00302581"/>
    <w:rsid w:val="0030283A"/>
    <w:rsid w:val="00302E5D"/>
    <w:rsid w:val="00302EFC"/>
    <w:rsid w:val="00303155"/>
    <w:rsid w:val="00303FF0"/>
    <w:rsid w:val="0030575A"/>
    <w:rsid w:val="00305882"/>
    <w:rsid w:val="00305F9C"/>
    <w:rsid w:val="0030604B"/>
    <w:rsid w:val="00306222"/>
    <w:rsid w:val="00306A27"/>
    <w:rsid w:val="0030736A"/>
    <w:rsid w:val="003076C9"/>
    <w:rsid w:val="0030795A"/>
    <w:rsid w:val="00307C99"/>
    <w:rsid w:val="00310A8B"/>
    <w:rsid w:val="003111F5"/>
    <w:rsid w:val="00311423"/>
    <w:rsid w:val="00311C77"/>
    <w:rsid w:val="003125B3"/>
    <w:rsid w:val="00313124"/>
    <w:rsid w:val="0031330E"/>
    <w:rsid w:val="0031432E"/>
    <w:rsid w:val="00314348"/>
    <w:rsid w:val="003144DB"/>
    <w:rsid w:val="00314A01"/>
    <w:rsid w:val="00314AFA"/>
    <w:rsid w:val="00315929"/>
    <w:rsid w:val="00315E0E"/>
    <w:rsid w:val="0031699C"/>
    <w:rsid w:val="00316DA6"/>
    <w:rsid w:val="0031720D"/>
    <w:rsid w:val="003200E6"/>
    <w:rsid w:val="003206FC"/>
    <w:rsid w:val="00322E58"/>
    <w:rsid w:val="003231E3"/>
    <w:rsid w:val="0032361C"/>
    <w:rsid w:val="003236CC"/>
    <w:rsid w:val="003237A8"/>
    <w:rsid w:val="00324069"/>
    <w:rsid w:val="003244D8"/>
    <w:rsid w:val="00324C15"/>
    <w:rsid w:val="00325462"/>
    <w:rsid w:val="003259CC"/>
    <w:rsid w:val="00325F81"/>
    <w:rsid w:val="00327339"/>
    <w:rsid w:val="00330F85"/>
    <w:rsid w:val="00331517"/>
    <w:rsid w:val="00331CC7"/>
    <w:rsid w:val="0033323B"/>
    <w:rsid w:val="003336FB"/>
    <w:rsid w:val="0033390F"/>
    <w:rsid w:val="0033422E"/>
    <w:rsid w:val="003345B6"/>
    <w:rsid w:val="00334AD1"/>
    <w:rsid w:val="00334F17"/>
    <w:rsid w:val="003359F2"/>
    <w:rsid w:val="003361A5"/>
    <w:rsid w:val="003361D4"/>
    <w:rsid w:val="003362DE"/>
    <w:rsid w:val="00336C38"/>
    <w:rsid w:val="00340F33"/>
    <w:rsid w:val="00341267"/>
    <w:rsid w:val="003419E8"/>
    <w:rsid w:val="00341B92"/>
    <w:rsid w:val="00342A90"/>
    <w:rsid w:val="00342ADF"/>
    <w:rsid w:val="00342C19"/>
    <w:rsid w:val="00342D44"/>
    <w:rsid w:val="00342F1A"/>
    <w:rsid w:val="003448EC"/>
    <w:rsid w:val="00345598"/>
    <w:rsid w:val="0034577B"/>
    <w:rsid w:val="003457F3"/>
    <w:rsid w:val="00345BA6"/>
    <w:rsid w:val="00345BB7"/>
    <w:rsid w:val="00345C4D"/>
    <w:rsid w:val="00346795"/>
    <w:rsid w:val="0034698F"/>
    <w:rsid w:val="00347AE7"/>
    <w:rsid w:val="003500F8"/>
    <w:rsid w:val="0035024B"/>
    <w:rsid w:val="00352003"/>
    <w:rsid w:val="00352146"/>
    <w:rsid w:val="0035389C"/>
    <w:rsid w:val="00353D9A"/>
    <w:rsid w:val="0035413E"/>
    <w:rsid w:val="00354344"/>
    <w:rsid w:val="00354391"/>
    <w:rsid w:val="00354B98"/>
    <w:rsid w:val="00354FD2"/>
    <w:rsid w:val="00355BFC"/>
    <w:rsid w:val="003561F6"/>
    <w:rsid w:val="0035653C"/>
    <w:rsid w:val="00356B1F"/>
    <w:rsid w:val="00357453"/>
    <w:rsid w:val="00357612"/>
    <w:rsid w:val="00357F0A"/>
    <w:rsid w:val="00361A1D"/>
    <w:rsid w:val="00362120"/>
    <w:rsid w:val="003627C8"/>
    <w:rsid w:val="003627E4"/>
    <w:rsid w:val="00363EFE"/>
    <w:rsid w:val="0036652B"/>
    <w:rsid w:val="00366987"/>
    <w:rsid w:val="00367104"/>
    <w:rsid w:val="00367D06"/>
    <w:rsid w:val="00367FF8"/>
    <w:rsid w:val="0036D5A4"/>
    <w:rsid w:val="003700BA"/>
    <w:rsid w:val="003717B1"/>
    <w:rsid w:val="00372377"/>
    <w:rsid w:val="00372829"/>
    <w:rsid w:val="003739FE"/>
    <w:rsid w:val="0037486E"/>
    <w:rsid w:val="0037517F"/>
    <w:rsid w:val="00375833"/>
    <w:rsid w:val="00375D92"/>
    <w:rsid w:val="00376642"/>
    <w:rsid w:val="00376BBB"/>
    <w:rsid w:val="00377BDD"/>
    <w:rsid w:val="0038019E"/>
    <w:rsid w:val="0038031F"/>
    <w:rsid w:val="003804D7"/>
    <w:rsid w:val="00380F71"/>
    <w:rsid w:val="00381306"/>
    <w:rsid w:val="0038151A"/>
    <w:rsid w:val="00381574"/>
    <w:rsid w:val="0038196C"/>
    <w:rsid w:val="00382141"/>
    <w:rsid w:val="00382D2F"/>
    <w:rsid w:val="00383678"/>
    <w:rsid w:val="00383BE4"/>
    <w:rsid w:val="0038415B"/>
    <w:rsid w:val="0038440B"/>
    <w:rsid w:val="0038451D"/>
    <w:rsid w:val="0038529B"/>
    <w:rsid w:val="00386603"/>
    <w:rsid w:val="003877CB"/>
    <w:rsid w:val="003929D0"/>
    <w:rsid w:val="003936D1"/>
    <w:rsid w:val="00393D2F"/>
    <w:rsid w:val="00393DE3"/>
    <w:rsid w:val="0039435E"/>
    <w:rsid w:val="00394531"/>
    <w:rsid w:val="0039456E"/>
    <w:rsid w:val="00394BC0"/>
    <w:rsid w:val="00395DF8"/>
    <w:rsid w:val="00395E62"/>
    <w:rsid w:val="0039630F"/>
    <w:rsid w:val="003973FC"/>
    <w:rsid w:val="003979C0"/>
    <w:rsid w:val="003A0166"/>
    <w:rsid w:val="003A0F1B"/>
    <w:rsid w:val="003A0F5F"/>
    <w:rsid w:val="003A1B74"/>
    <w:rsid w:val="003A29D2"/>
    <w:rsid w:val="003A2A8C"/>
    <w:rsid w:val="003A3623"/>
    <w:rsid w:val="003A3F10"/>
    <w:rsid w:val="003A479B"/>
    <w:rsid w:val="003A4D45"/>
    <w:rsid w:val="003A54AC"/>
    <w:rsid w:val="003A64CF"/>
    <w:rsid w:val="003A67E2"/>
    <w:rsid w:val="003A6B4C"/>
    <w:rsid w:val="003A70C2"/>
    <w:rsid w:val="003A7296"/>
    <w:rsid w:val="003B06D6"/>
    <w:rsid w:val="003B10EB"/>
    <w:rsid w:val="003B1259"/>
    <w:rsid w:val="003B1300"/>
    <w:rsid w:val="003B1CE1"/>
    <w:rsid w:val="003B26D0"/>
    <w:rsid w:val="003B336D"/>
    <w:rsid w:val="003B3BBA"/>
    <w:rsid w:val="003B3EBB"/>
    <w:rsid w:val="003B4118"/>
    <w:rsid w:val="003B460D"/>
    <w:rsid w:val="003B6FC3"/>
    <w:rsid w:val="003B7130"/>
    <w:rsid w:val="003B71C1"/>
    <w:rsid w:val="003B7E42"/>
    <w:rsid w:val="003C0AE0"/>
    <w:rsid w:val="003C21FD"/>
    <w:rsid w:val="003C2AC4"/>
    <w:rsid w:val="003C30BC"/>
    <w:rsid w:val="003C41F8"/>
    <w:rsid w:val="003C5A02"/>
    <w:rsid w:val="003C61B3"/>
    <w:rsid w:val="003C65C8"/>
    <w:rsid w:val="003C6711"/>
    <w:rsid w:val="003C780C"/>
    <w:rsid w:val="003C7EC1"/>
    <w:rsid w:val="003D3068"/>
    <w:rsid w:val="003D3191"/>
    <w:rsid w:val="003D342A"/>
    <w:rsid w:val="003D347B"/>
    <w:rsid w:val="003D39F8"/>
    <w:rsid w:val="003D41E5"/>
    <w:rsid w:val="003D43CA"/>
    <w:rsid w:val="003D4F53"/>
    <w:rsid w:val="003D5654"/>
    <w:rsid w:val="003D639E"/>
    <w:rsid w:val="003D63F2"/>
    <w:rsid w:val="003D66C1"/>
    <w:rsid w:val="003D7955"/>
    <w:rsid w:val="003D7E76"/>
    <w:rsid w:val="003E1371"/>
    <w:rsid w:val="003E1CE0"/>
    <w:rsid w:val="003E2D40"/>
    <w:rsid w:val="003E3700"/>
    <w:rsid w:val="003E45EE"/>
    <w:rsid w:val="003E4EBE"/>
    <w:rsid w:val="003E5450"/>
    <w:rsid w:val="003E66F4"/>
    <w:rsid w:val="003E793F"/>
    <w:rsid w:val="003F0A59"/>
    <w:rsid w:val="003F0BC9"/>
    <w:rsid w:val="003F142A"/>
    <w:rsid w:val="003F1B5E"/>
    <w:rsid w:val="003F1E3C"/>
    <w:rsid w:val="003F2AAE"/>
    <w:rsid w:val="003F2B63"/>
    <w:rsid w:val="003F301F"/>
    <w:rsid w:val="003F4EDB"/>
    <w:rsid w:val="003F50AC"/>
    <w:rsid w:val="003F5267"/>
    <w:rsid w:val="003F6B5F"/>
    <w:rsid w:val="003F6FD9"/>
    <w:rsid w:val="003F719F"/>
    <w:rsid w:val="00400471"/>
    <w:rsid w:val="004007B2"/>
    <w:rsid w:val="00402CC1"/>
    <w:rsid w:val="00403CA3"/>
    <w:rsid w:val="00404902"/>
    <w:rsid w:val="00406134"/>
    <w:rsid w:val="004062EA"/>
    <w:rsid w:val="00406712"/>
    <w:rsid w:val="00406C7F"/>
    <w:rsid w:val="00407F42"/>
    <w:rsid w:val="00410FCC"/>
    <w:rsid w:val="004114B0"/>
    <w:rsid w:val="00411C57"/>
    <w:rsid w:val="00411D0C"/>
    <w:rsid w:val="00411EF4"/>
    <w:rsid w:val="004133E9"/>
    <w:rsid w:val="00413728"/>
    <w:rsid w:val="004202BB"/>
    <w:rsid w:val="004207D6"/>
    <w:rsid w:val="00421971"/>
    <w:rsid w:val="0042278C"/>
    <w:rsid w:val="0042280B"/>
    <w:rsid w:val="00423A30"/>
    <w:rsid w:val="00423CFD"/>
    <w:rsid w:val="00423FF4"/>
    <w:rsid w:val="0042581D"/>
    <w:rsid w:val="00425CA7"/>
    <w:rsid w:val="00430B21"/>
    <w:rsid w:val="00430BCC"/>
    <w:rsid w:val="004314F5"/>
    <w:rsid w:val="00431522"/>
    <w:rsid w:val="00431E8B"/>
    <w:rsid w:val="00432CC5"/>
    <w:rsid w:val="00433111"/>
    <w:rsid w:val="00433174"/>
    <w:rsid w:val="0043327C"/>
    <w:rsid w:val="00433B4A"/>
    <w:rsid w:val="00433F86"/>
    <w:rsid w:val="00434AB5"/>
    <w:rsid w:val="00437254"/>
    <w:rsid w:val="00437CE4"/>
    <w:rsid w:val="0044005D"/>
    <w:rsid w:val="00440292"/>
    <w:rsid w:val="00440527"/>
    <w:rsid w:val="00440E74"/>
    <w:rsid w:val="00441AC1"/>
    <w:rsid w:val="00441F35"/>
    <w:rsid w:val="0044283F"/>
    <w:rsid w:val="004440DE"/>
    <w:rsid w:val="00444D7D"/>
    <w:rsid w:val="00445291"/>
    <w:rsid w:val="00445627"/>
    <w:rsid w:val="0044582F"/>
    <w:rsid w:val="00446445"/>
    <w:rsid w:val="0044662A"/>
    <w:rsid w:val="00446BAD"/>
    <w:rsid w:val="00446DFD"/>
    <w:rsid w:val="00447F3B"/>
    <w:rsid w:val="004500F8"/>
    <w:rsid w:val="004504F7"/>
    <w:rsid w:val="00451381"/>
    <w:rsid w:val="004515B0"/>
    <w:rsid w:val="00451A8B"/>
    <w:rsid w:val="00452102"/>
    <w:rsid w:val="0045393D"/>
    <w:rsid w:val="00454214"/>
    <w:rsid w:val="0045421F"/>
    <w:rsid w:val="004546C2"/>
    <w:rsid w:val="00454C6A"/>
    <w:rsid w:val="004553C1"/>
    <w:rsid w:val="004553FE"/>
    <w:rsid w:val="00455946"/>
    <w:rsid w:val="004568AD"/>
    <w:rsid w:val="00457421"/>
    <w:rsid w:val="00460201"/>
    <w:rsid w:val="00460253"/>
    <w:rsid w:val="004623FA"/>
    <w:rsid w:val="0046289D"/>
    <w:rsid w:val="00462F03"/>
    <w:rsid w:val="00465A81"/>
    <w:rsid w:val="00466CEC"/>
    <w:rsid w:val="004670E2"/>
    <w:rsid w:val="004677F1"/>
    <w:rsid w:val="00467AB1"/>
    <w:rsid w:val="00467B2B"/>
    <w:rsid w:val="00467C31"/>
    <w:rsid w:val="004707BE"/>
    <w:rsid w:val="00470C4A"/>
    <w:rsid w:val="00470CD9"/>
    <w:rsid w:val="004710F4"/>
    <w:rsid w:val="00472371"/>
    <w:rsid w:val="004729CA"/>
    <w:rsid w:val="00473389"/>
    <w:rsid w:val="0047395B"/>
    <w:rsid w:val="00473B22"/>
    <w:rsid w:val="004743F6"/>
    <w:rsid w:val="004745B1"/>
    <w:rsid w:val="004751E6"/>
    <w:rsid w:val="00475B17"/>
    <w:rsid w:val="00475DF6"/>
    <w:rsid w:val="00475FC8"/>
    <w:rsid w:val="00476E8E"/>
    <w:rsid w:val="00477467"/>
    <w:rsid w:val="0048027C"/>
    <w:rsid w:val="004816E7"/>
    <w:rsid w:val="00482430"/>
    <w:rsid w:val="00483252"/>
    <w:rsid w:val="00483844"/>
    <w:rsid w:val="0048393E"/>
    <w:rsid w:val="00483D89"/>
    <w:rsid w:val="004847EC"/>
    <w:rsid w:val="00484AD7"/>
    <w:rsid w:val="00484EF7"/>
    <w:rsid w:val="00485F96"/>
    <w:rsid w:val="0048782E"/>
    <w:rsid w:val="00487FA8"/>
    <w:rsid w:val="004900A2"/>
    <w:rsid w:val="004900B0"/>
    <w:rsid w:val="004902CD"/>
    <w:rsid w:val="00490388"/>
    <w:rsid w:val="00490A2D"/>
    <w:rsid w:val="004928DA"/>
    <w:rsid w:val="00493264"/>
    <w:rsid w:val="00493F1C"/>
    <w:rsid w:val="00494EA7"/>
    <w:rsid w:val="00495604"/>
    <w:rsid w:val="0049581F"/>
    <w:rsid w:val="004958E1"/>
    <w:rsid w:val="004964CE"/>
    <w:rsid w:val="00497F20"/>
    <w:rsid w:val="00497F44"/>
    <w:rsid w:val="004A0A7F"/>
    <w:rsid w:val="004A0EB5"/>
    <w:rsid w:val="004A1702"/>
    <w:rsid w:val="004A1968"/>
    <w:rsid w:val="004A19E5"/>
    <w:rsid w:val="004A2632"/>
    <w:rsid w:val="004A28C4"/>
    <w:rsid w:val="004A28D0"/>
    <w:rsid w:val="004A2C67"/>
    <w:rsid w:val="004A398B"/>
    <w:rsid w:val="004A422E"/>
    <w:rsid w:val="004A4B3A"/>
    <w:rsid w:val="004A4C51"/>
    <w:rsid w:val="004A5F76"/>
    <w:rsid w:val="004A7816"/>
    <w:rsid w:val="004B1167"/>
    <w:rsid w:val="004B1321"/>
    <w:rsid w:val="004B197B"/>
    <w:rsid w:val="004B1BF4"/>
    <w:rsid w:val="004B2A9C"/>
    <w:rsid w:val="004B32E6"/>
    <w:rsid w:val="004B3B91"/>
    <w:rsid w:val="004B3C74"/>
    <w:rsid w:val="004B43C4"/>
    <w:rsid w:val="004B4741"/>
    <w:rsid w:val="004B47E1"/>
    <w:rsid w:val="004B4C18"/>
    <w:rsid w:val="004B51EB"/>
    <w:rsid w:val="004B52FB"/>
    <w:rsid w:val="004B54A1"/>
    <w:rsid w:val="004B5777"/>
    <w:rsid w:val="004B5D95"/>
    <w:rsid w:val="004B6E25"/>
    <w:rsid w:val="004B7863"/>
    <w:rsid w:val="004B796B"/>
    <w:rsid w:val="004B7FF1"/>
    <w:rsid w:val="004C0B62"/>
    <w:rsid w:val="004C2655"/>
    <w:rsid w:val="004C3F93"/>
    <w:rsid w:val="004C4E6B"/>
    <w:rsid w:val="004C50FB"/>
    <w:rsid w:val="004C6272"/>
    <w:rsid w:val="004C64A8"/>
    <w:rsid w:val="004C6C2F"/>
    <w:rsid w:val="004C70BB"/>
    <w:rsid w:val="004C72B0"/>
    <w:rsid w:val="004C780C"/>
    <w:rsid w:val="004C7930"/>
    <w:rsid w:val="004C7CEF"/>
    <w:rsid w:val="004D0F18"/>
    <w:rsid w:val="004D17A1"/>
    <w:rsid w:val="004D1C47"/>
    <w:rsid w:val="004D2450"/>
    <w:rsid w:val="004D249D"/>
    <w:rsid w:val="004D265B"/>
    <w:rsid w:val="004D3125"/>
    <w:rsid w:val="004D33BF"/>
    <w:rsid w:val="004D3C52"/>
    <w:rsid w:val="004D4677"/>
    <w:rsid w:val="004D5AA4"/>
    <w:rsid w:val="004D5F59"/>
    <w:rsid w:val="004D6339"/>
    <w:rsid w:val="004D6756"/>
    <w:rsid w:val="004D6AE5"/>
    <w:rsid w:val="004E1176"/>
    <w:rsid w:val="004E1566"/>
    <w:rsid w:val="004E16DD"/>
    <w:rsid w:val="004E17BA"/>
    <w:rsid w:val="004E1B09"/>
    <w:rsid w:val="004E1DE1"/>
    <w:rsid w:val="004E20DB"/>
    <w:rsid w:val="004E2773"/>
    <w:rsid w:val="004E2C2E"/>
    <w:rsid w:val="004E3557"/>
    <w:rsid w:val="004E3722"/>
    <w:rsid w:val="004E3BA4"/>
    <w:rsid w:val="004E3DF8"/>
    <w:rsid w:val="004E6537"/>
    <w:rsid w:val="004E7461"/>
    <w:rsid w:val="004E7D35"/>
    <w:rsid w:val="004E7FEF"/>
    <w:rsid w:val="004F01ED"/>
    <w:rsid w:val="004F0C3E"/>
    <w:rsid w:val="004F119A"/>
    <w:rsid w:val="004F326E"/>
    <w:rsid w:val="004F43A4"/>
    <w:rsid w:val="004F46C3"/>
    <w:rsid w:val="004F4E62"/>
    <w:rsid w:val="004F580B"/>
    <w:rsid w:val="004F5D47"/>
    <w:rsid w:val="004F62CB"/>
    <w:rsid w:val="004F735F"/>
    <w:rsid w:val="004F7988"/>
    <w:rsid w:val="004F7D3A"/>
    <w:rsid w:val="00500C76"/>
    <w:rsid w:val="00501DB3"/>
    <w:rsid w:val="00503A23"/>
    <w:rsid w:val="0050458C"/>
    <w:rsid w:val="00506DB6"/>
    <w:rsid w:val="005076A8"/>
    <w:rsid w:val="00507847"/>
    <w:rsid w:val="00510DD8"/>
    <w:rsid w:val="005114C2"/>
    <w:rsid w:val="0051175C"/>
    <w:rsid w:val="005117DF"/>
    <w:rsid w:val="00511BC1"/>
    <w:rsid w:val="005130C4"/>
    <w:rsid w:val="0051357B"/>
    <w:rsid w:val="00513FE2"/>
    <w:rsid w:val="00514799"/>
    <w:rsid w:val="00515960"/>
    <w:rsid w:val="005163D8"/>
    <w:rsid w:val="00516919"/>
    <w:rsid w:val="00517325"/>
    <w:rsid w:val="00517363"/>
    <w:rsid w:val="005179EE"/>
    <w:rsid w:val="0052064A"/>
    <w:rsid w:val="00520D6E"/>
    <w:rsid w:val="00520EB2"/>
    <w:rsid w:val="00521339"/>
    <w:rsid w:val="00521A38"/>
    <w:rsid w:val="00521BBF"/>
    <w:rsid w:val="005230B1"/>
    <w:rsid w:val="00523C43"/>
    <w:rsid w:val="00523F68"/>
    <w:rsid w:val="005242CA"/>
    <w:rsid w:val="0052433E"/>
    <w:rsid w:val="00524A0A"/>
    <w:rsid w:val="00524AD1"/>
    <w:rsid w:val="00524D90"/>
    <w:rsid w:val="005256D3"/>
    <w:rsid w:val="00525726"/>
    <w:rsid w:val="00526947"/>
    <w:rsid w:val="005272C0"/>
    <w:rsid w:val="005279CB"/>
    <w:rsid w:val="00527E34"/>
    <w:rsid w:val="00530178"/>
    <w:rsid w:val="0053160D"/>
    <w:rsid w:val="0053170C"/>
    <w:rsid w:val="00531A52"/>
    <w:rsid w:val="00532193"/>
    <w:rsid w:val="00533A00"/>
    <w:rsid w:val="00535244"/>
    <w:rsid w:val="0053529E"/>
    <w:rsid w:val="005352E9"/>
    <w:rsid w:val="005353D9"/>
    <w:rsid w:val="00535C8C"/>
    <w:rsid w:val="00536DCD"/>
    <w:rsid w:val="00536F66"/>
    <w:rsid w:val="0053737D"/>
    <w:rsid w:val="00537D54"/>
    <w:rsid w:val="005404CB"/>
    <w:rsid w:val="00540727"/>
    <w:rsid w:val="00540DB3"/>
    <w:rsid w:val="005412DD"/>
    <w:rsid w:val="005421BA"/>
    <w:rsid w:val="005426DE"/>
    <w:rsid w:val="00542A4D"/>
    <w:rsid w:val="00542E88"/>
    <w:rsid w:val="00543049"/>
    <w:rsid w:val="005433E7"/>
    <w:rsid w:val="005438C9"/>
    <w:rsid w:val="00543BBF"/>
    <w:rsid w:val="00543DD4"/>
    <w:rsid w:val="00544A0F"/>
    <w:rsid w:val="0054558C"/>
    <w:rsid w:val="00545E38"/>
    <w:rsid w:val="00545E51"/>
    <w:rsid w:val="00547599"/>
    <w:rsid w:val="005477DA"/>
    <w:rsid w:val="00547EA3"/>
    <w:rsid w:val="005505D3"/>
    <w:rsid w:val="00550818"/>
    <w:rsid w:val="005508A8"/>
    <w:rsid w:val="00550A15"/>
    <w:rsid w:val="00550AF1"/>
    <w:rsid w:val="00550C13"/>
    <w:rsid w:val="00550F52"/>
    <w:rsid w:val="00552F21"/>
    <w:rsid w:val="005536E4"/>
    <w:rsid w:val="00553DB0"/>
    <w:rsid w:val="005541FA"/>
    <w:rsid w:val="00554358"/>
    <w:rsid w:val="00555413"/>
    <w:rsid w:val="00555692"/>
    <w:rsid w:val="00556CE2"/>
    <w:rsid w:val="00557827"/>
    <w:rsid w:val="00557913"/>
    <w:rsid w:val="00557CDA"/>
    <w:rsid w:val="00560198"/>
    <w:rsid w:val="005604D5"/>
    <w:rsid w:val="005609A5"/>
    <w:rsid w:val="00560FCB"/>
    <w:rsid w:val="00561825"/>
    <w:rsid w:val="00561D1F"/>
    <w:rsid w:val="00561D5C"/>
    <w:rsid w:val="005629DD"/>
    <w:rsid w:val="00562B44"/>
    <w:rsid w:val="0056408D"/>
    <w:rsid w:val="005644FC"/>
    <w:rsid w:val="0056556E"/>
    <w:rsid w:val="00565F00"/>
    <w:rsid w:val="005670E4"/>
    <w:rsid w:val="00567730"/>
    <w:rsid w:val="00570071"/>
    <w:rsid w:val="00570FD5"/>
    <w:rsid w:val="00571022"/>
    <w:rsid w:val="005716D6"/>
    <w:rsid w:val="00571907"/>
    <w:rsid w:val="0057290E"/>
    <w:rsid w:val="00572F21"/>
    <w:rsid w:val="00573701"/>
    <w:rsid w:val="005748BF"/>
    <w:rsid w:val="00574E82"/>
    <w:rsid w:val="005755F9"/>
    <w:rsid w:val="00575719"/>
    <w:rsid w:val="00575EF6"/>
    <w:rsid w:val="005761E5"/>
    <w:rsid w:val="0058075C"/>
    <w:rsid w:val="00580A3F"/>
    <w:rsid w:val="00580A8E"/>
    <w:rsid w:val="005813B6"/>
    <w:rsid w:val="0058144F"/>
    <w:rsid w:val="00583094"/>
    <w:rsid w:val="0058350E"/>
    <w:rsid w:val="00584219"/>
    <w:rsid w:val="005844DE"/>
    <w:rsid w:val="00584800"/>
    <w:rsid w:val="005856B1"/>
    <w:rsid w:val="00585FB5"/>
    <w:rsid w:val="0058733F"/>
    <w:rsid w:val="00587C96"/>
    <w:rsid w:val="0059052B"/>
    <w:rsid w:val="00590BD6"/>
    <w:rsid w:val="00591350"/>
    <w:rsid w:val="005914C5"/>
    <w:rsid w:val="00591937"/>
    <w:rsid w:val="00592B9B"/>
    <w:rsid w:val="00592F21"/>
    <w:rsid w:val="00593BB9"/>
    <w:rsid w:val="005944B7"/>
    <w:rsid w:val="00594BCE"/>
    <w:rsid w:val="00594EBC"/>
    <w:rsid w:val="00595129"/>
    <w:rsid w:val="00595AA3"/>
    <w:rsid w:val="00595E89"/>
    <w:rsid w:val="005969AA"/>
    <w:rsid w:val="00596D19"/>
    <w:rsid w:val="00596D29"/>
    <w:rsid w:val="00596D7E"/>
    <w:rsid w:val="00597384"/>
    <w:rsid w:val="00597F31"/>
    <w:rsid w:val="005A035C"/>
    <w:rsid w:val="005A11EF"/>
    <w:rsid w:val="005A1847"/>
    <w:rsid w:val="005A1B58"/>
    <w:rsid w:val="005A35A4"/>
    <w:rsid w:val="005A380C"/>
    <w:rsid w:val="005A428A"/>
    <w:rsid w:val="005A42F9"/>
    <w:rsid w:val="005A45C5"/>
    <w:rsid w:val="005A4BFA"/>
    <w:rsid w:val="005A569F"/>
    <w:rsid w:val="005A5EC2"/>
    <w:rsid w:val="005A5ECD"/>
    <w:rsid w:val="005A622F"/>
    <w:rsid w:val="005A63B0"/>
    <w:rsid w:val="005A66FC"/>
    <w:rsid w:val="005A6E84"/>
    <w:rsid w:val="005A759F"/>
    <w:rsid w:val="005A7C8E"/>
    <w:rsid w:val="005A7D88"/>
    <w:rsid w:val="005B0691"/>
    <w:rsid w:val="005B088A"/>
    <w:rsid w:val="005B0FAA"/>
    <w:rsid w:val="005B1F1D"/>
    <w:rsid w:val="005B20B1"/>
    <w:rsid w:val="005B352F"/>
    <w:rsid w:val="005B367F"/>
    <w:rsid w:val="005B46F2"/>
    <w:rsid w:val="005B4ECB"/>
    <w:rsid w:val="005B502F"/>
    <w:rsid w:val="005B5789"/>
    <w:rsid w:val="005B6B14"/>
    <w:rsid w:val="005B6E7E"/>
    <w:rsid w:val="005B78F3"/>
    <w:rsid w:val="005C13BA"/>
    <w:rsid w:val="005C263A"/>
    <w:rsid w:val="005C3805"/>
    <w:rsid w:val="005C4BFE"/>
    <w:rsid w:val="005C54D6"/>
    <w:rsid w:val="005C58FF"/>
    <w:rsid w:val="005C59AC"/>
    <w:rsid w:val="005C5E2D"/>
    <w:rsid w:val="005C6189"/>
    <w:rsid w:val="005C6476"/>
    <w:rsid w:val="005C6FFF"/>
    <w:rsid w:val="005C7BAB"/>
    <w:rsid w:val="005C7E1C"/>
    <w:rsid w:val="005C7F8F"/>
    <w:rsid w:val="005D1A4F"/>
    <w:rsid w:val="005D1FA4"/>
    <w:rsid w:val="005D28A6"/>
    <w:rsid w:val="005D3247"/>
    <w:rsid w:val="005D32E0"/>
    <w:rsid w:val="005D3DEE"/>
    <w:rsid w:val="005D4FA2"/>
    <w:rsid w:val="005D5C31"/>
    <w:rsid w:val="005D6FC4"/>
    <w:rsid w:val="005E0521"/>
    <w:rsid w:val="005E095E"/>
    <w:rsid w:val="005E0BFF"/>
    <w:rsid w:val="005E168E"/>
    <w:rsid w:val="005E1A41"/>
    <w:rsid w:val="005E1C7A"/>
    <w:rsid w:val="005E1E9F"/>
    <w:rsid w:val="005E25A1"/>
    <w:rsid w:val="005E3488"/>
    <w:rsid w:val="005E38C1"/>
    <w:rsid w:val="005E3958"/>
    <w:rsid w:val="005E3D6D"/>
    <w:rsid w:val="005E4C93"/>
    <w:rsid w:val="005E6165"/>
    <w:rsid w:val="005E6615"/>
    <w:rsid w:val="005E712B"/>
    <w:rsid w:val="005F02EF"/>
    <w:rsid w:val="005F0387"/>
    <w:rsid w:val="005F0875"/>
    <w:rsid w:val="005F0DEC"/>
    <w:rsid w:val="005F1817"/>
    <w:rsid w:val="005F26A5"/>
    <w:rsid w:val="005F3200"/>
    <w:rsid w:val="005F3398"/>
    <w:rsid w:val="005F6183"/>
    <w:rsid w:val="005F6C73"/>
    <w:rsid w:val="005F6D8A"/>
    <w:rsid w:val="006006C4"/>
    <w:rsid w:val="0060082D"/>
    <w:rsid w:val="00601269"/>
    <w:rsid w:val="00601345"/>
    <w:rsid w:val="0060214D"/>
    <w:rsid w:val="00602CF4"/>
    <w:rsid w:val="006037BA"/>
    <w:rsid w:val="00603A41"/>
    <w:rsid w:val="00603E0A"/>
    <w:rsid w:val="00604B2D"/>
    <w:rsid w:val="00604D93"/>
    <w:rsid w:val="00604FCA"/>
    <w:rsid w:val="0060516D"/>
    <w:rsid w:val="00607198"/>
    <w:rsid w:val="0060722B"/>
    <w:rsid w:val="00610095"/>
    <w:rsid w:val="00610646"/>
    <w:rsid w:val="00610731"/>
    <w:rsid w:val="00611178"/>
    <w:rsid w:val="00611F60"/>
    <w:rsid w:val="006128DD"/>
    <w:rsid w:val="00612999"/>
    <w:rsid w:val="006129BA"/>
    <w:rsid w:val="006130E7"/>
    <w:rsid w:val="00613CF8"/>
    <w:rsid w:val="0061475F"/>
    <w:rsid w:val="006152CC"/>
    <w:rsid w:val="00615990"/>
    <w:rsid w:val="00615A58"/>
    <w:rsid w:val="006169DC"/>
    <w:rsid w:val="00617391"/>
    <w:rsid w:val="006202AE"/>
    <w:rsid w:val="00620A22"/>
    <w:rsid w:val="00620CFB"/>
    <w:rsid w:val="006217DD"/>
    <w:rsid w:val="00621A5E"/>
    <w:rsid w:val="00622641"/>
    <w:rsid w:val="006238CB"/>
    <w:rsid w:val="00623AF9"/>
    <w:rsid w:val="006241CC"/>
    <w:rsid w:val="00624428"/>
    <w:rsid w:val="006246C2"/>
    <w:rsid w:val="006248C5"/>
    <w:rsid w:val="006265FC"/>
    <w:rsid w:val="00626DF5"/>
    <w:rsid w:val="006272B4"/>
    <w:rsid w:val="0063038E"/>
    <w:rsid w:val="0063049A"/>
    <w:rsid w:val="0063113D"/>
    <w:rsid w:val="00631CE0"/>
    <w:rsid w:val="00633002"/>
    <w:rsid w:val="00633065"/>
    <w:rsid w:val="00633A85"/>
    <w:rsid w:val="00633F4D"/>
    <w:rsid w:val="00634388"/>
    <w:rsid w:val="00634632"/>
    <w:rsid w:val="00634853"/>
    <w:rsid w:val="00634856"/>
    <w:rsid w:val="0063584D"/>
    <w:rsid w:val="00636417"/>
    <w:rsid w:val="0063702E"/>
    <w:rsid w:val="00637308"/>
    <w:rsid w:val="0063735F"/>
    <w:rsid w:val="00637ED1"/>
    <w:rsid w:val="00640B04"/>
    <w:rsid w:val="00641BB7"/>
    <w:rsid w:val="00642086"/>
    <w:rsid w:val="00642726"/>
    <w:rsid w:val="00642CF4"/>
    <w:rsid w:val="006430DB"/>
    <w:rsid w:val="0064314D"/>
    <w:rsid w:val="00643155"/>
    <w:rsid w:val="00643484"/>
    <w:rsid w:val="00643987"/>
    <w:rsid w:val="00643C73"/>
    <w:rsid w:val="00644165"/>
    <w:rsid w:val="00644602"/>
    <w:rsid w:val="00644AE3"/>
    <w:rsid w:val="00644E17"/>
    <w:rsid w:val="0064546B"/>
    <w:rsid w:val="0064620A"/>
    <w:rsid w:val="006474B2"/>
    <w:rsid w:val="0065010E"/>
    <w:rsid w:val="006502A4"/>
    <w:rsid w:val="0065055D"/>
    <w:rsid w:val="00650AEE"/>
    <w:rsid w:val="00650BD3"/>
    <w:rsid w:val="00650F80"/>
    <w:rsid w:val="0065142F"/>
    <w:rsid w:val="006515ED"/>
    <w:rsid w:val="00651B8F"/>
    <w:rsid w:val="00653148"/>
    <w:rsid w:val="006532E8"/>
    <w:rsid w:val="00653493"/>
    <w:rsid w:val="006536FD"/>
    <w:rsid w:val="00653850"/>
    <w:rsid w:val="006547D9"/>
    <w:rsid w:val="00654F27"/>
    <w:rsid w:val="0065516E"/>
    <w:rsid w:val="006552CA"/>
    <w:rsid w:val="00656AE4"/>
    <w:rsid w:val="00657F67"/>
    <w:rsid w:val="0066061E"/>
    <w:rsid w:val="00660730"/>
    <w:rsid w:val="00661A0E"/>
    <w:rsid w:val="00661EC5"/>
    <w:rsid w:val="00662140"/>
    <w:rsid w:val="00662306"/>
    <w:rsid w:val="006629C1"/>
    <w:rsid w:val="00663083"/>
    <w:rsid w:val="00664C48"/>
    <w:rsid w:val="00664C63"/>
    <w:rsid w:val="006657F2"/>
    <w:rsid w:val="0066669A"/>
    <w:rsid w:val="00666865"/>
    <w:rsid w:val="00666E82"/>
    <w:rsid w:val="00667315"/>
    <w:rsid w:val="00670C2D"/>
    <w:rsid w:val="00670F5F"/>
    <w:rsid w:val="00671920"/>
    <w:rsid w:val="00672083"/>
    <w:rsid w:val="00672558"/>
    <w:rsid w:val="00672F33"/>
    <w:rsid w:val="006731B2"/>
    <w:rsid w:val="00673380"/>
    <w:rsid w:val="00674AC5"/>
    <w:rsid w:val="00675445"/>
    <w:rsid w:val="00676875"/>
    <w:rsid w:val="0067750A"/>
    <w:rsid w:val="00677E59"/>
    <w:rsid w:val="00677E9C"/>
    <w:rsid w:val="00680F81"/>
    <w:rsid w:val="0068162D"/>
    <w:rsid w:val="00682AD5"/>
    <w:rsid w:val="00682B13"/>
    <w:rsid w:val="00683819"/>
    <w:rsid w:val="00684242"/>
    <w:rsid w:val="00684A3E"/>
    <w:rsid w:val="00684CFE"/>
    <w:rsid w:val="006856C5"/>
    <w:rsid w:val="00685866"/>
    <w:rsid w:val="00685A46"/>
    <w:rsid w:val="006860F3"/>
    <w:rsid w:val="00686417"/>
    <w:rsid w:val="006867B5"/>
    <w:rsid w:val="00686A34"/>
    <w:rsid w:val="00687333"/>
    <w:rsid w:val="006906F4"/>
    <w:rsid w:val="00690A04"/>
    <w:rsid w:val="00691180"/>
    <w:rsid w:val="00691570"/>
    <w:rsid w:val="00691736"/>
    <w:rsid w:val="00691F8E"/>
    <w:rsid w:val="0069684C"/>
    <w:rsid w:val="006968E1"/>
    <w:rsid w:val="00696F8C"/>
    <w:rsid w:val="006970D0"/>
    <w:rsid w:val="006971DB"/>
    <w:rsid w:val="0069798A"/>
    <w:rsid w:val="006A0A1D"/>
    <w:rsid w:val="006A261B"/>
    <w:rsid w:val="006A2C95"/>
    <w:rsid w:val="006A306F"/>
    <w:rsid w:val="006A3538"/>
    <w:rsid w:val="006A4532"/>
    <w:rsid w:val="006A4820"/>
    <w:rsid w:val="006A48B2"/>
    <w:rsid w:val="006A49AB"/>
    <w:rsid w:val="006A4A44"/>
    <w:rsid w:val="006A5155"/>
    <w:rsid w:val="006A5212"/>
    <w:rsid w:val="006A5851"/>
    <w:rsid w:val="006A5E0B"/>
    <w:rsid w:val="006A6D05"/>
    <w:rsid w:val="006A70EF"/>
    <w:rsid w:val="006B0AF1"/>
    <w:rsid w:val="006B0F29"/>
    <w:rsid w:val="006B1067"/>
    <w:rsid w:val="006B3737"/>
    <w:rsid w:val="006B3E9C"/>
    <w:rsid w:val="006B427D"/>
    <w:rsid w:val="006B467D"/>
    <w:rsid w:val="006B4AFC"/>
    <w:rsid w:val="006B5981"/>
    <w:rsid w:val="006B6564"/>
    <w:rsid w:val="006B6F75"/>
    <w:rsid w:val="006C17A8"/>
    <w:rsid w:val="006C2F4B"/>
    <w:rsid w:val="006C2FEB"/>
    <w:rsid w:val="006C3E4A"/>
    <w:rsid w:val="006C3F28"/>
    <w:rsid w:val="006C460E"/>
    <w:rsid w:val="006C58FB"/>
    <w:rsid w:val="006C5E09"/>
    <w:rsid w:val="006C62A2"/>
    <w:rsid w:val="006C662F"/>
    <w:rsid w:val="006C67A2"/>
    <w:rsid w:val="006C773D"/>
    <w:rsid w:val="006C7AD5"/>
    <w:rsid w:val="006C7E61"/>
    <w:rsid w:val="006D034A"/>
    <w:rsid w:val="006D16A8"/>
    <w:rsid w:val="006D1E53"/>
    <w:rsid w:val="006D1FEF"/>
    <w:rsid w:val="006D353A"/>
    <w:rsid w:val="006D409F"/>
    <w:rsid w:val="006D48FE"/>
    <w:rsid w:val="006D4B0F"/>
    <w:rsid w:val="006D56B4"/>
    <w:rsid w:val="006E14D6"/>
    <w:rsid w:val="006E19FD"/>
    <w:rsid w:val="006E31D2"/>
    <w:rsid w:val="006E38AE"/>
    <w:rsid w:val="006E3ADE"/>
    <w:rsid w:val="006E3CA8"/>
    <w:rsid w:val="006E3F81"/>
    <w:rsid w:val="006E456B"/>
    <w:rsid w:val="006E4731"/>
    <w:rsid w:val="006E4D2D"/>
    <w:rsid w:val="006E4F30"/>
    <w:rsid w:val="006E59ED"/>
    <w:rsid w:val="006E59F1"/>
    <w:rsid w:val="006E5FF6"/>
    <w:rsid w:val="006E615A"/>
    <w:rsid w:val="006E6681"/>
    <w:rsid w:val="006E6945"/>
    <w:rsid w:val="006F030B"/>
    <w:rsid w:val="006F04D9"/>
    <w:rsid w:val="006F0B89"/>
    <w:rsid w:val="006F0EFA"/>
    <w:rsid w:val="006F1558"/>
    <w:rsid w:val="006F1C6E"/>
    <w:rsid w:val="006F2CE1"/>
    <w:rsid w:val="006F3149"/>
    <w:rsid w:val="006F32F6"/>
    <w:rsid w:val="006F352D"/>
    <w:rsid w:val="006F3D52"/>
    <w:rsid w:val="006F3E75"/>
    <w:rsid w:val="006F4613"/>
    <w:rsid w:val="006F4CD5"/>
    <w:rsid w:val="006F4D71"/>
    <w:rsid w:val="006F4D8D"/>
    <w:rsid w:val="006F56A9"/>
    <w:rsid w:val="006F5800"/>
    <w:rsid w:val="006F5C82"/>
    <w:rsid w:val="006F6D87"/>
    <w:rsid w:val="006F75DC"/>
    <w:rsid w:val="00700344"/>
    <w:rsid w:val="0070057A"/>
    <w:rsid w:val="00700B8D"/>
    <w:rsid w:val="00701DD5"/>
    <w:rsid w:val="0070261F"/>
    <w:rsid w:val="007036A3"/>
    <w:rsid w:val="00703B92"/>
    <w:rsid w:val="00704088"/>
    <w:rsid w:val="007041D1"/>
    <w:rsid w:val="007043DA"/>
    <w:rsid w:val="0070456D"/>
    <w:rsid w:val="00705516"/>
    <w:rsid w:val="00705D88"/>
    <w:rsid w:val="00705FF0"/>
    <w:rsid w:val="00706319"/>
    <w:rsid w:val="0070643A"/>
    <w:rsid w:val="007072D2"/>
    <w:rsid w:val="0071034A"/>
    <w:rsid w:val="00711487"/>
    <w:rsid w:val="0071225D"/>
    <w:rsid w:val="007123FA"/>
    <w:rsid w:val="007126C2"/>
    <w:rsid w:val="00712A03"/>
    <w:rsid w:val="00712D96"/>
    <w:rsid w:val="00713135"/>
    <w:rsid w:val="00713457"/>
    <w:rsid w:val="0071363D"/>
    <w:rsid w:val="00713B8A"/>
    <w:rsid w:val="00713D2C"/>
    <w:rsid w:val="0071437F"/>
    <w:rsid w:val="007146DB"/>
    <w:rsid w:val="00714DC5"/>
    <w:rsid w:val="0071508F"/>
    <w:rsid w:val="0071513B"/>
    <w:rsid w:val="007160DC"/>
    <w:rsid w:val="00716495"/>
    <w:rsid w:val="0071654C"/>
    <w:rsid w:val="00716599"/>
    <w:rsid w:val="00716CDD"/>
    <w:rsid w:val="007174AF"/>
    <w:rsid w:val="00718620"/>
    <w:rsid w:val="007201C5"/>
    <w:rsid w:val="00720BF9"/>
    <w:rsid w:val="00721303"/>
    <w:rsid w:val="007221B5"/>
    <w:rsid w:val="00723428"/>
    <w:rsid w:val="00723C15"/>
    <w:rsid w:val="007247E4"/>
    <w:rsid w:val="00724853"/>
    <w:rsid w:val="007248E8"/>
    <w:rsid w:val="00724CA3"/>
    <w:rsid w:val="00725492"/>
    <w:rsid w:val="007254B9"/>
    <w:rsid w:val="00725805"/>
    <w:rsid w:val="0072623D"/>
    <w:rsid w:val="00727644"/>
    <w:rsid w:val="00730255"/>
    <w:rsid w:val="00730CC2"/>
    <w:rsid w:val="00730CE0"/>
    <w:rsid w:val="007316F6"/>
    <w:rsid w:val="00732914"/>
    <w:rsid w:val="00732949"/>
    <w:rsid w:val="00732B30"/>
    <w:rsid w:val="00732CE3"/>
    <w:rsid w:val="00733161"/>
    <w:rsid w:val="007337D2"/>
    <w:rsid w:val="00734AA4"/>
    <w:rsid w:val="00735005"/>
    <w:rsid w:val="00736A01"/>
    <w:rsid w:val="00736B5C"/>
    <w:rsid w:val="00737517"/>
    <w:rsid w:val="00737968"/>
    <w:rsid w:val="0074004A"/>
    <w:rsid w:val="007400C4"/>
    <w:rsid w:val="00742A4E"/>
    <w:rsid w:val="00742A6A"/>
    <w:rsid w:val="00743365"/>
    <w:rsid w:val="007433F0"/>
    <w:rsid w:val="0074371D"/>
    <w:rsid w:val="00743AF7"/>
    <w:rsid w:val="00743FEE"/>
    <w:rsid w:val="00744030"/>
    <w:rsid w:val="00744430"/>
    <w:rsid w:val="007445FC"/>
    <w:rsid w:val="00744C37"/>
    <w:rsid w:val="007464EC"/>
    <w:rsid w:val="007468FE"/>
    <w:rsid w:val="00746939"/>
    <w:rsid w:val="00746B09"/>
    <w:rsid w:val="00746E10"/>
    <w:rsid w:val="007474F8"/>
    <w:rsid w:val="00747F7B"/>
    <w:rsid w:val="007510E6"/>
    <w:rsid w:val="00751386"/>
    <w:rsid w:val="0075171E"/>
    <w:rsid w:val="0075180F"/>
    <w:rsid w:val="00751C78"/>
    <w:rsid w:val="00753A1F"/>
    <w:rsid w:val="007549CA"/>
    <w:rsid w:val="00755065"/>
    <w:rsid w:val="007550D9"/>
    <w:rsid w:val="0075557A"/>
    <w:rsid w:val="007614FC"/>
    <w:rsid w:val="0076521E"/>
    <w:rsid w:val="00766264"/>
    <w:rsid w:val="0076638F"/>
    <w:rsid w:val="00766D13"/>
    <w:rsid w:val="00766D6E"/>
    <w:rsid w:val="00770007"/>
    <w:rsid w:val="007732E5"/>
    <w:rsid w:val="00773B31"/>
    <w:rsid w:val="00773E99"/>
    <w:rsid w:val="00774810"/>
    <w:rsid w:val="00774AE7"/>
    <w:rsid w:val="00774BE1"/>
    <w:rsid w:val="00774ECC"/>
    <w:rsid w:val="0077577D"/>
    <w:rsid w:val="00775859"/>
    <w:rsid w:val="007765FE"/>
    <w:rsid w:val="00776648"/>
    <w:rsid w:val="0077667A"/>
    <w:rsid w:val="00776975"/>
    <w:rsid w:val="00776FEB"/>
    <w:rsid w:val="0077718D"/>
    <w:rsid w:val="007772E0"/>
    <w:rsid w:val="00777347"/>
    <w:rsid w:val="00777565"/>
    <w:rsid w:val="00780687"/>
    <w:rsid w:val="00780E02"/>
    <w:rsid w:val="007813E5"/>
    <w:rsid w:val="00781D6B"/>
    <w:rsid w:val="00781F1A"/>
    <w:rsid w:val="00782007"/>
    <w:rsid w:val="00782369"/>
    <w:rsid w:val="00782AFA"/>
    <w:rsid w:val="0078320C"/>
    <w:rsid w:val="007834BD"/>
    <w:rsid w:val="00785B6E"/>
    <w:rsid w:val="007865DD"/>
    <w:rsid w:val="007867C5"/>
    <w:rsid w:val="007867F2"/>
    <w:rsid w:val="0079115B"/>
    <w:rsid w:val="00791B01"/>
    <w:rsid w:val="00792B2E"/>
    <w:rsid w:val="00793528"/>
    <w:rsid w:val="00794A73"/>
    <w:rsid w:val="00794FCD"/>
    <w:rsid w:val="00794FFF"/>
    <w:rsid w:val="00795C05"/>
    <w:rsid w:val="00795CD2"/>
    <w:rsid w:val="007962C1"/>
    <w:rsid w:val="0079651D"/>
    <w:rsid w:val="007967B8"/>
    <w:rsid w:val="00796896"/>
    <w:rsid w:val="00797C53"/>
    <w:rsid w:val="00797E14"/>
    <w:rsid w:val="007A00A2"/>
    <w:rsid w:val="007A1201"/>
    <w:rsid w:val="007A22B0"/>
    <w:rsid w:val="007A232A"/>
    <w:rsid w:val="007A2977"/>
    <w:rsid w:val="007A3B79"/>
    <w:rsid w:val="007A4632"/>
    <w:rsid w:val="007A4C66"/>
    <w:rsid w:val="007A4D4A"/>
    <w:rsid w:val="007A4DC3"/>
    <w:rsid w:val="007A563B"/>
    <w:rsid w:val="007A5D95"/>
    <w:rsid w:val="007A6062"/>
    <w:rsid w:val="007B0BD3"/>
    <w:rsid w:val="007B109D"/>
    <w:rsid w:val="007B28B8"/>
    <w:rsid w:val="007B3463"/>
    <w:rsid w:val="007B3E0C"/>
    <w:rsid w:val="007B49AF"/>
    <w:rsid w:val="007B59DE"/>
    <w:rsid w:val="007B5A19"/>
    <w:rsid w:val="007B5D0D"/>
    <w:rsid w:val="007B5DDE"/>
    <w:rsid w:val="007B6407"/>
    <w:rsid w:val="007B6545"/>
    <w:rsid w:val="007B663B"/>
    <w:rsid w:val="007B6A9F"/>
    <w:rsid w:val="007B728E"/>
    <w:rsid w:val="007B77C4"/>
    <w:rsid w:val="007B7821"/>
    <w:rsid w:val="007B7A2D"/>
    <w:rsid w:val="007B7E31"/>
    <w:rsid w:val="007B7EEB"/>
    <w:rsid w:val="007C0985"/>
    <w:rsid w:val="007C0F92"/>
    <w:rsid w:val="007C11A2"/>
    <w:rsid w:val="007C23A4"/>
    <w:rsid w:val="007C2559"/>
    <w:rsid w:val="007C2EA2"/>
    <w:rsid w:val="007C45D3"/>
    <w:rsid w:val="007C50F8"/>
    <w:rsid w:val="007C51FB"/>
    <w:rsid w:val="007C569C"/>
    <w:rsid w:val="007C601A"/>
    <w:rsid w:val="007C6284"/>
    <w:rsid w:val="007D0C52"/>
    <w:rsid w:val="007D2784"/>
    <w:rsid w:val="007D33FD"/>
    <w:rsid w:val="007D34A0"/>
    <w:rsid w:val="007D35E2"/>
    <w:rsid w:val="007D4203"/>
    <w:rsid w:val="007D44F0"/>
    <w:rsid w:val="007D59DE"/>
    <w:rsid w:val="007D65E5"/>
    <w:rsid w:val="007D7CDF"/>
    <w:rsid w:val="007D7DE4"/>
    <w:rsid w:val="007D7DEA"/>
    <w:rsid w:val="007E0713"/>
    <w:rsid w:val="007E0ACF"/>
    <w:rsid w:val="007E0E21"/>
    <w:rsid w:val="007E109D"/>
    <w:rsid w:val="007E1AFB"/>
    <w:rsid w:val="007E2C67"/>
    <w:rsid w:val="007E45EF"/>
    <w:rsid w:val="007E522B"/>
    <w:rsid w:val="007E537F"/>
    <w:rsid w:val="007E66A6"/>
    <w:rsid w:val="007F0055"/>
    <w:rsid w:val="007F091A"/>
    <w:rsid w:val="007F183D"/>
    <w:rsid w:val="007F2CC8"/>
    <w:rsid w:val="007F32A7"/>
    <w:rsid w:val="007F3572"/>
    <w:rsid w:val="007F451D"/>
    <w:rsid w:val="007F4A83"/>
    <w:rsid w:val="007F4BDE"/>
    <w:rsid w:val="007F4EA9"/>
    <w:rsid w:val="0080052B"/>
    <w:rsid w:val="0080120B"/>
    <w:rsid w:val="008020CA"/>
    <w:rsid w:val="00802788"/>
    <w:rsid w:val="00802C4A"/>
    <w:rsid w:val="00803115"/>
    <w:rsid w:val="00803191"/>
    <w:rsid w:val="00803813"/>
    <w:rsid w:val="008043AD"/>
    <w:rsid w:val="0080502C"/>
    <w:rsid w:val="00805041"/>
    <w:rsid w:val="008057A4"/>
    <w:rsid w:val="008058A7"/>
    <w:rsid w:val="00805E66"/>
    <w:rsid w:val="00805EC4"/>
    <w:rsid w:val="00806346"/>
    <w:rsid w:val="00806C7D"/>
    <w:rsid w:val="00806FC1"/>
    <w:rsid w:val="008077CA"/>
    <w:rsid w:val="00807DF6"/>
    <w:rsid w:val="008101DA"/>
    <w:rsid w:val="008114D2"/>
    <w:rsid w:val="00811750"/>
    <w:rsid w:val="00812175"/>
    <w:rsid w:val="00812A00"/>
    <w:rsid w:val="00812EE3"/>
    <w:rsid w:val="008133DC"/>
    <w:rsid w:val="00813425"/>
    <w:rsid w:val="0081453C"/>
    <w:rsid w:val="008153D2"/>
    <w:rsid w:val="0081780B"/>
    <w:rsid w:val="00817A5F"/>
    <w:rsid w:val="00817A9E"/>
    <w:rsid w:val="00820C32"/>
    <w:rsid w:val="00820C5A"/>
    <w:rsid w:val="00821045"/>
    <w:rsid w:val="0082105F"/>
    <w:rsid w:val="008216D8"/>
    <w:rsid w:val="008216DC"/>
    <w:rsid w:val="008221C2"/>
    <w:rsid w:val="0082238E"/>
    <w:rsid w:val="00823E72"/>
    <w:rsid w:val="00824480"/>
    <w:rsid w:val="008245CB"/>
    <w:rsid w:val="008245CF"/>
    <w:rsid w:val="00824897"/>
    <w:rsid w:val="00824B81"/>
    <w:rsid w:val="0082536A"/>
    <w:rsid w:val="00825525"/>
    <w:rsid w:val="00826030"/>
    <w:rsid w:val="00826666"/>
    <w:rsid w:val="00826AB2"/>
    <w:rsid w:val="00826B74"/>
    <w:rsid w:val="008270CD"/>
    <w:rsid w:val="00827250"/>
    <w:rsid w:val="00827584"/>
    <w:rsid w:val="008277C9"/>
    <w:rsid w:val="00827C30"/>
    <w:rsid w:val="00827C5C"/>
    <w:rsid w:val="00830CF5"/>
    <w:rsid w:val="0083136F"/>
    <w:rsid w:val="008319A9"/>
    <w:rsid w:val="00831FD2"/>
    <w:rsid w:val="008326CA"/>
    <w:rsid w:val="008328FD"/>
    <w:rsid w:val="00832A44"/>
    <w:rsid w:val="00832B9C"/>
    <w:rsid w:val="00833B98"/>
    <w:rsid w:val="00833E09"/>
    <w:rsid w:val="0083425E"/>
    <w:rsid w:val="00834305"/>
    <w:rsid w:val="008348A2"/>
    <w:rsid w:val="00836334"/>
    <w:rsid w:val="008369AB"/>
    <w:rsid w:val="00837199"/>
    <w:rsid w:val="00837544"/>
    <w:rsid w:val="00837CDA"/>
    <w:rsid w:val="00840604"/>
    <w:rsid w:val="0084272B"/>
    <w:rsid w:val="008428AA"/>
    <w:rsid w:val="00842961"/>
    <w:rsid w:val="00842B84"/>
    <w:rsid w:val="00842C23"/>
    <w:rsid w:val="008430CA"/>
    <w:rsid w:val="008447C1"/>
    <w:rsid w:val="00844A08"/>
    <w:rsid w:val="00844CBE"/>
    <w:rsid w:val="00844DB1"/>
    <w:rsid w:val="00844F3D"/>
    <w:rsid w:val="00847075"/>
    <w:rsid w:val="00847772"/>
    <w:rsid w:val="00847CF5"/>
    <w:rsid w:val="008509DF"/>
    <w:rsid w:val="00850E1D"/>
    <w:rsid w:val="00851A43"/>
    <w:rsid w:val="00852711"/>
    <w:rsid w:val="00852BA1"/>
    <w:rsid w:val="00853079"/>
    <w:rsid w:val="008532AD"/>
    <w:rsid w:val="00853B30"/>
    <w:rsid w:val="00855D9A"/>
    <w:rsid w:val="00855E3C"/>
    <w:rsid w:val="00855FC0"/>
    <w:rsid w:val="00857225"/>
    <w:rsid w:val="00857695"/>
    <w:rsid w:val="00860752"/>
    <w:rsid w:val="00860D60"/>
    <w:rsid w:val="00861126"/>
    <w:rsid w:val="00861387"/>
    <w:rsid w:val="00861C38"/>
    <w:rsid w:val="00863913"/>
    <w:rsid w:val="00865354"/>
    <w:rsid w:val="00865859"/>
    <w:rsid w:val="00865E87"/>
    <w:rsid w:val="008667B1"/>
    <w:rsid w:val="00866908"/>
    <w:rsid w:val="008669DE"/>
    <w:rsid w:val="00866CD8"/>
    <w:rsid w:val="00866D12"/>
    <w:rsid w:val="008703DA"/>
    <w:rsid w:val="008708DE"/>
    <w:rsid w:val="00870A4B"/>
    <w:rsid w:val="00871078"/>
    <w:rsid w:val="00871791"/>
    <w:rsid w:val="00871E6C"/>
    <w:rsid w:val="008721E1"/>
    <w:rsid w:val="008723C8"/>
    <w:rsid w:val="00872969"/>
    <w:rsid w:val="00872C01"/>
    <w:rsid w:val="00874FD4"/>
    <w:rsid w:val="00875BFC"/>
    <w:rsid w:val="00876377"/>
    <w:rsid w:val="0087774F"/>
    <w:rsid w:val="00877C67"/>
    <w:rsid w:val="00880971"/>
    <w:rsid w:val="00880AC5"/>
    <w:rsid w:val="00880D95"/>
    <w:rsid w:val="008816FF"/>
    <w:rsid w:val="00881B19"/>
    <w:rsid w:val="00882040"/>
    <w:rsid w:val="00882347"/>
    <w:rsid w:val="0088320F"/>
    <w:rsid w:val="0088328E"/>
    <w:rsid w:val="008837B6"/>
    <w:rsid w:val="00883EDC"/>
    <w:rsid w:val="0088412B"/>
    <w:rsid w:val="008846DA"/>
    <w:rsid w:val="00887342"/>
    <w:rsid w:val="00890683"/>
    <w:rsid w:val="00892022"/>
    <w:rsid w:val="0089277C"/>
    <w:rsid w:val="00892A8E"/>
    <w:rsid w:val="00892CDA"/>
    <w:rsid w:val="00893CFE"/>
    <w:rsid w:val="00894466"/>
    <w:rsid w:val="008946EE"/>
    <w:rsid w:val="00894A66"/>
    <w:rsid w:val="00894B12"/>
    <w:rsid w:val="00894D2C"/>
    <w:rsid w:val="0089527D"/>
    <w:rsid w:val="00897656"/>
    <w:rsid w:val="00897D8C"/>
    <w:rsid w:val="008A0077"/>
    <w:rsid w:val="008A0A7B"/>
    <w:rsid w:val="008A0E04"/>
    <w:rsid w:val="008A2928"/>
    <w:rsid w:val="008A2C48"/>
    <w:rsid w:val="008A2CE5"/>
    <w:rsid w:val="008A37C3"/>
    <w:rsid w:val="008A4BEE"/>
    <w:rsid w:val="008A509E"/>
    <w:rsid w:val="008A5D6B"/>
    <w:rsid w:val="008A6450"/>
    <w:rsid w:val="008A6EF2"/>
    <w:rsid w:val="008A747B"/>
    <w:rsid w:val="008A7CBD"/>
    <w:rsid w:val="008ADD3F"/>
    <w:rsid w:val="008B0558"/>
    <w:rsid w:val="008B08F0"/>
    <w:rsid w:val="008B0FA7"/>
    <w:rsid w:val="008B1AA9"/>
    <w:rsid w:val="008B2169"/>
    <w:rsid w:val="008B2810"/>
    <w:rsid w:val="008B2AFD"/>
    <w:rsid w:val="008B2BA2"/>
    <w:rsid w:val="008B4E73"/>
    <w:rsid w:val="008B4EDB"/>
    <w:rsid w:val="008B5C85"/>
    <w:rsid w:val="008B699B"/>
    <w:rsid w:val="008B6FC4"/>
    <w:rsid w:val="008B79DD"/>
    <w:rsid w:val="008B7CC8"/>
    <w:rsid w:val="008B7FA4"/>
    <w:rsid w:val="008C070B"/>
    <w:rsid w:val="008C0935"/>
    <w:rsid w:val="008C0B2B"/>
    <w:rsid w:val="008C0E1F"/>
    <w:rsid w:val="008C10E4"/>
    <w:rsid w:val="008C2C34"/>
    <w:rsid w:val="008C2F0A"/>
    <w:rsid w:val="008C30DE"/>
    <w:rsid w:val="008C3CF0"/>
    <w:rsid w:val="008C3DCC"/>
    <w:rsid w:val="008C53D5"/>
    <w:rsid w:val="008C573D"/>
    <w:rsid w:val="008C5817"/>
    <w:rsid w:val="008C62D5"/>
    <w:rsid w:val="008C71B8"/>
    <w:rsid w:val="008C7E59"/>
    <w:rsid w:val="008D01E6"/>
    <w:rsid w:val="008D1876"/>
    <w:rsid w:val="008D20D0"/>
    <w:rsid w:val="008D2FB9"/>
    <w:rsid w:val="008D3774"/>
    <w:rsid w:val="008D40BF"/>
    <w:rsid w:val="008D4520"/>
    <w:rsid w:val="008D4625"/>
    <w:rsid w:val="008D59FC"/>
    <w:rsid w:val="008D676C"/>
    <w:rsid w:val="008D6D5D"/>
    <w:rsid w:val="008D7247"/>
    <w:rsid w:val="008E074E"/>
    <w:rsid w:val="008E124B"/>
    <w:rsid w:val="008E12D6"/>
    <w:rsid w:val="008E18AA"/>
    <w:rsid w:val="008E1FCA"/>
    <w:rsid w:val="008E24CD"/>
    <w:rsid w:val="008E30A2"/>
    <w:rsid w:val="008E30F8"/>
    <w:rsid w:val="008E432F"/>
    <w:rsid w:val="008E4863"/>
    <w:rsid w:val="008E4C76"/>
    <w:rsid w:val="008E4F69"/>
    <w:rsid w:val="008E54F8"/>
    <w:rsid w:val="008E5EE9"/>
    <w:rsid w:val="008F0298"/>
    <w:rsid w:val="008F1B1A"/>
    <w:rsid w:val="008F1E81"/>
    <w:rsid w:val="008F1FEA"/>
    <w:rsid w:val="008F20B6"/>
    <w:rsid w:val="008F21F7"/>
    <w:rsid w:val="008F2C27"/>
    <w:rsid w:val="008F3696"/>
    <w:rsid w:val="008F60E4"/>
    <w:rsid w:val="008F6770"/>
    <w:rsid w:val="008F68E2"/>
    <w:rsid w:val="00902DF0"/>
    <w:rsid w:val="00903623"/>
    <w:rsid w:val="00903AD4"/>
    <w:rsid w:val="00903D7A"/>
    <w:rsid w:val="009042E4"/>
    <w:rsid w:val="0090439F"/>
    <w:rsid w:val="009047CF"/>
    <w:rsid w:val="009048DA"/>
    <w:rsid w:val="00905955"/>
    <w:rsid w:val="00905A40"/>
    <w:rsid w:val="00905E13"/>
    <w:rsid w:val="0090738A"/>
    <w:rsid w:val="00907AA0"/>
    <w:rsid w:val="00910440"/>
    <w:rsid w:val="009104FF"/>
    <w:rsid w:val="009115BC"/>
    <w:rsid w:val="009115FB"/>
    <w:rsid w:val="009122DE"/>
    <w:rsid w:val="00912EB3"/>
    <w:rsid w:val="00913246"/>
    <w:rsid w:val="0091364D"/>
    <w:rsid w:val="009140BE"/>
    <w:rsid w:val="009147B2"/>
    <w:rsid w:val="00914905"/>
    <w:rsid w:val="009149D5"/>
    <w:rsid w:val="009152A4"/>
    <w:rsid w:val="0091688B"/>
    <w:rsid w:val="0091794B"/>
    <w:rsid w:val="00917FEF"/>
    <w:rsid w:val="009211EE"/>
    <w:rsid w:val="0092180A"/>
    <w:rsid w:val="00921839"/>
    <w:rsid w:val="009220F0"/>
    <w:rsid w:val="009235AB"/>
    <w:rsid w:val="009236AD"/>
    <w:rsid w:val="009239D5"/>
    <w:rsid w:val="00924F20"/>
    <w:rsid w:val="00925624"/>
    <w:rsid w:val="00926313"/>
    <w:rsid w:val="00927E0C"/>
    <w:rsid w:val="00930A5E"/>
    <w:rsid w:val="00930CA4"/>
    <w:rsid w:val="00930F7A"/>
    <w:rsid w:val="00931144"/>
    <w:rsid w:val="00931561"/>
    <w:rsid w:val="00931E31"/>
    <w:rsid w:val="0093443B"/>
    <w:rsid w:val="00934E97"/>
    <w:rsid w:val="009353FC"/>
    <w:rsid w:val="009369B3"/>
    <w:rsid w:val="00937FF8"/>
    <w:rsid w:val="009407F2"/>
    <w:rsid w:val="0094159E"/>
    <w:rsid w:val="00941E1B"/>
    <w:rsid w:val="009432D0"/>
    <w:rsid w:val="00943C56"/>
    <w:rsid w:val="00943E9A"/>
    <w:rsid w:val="00944063"/>
    <w:rsid w:val="0094503A"/>
    <w:rsid w:val="0094551E"/>
    <w:rsid w:val="009459FE"/>
    <w:rsid w:val="00945CE3"/>
    <w:rsid w:val="00945DF9"/>
    <w:rsid w:val="009501F0"/>
    <w:rsid w:val="0095037E"/>
    <w:rsid w:val="00950A9E"/>
    <w:rsid w:val="00950D43"/>
    <w:rsid w:val="00951387"/>
    <w:rsid w:val="009523F6"/>
    <w:rsid w:val="0095366C"/>
    <w:rsid w:val="0095469F"/>
    <w:rsid w:val="00954B00"/>
    <w:rsid w:val="00954F55"/>
    <w:rsid w:val="009563F3"/>
    <w:rsid w:val="00956F3E"/>
    <w:rsid w:val="00960153"/>
    <w:rsid w:val="00960B59"/>
    <w:rsid w:val="009615A5"/>
    <w:rsid w:val="00961FFE"/>
    <w:rsid w:val="009624C0"/>
    <w:rsid w:val="0096532D"/>
    <w:rsid w:val="00965638"/>
    <w:rsid w:val="00965AFD"/>
    <w:rsid w:val="00965DCF"/>
    <w:rsid w:val="00965E42"/>
    <w:rsid w:val="009661A5"/>
    <w:rsid w:val="009666B9"/>
    <w:rsid w:val="00967575"/>
    <w:rsid w:val="00972163"/>
    <w:rsid w:val="00972666"/>
    <w:rsid w:val="00973577"/>
    <w:rsid w:val="0097357B"/>
    <w:rsid w:val="009739C7"/>
    <w:rsid w:val="00975270"/>
    <w:rsid w:val="0097562C"/>
    <w:rsid w:val="009759FA"/>
    <w:rsid w:val="0097607A"/>
    <w:rsid w:val="0097612C"/>
    <w:rsid w:val="009768DC"/>
    <w:rsid w:val="00976D37"/>
    <w:rsid w:val="009776FA"/>
    <w:rsid w:val="009807A7"/>
    <w:rsid w:val="00980F62"/>
    <w:rsid w:val="0098109B"/>
    <w:rsid w:val="00982DC4"/>
    <w:rsid w:val="00983A40"/>
    <w:rsid w:val="00983D70"/>
    <w:rsid w:val="00983EC1"/>
    <w:rsid w:val="009849FA"/>
    <w:rsid w:val="00984E55"/>
    <w:rsid w:val="00984E9F"/>
    <w:rsid w:val="00985EE2"/>
    <w:rsid w:val="00987FD7"/>
    <w:rsid w:val="009910F2"/>
    <w:rsid w:val="00991618"/>
    <w:rsid w:val="009937BB"/>
    <w:rsid w:val="009945B6"/>
    <w:rsid w:val="0099573F"/>
    <w:rsid w:val="0099597D"/>
    <w:rsid w:val="00996AB1"/>
    <w:rsid w:val="0099703D"/>
    <w:rsid w:val="00997453"/>
    <w:rsid w:val="009974A0"/>
    <w:rsid w:val="009976F9"/>
    <w:rsid w:val="00997CC6"/>
    <w:rsid w:val="009A028B"/>
    <w:rsid w:val="009A0E07"/>
    <w:rsid w:val="009A2EF9"/>
    <w:rsid w:val="009A32BD"/>
    <w:rsid w:val="009A64AE"/>
    <w:rsid w:val="009A64C8"/>
    <w:rsid w:val="009A6545"/>
    <w:rsid w:val="009A69C9"/>
    <w:rsid w:val="009A6CDF"/>
    <w:rsid w:val="009A6D9C"/>
    <w:rsid w:val="009A6EBF"/>
    <w:rsid w:val="009A7A52"/>
    <w:rsid w:val="009B06A6"/>
    <w:rsid w:val="009B1387"/>
    <w:rsid w:val="009B1459"/>
    <w:rsid w:val="009B20C2"/>
    <w:rsid w:val="009B2A79"/>
    <w:rsid w:val="009B45B4"/>
    <w:rsid w:val="009B60C7"/>
    <w:rsid w:val="009B6D46"/>
    <w:rsid w:val="009B7AF7"/>
    <w:rsid w:val="009B7D3D"/>
    <w:rsid w:val="009C2B0F"/>
    <w:rsid w:val="009C5B10"/>
    <w:rsid w:val="009C61E3"/>
    <w:rsid w:val="009C6A51"/>
    <w:rsid w:val="009C7B49"/>
    <w:rsid w:val="009C7E08"/>
    <w:rsid w:val="009D1087"/>
    <w:rsid w:val="009D122A"/>
    <w:rsid w:val="009D1961"/>
    <w:rsid w:val="009D2F85"/>
    <w:rsid w:val="009D318B"/>
    <w:rsid w:val="009D32D9"/>
    <w:rsid w:val="009D3683"/>
    <w:rsid w:val="009D3CD7"/>
    <w:rsid w:val="009D5103"/>
    <w:rsid w:val="009D7B6E"/>
    <w:rsid w:val="009E0B14"/>
    <w:rsid w:val="009E2632"/>
    <w:rsid w:val="009E2692"/>
    <w:rsid w:val="009E2BC5"/>
    <w:rsid w:val="009E462C"/>
    <w:rsid w:val="009E496A"/>
    <w:rsid w:val="009E53AF"/>
    <w:rsid w:val="009E54E2"/>
    <w:rsid w:val="009E6DB4"/>
    <w:rsid w:val="009E6F6F"/>
    <w:rsid w:val="009E703A"/>
    <w:rsid w:val="009E78E1"/>
    <w:rsid w:val="009E7B76"/>
    <w:rsid w:val="009E7BE2"/>
    <w:rsid w:val="009F002B"/>
    <w:rsid w:val="009F0515"/>
    <w:rsid w:val="009F09AC"/>
    <w:rsid w:val="009F1311"/>
    <w:rsid w:val="009F1997"/>
    <w:rsid w:val="009F1BD9"/>
    <w:rsid w:val="009F3523"/>
    <w:rsid w:val="009F3FC7"/>
    <w:rsid w:val="009F4AB5"/>
    <w:rsid w:val="009F51D9"/>
    <w:rsid w:val="009F52B3"/>
    <w:rsid w:val="009F5B7D"/>
    <w:rsid w:val="009F63E4"/>
    <w:rsid w:val="009F6681"/>
    <w:rsid w:val="009F77D7"/>
    <w:rsid w:val="009F77E8"/>
    <w:rsid w:val="009F7DBB"/>
    <w:rsid w:val="00A008F3"/>
    <w:rsid w:val="00A015EB"/>
    <w:rsid w:val="00A018A4"/>
    <w:rsid w:val="00A01E4C"/>
    <w:rsid w:val="00A023E9"/>
    <w:rsid w:val="00A0250B"/>
    <w:rsid w:val="00A028AE"/>
    <w:rsid w:val="00A02FD0"/>
    <w:rsid w:val="00A039B0"/>
    <w:rsid w:val="00A052C4"/>
    <w:rsid w:val="00A05ED8"/>
    <w:rsid w:val="00A061DF"/>
    <w:rsid w:val="00A066F9"/>
    <w:rsid w:val="00A06940"/>
    <w:rsid w:val="00A0716F"/>
    <w:rsid w:val="00A0769B"/>
    <w:rsid w:val="00A107D1"/>
    <w:rsid w:val="00A107F7"/>
    <w:rsid w:val="00A1104D"/>
    <w:rsid w:val="00A11C56"/>
    <w:rsid w:val="00A12066"/>
    <w:rsid w:val="00A122EA"/>
    <w:rsid w:val="00A12676"/>
    <w:rsid w:val="00A128AE"/>
    <w:rsid w:val="00A146B1"/>
    <w:rsid w:val="00A148BA"/>
    <w:rsid w:val="00A14B74"/>
    <w:rsid w:val="00A15F46"/>
    <w:rsid w:val="00A16B6C"/>
    <w:rsid w:val="00A17552"/>
    <w:rsid w:val="00A20461"/>
    <w:rsid w:val="00A204EE"/>
    <w:rsid w:val="00A2085D"/>
    <w:rsid w:val="00A213FB"/>
    <w:rsid w:val="00A22EED"/>
    <w:rsid w:val="00A233D4"/>
    <w:rsid w:val="00A235DF"/>
    <w:rsid w:val="00A2388B"/>
    <w:rsid w:val="00A2454B"/>
    <w:rsid w:val="00A24F88"/>
    <w:rsid w:val="00A24F8E"/>
    <w:rsid w:val="00A25119"/>
    <w:rsid w:val="00A25CC7"/>
    <w:rsid w:val="00A260F4"/>
    <w:rsid w:val="00A27A02"/>
    <w:rsid w:val="00A27A4D"/>
    <w:rsid w:val="00A315DA"/>
    <w:rsid w:val="00A31BAF"/>
    <w:rsid w:val="00A31C5F"/>
    <w:rsid w:val="00A32885"/>
    <w:rsid w:val="00A32D89"/>
    <w:rsid w:val="00A33F28"/>
    <w:rsid w:val="00A343E4"/>
    <w:rsid w:val="00A346B1"/>
    <w:rsid w:val="00A34992"/>
    <w:rsid w:val="00A36448"/>
    <w:rsid w:val="00A36666"/>
    <w:rsid w:val="00A36ACD"/>
    <w:rsid w:val="00A377F8"/>
    <w:rsid w:val="00A379BE"/>
    <w:rsid w:val="00A4031A"/>
    <w:rsid w:val="00A41479"/>
    <w:rsid w:val="00A42350"/>
    <w:rsid w:val="00A42703"/>
    <w:rsid w:val="00A42C9C"/>
    <w:rsid w:val="00A434D2"/>
    <w:rsid w:val="00A43568"/>
    <w:rsid w:val="00A44977"/>
    <w:rsid w:val="00A45436"/>
    <w:rsid w:val="00A45671"/>
    <w:rsid w:val="00A45B62"/>
    <w:rsid w:val="00A46913"/>
    <w:rsid w:val="00A469DC"/>
    <w:rsid w:val="00A473CB"/>
    <w:rsid w:val="00A478A8"/>
    <w:rsid w:val="00A5000A"/>
    <w:rsid w:val="00A502BA"/>
    <w:rsid w:val="00A504A7"/>
    <w:rsid w:val="00A50562"/>
    <w:rsid w:val="00A50D6F"/>
    <w:rsid w:val="00A51884"/>
    <w:rsid w:val="00A523F5"/>
    <w:rsid w:val="00A52A3C"/>
    <w:rsid w:val="00A52C4D"/>
    <w:rsid w:val="00A52D4C"/>
    <w:rsid w:val="00A53501"/>
    <w:rsid w:val="00A54361"/>
    <w:rsid w:val="00A54568"/>
    <w:rsid w:val="00A545AB"/>
    <w:rsid w:val="00A55660"/>
    <w:rsid w:val="00A55710"/>
    <w:rsid w:val="00A55BE9"/>
    <w:rsid w:val="00A5684E"/>
    <w:rsid w:val="00A56BF2"/>
    <w:rsid w:val="00A57CA5"/>
    <w:rsid w:val="00A60953"/>
    <w:rsid w:val="00A6140C"/>
    <w:rsid w:val="00A61A45"/>
    <w:rsid w:val="00A6247E"/>
    <w:rsid w:val="00A6416E"/>
    <w:rsid w:val="00A648AA"/>
    <w:rsid w:val="00A65105"/>
    <w:rsid w:val="00A653C8"/>
    <w:rsid w:val="00A655BA"/>
    <w:rsid w:val="00A6569A"/>
    <w:rsid w:val="00A65CB2"/>
    <w:rsid w:val="00A66199"/>
    <w:rsid w:val="00A67CC8"/>
    <w:rsid w:val="00A704D9"/>
    <w:rsid w:val="00A71232"/>
    <w:rsid w:val="00A71699"/>
    <w:rsid w:val="00A719E1"/>
    <w:rsid w:val="00A733D9"/>
    <w:rsid w:val="00A73CC1"/>
    <w:rsid w:val="00A74746"/>
    <w:rsid w:val="00A754FE"/>
    <w:rsid w:val="00A759D8"/>
    <w:rsid w:val="00A75A35"/>
    <w:rsid w:val="00A75B60"/>
    <w:rsid w:val="00A75FAD"/>
    <w:rsid w:val="00A75FEF"/>
    <w:rsid w:val="00A76FD5"/>
    <w:rsid w:val="00A779C2"/>
    <w:rsid w:val="00A77C00"/>
    <w:rsid w:val="00A77DA1"/>
    <w:rsid w:val="00A804B2"/>
    <w:rsid w:val="00A810CC"/>
    <w:rsid w:val="00A815DF"/>
    <w:rsid w:val="00A81968"/>
    <w:rsid w:val="00A81A80"/>
    <w:rsid w:val="00A81B42"/>
    <w:rsid w:val="00A82D10"/>
    <w:rsid w:val="00A85364"/>
    <w:rsid w:val="00A8561C"/>
    <w:rsid w:val="00A8589C"/>
    <w:rsid w:val="00A85B39"/>
    <w:rsid w:val="00A862E7"/>
    <w:rsid w:val="00A87362"/>
    <w:rsid w:val="00A87528"/>
    <w:rsid w:val="00A87DF4"/>
    <w:rsid w:val="00A91BE9"/>
    <w:rsid w:val="00A91EA0"/>
    <w:rsid w:val="00A92C93"/>
    <w:rsid w:val="00A94312"/>
    <w:rsid w:val="00A944A1"/>
    <w:rsid w:val="00A954DF"/>
    <w:rsid w:val="00A95644"/>
    <w:rsid w:val="00A95A0F"/>
    <w:rsid w:val="00A95E03"/>
    <w:rsid w:val="00A968FE"/>
    <w:rsid w:val="00A96CFD"/>
    <w:rsid w:val="00A9772D"/>
    <w:rsid w:val="00A97C3F"/>
    <w:rsid w:val="00AA0312"/>
    <w:rsid w:val="00AA0BE7"/>
    <w:rsid w:val="00AA1427"/>
    <w:rsid w:val="00AA1B7D"/>
    <w:rsid w:val="00AA1CC3"/>
    <w:rsid w:val="00AA3745"/>
    <w:rsid w:val="00AA3ABA"/>
    <w:rsid w:val="00AA3F2F"/>
    <w:rsid w:val="00AA4545"/>
    <w:rsid w:val="00AA5A76"/>
    <w:rsid w:val="00AA6916"/>
    <w:rsid w:val="00AA7158"/>
    <w:rsid w:val="00AA72BE"/>
    <w:rsid w:val="00AA7597"/>
    <w:rsid w:val="00AA784A"/>
    <w:rsid w:val="00AA7971"/>
    <w:rsid w:val="00AB076D"/>
    <w:rsid w:val="00AB192B"/>
    <w:rsid w:val="00AB1C69"/>
    <w:rsid w:val="00AB1EE0"/>
    <w:rsid w:val="00AB2C7E"/>
    <w:rsid w:val="00AB39DD"/>
    <w:rsid w:val="00AB4213"/>
    <w:rsid w:val="00AB42A7"/>
    <w:rsid w:val="00AB47A3"/>
    <w:rsid w:val="00AB4A45"/>
    <w:rsid w:val="00AB5335"/>
    <w:rsid w:val="00AB6829"/>
    <w:rsid w:val="00AB7F1E"/>
    <w:rsid w:val="00AC05B3"/>
    <w:rsid w:val="00AC060F"/>
    <w:rsid w:val="00AC0837"/>
    <w:rsid w:val="00AC08BC"/>
    <w:rsid w:val="00AC0A9B"/>
    <w:rsid w:val="00AC1150"/>
    <w:rsid w:val="00AC1381"/>
    <w:rsid w:val="00AC14AF"/>
    <w:rsid w:val="00AC16F9"/>
    <w:rsid w:val="00AC1C07"/>
    <w:rsid w:val="00AC1E1A"/>
    <w:rsid w:val="00AC29D6"/>
    <w:rsid w:val="00AC2E23"/>
    <w:rsid w:val="00AC350C"/>
    <w:rsid w:val="00AC48E8"/>
    <w:rsid w:val="00AC547E"/>
    <w:rsid w:val="00AC5506"/>
    <w:rsid w:val="00AC58C1"/>
    <w:rsid w:val="00AC6D5D"/>
    <w:rsid w:val="00AC7136"/>
    <w:rsid w:val="00AD0F41"/>
    <w:rsid w:val="00AD5274"/>
    <w:rsid w:val="00AD5AF0"/>
    <w:rsid w:val="00AD66A8"/>
    <w:rsid w:val="00AD7E7E"/>
    <w:rsid w:val="00AE139F"/>
    <w:rsid w:val="00AE17AF"/>
    <w:rsid w:val="00AE1FAC"/>
    <w:rsid w:val="00AE2B4D"/>
    <w:rsid w:val="00AE3243"/>
    <w:rsid w:val="00AE3355"/>
    <w:rsid w:val="00AE360C"/>
    <w:rsid w:val="00AE38F8"/>
    <w:rsid w:val="00AE3F9B"/>
    <w:rsid w:val="00AE50F3"/>
    <w:rsid w:val="00AE6F7E"/>
    <w:rsid w:val="00AE7165"/>
    <w:rsid w:val="00AE76A8"/>
    <w:rsid w:val="00AE7962"/>
    <w:rsid w:val="00AF10E0"/>
    <w:rsid w:val="00AF176F"/>
    <w:rsid w:val="00AF19FC"/>
    <w:rsid w:val="00AF308A"/>
    <w:rsid w:val="00AF3195"/>
    <w:rsid w:val="00AF3941"/>
    <w:rsid w:val="00AF47C5"/>
    <w:rsid w:val="00AF4C7D"/>
    <w:rsid w:val="00AF4D6B"/>
    <w:rsid w:val="00AF527F"/>
    <w:rsid w:val="00AF5974"/>
    <w:rsid w:val="00B001A3"/>
    <w:rsid w:val="00B0082E"/>
    <w:rsid w:val="00B00D2A"/>
    <w:rsid w:val="00B012C1"/>
    <w:rsid w:val="00B02D6F"/>
    <w:rsid w:val="00B02E5E"/>
    <w:rsid w:val="00B02F0B"/>
    <w:rsid w:val="00B03B51"/>
    <w:rsid w:val="00B04754"/>
    <w:rsid w:val="00B04816"/>
    <w:rsid w:val="00B04FE1"/>
    <w:rsid w:val="00B054F2"/>
    <w:rsid w:val="00B05940"/>
    <w:rsid w:val="00B05C0C"/>
    <w:rsid w:val="00B06223"/>
    <w:rsid w:val="00B06281"/>
    <w:rsid w:val="00B063B6"/>
    <w:rsid w:val="00B065F0"/>
    <w:rsid w:val="00B07515"/>
    <w:rsid w:val="00B10656"/>
    <w:rsid w:val="00B10B5C"/>
    <w:rsid w:val="00B11A33"/>
    <w:rsid w:val="00B11FAA"/>
    <w:rsid w:val="00B1297C"/>
    <w:rsid w:val="00B157D8"/>
    <w:rsid w:val="00B160A9"/>
    <w:rsid w:val="00B163E6"/>
    <w:rsid w:val="00B166C2"/>
    <w:rsid w:val="00B16785"/>
    <w:rsid w:val="00B17220"/>
    <w:rsid w:val="00B17800"/>
    <w:rsid w:val="00B179C6"/>
    <w:rsid w:val="00B17B5B"/>
    <w:rsid w:val="00B2087D"/>
    <w:rsid w:val="00B22353"/>
    <w:rsid w:val="00B22A3A"/>
    <w:rsid w:val="00B23AB9"/>
    <w:rsid w:val="00B241EF"/>
    <w:rsid w:val="00B24871"/>
    <w:rsid w:val="00B24DD6"/>
    <w:rsid w:val="00B25037"/>
    <w:rsid w:val="00B25629"/>
    <w:rsid w:val="00B257D9"/>
    <w:rsid w:val="00B25AA2"/>
    <w:rsid w:val="00B265C1"/>
    <w:rsid w:val="00B27840"/>
    <w:rsid w:val="00B3023C"/>
    <w:rsid w:val="00B30392"/>
    <w:rsid w:val="00B309F2"/>
    <w:rsid w:val="00B30E6F"/>
    <w:rsid w:val="00B3159A"/>
    <w:rsid w:val="00B31880"/>
    <w:rsid w:val="00B32D76"/>
    <w:rsid w:val="00B32FE0"/>
    <w:rsid w:val="00B338EC"/>
    <w:rsid w:val="00B33FEA"/>
    <w:rsid w:val="00B35BAC"/>
    <w:rsid w:val="00B37CE6"/>
    <w:rsid w:val="00B40AFF"/>
    <w:rsid w:val="00B41B12"/>
    <w:rsid w:val="00B4202F"/>
    <w:rsid w:val="00B424F0"/>
    <w:rsid w:val="00B426A0"/>
    <w:rsid w:val="00B4292A"/>
    <w:rsid w:val="00B435C6"/>
    <w:rsid w:val="00B43AF0"/>
    <w:rsid w:val="00B43CB9"/>
    <w:rsid w:val="00B45B7A"/>
    <w:rsid w:val="00B46624"/>
    <w:rsid w:val="00B466F2"/>
    <w:rsid w:val="00B46868"/>
    <w:rsid w:val="00B471E3"/>
    <w:rsid w:val="00B47583"/>
    <w:rsid w:val="00B50176"/>
    <w:rsid w:val="00B50432"/>
    <w:rsid w:val="00B504A2"/>
    <w:rsid w:val="00B52BB9"/>
    <w:rsid w:val="00B53762"/>
    <w:rsid w:val="00B537A8"/>
    <w:rsid w:val="00B53841"/>
    <w:rsid w:val="00B54B59"/>
    <w:rsid w:val="00B5505F"/>
    <w:rsid w:val="00B565D4"/>
    <w:rsid w:val="00B56C53"/>
    <w:rsid w:val="00B5721B"/>
    <w:rsid w:val="00B5723A"/>
    <w:rsid w:val="00B5763B"/>
    <w:rsid w:val="00B57C32"/>
    <w:rsid w:val="00B57F4A"/>
    <w:rsid w:val="00B60719"/>
    <w:rsid w:val="00B60965"/>
    <w:rsid w:val="00B60F44"/>
    <w:rsid w:val="00B6255D"/>
    <w:rsid w:val="00B63174"/>
    <w:rsid w:val="00B64279"/>
    <w:rsid w:val="00B64EF3"/>
    <w:rsid w:val="00B65544"/>
    <w:rsid w:val="00B679B7"/>
    <w:rsid w:val="00B67F56"/>
    <w:rsid w:val="00B71B9F"/>
    <w:rsid w:val="00B71E15"/>
    <w:rsid w:val="00B72C5C"/>
    <w:rsid w:val="00B740EA"/>
    <w:rsid w:val="00B742B1"/>
    <w:rsid w:val="00B7458B"/>
    <w:rsid w:val="00B759BB"/>
    <w:rsid w:val="00B75DB3"/>
    <w:rsid w:val="00B76013"/>
    <w:rsid w:val="00B76526"/>
    <w:rsid w:val="00B768B5"/>
    <w:rsid w:val="00B8190A"/>
    <w:rsid w:val="00B82215"/>
    <w:rsid w:val="00B8243D"/>
    <w:rsid w:val="00B825F7"/>
    <w:rsid w:val="00B82A9E"/>
    <w:rsid w:val="00B82D2B"/>
    <w:rsid w:val="00B82DEC"/>
    <w:rsid w:val="00B84759"/>
    <w:rsid w:val="00B84761"/>
    <w:rsid w:val="00B85142"/>
    <w:rsid w:val="00B85523"/>
    <w:rsid w:val="00B85E62"/>
    <w:rsid w:val="00B862EB"/>
    <w:rsid w:val="00B87129"/>
    <w:rsid w:val="00B90624"/>
    <w:rsid w:val="00B90664"/>
    <w:rsid w:val="00B90EBD"/>
    <w:rsid w:val="00B913B5"/>
    <w:rsid w:val="00B92746"/>
    <w:rsid w:val="00B92A3C"/>
    <w:rsid w:val="00B92B21"/>
    <w:rsid w:val="00B92D70"/>
    <w:rsid w:val="00B92E78"/>
    <w:rsid w:val="00B934D9"/>
    <w:rsid w:val="00B93EAD"/>
    <w:rsid w:val="00B9525B"/>
    <w:rsid w:val="00B95D44"/>
    <w:rsid w:val="00B96237"/>
    <w:rsid w:val="00B962F6"/>
    <w:rsid w:val="00B9658F"/>
    <w:rsid w:val="00B97F8B"/>
    <w:rsid w:val="00BA01B8"/>
    <w:rsid w:val="00BA0C3E"/>
    <w:rsid w:val="00BA1C4C"/>
    <w:rsid w:val="00BA1E25"/>
    <w:rsid w:val="00BA2039"/>
    <w:rsid w:val="00BA3132"/>
    <w:rsid w:val="00BA336F"/>
    <w:rsid w:val="00BA39B8"/>
    <w:rsid w:val="00BA40C4"/>
    <w:rsid w:val="00BA5128"/>
    <w:rsid w:val="00BA54F1"/>
    <w:rsid w:val="00BA5A35"/>
    <w:rsid w:val="00BA5F43"/>
    <w:rsid w:val="00BA7B61"/>
    <w:rsid w:val="00BB035D"/>
    <w:rsid w:val="00BB18DC"/>
    <w:rsid w:val="00BB1DCF"/>
    <w:rsid w:val="00BB1DDB"/>
    <w:rsid w:val="00BB209D"/>
    <w:rsid w:val="00BB2507"/>
    <w:rsid w:val="00BB2B62"/>
    <w:rsid w:val="00BB34A8"/>
    <w:rsid w:val="00BB5AA2"/>
    <w:rsid w:val="00BB6784"/>
    <w:rsid w:val="00BB6984"/>
    <w:rsid w:val="00BC0023"/>
    <w:rsid w:val="00BC00C3"/>
    <w:rsid w:val="00BC1022"/>
    <w:rsid w:val="00BC106F"/>
    <w:rsid w:val="00BC234F"/>
    <w:rsid w:val="00BC2A48"/>
    <w:rsid w:val="00BC2AD4"/>
    <w:rsid w:val="00BC3274"/>
    <w:rsid w:val="00BC3601"/>
    <w:rsid w:val="00BC579B"/>
    <w:rsid w:val="00BC5B75"/>
    <w:rsid w:val="00BD09B0"/>
    <w:rsid w:val="00BD0C52"/>
    <w:rsid w:val="00BD1B69"/>
    <w:rsid w:val="00BD2DA4"/>
    <w:rsid w:val="00BD3474"/>
    <w:rsid w:val="00BD356E"/>
    <w:rsid w:val="00BD4A0F"/>
    <w:rsid w:val="00BD4D5C"/>
    <w:rsid w:val="00BD5B71"/>
    <w:rsid w:val="00BD5ED0"/>
    <w:rsid w:val="00BD6142"/>
    <w:rsid w:val="00BD696E"/>
    <w:rsid w:val="00BE0E80"/>
    <w:rsid w:val="00BE1A21"/>
    <w:rsid w:val="00BE1D9D"/>
    <w:rsid w:val="00BE25FD"/>
    <w:rsid w:val="00BE2724"/>
    <w:rsid w:val="00BE2AB9"/>
    <w:rsid w:val="00BE3391"/>
    <w:rsid w:val="00BE3545"/>
    <w:rsid w:val="00BE392C"/>
    <w:rsid w:val="00BE3EAE"/>
    <w:rsid w:val="00BE469A"/>
    <w:rsid w:val="00BE5E7B"/>
    <w:rsid w:val="00BE763F"/>
    <w:rsid w:val="00BE7911"/>
    <w:rsid w:val="00BF0858"/>
    <w:rsid w:val="00BF1AC4"/>
    <w:rsid w:val="00BF2117"/>
    <w:rsid w:val="00BF2BA3"/>
    <w:rsid w:val="00BF2DC6"/>
    <w:rsid w:val="00BF3209"/>
    <w:rsid w:val="00BF358B"/>
    <w:rsid w:val="00BF3860"/>
    <w:rsid w:val="00BF4D67"/>
    <w:rsid w:val="00BF5799"/>
    <w:rsid w:val="00BF6252"/>
    <w:rsid w:val="00BF6366"/>
    <w:rsid w:val="00BF659A"/>
    <w:rsid w:val="00BF675B"/>
    <w:rsid w:val="00BF7886"/>
    <w:rsid w:val="00BF7D73"/>
    <w:rsid w:val="00C00EC3"/>
    <w:rsid w:val="00C0114C"/>
    <w:rsid w:val="00C01974"/>
    <w:rsid w:val="00C01AD6"/>
    <w:rsid w:val="00C01B3C"/>
    <w:rsid w:val="00C01C3D"/>
    <w:rsid w:val="00C023A2"/>
    <w:rsid w:val="00C03AA5"/>
    <w:rsid w:val="00C03E4F"/>
    <w:rsid w:val="00C03EF1"/>
    <w:rsid w:val="00C04437"/>
    <w:rsid w:val="00C04FCD"/>
    <w:rsid w:val="00C060BE"/>
    <w:rsid w:val="00C06581"/>
    <w:rsid w:val="00C06F6E"/>
    <w:rsid w:val="00C074CD"/>
    <w:rsid w:val="00C0763E"/>
    <w:rsid w:val="00C1028E"/>
    <w:rsid w:val="00C11EF7"/>
    <w:rsid w:val="00C12545"/>
    <w:rsid w:val="00C1329C"/>
    <w:rsid w:val="00C136BF"/>
    <w:rsid w:val="00C13859"/>
    <w:rsid w:val="00C13CAC"/>
    <w:rsid w:val="00C143BC"/>
    <w:rsid w:val="00C163D4"/>
    <w:rsid w:val="00C17398"/>
    <w:rsid w:val="00C17BF5"/>
    <w:rsid w:val="00C20342"/>
    <w:rsid w:val="00C20AA2"/>
    <w:rsid w:val="00C2132E"/>
    <w:rsid w:val="00C23325"/>
    <w:rsid w:val="00C23DF6"/>
    <w:rsid w:val="00C2442E"/>
    <w:rsid w:val="00C2455C"/>
    <w:rsid w:val="00C24854"/>
    <w:rsid w:val="00C24C74"/>
    <w:rsid w:val="00C24FC9"/>
    <w:rsid w:val="00C2644F"/>
    <w:rsid w:val="00C26B3A"/>
    <w:rsid w:val="00C26B4F"/>
    <w:rsid w:val="00C274E8"/>
    <w:rsid w:val="00C27641"/>
    <w:rsid w:val="00C27652"/>
    <w:rsid w:val="00C27F83"/>
    <w:rsid w:val="00C304B0"/>
    <w:rsid w:val="00C3148F"/>
    <w:rsid w:val="00C31651"/>
    <w:rsid w:val="00C3180B"/>
    <w:rsid w:val="00C3283E"/>
    <w:rsid w:val="00C33702"/>
    <w:rsid w:val="00C34615"/>
    <w:rsid w:val="00C3494A"/>
    <w:rsid w:val="00C34A83"/>
    <w:rsid w:val="00C34FE2"/>
    <w:rsid w:val="00C35720"/>
    <w:rsid w:val="00C35FF8"/>
    <w:rsid w:val="00C36DAB"/>
    <w:rsid w:val="00C36E29"/>
    <w:rsid w:val="00C37422"/>
    <w:rsid w:val="00C3799A"/>
    <w:rsid w:val="00C37AD3"/>
    <w:rsid w:val="00C37B18"/>
    <w:rsid w:val="00C37C02"/>
    <w:rsid w:val="00C37CA9"/>
    <w:rsid w:val="00C40881"/>
    <w:rsid w:val="00C4131F"/>
    <w:rsid w:val="00C421E4"/>
    <w:rsid w:val="00C43557"/>
    <w:rsid w:val="00C43CBF"/>
    <w:rsid w:val="00C45170"/>
    <w:rsid w:val="00C4598A"/>
    <w:rsid w:val="00C45D8A"/>
    <w:rsid w:val="00C4653E"/>
    <w:rsid w:val="00C47806"/>
    <w:rsid w:val="00C50BEF"/>
    <w:rsid w:val="00C5160F"/>
    <w:rsid w:val="00C51EEB"/>
    <w:rsid w:val="00C53FE6"/>
    <w:rsid w:val="00C54660"/>
    <w:rsid w:val="00C54735"/>
    <w:rsid w:val="00C54E39"/>
    <w:rsid w:val="00C55ED5"/>
    <w:rsid w:val="00C566F4"/>
    <w:rsid w:val="00C568C9"/>
    <w:rsid w:val="00C56D35"/>
    <w:rsid w:val="00C578DF"/>
    <w:rsid w:val="00C60386"/>
    <w:rsid w:val="00C605BF"/>
    <w:rsid w:val="00C6069A"/>
    <w:rsid w:val="00C60B4A"/>
    <w:rsid w:val="00C6110B"/>
    <w:rsid w:val="00C612CD"/>
    <w:rsid w:val="00C631EA"/>
    <w:rsid w:val="00C6332D"/>
    <w:rsid w:val="00C6366E"/>
    <w:rsid w:val="00C63B6C"/>
    <w:rsid w:val="00C63C78"/>
    <w:rsid w:val="00C64A94"/>
    <w:rsid w:val="00C668F5"/>
    <w:rsid w:val="00C671C2"/>
    <w:rsid w:val="00C675DA"/>
    <w:rsid w:val="00C67B5A"/>
    <w:rsid w:val="00C702BF"/>
    <w:rsid w:val="00C70399"/>
    <w:rsid w:val="00C704AC"/>
    <w:rsid w:val="00C71C66"/>
    <w:rsid w:val="00C71CD1"/>
    <w:rsid w:val="00C71E9D"/>
    <w:rsid w:val="00C72316"/>
    <w:rsid w:val="00C72446"/>
    <w:rsid w:val="00C728B3"/>
    <w:rsid w:val="00C75703"/>
    <w:rsid w:val="00C75CEA"/>
    <w:rsid w:val="00C75ED6"/>
    <w:rsid w:val="00C75F4D"/>
    <w:rsid w:val="00C76C25"/>
    <w:rsid w:val="00C776F2"/>
    <w:rsid w:val="00C77A0E"/>
    <w:rsid w:val="00C8213D"/>
    <w:rsid w:val="00C8227B"/>
    <w:rsid w:val="00C82341"/>
    <w:rsid w:val="00C83854"/>
    <w:rsid w:val="00C83BF7"/>
    <w:rsid w:val="00C844EE"/>
    <w:rsid w:val="00C84587"/>
    <w:rsid w:val="00C848AA"/>
    <w:rsid w:val="00C851D5"/>
    <w:rsid w:val="00C856F1"/>
    <w:rsid w:val="00C8652E"/>
    <w:rsid w:val="00C86766"/>
    <w:rsid w:val="00C87597"/>
    <w:rsid w:val="00C87974"/>
    <w:rsid w:val="00C87BA3"/>
    <w:rsid w:val="00C902E9"/>
    <w:rsid w:val="00C9049F"/>
    <w:rsid w:val="00C90F70"/>
    <w:rsid w:val="00C91981"/>
    <w:rsid w:val="00C91CB3"/>
    <w:rsid w:val="00C92C8B"/>
    <w:rsid w:val="00C9362E"/>
    <w:rsid w:val="00C9454B"/>
    <w:rsid w:val="00C94569"/>
    <w:rsid w:val="00C949A4"/>
    <w:rsid w:val="00C94A5D"/>
    <w:rsid w:val="00C9562A"/>
    <w:rsid w:val="00C97229"/>
    <w:rsid w:val="00C97328"/>
    <w:rsid w:val="00C97CDD"/>
    <w:rsid w:val="00CA0071"/>
    <w:rsid w:val="00CA0C22"/>
    <w:rsid w:val="00CA14BF"/>
    <w:rsid w:val="00CA1796"/>
    <w:rsid w:val="00CA1BFC"/>
    <w:rsid w:val="00CA1DD4"/>
    <w:rsid w:val="00CA2D46"/>
    <w:rsid w:val="00CA2F4A"/>
    <w:rsid w:val="00CA3B8F"/>
    <w:rsid w:val="00CA41A2"/>
    <w:rsid w:val="00CA5E8D"/>
    <w:rsid w:val="00CA6BA7"/>
    <w:rsid w:val="00CA6F7E"/>
    <w:rsid w:val="00CA7546"/>
    <w:rsid w:val="00CA7831"/>
    <w:rsid w:val="00CA7969"/>
    <w:rsid w:val="00CB0AEF"/>
    <w:rsid w:val="00CB0B33"/>
    <w:rsid w:val="00CB156C"/>
    <w:rsid w:val="00CB3479"/>
    <w:rsid w:val="00CB371D"/>
    <w:rsid w:val="00CB3C9B"/>
    <w:rsid w:val="00CB4538"/>
    <w:rsid w:val="00CB4DD3"/>
    <w:rsid w:val="00CB4F3B"/>
    <w:rsid w:val="00CB5199"/>
    <w:rsid w:val="00CB5AEB"/>
    <w:rsid w:val="00CB66A6"/>
    <w:rsid w:val="00CB6E89"/>
    <w:rsid w:val="00CB70CB"/>
    <w:rsid w:val="00CC0B12"/>
    <w:rsid w:val="00CC1117"/>
    <w:rsid w:val="00CC21E8"/>
    <w:rsid w:val="00CC22E7"/>
    <w:rsid w:val="00CC3C9C"/>
    <w:rsid w:val="00CC42A6"/>
    <w:rsid w:val="00CC42E5"/>
    <w:rsid w:val="00CC460D"/>
    <w:rsid w:val="00CC4A6F"/>
    <w:rsid w:val="00CC4E0C"/>
    <w:rsid w:val="00CC5484"/>
    <w:rsid w:val="00CD03A7"/>
    <w:rsid w:val="00CD03F9"/>
    <w:rsid w:val="00CD1282"/>
    <w:rsid w:val="00CD15E2"/>
    <w:rsid w:val="00CD174F"/>
    <w:rsid w:val="00CD24F6"/>
    <w:rsid w:val="00CD2B05"/>
    <w:rsid w:val="00CD2B93"/>
    <w:rsid w:val="00CD3BE2"/>
    <w:rsid w:val="00CD426F"/>
    <w:rsid w:val="00CD45C8"/>
    <w:rsid w:val="00CE03C6"/>
    <w:rsid w:val="00CE0C85"/>
    <w:rsid w:val="00CE11B9"/>
    <w:rsid w:val="00CE1237"/>
    <w:rsid w:val="00CE32AB"/>
    <w:rsid w:val="00CE33CC"/>
    <w:rsid w:val="00CE3599"/>
    <w:rsid w:val="00CE3A74"/>
    <w:rsid w:val="00CE3D83"/>
    <w:rsid w:val="00CE48E3"/>
    <w:rsid w:val="00CE4C90"/>
    <w:rsid w:val="00CE5448"/>
    <w:rsid w:val="00CE54DC"/>
    <w:rsid w:val="00CE569C"/>
    <w:rsid w:val="00CE6160"/>
    <w:rsid w:val="00CE6489"/>
    <w:rsid w:val="00CE75F3"/>
    <w:rsid w:val="00CE79FC"/>
    <w:rsid w:val="00CF054F"/>
    <w:rsid w:val="00CF07F4"/>
    <w:rsid w:val="00CF1102"/>
    <w:rsid w:val="00CF176D"/>
    <w:rsid w:val="00CF2004"/>
    <w:rsid w:val="00CF49B5"/>
    <w:rsid w:val="00CF5659"/>
    <w:rsid w:val="00CF6125"/>
    <w:rsid w:val="00CF6DC1"/>
    <w:rsid w:val="00CF76B8"/>
    <w:rsid w:val="00CF78A7"/>
    <w:rsid w:val="00CF7A20"/>
    <w:rsid w:val="00D005BA"/>
    <w:rsid w:val="00D00BBF"/>
    <w:rsid w:val="00D02E30"/>
    <w:rsid w:val="00D03FE8"/>
    <w:rsid w:val="00D04F48"/>
    <w:rsid w:val="00D0534C"/>
    <w:rsid w:val="00D0637C"/>
    <w:rsid w:val="00D06595"/>
    <w:rsid w:val="00D06788"/>
    <w:rsid w:val="00D103C4"/>
    <w:rsid w:val="00D114AA"/>
    <w:rsid w:val="00D1339C"/>
    <w:rsid w:val="00D13675"/>
    <w:rsid w:val="00D13C2B"/>
    <w:rsid w:val="00D13D4B"/>
    <w:rsid w:val="00D14376"/>
    <w:rsid w:val="00D14A32"/>
    <w:rsid w:val="00D14ED9"/>
    <w:rsid w:val="00D15739"/>
    <w:rsid w:val="00D159F7"/>
    <w:rsid w:val="00D15DF4"/>
    <w:rsid w:val="00D17128"/>
    <w:rsid w:val="00D200B9"/>
    <w:rsid w:val="00D20B19"/>
    <w:rsid w:val="00D21E2A"/>
    <w:rsid w:val="00D21FC9"/>
    <w:rsid w:val="00D22068"/>
    <w:rsid w:val="00D22288"/>
    <w:rsid w:val="00D225AC"/>
    <w:rsid w:val="00D230C6"/>
    <w:rsid w:val="00D231FA"/>
    <w:rsid w:val="00D23A10"/>
    <w:rsid w:val="00D24024"/>
    <w:rsid w:val="00D2435F"/>
    <w:rsid w:val="00D244C8"/>
    <w:rsid w:val="00D24906"/>
    <w:rsid w:val="00D24A50"/>
    <w:rsid w:val="00D25310"/>
    <w:rsid w:val="00D253B2"/>
    <w:rsid w:val="00D2621F"/>
    <w:rsid w:val="00D2663A"/>
    <w:rsid w:val="00D26E0D"/>
    <w:rsid w:val="00D273CA"/>
    <w:rsid w:val="00D2765C"/>
    <w:rsid w:val="00D27728"/>
    <w:rsid w:val="00D27A8E"/>
    <w:rsid w:val="00D27DCB"/>
    <w:rsid w:val="00D3048B"/>
    <w:rsid w:val="00D30871"/>
    <w:rsid w:val="00D308A4"/>
    <w:rsid w:val="00D3108B"/>
    <w:rsid w:val="00D316F2"/>
    <w:rsid w:val="00D31D28"/>
    <w:rsid w:val="00D31F50"/>
    <w:rsid w:val="00D3204A"/>
    <w:rsid w:val="00D3277A"/>
    <w:rsid w:val="00D32BAA"/>
    <w:rsid w:val="00D32DFD"/>
    <w:rsid w:val="00D334BB"/>
    <w:rsid w:val="00D33E53"/>
    <w:rsid w:val="00D34131"/>
    <w:rsid w:val="00D34741"/>
    <w:rsid w:val="00D34D85"/>
    <w:rsid w:val="00D35194"/>
    <w:rsid w:val="00D3519D"/>
    <w:rsid w:val="00D35B61"/>
    <w:rsid w:val="00D36239"/>
    <w:rsid w:val="00D36F21"/>
    <w:rsid w:val="00D376A8"/>
    <w:rsid w:val="00D37B47"/>
    <w:rsid w:val="00D405FC"/>
    <w:rsid w:val="00D40BD4"/>
    <w:rsid w:val="00D40C36"/>
    <w:rsid w:val="00D41353"/>
    <w:rsid w:val="00D414D2"/>
    <w:rsid w:val="00D41547"/>
    <w:rsid w:val="00D4213A"/>
    <w:rsid w:val="00D42BDA"/>
    <w:rsid w:val="00D431AC"/>
    <w:rsid w:val="00D44DC4"/>
    <w:rsid w:val="00D45929"/>
    <w:rsid w:val="00D462E6"/>
    <w:rsid w:val="00D46547"/>
    <w:rsid w:val="00D46870"/>
    <w:rsid w:val="00D468C0"/>
    <w:rsid w:val="00D46B90"/>
    <w:rsid w:val="00D46F1E"/>
    <w:rsid w:val="00D46FE8"/>
    <w:rsid w:val="00D4772C"/>
    <w:rsid w:val="00D52387"/>
    <w:rsid w:val="00D530A7"/>
    <w:rsid w:val="00D534B9"/>
    <w:rsid w:val="00D537B9"/>
    <w:rsid w:val="00D549F3"/>
    <w:rsid w:val="00D54F8A"/>
    <w:rsid w:val="00D55B8C"/>
    <w:rsid w:val="00D55C86"/>
    <w:rsid w:val="00D562B2"/>
    <w:rsid w:val="00D5709C"/>
    <w:rsid w:val="00D5790B"/>
    <w:rsid w:val="00D5793C"/>
    <w:rsid w:val="00D6067F"/>
    <w:rsid w:val="00D60782"/>
    <w:rsid w:val="00D6218C"/>
    <w:rsid w:val="00D629D4"/>
    <w:rsid w:val="00D62B8B"/>
    <w:rsid w:val="00D63074"/>
    <w:rsid w:val="00D64015"/>
    <w:rsid w:val="00D6450A"/>
    <w:rsid w:val="00D64770"/>
    <w:rsid w:val="00D648D7"/>
    <w:rsid w:val="00D64953"/>
    <w:rsid w:val="00D65206"/>
    <w:rsid w:val="00D655E8"/>
    <w:rsid w:val="00D66451"/>
    <w:rsid w:val="00D6708B"/>
    <w:rsid w:val="00D6764A"/>
    <w:rsid w:val="00D70013"/>
    <w:rsid w:val="00D7075E"/>
    <w:rsid w:val="00D70F2A"/>
    <w:rsid w:val="00D71987"/>
    <w:rsid w:val="00D72641"/>
    <w:rsid w:val="00D727E5"/>
    <w:rsid w:val="00D729B1"/>
    <w:rsid w:val="00D731C5"/>
    <w:rsid w:val="00D73A88"/>
    <w:rsid w:val="00D743B6"/>
    <w:rsid w:val="00D75822"/>
    <w:rsid w:val="00D77886"/>
    <w:rsid w:val="00D77C93"/>
    <w:rsid w:val="00D809BE"/>
    <w:rsid w:val="00D812CE"/>
    <w:rsid w:val="00D81AEC"/>
    <w:rsid w:val="00D82192"/>
    <w:rsid w:val="00D8233B"/>
    <w:rsid w:val="00D831C1"/>
    <w:rsid w:val="00D83666"/>
    <w:rsid w:val="00D83CB4"/>
    <w:rsid w:val="00D84BD1"/>
    <w:rsid w:val="00D859DC"/>
    <w:rsid w:val="00D85B3E"/>
    <w:rsid w:val="00D87460"/>
    <w:rsid w:val="00D91D19"/>
    <w:rsid w:val="00D92D32"/>
    <w:rsid w:val="00D93B3A"/>
    <w:rsid w:val="00D947EF"/>
    <w:rsid w:val="00D94C86"/>
    <w:rsid w:val="00D9506E"/>
    <w:rsid w:val="00D95645"/>
    <w:rsid w:val="00D9600A"/>
    <w:rsid w:val="00D97320"/>
    <w:rsid w:val="00DA03E6"/>
    <w:rsid w:val="00DA1839"/>
    <w:rsid w:val="00DA1D21"/>
    <w:rsid w:val="00DA26B5"/>
    <w:rsid w:val="00DA28E8"/>
    <w:rsid w:val="00DA2A85"/>
    <w:rsid w:val="00DA3201"/>
    <w:rsid w:val="00DA36E4"/>
    <w:rsid w:val="00DA3AFB"/>
    <w:rsid w:val="00DA4269"/>
    <w:rsid w:val="00DA4FA4"/>
    <w:rsid w:val="00DA550A"/>
    <w:rsid w:val="00DA5571"/>
    <w:rsid w:val="00DA5A9A"/>
    <w:rsid w:val="00DA6141"/>
    <w:rsid w:val="00DA6EBD"/>
    <w:rsid w:val="00DA72A0"/>
    <w:rsid w:val="00DA7B27"/>
    <w:rsid w:val="00DA7BF1"/>
    <w:rsid w:val="00DA7CB1"/>
    <w:rsid w:val="00DB0658"/>
    <w:rsid w:val="00DB0B7E"/>
    <w:rsid w:val="00DB1C21"/>
    <w:rsid w:val="00DB1F8C"/>
    <w:rsid w:val="00DB20B7"/>
    <w:rsid w:val="00DB2EB4"/>
    <w:rsid w:val="00DB339B"/>
    <w:rsid w:val="00DB3B2E"/>
    <w:rsid w:val="00DB4186"/>
    <w:rsid w:val="00DB462E"/>
    <w:rsid w:val="00DB48E2"/>
    <w:rsid w:val="00DB4DF3"/>
    <w:rsid w:val="00DB6177"/>
    <w:rsid w:val="00DB623F"/>
    <w:rsid w:val="00DB76E8"/>
    <w:rsid w:val="00DC0CD5"/>
    <w:rsid w:val="00DC11FF"/>
    <w:rsid w:val="00DC18B4"/>
    <w:rsid w:val="00DC2BD8"/>
    <w:rsid w:val="00DC2CA3"/>
    <w:rsid w:val="00DC2DDB"/>
    <w:rsid w:val="00DC3249"/>
    <w:rsid w:val="00DC3420"/>
    <w:rsid w:val="00DC3FDC"/>
    <w:rsid w:val="00DC4253"/>
    <w:rsid w:val="00DC4868"/>
    <w:rsid w:val="00DC4B9F"/>
    <w:rsid w:val="00DC4F54"/>
    <w:rsid w:val="00DC5100"/>
    <w:rsid w:val="00DC5600"/>
    <w:rsid w:val="00DC615F"/>
    <w:rsid w:val="00DC684F"/>
    <w:rsid w:val="00DC703E"/>
    <w:rsid w:val="00DC7141"/>
    <w:rsid w:val="00DC7B61"/>
    <w:rsid w:val="00DD001C"/>
    <w:rsid w:val="00DD075F"/>
    <w:rsid w:val="00DD0D5F"/>
    <w:rsid w:val="00DD16F3"/>
    <w:rsid w:val="00DD18E8"/>
    <w:rsid w:val="00DD1AC3"/>
    <w:rsid w:val="00DD1C49"/>
    <w:rsid w:val="00DD2469"/>
    <w:rsid w:val="00DD2721"/>
    <w:rsid w:val="00DD2A84"/>
    <w:rsid w:val="00DD304C"/>
    <w:rsid w:val="00DD3D3D"/>
    <w:rsid w:val="00DD3F44"/>
    <w:rsid w:val="00DD4BAF"/>
    <w:rsid w:val="00DD4CB0"/>
    <w:rsid w:val="00DD5E4C"/>
    <w:rsid w:val="00DD6A01"/>
    <w:rsid w:val="00DD6C53"/>
    <w:rsid w:val="00DD79DB"/>
    <w:rsid w:val="00DE06CB"/>
    <w:rsid w:val="00DE1646"/>
    <w:rsid w:val="00DE1730"/>
    <w:rsid w:val="00DE183C"/>
    <w:rsid w:val="00DE1B96"/>
    <w:rsid w:val="00DE1E6A"/>
    <w:rsid w:val="00DE2B2C"/>
    <w:rsid w:val="00DE31A2"/>
    <w:rsid w:val="00DE3913"/>
    <w:rsid w:val="00DE4763"/>
    <w:rsid w:val="00DE4A03"/>
    <w:rsid w:val="00DE57F8"/>
    <w:rsid w:val="00DE6D35"/>
    <w:rsid w:val="00DE6F72"/>
    <w:rsid w:val="00DE7338"/>
    <w:rsid w:val="00DE76DE"/>
    <w:rsid w:val="00DE7B35"/>
    <w:rsid w:val="00DE7F68"/>
    <w:rsid w:val="00DE7F76"/>
    <w:rsid w:val="00DF0196"/>
    <w:rsid w:val="00DF17A0"/>
    <w:rsid w:val="00DF1CC7"/>
    <w:rsid w:val="00DF2460"/>
    <w:rsid w:val="00DF33B6"/>
    <w:rsid w:val="00DF39A1"/>
    <w:rsid w:val="00DF4480"/>
    <w:rsid w:val="00DF4B60"/>
    <w:rsid w:val="00DF61D3"/>
    <w:rsid w:val="00DF63DF"/>
    <w:rsid w:val="00DF7550"/>
    <w:rsid w:val="00DF7EF5"/>
    <w:rsid w:val="00DF7F6F"/>
    <w:rsid w:val="00E00293"/>
    <w:rsid w:val="00E008D6"/>
    <w:rsid w:val="00E01199"/>
    <w:rsid w:val="00E01C95"/>
    <w:rsid w:val="00E025E0"/>
    <w:rsid w:val="00E0282C"/>
    <w:rsid w:val="00E02D45"/>
    <w:rsid w:val="00E037D4"/>
    <w:rsid w:val="00E040BE"/>
    <w:rsid w:val="00E06CE9"/>
    <w:rsid w:val="00E077FC"/>
    <w:rsid w:val="00E10527"/>
    <w:rsid w:val="00E11079"/>
    <w:rsid w:val="00E113B9"/>
    <w:rsid w:val="00E13059"/>
    <w:rsid w:val="00E13591"/>
    <w:rsid w:val="00E136C0"/>
    <w:rsid w:val="00E14022"/>
    <w:rsid w:val="00E14B1B"/>
    <w:rsid w:val="00E15503"/>
    <w:rsid w:val="00E15E3A"/>
    <w:rsid w:val="00E15E7F"/>
    <w:rsid w:val="00E16FDD"/>
    <w:rsid w:val="00E172C6"/>
    <w:rsid w:val="00E17A4D"/>
    <w:rsid w:val="00E17F6C"/>
    <w:rsid w:val="00E2008C"/>
    <w:rsid w:val="00E206BF"/>
    <w:rsid w:val="00E2135E"/>
    <w:rsid w:val="00E213A6"/>
    <w:rsid w:val="00E228C1"/>
    <w:rsid w:val="00E2337A"/>
    <w:rsid w:val="00E234C9"/>
    <w:rsid w:val="00E2384D"/>
    <w:rsid w:val="00E265BC"/>
    <w:rsid w:val="00E267D9"/>
    <w:rsid w:val="00E27CA1"/>
    <w:rsid w:val="00E27D75"/>
    <w:rsid w:val="00E30C63"/>
    <w:rsid w:val="00E31D3E"/>
    <w:rsid w:val="00E3308A"/>
    <w:rsid w:val="00E332CF"/>
    <w:rsid w:val="00E33A0D"/>
    <w:rsid w:val="00E34190"/>
    <w:rsid w:val="00E34B8B"/>
    <w:rsid w:val="00E37A63"/>
    <w:rsid w:val="00E40B08"/>
    <w:rsid w:val="00E41CB0"/>
    <w:rsid w:val="00E42BAF"/>
    <w:rsid w:val="00E42E05"/>
    <w:rsid w:val="00E4374B"/>
    <w:rsid w:val="00E43D42"/>
    <w:rsid w:val="00E4402D"/>
    <w:rsid w:val="00E44186"/>
    <w:rsid w:val="00E449D6"/>
    <w:rsid w:val="00E44CFC"/>
    <w:rsid w:val="00E4508E"/>
    <w:rsid w:val="00E45294"/>
    <w:rsid w:val="00E45F02"/>
    <w:rsid w:val="00E4621D"/>
    <w:rsid w:val="00E46268"/>
    <w:rsid w:val="00E46577"/>
    <w:rsid w:val="00E46625"/>
    <w:rsid w:val="00E46EE8"/>
    <w:rsid w:val="00E474C7"/>
    <w:rsid w:val="00E475FC"/>
    <w:rsid w:val="00E5089A"/>
    <w:rsid w:val="00E5174B"/>
    <w:rsid w:val="00E52217"/>
    <w:rsid w:val="00E52C05"/>
    <w:rsid w:val="00E54558"/>
    <w:rsid w:val="00E54686"/>
    <w:rsid w:val="00E54EFF"/>
    <w:rsid w:val="00E5542B"/>
    <w:rsid w:val="00E555D0"/>
    <w:rsid w:val="00E55953"/>
    <w:rsid w:val="00E55BEA"/>
    <w:rsid w:val="00E55D04"/>
    <w:rsid w:val="00E566E7"/>
    <w:rsid w:val="00E56ED0"/>
    <w:rsid w:val="00E57C62"/>
    <w:rsid w:val="00E57DFF"/>
    <w:rsid w:val="00E57F9E"/>
    <w:rsid w:val="00E60918"/>
    <w:rsid w:val="00E610B7"/>
    <w:rsid w:val="00E61F30"/>
    <w:rsid w:val="00E62325"/>
    <w:rsid w:val="00E62763"/>
    <w:rsid w:val="00E6327B"/>
    <w:rsid w:val="00E63B94"/>
    <w:rsid w:val="00E64A3A"/>
    <w:rsid w:val="00E64E45"/>
    <w:rsid w:val="00E65965"/>
    <w:rsid w:val="00E65B9B"/>
    <w:rsid w:val="00E6612C"/>
    <w:rsid w:val="00E6641F"/>
    <w:rsid w:val="00E675E4"/>
    <w:rsid w:val="00E6791B"/>
    <w:rsid w:val="00E67BC8"/>
    <w:rsid w:val="00E67D88"/>
    <w:rsid w:val="00E702FA"/>
    <w:rsid w:val="00E7221F"/>
    <w:rsid w:val="00E728CD"/>
    <w:rsid w:val="00E7371D"/>
    <w:rsid w:val="00E74446"/>
    <w:rsid w:val="00E749F9"/>
    <w:rsid w:val="00E7666A"/>
    <w:rsid w:val="00E76C53"/>
    <w:rsid w:val="00E7769D"/>
    <w:rsid w:val="00E77796"/>
    <w:rsid w:val="00E778C7"/>
    <w:rsid w:val="00E77C6C"/>
    <w:rsid w:val="00E805F3"/>
    <w:rsid w:val="00E80D52"/>
    <w:rsid w:val="00E815B3"/>
    <w:rsid w:val="00E819F0"/>
    <w:rsid w:val="00E81C4A"/>
    <w:rsid w:val="00E8235E"/>
    <w:rsid w:val="00E832B4"/>
    <w:rsid w:val="00E8367B"/>
    <w:rsid w:val="00E83834"/>
    <w:rsid w:val="00E838BF"/>
    <w:rsid w:val="00E83D25"/>
    <w:rsid w:val="00E84253"/>
    <w:rsid w:val="00E844F7"/>
    <w:rsid w:val="00E85230"/>
    <w:rsid w:val="00E85464"/>
    <w:rsid w:val="00E85C56"/>
    <w:rsid w:val="00E87294"/>
    <w:rsid w:val="00E87B06"/>
    <w:rsid w:val="00E87CFC"/>
    <w:rsid w:val="00E901C2"/>
    <w:rsid w:val="00E91038"/>
    <w:rsid w:val="00E9130C"/>
    <w:rsid w:val="00E921A6"/>
    <w:rsid w:val="00E92387"/>
    <w:rsid w:val="00E924B2"/>
    <w:rsid w:val="00E925C4"/>
    <w:rsid w:val="00E93008"/>
    <w:rsid w:val="00E93176"/>
    <w:rsid w:val="00E9377C"/>
    <w:rsid w:val="00E93924"/>
    <w:rsid w:val="00E95158"/>
    <w:rsid w:val="00E95B61"/>
    <w:rsid w:val="00E96695"/>
    <w:rsid w:val="00E969A3"/>
    <w:rsid w:val="00E97690"/>
    <w:rsid w:val="00E97A48"/>
    <w:rsid w:val="00EA1185"/>
    <w:rsid w:val="00EA1F3A"/>
    <w:rsid w:val="00EA232F"/>
    <w:rsid w:val="00EA2F8A"/>
    <w:rsid w:val="00EA3577"/>
    <w:rsid w:val="00EA3787"/>
    <w:rsid w:val="00EA3A51"/>
    <w:rsid w:val="00EA3C4B"/>
    <w:rsid w:val="00EA3E89"/>
    <w:rsid w:val="00EA3FB6"/>
    <w:rsid w:val="00EA4892"/>
    <w:rsid w:val="00EA4F6E"/>
    <w:rsid w:val="00EA50B8"/>
    <w:rsid w:val="00EA64E9"/>
    <w:rsid w:val="00EA7699"/>
    <w:rsid w:val="00EB0277"/>
    <w:rsid w:val="00EB1583"/>
    <w:rsid w:val="00EB15C5"/>
    <w:rsid w:val="00EB1840"/>
    <w:rsid w:val="00EB1D82"/>
    <w:rsid w:val="00EB2780"/>
    <w:rsid w:val="00EB35A5"/>
    <w:rsid w:val="00EB44E0"/>
    <w:rsid w:val="00EB4F6E"/>
    <w:rsid w:val="00EB5369"/>
    <w:rsid w:val="00EB5526"/>
    <w:rsid w:val="00EB6089"/>
    <w:rsid w:val="00EB725D"/>
    <w:rsid w:val="00EB7629"/>
    <w:rsid w:val="00EC0099"/>
    <w:rsid w:val="00EC0259"/>
    <w:rsid w:val="00EC02B4"/>
    <w:rsid w:val="00EC082C"/>
    <w:rsid w:val="00EC08BB"/>
    <w:rsid w:val="00EC1475"/>
    <w:rsid w:val="00EC2700"/>
    <w:rsid w:val="00EC2D88"/>
    <w:rsid w:val="00EC3135"/>
    <w:rsid w:val="00EC32E6"/>
    <w:rsid w:val="00EC3FBF"/>
    <w:rsid w:val="00EC40BB"/>
    <w:rsid w:val="00EC4393"/>
    <w:rsid w:val="00EC462C"/>
    <w:rsid w:val="00EC5369"/>
    <w:rsid w:val="00EC57DD"/>
    <w:rsid w:val="00EC643B"/>
    <w:rsid w:val="00EC6578"/>
    <w:rsid w:val="00EC71CE"/>
    <w:rsid w:val="00ED0028"/>
    <w:rsid w:val="00ED0E6E"/>
    <w:rsid w:val="00ED136B"/>
    <w:rsid w:val="00ED1689"/>
    <w:rsid w:val="00ED1DDD"/>
    <w:rsid w:val="00ED259B"/>
    <w:rsid w:val="00ED28AD"/>
    <w:rsid w:val="00ED2C41"/>
    <w:rsid w:val="00ED37A1"/>
    <w:rsid w:val="00ED3A3F"/>
    <w:rsid w:val="00ED4181"/>
    <w:rsid w:val="00ED47FA"/>
    <w:rsid w:val="00ED4A85"/>
    <w:rsid w:val="00ED6645"/>
    <w:rsid w:val="00ED70F4"/>
    <w:rsid w:val="00ED7162"/>
    <w:rsid w:val="00ED7D1E"/>
    <w:rsid w:val="00EE1238"/>
    <w:rsid w:val="00EE340B"/>
    <w:rsid w:val="00EE3B70"/>
    <w:rsid w:val="00EE4461"/>
    <w:rsid w:val="00EE4C06"/>
    <w:rsid w:val="00EE5C09"/>
    <w:rsid w:val="00EE7144"/>
    <w:rsid w:val="00EE72BA"/>
    <w:rsid w:val="00EE72D3"/>
    <w:rsid w:val="00EE77F9"/>
    <w:rsid w:val="00EF1D6B"/>
    <w:rsid w:val="00EF25E5"/>
    <w:rsid w:val="00EF309E"/>
    <w:rsid w:val="00EF4FBD"/>
    <w:rsid w:val="00EF6A7E"/>
    <w:rsid w:val="00EF6C05"/>
    <w:rsid w:val="00F000AF"/>
    <w:rsid w:val="00F004BE"/>
    <w:rsid w:val="00F005AA"/>
    <w:rsid w:val="00F00750"/>
    <w:rsid w:val="00F017C6"/>
    <w:rsid w:val="00F0259A"/>
    <w:rsid w:val="00F02B89"/>
    <w:rsid w:val="00F03081"/>
    <w:rsid w:val="00F03D1E"/>
    <w:rsid w:val="00F046FE"/>
    <w:rsid w:val="00F04E16"/>
    <w:rsid w:val="00F05A4A"/>
    <w:rsid w:val="00F05A6B"/>
    <w:rsid w:val="00F05B7B"/>
    <w:rsid w:val="00F05D75"/>
    <w:rsid w:val="00F062FF"/>
    <w:rsid w:val="00F06C07"/>
    <w:rsid w:val="00F07D02"/>
    <w:rsid w:val="00F10733"/>
    <w:rsid w:val="00F11421"/>
    <w:rsid w:val="00F11B25"/>
    <w:rsid w:val="00F11C70"/>
    <w:rsid w:val="00F11F71"/>
    <w:rsid w:val="00F12965"/>
    <w:rsid w:val="00F13712"/>
    <w:rsid w:val="00F139D5"/>
    <w:rsid w:val="00F13B3A"/>
    <w:rsid w:val="00F13C45"/>
    <w:rsid w:val="00F143AD"/>
    <w:rsid w:val="00F14BC0"/>
    <w:rsid w:val="00F14D67"/>
    <w:rsid w:val="00F16899"/>
    <w:rsid w:val="00F16A2F"/>
    <w:rsid w:val="00F175BF"/>
    <w:rsid w:val="00F1783F"/>
    <w:rsid w:val="00F2038E"/>
    <w:rsid w:val="00F20530"/>
    <w:rsid w:val="00F21C6A"/>
    <w:rsid w:val="00F2369B"/>
    <w:rsid w:val="00F23FA2"/>
    <w:rsid w:val="00F252C4"/>
    <w:rsid w:val="00F25AD4"/>
    <w:rsid w:val="00F26443"/>
    <w:rsid w:val="00F2693B"/>
    <w:rsid w:val="00F27735"/>
    <w:rsid w:val="00F306C6"/>
    <w:rsid w:val="00F30F10"/>
    <w:rsid w:val="00F30F82"/>
    <w:rsid w:val="00F311FF"/>
    <w:rsid w:val="00F31493"/>
    <w:rsid w:val="00F31846"/>
    <w:rsid w:val="00F3199A"/>
    <w:rsid w:val="00F32352"/>
    <w:rsid w:val="00F32F82"/>
    <w:rsid w:val="00F34329"/>
    <w:rsid w:val="00F34387"/>
    <w:rsid w:val="00F351EE"/>
    <w:rsid w:val="00F35251"/>
    <w:rsid w:val="00F3636C"/>
    <w:rsid w:val="00F365EE"/>
    <w:rsid w:val="00F36B71"/>
    <w:rsid w:val="00F37563"/>
    <w:rsid w:val="00F37FE5"/>
    <w:rsid w:val="00F4008C"/>
    <w:rsid w:val="00F404D0"/>
    <w:rsid w:val="00F40B7B"/>
    <w:rsid w:val="00F41B3F"/>
    <w:rsid w:val="00F4234E"/>
    <w:rsid w:val="00F42C3A"/>
    <w:rsid w:val="00F43BD5"/>
    <w:rsid w:val="00F43C76"/>
    <w:rsid w:val="00F44884"/>
    <w:rsid w:val="00F450E6"/>
    <w:rsid w:val="00F45A64"/>
    <w:rsid w:val="00F4656B"/>
    <w:rsid w:val="00F46985"/>
    <w:rsid w:val="00F476FD"/>
    <w:rsid w:val="00F47776"/>
    <w:rsid w:val="00F4E5F3"/>
    <w:rsid w:val="00F5064D"/>
    <w:rsid w:val="00F507FC"/>
    <w:rsid w:val="00F51781"/>
    <w:rsid w:val="00F51B16"/>
    <w:rsid w:val="00F521DF"/>
    <w:rsid w:val="00F527AD"/>
    <w:rsid w:val="00F531DF"/>
    <w:rsid w:val="00F54D17"/>
    <w:rsid w:val="00F54E25"/>
    <w:rsid w:val="00F56602"/>
    <w:rsid w:val="00F567FE"/>
    <w:rsid w:val="00F57012"/>
    <w:rsid w:val="00F5702C"/>
    <w:rsid w:val="00F61547"/>
    <w:rsid w:val="00F63A87"/>
    <w:rsid w:val="00F6410E"/>
    <w:rsid w:val="00F6444F"/>
    <w:rsid w:val="00F64AC5"/>
    <w:rsid w:val="00F65857"/>
    <w:rsid w:val="00F6673D"/>
    <w:rsid w:val="00F66C15"/>
    <w:rsid w:val="00F66CC6"/>
    <w:rsid w:val="00F66E60"/>
    <w:rsid w:val="00F6770D"/>
    <w:rsid w:val="00F67AB6"/>
    <w:rsid w:val="00F67BBB"/>
    <w:rsid w:val="00F70C13"/>
    <w:rsid w:val="00F71855"/>
    <w:rsid w:val="00F71F19"/>
    <w:rsid w:val="00F72530"/>
    <w:rsid w:val="00F72745"/>
    <w:rsid w:val="00F74490"/>
    <w:rsid w:val="00F7574D"/>
    <w:rsid w:val="00F76403"/>
    <w:rsid w:val="00F76FE1"/>
    <w:rsid w:val="00F773D3"/>
    <w:rsid w:val="00F774E3"/>
    <w:rsid w:val="00F807BA"/>
    <w:rsid w:val="00F80EF4"/>
    <w:rsid w:val="00F81554"/>
    <w:rsid w:val="00F819C1"/>
    <w:rsid w:val="00F81EFF"/>
    <w:rsid w:val="00F825A6"/>
    <w:rsid w:val="00F82A31"/>
    <w:rsid w:val="00F8340D"/>
    <w:rsid w:val="00F83503"/>
    <w:rsid w:val="00F84996"/>
    <w:rsid w:val="00F84CA4"/>
    <w:rsid w:val="00F84EF5"/>
    <w:rsid w:val="00F85A19"/>
    <w:rsid w:val="00F861EE"/>
    <w:rsid w:val="00F867C4"/>
    <w:rsid w:val="00F86DF5"/>
    <w:rsid w:val="00F87D7D"/>
    <w:rsid w:val="00F9186A"/>
    <w:rsid w:val="00F91A1B"/>
    <w:rsid w:val="00F9232B"/>
    <w:rsid w:val="00F929DF"/>
    <w:rsid w:val="00F94189"/>
    <w:rsid w:val="00F9434E"/>
    <w:rsid w:val="00F94772"/>
    <w:rsid w:val="00F94BF4"/>
    <w:rsid w:val="00F95603"/>
    <w:rsid w:val="00F9562C"/>
    <w:rsid w:val="00F96003"/>
    <w:rsid w:val="00F9664C"/>
    <w:rsid w:val="00F96D2E"/>
    <w:rsid w:val="00F97415"/>
    <w:rsid w:val="00F975FD"/>
    <w:rsid w:val="00F977D6"/>
    <w:rsid w:val="00FA06C3"/>
    <w:rsid w:val="00FA0E69"/>
    <w:rsid w:val="00FA2D20"/>
    <w:rsid w:val="00FA30B4"/>
    <w:rsid w:val="00FA3991"/>
    <w:rsid w:val="00FA46A7"/>
    <w:rsid w:val="00FA56E7"/>
    <w:rsid w:val="00FA5C89"/>
    <w:rsid w:val="00FA6A87"/>
    <w:rsid w:val="00FA6C36"/>
    <w:rsid w:val="00FB04BA"/>
    <w:rsid w:val="00FB26C7"/>
    <w:rsid w:val="00FB2B54"/>
    <w:rsid w:val="00FB3B8F"/>
    <w:rsid w:val="00FB3C7B"/>
    <w:rsid w:val="00FB3C7C"/>
    <w:rsid w:val="00FB4118"/>
    <w:rsid w:val="00FB669C"/>
    <w:rsid w:val="00FB7538"/>
    <w:rsid w:val="00FB7883"/>
    <w:rsid w:val="00FC0E1B"/>
    <w:rsid w:val="00FC113F"/>
    <w:rsid w:val="00FC1E11"/>
    <w:rsid w:val="00FC20D5"/>
    <w:rsid w:val="00FC24FD"/>
    <w:rsid w:val="00FC2CA6"/>
    <w:rsid w:val="00FC39F3"/>
    <w:rsid w:val="00FC5171"/>
    <w:rsid w:val="00FC5ED6"/>
    <w:rsid w:val="00FC6679"/>
    <w:rsid w:val="00FC6AB9"/>
    <w:rsid w:val="00FC6BCC"/>
    <w:rsid w:val="00FC71A6"/>
    <w:rsid w:val="00FC72A2"/>
    <w:rsid w:val="00FC7704"/>
    <w:rsid w:val="00FD19E3"/>
    <w:rsid w:val="00FD29D3"/>
    <w:rsid w:val="00FD488B"/>
    <w:rsid w:val="00FD54B6"/>
    <w:rsid w:val="00FD57E7"/>
    <w:rsid w:val="00FD5A7D"/>
    <w:rsid w:val="00FD5E4D"/>
    <w:rsid w:val="00FD5F67"/>
    <w:rsid w:val="00FD6005"/>
    <w:rsid w:val="00FD6316"/>
    <w:rsid w:val="00FD6AF5"/>
    <w:rsid w:val="00FD73CA"/>
    <w:rsid w:val="00FD769B"/>
    <w:rsid w:val="00FD7743"/>
    <w:rsid w:val="00FD7E87"/>
    <w:rsid w:val="00FE006C"/>
    <w:rsid w:val="00FE01F8"/>
    <w:rsid w:val="00FE06E6"/>
    <w:rsid w:val="00FE0986"/>
    <w:rsid w:val="00FE4020"/>
    <w:rsid w:val="00FE491A"/>
    <w:rsid w:val="00FE50BE"/>
    <w:rsid w:val="00FE6AA8"/>
    <w:rsid w:val="00FE704B"/>
    <w:rsid w:val="00FE7451"/>
    <w:rsid w:val="00FE7CDD"/>
    <w:rsid w:val="00FF0DCC"/>
    <w:rsid w:val="00FF1064"/>
    <w:rsid w:val="00FF1D8E"/>
    <w:rsid w:val="00FF1E48"/>
    <w:rsid w:val="00FF20CD"/>
    <w:rsid w:val="00FF2D52"/>
    <w:rsid w:val="00FF3003"/>
    <w:rsid w:val="00FF5245"/>
    <w:rsid w:val="00FF6135"/>
    <w:rsid w:val="00FF639D"/>
    <w:rsid w:val="00FF6738"/>
    <w:rsid w:val="00FF6FEB"/>
    <w:rsid w:val="00FF70A7"/>
    <w:rsid w:val="00FF786F"/>
    <w:rsid w:val="00FF7A3C"/>
    <w:rsid w:val="0105579B"/>
    <w:rsid w:val="0106483C"/>
    <w:rsid w:val="01067C24"/>
    <w:rsid w:val="01084387"/>
    <w:rsid w:val="015A9C1F"/>
    <w:rsid w:val="0187A12C"/>
    <w:rsid w:val="019372CD"/>
    <w:rsid w:val="01D00517"/>
    <w:rsid w:val="021563A3"/>
    <w:rsid w:val="0255FBFF"/>
    <w:rsid w:val="02B377B5"/>
    <w:rsid w:val="02D48099"/>
    <w:rsid w:val="02F189C4"/>
    <w:rsid w:val="030B257B"/>
    <w:rsid w:val="03228422"/>
    <w:rsid w:val="03996A72"/>
    <w:rsid w:val="03BED710"/>
    <w:rsid w:val="0470CAF7"/>
    <w:rsid w:val="0485AF7B"/>
    <w:rsid w:val="05277080"/>
    <w:rsid w:val="05710EAE"/>
    <w:rsid w:val="0573BB2D"/>
    <w:rsid w:val="05CAA4C2"/>
    <w:rsid w:val="062E17AD"/>
    <w:rsid w:val="07FB6D37"/>
    <w:rsid w:val="0987FC14"/>
    <w:rsid w:val="0994E6C8"/>
    <w:rsid w:val="09CD79FF"/>
    <w:rsid w:val="0A19050A"/>
    <w:rsid w:val="0A24724F"/>
    <w:rsid w:val="0A4C062C"/>
    <w:rsid w:val="0A6FC804"/>
    <w:rsid w:val="0B25C8A3"/>
    <w:rsid w:val="0BA635C7"/>
    <w:rsid w:val="0BD54ED1"/>
    <w:rsid w:val="0BFBA257"/>
    <w:rsid w:val="0BFC4C4C"/>
    <w:rsid w:val="0C627242"/>
    <w:rsid w:val="0C951626"/>
    <w:rsid w:val="0D04E531"/>
    <w:rsid w:val="0D0D67FF"/>
    <w:rsid w:val="0D6A0615"/>
    <w:rsid w:val="0E679E24"/>
    <w:rsid w:val="0EAB92C7"/>
    <w:rsid w:val="0F109C74"/>
    <w:rsid w:val="0F3A6690"/>
    <w:rsid w:val="0F843424"/>
    <w:rsid w:val="0F8B92DD"/>
    <w:rsid w:val="10390459"/>
    <w:rsid w:val="1057D9E7"/>
    <w:rsid w:val="108108F5"/>
    <w:rsid w:val="10A3FD32"/>
    <w:rsid w:val="10DE4152"/>
    <w:rsid w:val="10FA166A"/>
    <w:rsid w:val="110CA7B2"/>
    <w:rsid w:val="1166F4AD"/>
    <w:rsid w:val="116BC59D"/>
    <w:rsid w:val="11787DB2"/>
    <w:rsid w:val="11D085DF"/>
    <w:rsid w:val="11FA90FA"/>
    <w:rsid w:val="1208A82C"/>
    <w:rsid w:val="129D3C72"/>
    <w:rsid w:val="129E5A22"/>
    <w:rsid w:val="12CE7D34"/>
    <w:rsid w:val="12F5FF97"/>
    <w:rsid w:val="12FA19CD"/>
    <w:rsid w:val="132C016A"/>
    <w:rsid w:val="133E1A60"/>
    <w:rsid w:val="1377AED7"/>
    <w:rsid w:val="13A419A6"/>
    <w:rsid w:val="13AEFB81"/>
    <w:rsid w:val="13CDDFF2"/>
    <w:rsid w:val="13D425E5"/>
    <w:rsid w:val="1407666B"/>
    <w:rsid w:val="1426CE69"/>
    <w:rsid w:val="1453E120"/>
    <w:rsid w:val="147C3DCF"/>
    <w:rsid w:val="1482A0EE"/>
    <w:rsid w:val="14C62339"/>
    <w:rsid w:val="14FE9053"/>
    <w:rsid w:val="152946DB"/>
    <w:rsid w:val="15B450F4"/>
    <w:rsid w:val="15B78D5B"/>
    <w:rsid w:val="1669B1EA"/>
    <w:rsid w:val="169D233B"/>
    <w:rsid w:val="1722ECD1"/>
    <w:rsid w:val="18051ED8"/>
    <w:rsid w:val="18BDABE3"/>
    <w:rsid w:val="18D3B9B6"/>
    <w:rsid w:val="19A357CE"/>
    <w:rsid w:val="1A1596D4"/>
    <w:rsid w:val="1A1843FB"/>
    <w:rsid w:val="1A24B48C"/>
    <w:rsid w:val="1A24D93D"/>
    <w:rsid w:val="1A72B6FF"/>
    <w:rsid w:val="1A7F76DD"/>
    <w:rsid w:val="1ADDEFAC"/>
    <w:rsid w:val="1BD546BD"/>
    <w:rsid w:val="1C1A7703"/>
    <w:rsid w:val="1CB6EA3C"/>
    <w:rsid w:val="1CCF38E1"/>
    <w:rsid w:val="1D4F0F6B"/>
    <w:rsid w:val="1DFEC5F1"/>
    <w:rsid w:val="1E3B42AB"/>
    <w:rsid w:val="1E45FBF8"/>
    <w:rsid w:val="1E4E5A58"/>
    <w:rsid w:val="1E69C6EC"/>
    <w:rsid w:val="1E97077D"/>
    <w:rsid w:val="1F2ED438"/>
    <w:rsid w:val="1FBF7F9C"/>
    <w:rsid w:val="207AD53D"/>
    <w:rsid w:val="20909A14"/>
    <w:rsid w:val="20C7F37F"/>
    <w:rsid w:val="2159F6AC"/>
    <w:rsid w:val="215FA4B1"/>
    <w:rsid w:val="21DB04F2"/>
    <w:rsid w:val="21E5F16D"/>
    <w:rsid w:val="220B7D77"/>
    <w:rsid w:val="2248902C"/>
    <w:rsid w:val="22B56DB2"/>
    <w:rsid w:val="22BE8A61"/>
    <w:rsid w:val="23029DF5"/>
    <w:rsid w:val="230C7D5D"/>
    <w:rsid w:val="231FA673"/>
    <w:rsid w:val="239C325A"/>
    <w:rsid w:val="24012A55"/>
    <w:rsid w:val="241CB56D"/>
    <w:rsid w:val="246C3F64"/>
    <w:rsid w:val="24C54B16"/>
    <w:rsid w:val="24E9273D"/>
    <w:rsid w:val="24EA87EC"/>
    <w:rsid w:val="25042D46"/>
    <w:rsid w:val="25791CEB"/>
    <w:rsid w:val="25858D1E"/>
    <w:rsid w:val="25933C29"/>
    <w:rsid w:val="25D3BED9"/>
    <w:rsid w:val="26135A7B"/>
    <w:rsid w:val="26A3F9D4"/>
    <w:rsid w:val="26B9EB9D"/>
    <w:rsid w:val="26D27D56"/>
    <w:rsid w:val="277BBD1D"/>
    <w:rsid w:val="27BBD793"/>
    <w:rsid w:val="27CE66F5"/>
    <w:rsid w:val="27F15DBC"/>
    <w:rsid w:val="280D904B"/>
    <w:rsid w:val="284B714A"/>
    <w:rsid w:val="286A38F6"/>
    <w:rsid w:val="287AA091"/>
    <w:rsid w:val="2897BC36"/>
    <w:rsid w:val="28A6B850"/>
    <w:rsid w:val="290530DB"/>
    <w:rsid w:val="29294D55"/>
    <w:rsid w:val="29360F41"/>
    <w:rsid w:val="2948C313"/>
    <w:rsid w:val="294DFC46"/>
    <w:rsid w:val="298DC751"/>
    <w:rsid w:val="2A072B38"/>
    <w:rsid w:val="2A086C73"/>
    <w:rsid w:val="2A0D680D"/>
    <w:rsid w:val="2A6F2BC9"/>
    <w:rsid w:val="2A7C34D8"/>
    <w:rsid w:val="2A9CCF66"/>
    <w:rsid w:val="2AB7FA99"/>
    <w:rsid w:val="2AF1E867"/>
    <w:rsid w:val="2B065418"/>
    <w:rsid w:val="2B390A65"/>
    <w:rsid w:val="2B6D355A"/>
    <w:rsid w:val="2C2D8C0E"/>
    <w:rsid w:val="2C45054C"/>
    <w:rsid w:val="2CE2E9D8"/>
    <w:rsid w:val="2D211357"/>
    <w:rsid w:val="2D8DA28A"/>
    <w:rsid w:val="2DF528EC"/>
    <w:rsid w:val="2ED2881E"/>
    <w:rsid w:val="2EFFDFAF"/>
    <w:rsid w:val="2F25E45D"/>
    <w:rsid w:val="2F41DB35"/>
    <w:rsid w:val="2F7DEF8B"/>
    <w:rsid w:val="2FD5339B"/>
    <w:rsid w:val="2FDF5FCF"/>
    <w:rsid w:val="3068D6B0"/>
    <w:rsid w:val="306CD103"/>
    <w:rsid w:val="30909C57"/>
    <w:rsid w:val="310AFBD5"/>
    <w:rsid w:val="310D765F"/>
    <w:rsid w:val="31FF1220"/>
    <w:rsid w:val="32202914"/>
    <w:rsid w:val="32640E4E"/>
    <w:rsid w:val="327B7F8F"/>
    <w:rsid w:val="33496FE8"/>
    <w:rsid w:val="33C99DC3"/>
    <w:rsid w:val="33F4A656"/>
    <w:rsid w:val="34008A0C"/>
    <w:rsid w:val="340C83CE"/>
    <w:rsid w:val="34305759"/>
    <w:rsid w:val="344D4BB5"/>
    <w:rsid w:val="3460AAE9"/>
    <w:rsid w:val="346673A6"/>
    <w:rsid w:val="34B55563"/>
    <w:rsid w:val="34DC17DA"/>
    <w:rsid w:val="350C52B5"/>
    <w:rsid w:val="35573DF1"/>
    <w:rsid w:val="358ECB34"/>
    <w:rsid w:val="35C39EFB"/>
    <w:rsid w:val="35D7B815"/>
    <w:rsid w:val="36655D45"/>
    <w:rsid w:val="366E1481"/>
    <w:rsid w:val="368755DD"/>
    <w:rsid w:val="3712498B"/>
    <w:rsid w:val="372F6B13"/>
    <w:rsid w:val="382E7F28"/>
    <w:rsid w:val="3841FB06"/>
    <w:rsid w:val="38B53D8B"/>
    <w:rsid w:val="391539A9"/>
    <w:rsid w:val="39520673"/>
    <w:rsid w:val="3A0DF492"/>
    <w:rsid w:val="3A13E9C3"/>
    <w:rsid w:val="3A324232"/>
    <w:rsid w:val="3A625CA3"/>
    <w:rsid w:val="3A70704C"/>
    <w:rsid w:val="3A97BD36"/>
    <w:rsid w:val="3B2BBB97"/>
    <w:rsid w:val="3B35BDD1"/>
    <w:rsid w:val="3BB15827"/>
    <w:rsid w:val="3BCB09CF"/>
    <w:rsid w:val="3C0FC1EA"/>
    <w:rsid w:val="3C145452"/>
    <w:rsid w:val="3CB1A83A"/>
    <w:rsid w:val="3CC09B8C"/>
    <w:rsid w:val="3CC318B8"/>
    <w:rsid w:val="3CE73522"/>
    <w:rsid w:val="3D07A933"/>
    <w:rsid w:val="3D2E2971"/>
    <w:rsid w:val="3DD9F093"/>
    <w:rsid w:val="3DED413D"/>
    <w:rsid w:val="3EBFD70B"/>
    <w:rsid w:val="3F7B9CEE"/>
    <w:rsid w:val="3F8093AE"/>
    <w:rsid w:val="4006E73F"/>
    <w:rsid w:val="402D1538"/>
    <w:rsid w:val="408C6304"/>
    <w:rsid w:val="40A4517D"/>
    <w:rsid w:val="40E43113"/>
    <w:rsid w:val="41A6F8B3"/>
    <w:rsid w:val="41E93661"/>
    <w:rsid w:val="41EADC0A"/>
    <w:rsid w:val="424D231E"/>
    <w:rsid w:val="42E4BFCE"/>
    <w:rsid w:val="42F5C0EA"/>
    <w:rsid w:val="4335F9BC"/>
    <w:rsid w:val="4357D99E"/>
    <w:rsid w:val="43AF4FE0"/>
    <w:rsid w:val="43ED5405"/>
    <w:rsid w:val="443E1E5E"/>
    <w:rsid w:val="44F03BEB"/>
    <w:rsid w:val="45005121"/>
    <w:rsid w:val="4507A55B"/>
    <w:rsid w:val="450C071C"/>
    <w:rsid w:val="45502AF5"/>
    <w:rsid w:val="45561837"/>
    <w:rsid w:val="45ADF82A"/>
    <w:rsid w:val="45D5E154"/>
    <w:rsid w:val="45E2D769"/>
    <w:rsid w:val="45E945BD"/>
    <w:rsid w:val="4684A143"/>
    <w:rsid w:val="46867152"/>
    <w:rsid w:val="46F6C3A0"/>
    <w:rsid w:val="46F88DFE"/>
    <w:rsid w:val="472DBBF5"/>
    <w:rsid w:val="47378611"/>
    <w:rsid w:val="478EB89F"/>
    <w:rsid w:val="47F67067"/>
    <w:rsid w:val="4811A559"/>
    <w:rsid w:val="48273B2E"/>
    <w:rsid w:val="484FCCD6"/>
    <w:rsid w:val="487A2B1B"/>
    <w:rsid w:val="487E2C19"/>
    <w:rsid w:val="48A15177"/>
    <w:rsid w:val="48C4C49D"/>
    <w:rsid w:val="4964E936"/>
    <w:rsid w:val="49A795A2"/>
    <w:rsid w:val="4A16DE56"/>
    <w:rsid w:val="4AE61E15"/>
    <w:rsid w:val="4B38D770"/>
    <w:rsid w:val="4B61B8D9"/>
    <w:rsid w:val="4B666877"/>
    <w:rsid w:val="4B6D2AA4"/>
    <w:rsid w:val="4BA8DC8F"/>
    <w:rsid w:val="4BFA65AE"/>
    <w:rsid w:val="4BFCC338"/>
    <w:rsid w:val="4C91A58B"/>
    <w:rsid w:val="4CC9FCEB"/>
    <w:rsid w:val="4CE163A0"/>
    <w:rsid w:val="4D3E500A"/>
    <w:rsid w:val="4D7B9036"/>
    <w:rsid w:val="4DA1CA92"/>
    <w:rsid w:val="4DA85A1C"/>
    <w:rsid w:val="4DB1448C"/>
    <w:rsid w:val="4DEA01C0"/>
    <w:rsid w:val="4E43FE6E"/>
    <w:rsid w:val="4E47E452"/>
    <w:rsid w:val="4EDFB403"/>
    <w:rsid w:val="4EE48558"/>
    <w:rsid w:val="4F34AF1E"/>
    <w:rsid w:val="4F452862"/>
    <w:rsid w:val="4F6CAB9E"/>
    <w:rsid w:val="4F9818C9"/>
    <w:rsid w:val="4FD1FE9C"/>
    <w:rsid w:val="50007F10"/>
    <w:rsid w:val="50E71A97"/>
    <w:rsid w:val="50EC54AD"/>
    <w:rsid w:val="5149E53A"/>
    <w:rsid w:val="51F8589E"/>
    <w:rsid w:val="52359B6F"/>
    <w:rsid w:val="5259581B"/>
    <w:rsid w:val="529EB1F2"/>
    <w:rsid w:val="52EFC06C"/>
    <w:rsid w:val="536B1C28"/>
    <w:rsid w:val="53978D02"/>
    <w:rsid w:val="53C6A8CC"/>
    <w:rsid w:val="5420C578"/>
    <w:rsid w:val="54245AE1"/>
    <w:rsid w:val="5478C63F"/>
    <w:rsid w:val="54956326"/>
    <w:rsid w:val="54ED815F"/>
    <w:rsid w:val="55E2EE93"/>
    <w:rsid w:val="55EC08BE"/>
    <w:rsid w:val="567A6EAB"/>
    <w:rsid w:val="56B1F4FC"/>
    <w:rsid w:val="5709E197"/>
    <w:rsid w:val="57832C16"/>
    <w:rsid w:val="57FB5A96"/>
    <w:rsid w:val="5819A49E"/>
    <w:rsid w:val="582EFF98"/>
    <w:rsid w:val="587A614D"/>
    <w:rsid w:val="58A953F8"/>
    <w:rsid w:val="59255B35"/>
    <w:rsid w:val="595BD7B8"/>
    <w:rsid w:val="597B7DE9"/>
    <w:rsid w:val="598D0AC2"/>
    <w:rsid w:val="5A5A460F"/>
    <w:rsid w:val="5A6473D4"/>
    <w:rsid w:val="5A66DE4D"/>
    <w:rsid w:val="5A7CF926"/>
    <w:rsid w:val="5A9BBBC1"/>
    <w:rsid w:val="5AB61C89"/>
    <w:rsid w:val="5B2E2AC3"/>
    <w:rsid w:val="5B3F1459"/>
    <w:rsid w:val="5B4816A4"/>
    <w:rsid w:val="5BA3F391"/>
    <w:rsid w:val="5BF9B870"/>
    <w:rsid w:val="5BFF9C3E"/>
    <w:rsid w:val="5C37E139"/>
    <w:rsid w:val="5C4A3491"/>
    <w:rsid w:val="5C50ED19"/>
    <w:rsid w:val="5C5EC657"/>
    <w:rsid w:val="5CE4147D"/>
    <w:rsid w:val="5D404797"/>
    <w:rsid w:val="5D527507"/>
    <w:rsid w:val="5D7BB2D1"/>
    <w:rsid w:val="5DBBCCFC"/>
    <w:rsid w:val="5DCBC15B"/>
    <w:rsid w:val="5DCEF069"/>
    <w:rsid w:val="5DE71B2D"/>
    <w:rsid w:val="5E00E7EE"/>
    <w:rsid w:val="5E3DF04E"/>
    <w:rsid w:val="5E467326"/>
    <w:rsid w:val="5E5A5509"/>
    <w:rsid w:val="5F640205"/>
    <w:rsid w:val="5F815A2A"/>
    <w:rsid w:val="5F909D40"/>
    <w:rsid w:val="5FD09BCD"/>
    <w:rsid w:val="5FEB5A44"/>
    <w:rsid w:val="6040FB98"/>
    <w:rsid w:val="60A6E59C"/>
    <w:rsid w:val="60BE0D3D"/>
    <w:rsid w:val="60FF83EA"/>
    <w:rsid w:val="617BB733"/>
    <w:rsid w:val="619C5A1B"/>
    <w:rsid w:val="61AFEA12"/>
    <w:rsid w:val="62172BC9"/>
    <w:rsid w:val="629B2848"/>
    <w:rsid w:val="62A91EF4"/>
    <w:rsid w:val="62AF017C"/>
    <w:rsid w:val="62F4E5CC"/>
    <w:rsid w:val="630DE034"/>
    <w:rsid w:val="634F8CEB"/>
    <w:rsid w:val="63CA4909"/>
    <w:rsid w:val="644B8B41"/>
    <w:rsid w:val="649F541E"/>
    <w:rsid w:val="655ABA60"/>
    <w:rsid w:val="658A8EEF"/>
    <w:rsid w:val="658D9ADD"/>
    <w:rsid w:val="65A89216"/>
    <w:rsid w:val="65AC5E1F"/>
    <w:rsid w:val="65F55250"/>
    <w:rsid w:val="66092AB0"/>
    <w:rsid w:val="6657DF2A"/>
    <w:rsid w:val="66630E3A"/>
    <w:rsid w:val="668E7A5E"/>
    <w:rsid w:val="66B2A477"/>
    <w:rsid w:val="66B80CDF"/>
    <w:rsid w:val="66D2555B"/>
    <w:rsid w:val="68625590"/>
    <w:rsid w:val="687A822D"/>
    <w:rsid w:val="689809E6"/>
    <w:rsid w:val="68EBDACC"/>
    <w:rsid w:val="68F43F18"/>
    <w:rsid w:val="69283B75"/>
    <w:rsid w:val="69306512"/>
    <w:rsid w:val="69584EA8"/>
    <w:rsid w:val="6970316C"/>
    <w:rsid w:val="69D9A58B"/>
    <w:rsid w:val="69DC8CEF"/>
    <w:rsid w:val="69F0EA24"/>
    <w:rsid w:val="6AF0AFE1"/>
    <w:rsid w:val="6B408B86"/>
    <w:rsid w:val="6B87148E"/>
    <w:rsid w:val="6BB9C133"/>
    <w:rsid w:val="6BEC4CCD"/>
    <w:rsid w:val="6C1B9CA8"/>
    <w:rsid w:val="6C3E9A75"/>
    <w:rsid w:val="6C5329B6"/>
    <w:rsid w:val="6C6A6EB6"/>
    <w:rsid w:val="6C73C727"/>
    <w:rsid w:val="6CE5585D"/>
    <w:rsid w:val="6D1BD24F"/>
    <w:rsid w:val="6DF8A4E9"/>
    <w:rsid w:val="6DF91A87"/>
    <w:rsid w:val="6E2FCC6F"/>
    <w:rsid w:val="6E53F718"/>
    <w:rsid w:val="6EAC48B4"/>
    <w:rsid w:val="6FF0C823"/>
    <w:rsid w:val="70225275"/>
    <w:rsid w:val="7058F959"/>
    <w:rsid w:val="708D4DF7"/>
    <w:rsid w:val="70BB0568"/>
    <w:rsid w:val="70BD338A"/>
    <w:rsid w:val="70C54D12"/>
    <w:rsid w:val="70DFBB51"/>
    <w:rsid w:val="70F31BDB"/>
    <w:rsid w:val="712CFE16"/>
    <w:rsid w:val="713C5C5E"/>
    <w:rsid w:val="71568127"/>
    <w:rsid w:val="71F5B8D2"/>
    <w:rsid w:val="733C61C4"/>
    <w:rsid w:val="737D5BF7"/>
    <w:rsid w:val="742D2FAD"/>
    <w:rsid w:val="743DCC83"/>
    <w:rsid w:val="74D99A25"/>
    <w:rsid w:val="74DDC219"/>
    <w:rsid w:val="74E67836"/>
    <w:rsid w:val="755D37F3"/>
    <w:rsid w:val="760801F1"/>
    <w:rsid w:val="76413843"/>
    <w:rsid w:val="765966C2"/>
    <w:rsid w:val="76A09BAF"/>
    <w:rsid w:val="7712E969"/>
    <w:rsid w:val="7719388B"/>
    <w:rsid w:val="771B1F9C"/>
    <w:rsid w:val="7730E281"/>
    <w:rsid w:val="77EDC21C"/>
    <w:rsid w:val="786B5E0A"/>
    <w:rsid w:val="7870A20B"/>
    <w:rsid w:val="788EA4AE"/>
    <w:rsid w:val="78A4CBFF"/>
    <w:rsid w:val="795D5860"/>
    <w:rsid w:val="79915321"/>
    <w:rsid w:val="79C510AB"/>
    <w:rsid w:val="79DCA11C"/>
    <w:rsid w:val="7A43FE31"/>
    <w:rsid w:val="7AE2BB45"/>
    <w:rsid w:val="7AE6184D"/>
    <w:rsid w:val="7AEBC3AB"/>
    <w:rsid w:val="7B06632F"/>
    <w:rsid w:val="7B06F9A8"/>
    <w:rsid w:val="7C9060FE"/>
    <w:rsid w:val="7D69A061"/>
    <w:rsid w:val="7D85CBCD"/>
    <w:rsid w:val="7D8F4DD5"/>
    <w:rsid w:val="7DAC5C16"/>
    <w:rsid w:val="7DAC8DEC"/>
    <w:rsid w:val="7E10520E"/>
    <w:rsid w:val="7E2FBF10"/>
    <w:rsid w:val="7E83DA16"/>
    <w:rsid w:val="7EA41591"/>
    <w:rsid w:val="7EA75D8D"/>
    <w:rsid w:val="7EAAE34B"/>
    <w:rsid w:val="7EB40354"/>
    <w:rsid w:val="7EEC25A6"/>
    <w:rsid w:val="7F00F239"/>
    <w:rsid w:val="7F6BBE92"/>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A9406"/>
  <w15:docId w15:val="{C0DB0CA0-5DF3-4732-B23E-9655EB305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75B60"/>
  </w:style>
  <w:style w:type="paragraph" w:styleId="Titolo1">
    <w:name w:val="heading 1"/>
    <w:basedOn w:val="Normale"/>
    <w:next w:val="Normale"/>
    <w:qFormat/>
    <w:rsid w:val="00A653C8"/>
    <w:pPr>
      <w:keepNext/>
      <w:jc w:val="both"/>
      <w:outlineLvl w:val="0"/>
    </w:pPr>
    <w:rPr>
      <w:rFonts w:ascii="Arial" w:hAnsi="Arial"/>
      <w:b/>
      <w:sz w:val="24"/>
    </w:rPr>
  </w:style>
  <w:style w:type="paragraph" w:styleId="Titolo2">
    <w:name w:val="heading 2"/>
    <w:basedOn w:val="Normale"/>
    <w:next w:val="Normale"/>
    <w:qFormat/>
    <w:rsid w:val="00A653C8"/>
    <w:pPr>
      <w:keepNext/>
      <w:spacing w:line="170" w:lineRule="exact"/>
      <w:outlineLvl w:val="1"/>
    </w:pPr>
    <w:rPr>
      <w:b/>
      <w:sz w:val="18"/>
    </w:rPr>
  </w:style>
  <w:style w:type="paragraph" w:styleId="Titolo3">
    <w:name w:val="heading 3"/>
    <w:basedOn w:val="Normale"/>
    <w:next w:val="Normale"/>
    <w:qFormat/>
    <w:rsid w:val="00A653C8"/>
    <w:pPr>
      <w:keepNext/>
      <w:numPr>
        <w:ilvl w:val="1"/>
        <w:numId w:val="1"/>
      </w:numPr>
      <w:spacing w:line="170" w:lineRule="exact"/>
      <w:jc w:val="both"/>
      <w:outlineLvl w:val="2"/>
    </w:pPr>
    <w:rPr>
      <w:color w:val="000000"/>
      <w:sz w:val="15"/>
    </w:rPr>
  </w:style>
  <w:style w:type="paragraph" w:styleId="Titolo4">
    <w:name w:val="heading 4"/>
    <w:basedOn w:val="Normale"/>
    <w:next w:val="Normale"/>
    <w:link w:val="Titolo4Carattere"/>
    <w:qFormat/>
    <w:rsid w:val="00A653C8"/>
    <w:pPr>
      <w:keepNext/>
      <w:spacing w:before="240" w:after="60"/>
      <w:outlineLvl w:val="3"/>
    </w:pPr>
    <w:rPr>
      <w:b/>
      <w:bCs/>
      <w:sz w:val="28"/>
      <w:szCs w:val="28"/>
    </w:rPr>
  </w:style>
  <w:style w:type="paragraph" w:styleId="Titolo7">
    <w:name w:val="heading 7"/>
    <w:basedOn w:val="Normale"/>
    <w:next w:val="Normale"/>
    <w:link w:val="Titolo7Carattere"/>
    <w:semiHidden/>
    <w:unhideWhenUsed/>
    <w:qFormat/>
    <w:rsid w:val="00EC57DD"/>
    <w:pPr>
      <w:spacing w:before="240" w:after="60"/>
      <w:outlineLvl w:val="6"/>
    </w:pPr>
    <w:rPr>
      <w:rFonts w:asciiTheme="minorHAnsi" w:eastAsiaTheme="minorEastAsia" w:hAnsiTheme="minorHAnsi" w:cstheme="minorBidi"/>
      <w:sz w:val="24"/>
      <w:szCs w:val="24"/>
    </w:rPr>
  </w:style>
  <w:style w:type="paragraph" w:styleId="Titolo8">
    <w:name w:val="heading 8"/>
    <w:basedOn w:val="Normale"/>
    <w:next w:val="Normale"/>
    <w:qFormat/>
    <w:rsid w:val="00A653C8"/>
    <w:pPr>
      <w:keepNext/>
      <w:widowControl w:val="0"/>
      <w:spacing w:line="170" w:lineRule="exact"/>
      <w:outlineLvl w:val="7"/>
    </w:pPr>
    <w:rPr>
      <w:b/>
      <w:color w:val="000000"/>
      <w:sz w:val="15"/>
      <w:u w:val="single"/>
    </w:rPr>
  </w:style>
  <w:style w:type="paragraph" w:styleId="Titolo9">
    <w:name w:val="heading 9"/>
    <w:basedOn w:val="Normale"/>
    <w:next w:val="Normale"/>
    <w:qFormat/>
    <w:rsid w:val="00A653C8"/>
    <w:pPr>
      <w:keepNext/>
      <w:widowControl w:val="0"/>
      <w:spacing w:line="170" w:lineRule="exact"/>
      <w:jc w:val="both"/>
      <w:outlineLvl w:val="8"/>
    </w:pPr>
    <w:rPr>
      <w:b/>
      <w:color w:val="000000"/>
      <w:sz w:val="15"/>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normale1">
    <w:name w:val="Testo normale1"/>
    <w:basedOn w:val="Normale"/>
    <w:rsid w:val="00A653C8"/>
    <w:rPr>
      <w:rFonts w:ascii="Courier New" w:hAnsi="Courier New"/>
    </w:rPr>
  </w:style>
  <w:style w:type="paragraph" w:customStyle="1" w:styleId="BodyText22">
    <w:name w:val="Body Text 22"/>
    <w:basedOn w:val="Normale"/>
    <w:rsid w:val="00A653C8"/>
    <w:pPr>
      <w:ind w:left="567"/>
      <w:jc w:val="both"/>
    </w:pPr>
  </w:style>
  <w:style w:type="paragraph" w:customStyle="1" w:styleId="t2">
    <w:name w:val="t2"/>
    <w:basedOn w:val="Normale"/>
    <w:rsid w:val="00A653C8"/>
    <w:pPr>
      <w:widowControl w:val="0"/>
      <w:spacing w:line="240" w:lineRule="atLeast"/>
    </w:pPr>
    <w:rPr>
      <w:sz w:val="24"/>
    </w:rPr>
  </w:style>
  <w:style w:type="paragraph" w:customStyle="1" w:styleId="t3">
    <w:name w:val="t3"/>
    <w:basedOn w:val="Normale"/>
    <w:rsid w:val="00A653C8"/>
    <w:pPr>
      <w:widowControl w:val="0"/>
      <w:spacing w:line="460" w:lineRule="atLeast"/>
    </w:pPr>
    <w:rPr>
      <w:sz w:val="24"/>
    </w:rPr>
  </w:style>
  <w:style w:type="paragraph" w:styleId="Pidipagina">
    <w:name w:val="footer"/>
    <w:basedOn w:val="Normale"/>
    <w:rsid w:val="00A653C8"/>
    <w:pPr>
      <w:widowControl w:val="0"/>
      <w:tabs>
        <w:tab w:val="center" w:pos="4819"/>
        <w:tab w:val="right" w:pos="9638"/>
      </w:tabs>
    </w:pPr>
    <w:rPr>
      <w:sz w:val="24"/>
    </w:rPr>
  </w:style>
  <w:style w:type="paragraph" w:styleId="Intestazione">
    <w:name w:val="header"/>
    <w:basedOn w:val="Normale"/>
    <w:rsid w:val="00A653C8"/>
    <w:pPr>
      <w:tabs>
        <w:tab w:val="center" w:pos="4819"/>
        <w:tab w:val="right" w:pos="9638"/>
      </w:tabs>
    </w:pPr>
  </w:style>
  <w:style w:type="paragraph" w:styleId="Sommario2">
    <w:name w:val="toc 2"/>
    <w:basedOn w:val="Normale"/>
    <w:next w:val="Normale"/>
    <w:autoRedefine/>
    <w:semiHidden/>
    <w:rsid w:val="00A653C8"/>
    <w:pPr>
      <w:spacing w:before="120" w:line="360" w:lineRule="auto"/>
      <w:jc w:val="both"/>
    </w:pPr>
    <w:rPr>
      <w:rFonts w:ascii="Arial Narrow" w:hAnsi="Arial Narrow"/>
      <w:b/>
      <w:sz w:val="18"/>
    </w:rPr>
  </w:style>
  <w:style w:type="paragraph" w:styleId="Rientrocorpodeltesto3">
    <w:name w:val="Body Text Indent 3"/>
    <w:basedOn w:val="Normale"/>
    <w:rsid w:val="00A653C8"/>
    <w:pPr>
      <w:widowControl w:val="0"/>
      <w:spacing w:line="170" w:lineRule="exact"/>
      <w:ind w:left="170"/>
    </w:pPr>
    <w:rPr>
      <w:rFonts w:ascii="Arial Narrow" w:hAnsi="Arial Narrow"/>
      <w:color w:val="000000"/>
      <w:sz w:val="15"/>
    </w:rPr>
  </w:style>
  <w:style w:type="table" w:styleId="Grigliatabella">
    <w:name w:val="Table Grid"/>
    <w:basedOn w:val="Tabellanormale"/>
    <w:rsid w:val="00A653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deltesto3">
    <w:name w:val="Body Text 3"/>
    <w:basedOn w:val="Normale"/>
    <w:link w:val="Corpodeltesto3Carattere"/>
    <w:rsid w:val="00A653C8"/>
    <w:pPr>
      <w:spacing w:after="120"/>
    </w:pPr>
    <w:rPr>
      <w:sz w:val="16"/>
      <w:szCs w:val="16"/>
    </w:rPr>
  </w:style>
  <w:style w:type="paragraph" w:customStyle="1" w:styleId="TitoloArticolo">
    <w:name w:val="Titolo Articolo"/>
    <w:basedOn w:val="Normale"/>
    <w:rsid w:val="00A653C8"/>
    <w:pPr>
      <w:spacing w:before="120"/>
      <w:jc w:val="both"/>
    </w:pPr>
    <w:rPr>
      <w:b/>
      <w:sz w:val="22"/>
      <w:szCs w:val="22"/>
    </w:rPr>
  </w:style>
  <w:style w:type="paragraph" w:customStyle="1" w:styleId="Articolo">
    <w:name w:val="Articolo"/>
    <w:basedOn w:val="TitoloArticolo"/>
    <w:rsid w:val="00A653C8"/>
    <w:pPr>
      <w:keepNext/>
      <w:spacing w:before="360"/>
    </w:pPr>
    <w:rPr>
      <w:bCs/>
    </w:rPr>
  </w:style>
  <w:style w:type="paragraph" w:customStyle="1" w:styleId="Articolo1">
    <w:name w:val="Articolo 1"/>
    <w:basedOn w:val="Articolo"/>
    <w:rsid w:val="00A653C8"/>
  </w:style>
  <w:style w:type="paragraph" w:styleId="Corpodeltesto2">
    <w:name w:val="Body Text 2"/>
    <w:basedOn w:val="Normale"/>
    <w:link w:val="Corpodeltesto2Carattere"/>
    <w:rsid w:val="00A653C8"/>
    <w:pPr>
      <w:spacing w:after="120" w:line="480" w:lineRule="auto"/>
    </w:pPr>
  </w:style>
  <w:style w:type="paragraph" w:styleId="Testofumetto">
    <w:name w:val="Balloon Text"/>
    <w:basedOn w:val="Normale"/>
    <w:semiHidden/>
    <w:rsid w:val="00D308A4"/>
    <w:rPr>
      <w:rFonts w:ascii="Tahoma" w:hAnsi="Tahoma" w:cs="Tahoma"/>
      <w:sz w:val="16"/>
      <w:szCs w:val="16"/>
    </w:rPr>
  </w:style>
  <w:style w:type="paragraph" w:styleId="Testocommento">
    <w:name w:val="annotation text"/>
    <w:basedOn w:val="Normale"/>
    <w:link w:val="TestocommentoCarattere"/>
    <w:uiPriority w:val="99"/>
    <w:rsid w:val="004B43C4"/>
  </w:style>
  <w:style w:type="character" w:customStyle="1" w:styleId="TestocommentoCarattere">
    <w:name w:val="Testo commento Carattere"/>
    <w:basedOn w:val="Carpredefinitoparagrafo"/>
    <w:link w:val="Testocommento"/>
    <w:uiPriority w:val="99"/>
    <w:rsid w:val="004B43C4"/>
  </w:style>
  <w:style w:type="character" w:customStyle="1" w:styleId="Titolo7Carattere">
    <w:name w:val="Titolo 7 Carattere"/>
    <w:basedOn w:val="Carpredefinitoparagrafo"/>
    <w:link w:val="Titolo7"/>
    <w:semiHidden/>
    <w:rsid w:val="00EC57DD"/>
    <w:rPr>
      <w:rFonts w:asciiTheme="minorHAnsi" w:eastAsiaTheme="minorEastAsia" w:hAnsiTheme="minorHAnsi" w:cstheme="minorBidi"/>
      <w:sz w:val="24"/>
      <w:szCs w:val="24"/>
    </w:rPr>
  </w:style>
  <w:style w:type="paragraph" w:styleId="Corpotesto">
    <w:name w:val="Body Text"/>
    <w:basedOn w:val="Normale"/>
    <w:link w:val="CorpotestoCarattere"/>
    <w:rsid w:val="00E80D52"/>
    <w:pPr>
      <w:spacing w:after="120"/>
    </w:pPr>
  </w:style>
  <w:style w:type="character" w:customStyle="1" w:styleId="CorpotestoCarattere">
    <w:name w:val="Corpo testo Carattere"/>
    <w:basedOn w:val="Carpredefinitoparagrafo"/>
    <w:link w:val="Corpotesto"/>
    <w:rsid w:val="00E80D52"/>
  </w:style>
  <w:style w:type="character" w:styleId="Collegamentoipertestuale">
    <w:name w:val="Hyperlink"/>
    <w:basedOn w:val="Carpredefinitoparagrafo"/>
    <w:rsid w:val="00E80D52"/>
    <w:rPr>
      <w:color w:val="0000FF"/>
      <w:u w:val="single"/>
    </w:rPr>
  </w:style>
  <w:style w:type="paragraph" w:customStyle="1" w:styleId="Default">
    <w:name w:val="Default"/>
    <w:rsid w:val="00744030"/>
    <w:pPr>
      <w:autoSpaceDE w:val="0"/>
      <w:autoSpaceDN w:val="0"/>
      <w:adjustRightInd w:val="0"/>
    </w:pPr>
    <w:rPr>
      <w:rFonts w:ascii="Calibri" w:hAnsi="Calibri" w:cs="Calibri"/>
      <w:color w:val="000000"/>
      <w:sz w:val="24"/>
      <w:szCs w:val="24"/>
    </w:rPr>
  </w:style>
  <w:style w:type="paragraph" w:customStyle="1" w:styleId="Body">
    <w:name w:val="Body"/>
    <w:basedOn w:val="Normale"/>
    <w:rsid w:val="00224999"/>
    <w:pPr>
      <w:spacing w:after="140" w:line="288" w:lineRule="auto"/>
      <w:jc w:val="both"/>
    </w:pPr>
    <w:rPr>
      <w:rFonts w:ascii="Arial" w:hAnsi="Arial"/>
      <w:kern w:val="20"/>
      <w:szCs w:val="24"/>
      <w:lang w:val="en-GB"/>
    </w:rPr>
  </w:style>
  <w:style w:type="paragraph" w:customStyle="1" w:styleId="Corpodeltesto">
    <w:name w:val="Corpo del testo"/>
    <w:basedOn w:val="Normale"/>
    <w:rsid w:val="00BC3274"/>
    <w:pPr>
      <w:jc w:val="both"/>
    </w:pPr>
    <w:rPr>
      <w:sz w:val="23"/>
    </w:rPr>
  </w:style>
  <w:style w:type="character" w:customStyle="1" w:styleId="Corpodeltesto3Carattere">
    <w:name w:val="Corpo del testo 3 Carattere"/>
    <w:link w:val="Corpodeltesto3"/>
    <w:rsid w:val="00BC3274"/>
    <w:rPr>
      <w:sz w:val="16"/>
      <w:szCs w:val="16"/>
    </w:rPr>
  </w:style>
  <w:style w:type="table" w:customStyle="1" w:styleId="TableGrid0">
    <w:name w:val="Table Grid0"/>
    <w:rsid w:val="00BC3274"/>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Paragrafoelenco">
    <w:name w:val="List Paragraph"/>
    <w:basedOn w:val="Normale"/>
    <w:uiPriority w:val="34"/>
    <w:qFormat/>
    <w:rsid w:val="004A5F76"/>
    <w:pPr>
      <w:spacing w:after="160" w:line="259" w:lineRule="auto"/>
      <w:ind w:left="720"/>
      <w:contextualSpacing/>
    </w:pPr>
    <w:rPr>
      <w:rFonts w:ascii="Calibri" w:eastAsia="Calibri" w:hAnsi="Calibri" w:cs="Calibri"/>
      <w:color w:val="000000"/>
      <w:sz w:val="22"/>
      <w:szCs w:val="22"/>
    </w:rPr>
  </w:style>
  <w:style w:type="character" w:styleId="Rimandocommento">
    <w:name w:val="annotation reference"/>
    <w:basedOn w:val="Carpredefinitoparagrafo"/>
    <w:uiPriority w:val="99"/>
    <w:semiHidden/>
    <w:unhideWhenUsed/>
    <w:rsid w:val="00CF76B8"/>
    <w:rPr>
      <w:sz w:val="16"/>
      <w:szCs w:val="16"/>
    </w:rPr>
  </w:style>
  <w:style w:type="paragraph" w:styleId="Soggettocommento">
    <w:name w:val="annotation subject"/>
    <w:basedOn w:val="Testocommento"/>
    <w:next w:val="Testocommento"/>
    <w:link w:val="SoggettocommentoCarattere"/>
    <w:semiHidden/>
    <w:unhideWhenUsed/>
    <w:rsid w:val="00CF76B8"/>
    <w:rPr>
      <w:b/>
      <w:bCs/>
    </w:rPr>
  </w:style>
  <w:style w:type="character" w:customStyle="1" w:styleId="SoggettocommentoCarattere">
    <w:name w:val="Soggetto commento Carattere"/>
    <w:basedOn w:val="TestocommentoCarattere"/>
    <w:link w:val="Soggettocommento"/>
    <w:semiHidden/>
    <w:rsid w:val="00CF76B8"/>
    <w:rPr>
      <w:b/>
      <w:bCs/>
    </w:rPr>
  </w:style>
  <w:style w:type="paragraph" w:styleId="Revisione">
    <w:name w:val="Revision"/>
    <w:hidden/>
    <w:uiPriority w:val="99"/>
    <w:semiHidden/>
    <w:rsid w:val="00863913"/>
  </w:style>
  <w:style w:type="character" w:customStyle="1" w:styleId="Corpodeltesto2Carattere">
    <w:name w:val="Corpo del testo 2 Carattere"/>
    <w:basedOn w:val="Carpredefinitoparagrafo"/>
    <w:link w:val="Corpodeltesto2"/>
    <w:rsid w:val="00664C63"/>
  </w:style>
  <w:style w:type="character" w:styleId="Menzionenonrisolta">
    <w:name w:val="Unresolved Mention"/>
    <w:basedOn w:val="Carpredefinitoparagrafo"/>
    <w:uiPriority w:val="99"/>
    <w:semiHidden/>
    <w:unhideWhenUsed/>
    <w:rsid w:val="004B197B"/>
    <w:rPr>
      <w:color w:val="605E5C"/>
      <w:shd w:val="clear" w:color="auto" w:fill="E1DFDD"/>
    </w:rPr>
  </w:style>
  <w:style w:type="character" w:styleId="Menzione">
    <w:name w:val="Mention"/>
    <w:basedOn w:val="Carpredefinitoparagrafo"/>
    <w:uiPriority w:val="99"/>
    <w:unhideWhenUsed/>
    <w:rsid w:val="00204DED"/>
    <w:rPr>
      <w:color w:val="2B579A"/>
      <w:shd w:val="clear" w:color="auto" w:fill="E1DFDD"/>
    </w:rPr>
  </w:style>
  <w:style w:type="character" w:customStyle="1" w:styleId="Titolo4Carattere">
    <w:name w:val="Titolo 4 Carattere"/>
    <w:basedOn w:val="Carpredefinitoparagrafo"/>
    <w:link w:val="Titolo4"/>
    <w:rsid w:val="004A1968"/>
    <w:rPr>
      <w:b/>
      <w:bCs/>
      <w:sz w:val="28"/>
      <w:szCs w:val="28"/>
    </w:rPr>
  </w:style>
  <w:style w:type="paragraph" w:styleId="Testonotaapidipagina">
    <w:name w:val="footnote text"/>
    <w:basedOn w:val="Normale"/>
    <w:link w:val="TestonotaapidipaginaCarattere"/>
    <w:uiPriority w:val="99"/>
    <w:semiHidden/>
    <w:unhideWhenUsed/>
    <w:rsid w:val="00375833"/>
    <w:rPr>
      <w:rFonts w:asciiTheme="minorHAnsi" w:eastAsiaTheme="minorHAnsi" w:hAnsiTheme="minorHAnsi" w:cstheme="minorBidi"/>
      <w:kern w:val="2"/>
      <w:lang w:eastAsia="en-US"/>
      <w14:ligatures w14:val="standardContextual"/>
    </w:rPr>
  </w:style>
  <w:style w:type="character" w:customStyle="1" w:styleId="TestonotaapidipaginaCarattere">
    <w:name w:val="Testo nota a piè di pagina Carattere"/>
    <w:basedOn w:val="Carpredefinitoparagrafo"/>
    <w:link w:val="Testonotaapidipagina"/>
    <w:uiPriority w:val="99"/>
    <w:semiHidden/>
    <w:rsid w:val="00375833"/>
    <w:rPr>
      <w:rFonts w:asciiTheme="minorHAnsi" w:eastAsiaTheme="minorHAnsi" w:hAnsiTheme="minorHAnsi" w:cstheme="minorBidi"/>
      <w:kern w:val="2"/>
      <w:lang w:eastAsia="en-US"/>
      <w14:ligatures w14:val="standardContextual"/>
    </w:rPr>
  </w:style>
  <w:style w:type="character" w:styleId="Rimandonotaapidipagina">
    <w:name w:val="footnote reference"/>
    <w:basedOn w:val="Carpredefinitoparagrafo"/>
    <w:uiPriority w:val="99"/>
    <w:semiHidden/>
    <w:unhideWhenUsed/>
    <w:rsid w:val="00375833"/>
    <w:rPr>
      <w:vertAlign w:val="superscript"/>
    </w:rPr>
  </w:style>
  <w:style w:type="character" w:styleId="Testosegnaposto">
    <w:name w:val="Placeholder Text"/>
    <w:basedOn w:val="Carpredefinitoparagrafo"/>
    <w:uiPriority w:val="99"/>
    <w:semiHidden/>
    <w:rsid w:val="005438C9"/>
    <w:rPr>
      <w:color w:val="666666"/>
    </w:rPr>
  </w:style>
  <w:style w:type="character" w:styleId="Enfasigrassetto">
    <w:name w:val="Strong"/>
    <w:basedOn w:val="Carpredefinitoparagrafo"/>
    <w:qFormat/>
    <w:rsid w:val="00AE6F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61493">
      <w:bodyDiv w:val="1"/>
      <w:marLeft w:val="0"/>
      <w:marRight w:val="0"/>
      <w:marTop w:val="0"/>
      <w:marBottom w:val="0"/>
      <w:divBdr>
        <w:top w:val="none" w:sz="0" w:space="0" w:color="auto"/>
        <w:left w:val="none" w:sz="0" w:space="0" w:color="auto"/>
        <w:bottom w:val="none" w:sz="0" w:space="0" w:color="auto"/>
        <w:right w:val="none" w:sz="0" w:space="0" w:color="auto"/>
      </w:divBdr>
    </w:div>
    <w:div w:id="72554579">
      <w:bodyDiv w:val="1"/>
      <w:marLeft w:val="0"/>
      <w:marRight w:val="0"/>
      <w:marTop w:val="0"/>
      <w:marBottom w:val="0"/>
      <w:divBdr>
        <w:top w:val="none" w:sz="0" w:space="0" w:color="auto"/>
        <w:left w:val="none" w:sz="0" w:space="0" w:color="auto"/>
        <w:bottom w:val="none" w:sz="0" w:space="0" w:color="auto"/>
        <w:right w:val="none" w:sz="0" w:space="0" w:color="auto"/>
      </w:divBdr>
    </w:div>
    <w:div w:id="229118369">
      <w:bodyDiv w:val="1"/>
      <w:marLeft w:val="0"/>
      <w:marRight w:val="0"/>
      <w:marTop w:val="0"/>
      <w:marBottom w:val="0"/>
      <w:divBdr>
        <w:top w:val="none" w:sz="0" w:space="0" w:color="auto"/>
        <w:left w:val="none" w:sz="0" w:space="0" w:color="auto"/>
        <w:bottom w:val="none" w:sz="0" w:space="0" w:color="auto"/>
        <w:right w:val="none" w:sz="0" w:space="0" w:color="auto"/>
      </w:divBdr>
    </w:div>
    <w:div w:id="298613786">
      <w:bodyDiv w:val="1"/>
      <w:marLeft w:val="0"/>
      <w:marRight w:val="0"/>
      <w:marTop w:val="0"/>
      <w:marBottom w:val="0"/>
      <w:divBdr>
        <w:top w:val="none" w:sz="0" w:space="0" w:color="auto"/>
        <w:left w:val="none" w:sz="0" w:space="0" w:color="auto"/>
        <w:bottom w:val="none" w:sz="0" w:space="0" w:color="auto"/>
        <w:right w:val="none" w:sz="0" w:space="0" w:color="auto"/>
      </w:divBdr>
    </w:div>
    <w:div w:id="337319325">
      <w:bodyDiv w:val="1"/>
      <w:marLeft w:val="0"/>
      <w:marRight w:val="0"/>
      <w:marTop w:val="0"/>
      <w:marBottom w:val="0"/>
      <w:divBdr>
        <w:top w:val="none" w:sz="0" w:space="0" w:color="auto"/>
        <w:left w:val="none" w:sz="0" w:space="0" w:color="auto"/>
        <w:bottom w:val="none" w:sz="0" w:space="0" w:color="auto"/>
        <w:right w:val="none" w:sz="0" w:space="0" w:color="auto"/>
      </w:divBdr>
    </w:div>
    <w:div w:id="431165347">
      <w:bodyDiv w:val="1"/>
      <w:marLeft w:val="0"/>
      <w:marRight w:val="0"/>
      <w:marTop w:val="0"/>
      <w:marBottom w:val="0"/>
      <w:divBdr>
        <w:top w:val="none" w:sz="0" w:space="0" w:color="auto"/>
        <w:left w:val="none" w:sz="0" w:space="0" w:color="auto"/>
        <w:bottom w:val="none" w:sz="0" w:space="0" w:color="auto"/>
        <w:right w:val="none" w:sz="0" w:space="0" w:color="auto"/>
      </w:divBdr>
    </w:div>
    <w:div w:id="437061571">
      <w:bodyDiv w:val="1"/>
      <w:marLeft w:val="0"/>
      <w:marRight w:val="0"/>
      <w:marTop w:val="0"/>
      <w:marBottom w:val="0"/>
      <w:divBdr>
        <w:top w:val="none" w:sz="0" w:space="0" w:color="auto"/>
        <w:left w:val="none" w:sz="0" w:space="0" w:color="auto"/>
        <w:bottom w:val="none" w:sz="0" w:space="0" w:color="auto"/>
        <w:right w:val="none" w:sz="0" w:space="0" w:color="auto"/>
      </w:divBdr>
    </w:div>
    <w:div w:id="449937199">
      <w:bodyDiv w:val="1"/>
      <w:marLeft w:val="0"/>
      <w:marRight w:val="0"/>
      <w:marTop w:val="0"/>
      <w:marBottom w:val="0"/>
      <w:divBdr>
        <w:top w:val="none" w:sz="0" w:space="0" w:color="auto"/>
        <w:left w:val="none" w:sz="0" w:space="0" w:color="auto"/>
        <w:bottom w:val="none" w:sz="0" w:space="0" w:color="auto"/>
        <w:right w:val="none" w:sz="0" w:space="0" w:color="auto"/>
      </w:divBdr>
    </w:div>
    <w:div w:id="498545022">
      <w:bodyDiv w:val="1"/>
      <w:marLeft w:val="0"/>
      <w:marRight w:val="0"/>
      <w:marTop w:val="0"/>
      <w:marBottom w:val="0"/>
      <w:divBdr>
        <w:top w:val="none" w:sz="0" w:space="0" w:color="auto"/>
        <w:left w:val="none" w:sz="0" w:space="0" w:color="auto"/>
        <w:bottom w:val="none" w:sz="0" w:space="0" w:color="auto"/>
        <w:right w:val="none" w:sz="0" w:space="0" w:color="auto"/>
      </w:divBdr>
    </w:div>
    <w:div w:id="613709478">
      <w:bodyDiv w:val="1"/>
      <w:marLeft w:val="0"/>
      <w:marRight w:val="0"/>
      <w:marTop w:val="0"/>
      <w:marBottom w:val="0"/>
      <w:divBdr>
        <w:top w:val="none" w:sz="0" w:space="0" w:color="auto"/>
        <w:left w:val="none" w:sz="0" w:space="0" w:color="auto"/>
        <w:bottom w:val="none" w:sz="0" w:space="0" w:color="auto"/>
        <w:right w:val="none" w:sz="0" w:space="0" w:color="auto"/>
      </w:divBdr>
    </w:div>
    <w:div w:id="635188568">
      <w:bodyDiv w:val="1"/>
      <w:marLeft w:val="0"/>
      <w:marRight w:val="0"/>
      <w:marTop w:val="0"/>
      <w:marBottom w:val="0"/>
      <w:divBdr>
        <w:top w:val="none" w:sz="0" w:space="0" w:color="auto"/>
        <w:left w:val="none" w:sz="0" w:space="0" w:color="auto"/>
        <w:bottom w:val="none" w:sz="0" w:space="0" w:color="auto"/>
        <w:right w:val="none" w:sz="0" w:space="0" w:color="auto"/>
      </w:divBdr>
    </w:div>
    <w:div w:id="683632031">
      <w:bodyDiv w:val="1"/>
      <w:marLeft w:val="0"/>
      <w:marRight w:val="0"/>
      <w:marTop w:val="0"/>
      <w:marBottom w:val="0"/>
      <w:divBdr>
        <w:top w:val="none" w:sz="0" w:space="0" w:color="auto"/>
        <w:left w:val="none" w:sz="0" w:space="0" w:color="auto"/>
        <w:bottom w:val="none" w:sz="0" w:space="0" w:color="auto"/>
        <w:right w:val="none" w:sz="0" w:space="0" w:color="auto"/>
      </w:divBdr>
    </w:div>
    <w:div w:id="708142872">
      <w:bodyDiv w:val="1"/>
      <w:marLeft w:val="0"/>
      <w:marRight w:val="0"/>
      <w:marTop w:val="0"/>
      <w:marBottom w:val="0"/>
      <w:divBdr>
        <w:top w:val="none" w:sz="0" w:space="0" w:color="auto"/>
        <w:left w:val="none" w:sz="0" w:space="0" w:color="auto"/>
        <w:bottom w:val="none" w:sz="0" w:space="0" w:color="auto"/>
        <w:right w:val="none" w:sz="0" w:space="0" w:color="auto"/>
      </w:divBdr>
    </w:div>
    <w:div w:id="857163246">
      <w:bodyDiv w:val="1"/>
      <w:marLeft w:val="0"/>
      <w:marRight w:val="0"/>
      <w:marTop w:val="0"/>
      <w:marBottom w:val="0"/>
      <w:divBdr>
        <w:top w:val="none" w:sz="0" w:space="0" w:color="auto"/>
        <w:left w:val="none" w:sz="0" w:space="0" w:color="auto"/>
        <w:bottom w:val="none" w:sz="0" w:space="0" w:color="auto"/>
        <w:right w:val="none" w:sz="0" w:space="0" w:color="auto"/>
      </w:divBdr>
    </w:div>
    <w:div w:id="1010570658">
      <w:bodyDiv w:val="1"/>
      <w:marLeft w:val="0"/>
      <w:marRight w:val="0"/>
      <w:marTop w:val="0"/>
      <w:marBottom w:val="0"/>
      <w:divBdr>
        <w:top w:val="none" w:sz="0" w:space="0" w:color="auto"/>
        <w:left w:val="none" w:sz="0" w:space="0" w:color="auto"/>
        <w:bottom w:val="none" w:sz="0" w:space="0" w:color="auto"/>
        <w:right w:val="none" w:sz="0" w:space="0" w:color="auto"/>
      </w:divBdr>
    </w:div>
    <w:div w:id="1081561268">
      <w:bodyDiv w:val="1"/>
      <w:marLeft w:val="0"/>
      <w:marRight w:val="0"/>
      <w:marTop w:val="0"/>
      <w:marBottom w:val="0"/>
      <w:divBdr>
        <w:top w:val="none" w:sz="0" w:space="0" w:color="auto"/>
        <w:left w:val="none" w:sz="0" w:space="0" w:color="auto"/>
        <w:bottom w:val="none" w:sz="0" w:space="0" w:color="auto"/>
        <w:right w:val="none" w:sz="0" w:space="0" w:color="auto"/>
      </w:divBdr>
    </w:div>
    <w:div w:id="1117061649">
      <w:bodyDiv w:val="1"/>
      <w:marLeft w:val="0"/>
      <w:marRight w:val="0"/>
      <w:marTop w:val="0"/>
      <w:marBottom w:val="0"/>
      <w:divBdr>
        <w:top w:val="none" w:sz="0" w:space="0" w:color="auto"/>
        <w:left w:val="none" w:sz="0" w:space="0" w:color="auto"/>
        <w:bottom w:val="none" w:sz="0" w:space="0" w:color="auto"/>
        <w:right w:val="none" w:sz="0" w:space="0" w:color="auto"/>
      </w:divBdr>
    </w:div>
    <w:div w:id="1127554343">
      <w:bodyDiv w:val="1"/>
      <w:marLeft w:val="0"/>
      <w:marRight w:val="0"/>
      <w:marTop w:val="0"/>
      <w:marBottom w:val="0"/>
      <w:divBdr>
        <w:top w:val="none" w:sz="0" w:space="0" w:color="auto"/>
        <w:left w:val="none" w:sz="0" w:space="0" w:color="auto"/>
        <w:bottom w:val="none" w:sz="0" w:space="0" w:color="auto"/>
        <w:right w:val="none" w:sz="0" w:space="0" w:color="auto"/>
      </w:divBdr>
    </w:div>
    <w:div w:id="1132402493">
      <w:bodyDiv w:val="1"/>
      <w:marLeft w:val="0"/>
      <w:marRight w:val="0"/>
      <w:marTop w:val="0"/>
      <w:marBottom w:val="0"/>
      <w:divBdr>
        <w:top w:val="none" w:sz="0" w:space="0" w:color="auto"/>
        <w:left w:val="none" w:sz="0" w:space="0" w:color="auto"/>
        <w:bottom w:val="none" w:sz="0" w:space="0" w:color="auto"/>
        <w:right w:val="none" w:sz="0" w:space="0" w:color="auto"/>
      </w:divBdr>
    </w:div>
    <w:div w:id="1135299012">
      <w:bodyDiv w:val="1"/>
      <w:marLeft w:val="0"/>
      <w:marRight w:val="0"/>
      <w:marTop w:val="0"/>
      <w:marBottom w:val="0"/>
      <w:divBdr>
        <w:top w:val="none" w:sz="0" w:space="0" w:color="auto"/>
        <w:left w:val="none" w:sz="0" w:space="0" w:color="auto"/>
        <w:bottom w:val="none" w:sz="0" w:space="0" w:color="auto"/>
        <w:right w:val="none" w:sz="0" w:space="0" w:color="auto"/>
      </w:divBdr>
    </w:div>
    <w:div w:id="1193109792">
      <w:bodyDiv w:val="1"/>
      <w:marLeft w:val="0"/>
      <w:marRight w:val="0"/>
      <w:marTop w:val="0"/>
      <w:marBottom w:val="0"/>
      <w:divBdr>
        <w:top w:val="none" w:sz="0" w:space="0" w:color="auto"/>
        <w:left w:val="none" w:sz="0" w:space="0" w:color="auto"/>
        <w:bottom w:val="none" w:sz="0" w:space="0" w:color="auto"/>
        <w:right w:val="none" w:sz="0" w:space="0" w:color="auto"/>
      </w:divBdr>
    </w:div>
    <w:div w:id="1200126998">
      <w:bodyDiv w:val="1"/>
      <w:marLeft w:val="0"/>
      <w:marRight w:val="0"/>
      <w:marTop w:val="0"/>
      <w:marBottom w:val="0"/>
      <w:divBdr>
        <w:top w:val="none" w:sz="0" w:space="0" w:color="auto"/>
        <w:left w:val="none" w:sz="0" w:space="0" w:color="auto"/>
        <w:bottom w:val="none" w:sz="0" w:space="0" w:color="auto"/>
        <w:right w:val="none" w:sz="0" w:space="0" w:color="auto"/>
      </w:divBdr>
    </w:div>
    <w:div w:id="1207831646">
      <w:bodyDiv w:val="1"/>
      <w:marLeft w:val="0"/>
      <w:marRight w:val="0"/>
      <w:marTop w:val="0"/>
      <w:marBottom w:val="0"/>
      <w:divBdr>
        <w:top w:val="none" w:sz="0" w:space="0" w:color="auto"/>
        <w:left w:val="none" w:sz="0" w:space="0" w:color="auto"/>
        <w:bottom w:val="none" w:sz="0" w:space="0" w:color="auto"/>
        <w:right w:val="none" w:sz="0" w:space="0" w:color="auto"/>
      </w:divBdr>
    </w:div>
    <w:div w:id="1236742092">
      <w:bodyDiv w:val="1"/>
      <w:marLeft w:val="0"/>
      <w:marRight w:val="0"/>
      <w:marTop w:val="0"/>
      <w:marBottom w:val="0"/>
      <w:divBdr>
        <w:top w:val="none" w:sz="0" w:space="0" w:color="auto"/>
        <w:left w:val="none" w:sz="0" w:space="0" w:color="auto"/>
        <w:bottom w:val="none" w:sz="0" w:space="0" w:color="auto"/>
        <w:right w:val="none" w:sz="0" w:space="0" w:color="auto"/>
      </w:divBdr>
    </w:div>
    <w:div w:id="1305817646">
      <w:bodyDiv w:val="1"/>
      <w:marLeft w:val="0"/>
      <w:marRight w:val="0"/>
      <w:marTop w:val="0"/>
      <w:marBottom w:val="0"/>
      <w:divBdr>
        <w:top w:val="none" w:sz="0" w:space="0" w:color="auto"/>
        <w:left w:val="none" w:sz="0" w:space="0" w:color="auto"/>
        <w:bottom w:val="none" w:sz="0" w:space="0" w:color="auto"/>
        <w:right w:val="none" w:sz="0" w:space="0" w:color="auto"/>
      </w:divBdr>
    </w:div>
    <w:div w:id="1309046093">
      <w:bodyDiv w:val="1"/>
      <w:marLeft w:val="0"/>
      <w:marRight w:val="0"/>
      <w:marTop w:val="0"/>
      <w:marBottom w:val="0"/>
      <w:divBdr>
        <w:top w:val="none" w:sz="0" w:space="0" w:color="auto"/>
        <w:left w:val="none" w:sz="0" w:space="0" w:color="auto"/>
        <w:bottom w:val="none" w:sz="0" w:space="0" w:color="auto"/>
        <w:right w:val="none" w:sz="0" w:space="0" w:color="auto"/>
      </w:divBdr>
    </w:div>
    <w:div w:id="1376736020">
      <w:bodyDiv w:val="1"/>
      <w:marLeft w:val="0"/>
      <w:marRight w:val="0"/>
      <w:marTop w:val="0"/>
      <w:marBottom w:val="0"/>
      <w:divBdr>
        <w:top w:val="none" w:sz="0" w:space="0" w:color="auto"/>
        <w:left w:val="none" w:sz="0" w:space="0" w:color="auto"/>
        <w:bottom w:val="none" w:sz="0" w:space="0" w:color="auto"/>
        <w:right w:val="none" w:sz="0" w:space="0" w:color="auto"/>
      </w:divBdr>
    </w:div>
    <w:div w:id="1485122834">
      <w:bodyDiv w:val="1"/>
      <w:marLeft w:val="0"/>
      <w:marRight w:val="0"/>
      <w:marTop w:val="0"/>
      <w:marBottom w:val="0"/>
      <w:divBdr>
        <w:top w:val="none" w:sz="0" w:space="0" w:color="auto"/>
        <w:left w:val="none" w:sz="0" w:space="0" w:color="auto"/>
        <w:bottom w:val="none" w:sz="0" w:space="0" w:color="auto"/>
        <w:right w:val="none" w:sz="0" w:space="0" w:color="auto"/>
      </w:divBdr>
    </w:div>
    <w:div w:id="1558662180">
      <w:bodyDiv w:val="1"/>
      <w:marLeft w:val="0"/>
      <w:marRight w:val="0"/>
      <w:marTop w:val="0"/>
      <w:marBottom w:val="0"/>
      <w:divBdr>
        <w:top w:val="none" w:sz="0" w:space="0" w:color="auto"/>
        <w:left w:val="none" w:sz="0" w:space="0" w:color="auto"/>
        <w:bottom w:val="none" w:sz="0" w:space="0" w:color="auto"/>
        <w:right w:val="none" w:sz="0" w:space="0" w:color="auto"/>
      </w:divBdr>
    </w:div>
    <w:div w:id="1592540573">
      <w:bodyDiv w:val="1"/>
      <w:marLeft w:val="0"/>
      <w:marRight w:val="0"/>
      <w:marTop w:val="0"/>
      <w:marBottom w:val="0"/>
      <w:divBdr>
        <w:top w:val="none" w:sz="0" w:space="0" w:color="auto"/>
        <w:left w:val="none" w:sz="0" w:space="0" w:color="auto"/>
        <w:bottom w:val="none" w:sz="0" w:space="0" w:color="auto"/>
        <w:right w:val="none" w:sz="0" w:space="0" w:color="auto"/>
      </w:divBdr>
    </w:div>
    <w:div w:id="1680158621">
      <w:bodyDiv w:val="1"/>
      <w:marLeft w:val="0"/>
      <w:marRight w:val="0"/>
      <w:marTop w:val="0"/>
      <w:marBottom w:val="0"/>
      <w:divBdr>
        <w:top w:val="none" w:sz="0" w:space="0" w:color="auto"/>
        <w:left w:val="none" w:sz="0" w:space="0" w:color="auto"/>
        <w:bottom w:val="none" w:sz="0" w:space="0" w:color="auto"/>
        <w:right w:val="none" w:sz="0" w:space="0" w:color="auto"/>
      </w:divBdr>
    </w:div>
    <w:div w:id="1680891577">
      <w:bodyDiv w:val="1"/>
      <w:marLeft w:val="0"/>
      <w:marRight w:val="0"/>
      <w:marTop w:val="0"/>
      <w:marBottom w:val="0"/>
      <w:divBdr>
        <w:top w:val="none" w:sz="0" w:space="0" w:color="auto"/>
        <w:left w:val="none" w:sz="0" w:space="0" w:color="auto"/>
        <w:bottom w:val="none" w:sz="0" w:space="0" w:color="auto"/>
        <w:right w:val="none" w:sz="0" w:space="0" w:color="auto"/>
      </w:divBdr>
    </w:div>
    <w:div w:id="1824392751">
      <w:bodyDiv w:val="1"/>
      <w:marLeft w:val="0"/>
      <w:marRight w:val="0"/>
      <w:marTop w:val="0"/>
      <w:marBottom w:val="0"/>
      <w:divBdr>
        <w:top w:val="none" w:sz="0" w:space="0" w:color="auto"/>
        <w:left w:val="none" w:sz="0" w:space="0" w:color="auto"/>
        <w:bottom w:val="none" w:sz="0" w:space="0" w:color="auto"/>
        <w:right w:val="none" w:sz="0" w:space="0" w:color="auto"/>
      </w:divBdr>
    </w:div>
    <w:div w:id="1945989538">
      <w:bodyDiv w:val="1"/>
      <w:marLeft w:val="0"/>
      <w:marRight w:val="0"/>
      <w:marTop w:val="0"/>
      <w:marBottom w:val="0"/>
      <w:divBdr>
        <w:top w:val="none" w:sz="0" w:space="0" w:color="auto"/>
        <w:left w:val="none" w:sz="0" w:space="0" w:color="auto"/>
        <w:bottom w:val="none" w:sz="0" w:space="0" w:color="auto"/>
        <w:right w:val="none" w:sz="0" w:space="0" w:color="auto"/>
      </w:divBdr>
    </w:div>
    <w:div w:id="1993757267">
      <w:bodyDiv w:val="1"/>
      <w:marLeft w:val="0"/>
      <w:marRight w:val="0"/>
      <w:marTop w:val="0"/>
      <w:marBottom w:val="0"/>
      <w:divBdr>
        <w:top w:val="none" w:sz="0" w:space="0" w:color="auto"/>
        <w:left w:val="none" w:sz="0" w:space="0" w:color="auto"/>
        <w:bottom w:val="none" w:sz="0" w:space="0" w:color="auto"/>
        <w:right w:val="none" w:sz="0" w:space="0" w:color="auto"/>
      </w:divBdr>
    </w:div>
    <w:div w:id="1994795062">
      <w:bodyDiv w:val="1"/>
      <w:marLeft w:val="0"/>
      <w:marRight w:val="0"/>
      <w:marTop w:val="0"/>
      <w:marBottom w:val="0"/>
      <w:divBdr>
        <w:top w:val="none" w:sz="0" w:space="0" w:color="auto"/>
        <w:left w:val="none" w:sz="0" w:space="0" w:color="auto"/>
        <w:bottom w:val="none" w:sz="0" w:space="0" w:color="auto"/>
        <w:right w:val="none" w:sz="0" w:space="0" w:color="auto"/>
      </w:divBdr>
    </w:div>
    <w:div w:id="2021160224">
      <w:bodyDiv w:val="1"/>
      <w:marLeft w:val="0"/>
      <w:marRight w:val="0"/>
      <w:marTop w:val="0"/>
      <w:marBottom w:val="0"/>
      <w:divBdr>
        <w:top w:val="none" w:sz="0" w:space="0" w:color="auto"/>
        <w:left w:val="none" w:sz="0" w:space="0" w:color="auto"/>
        <w:bottom w:val="none" w:sz="0" w:space="0" w:color="auto"/>
        <w:right w:val="none" w:sz="0" w:space="0" w:color="auto"/>
      </w:divBdr>
    </w:div>
    <w:div w:id="2052992617">
      <w:bodyDiv w:val="1"/>
      <w:marLeft w:val="0"/>
      <w:marRight w:val="0"/>
      <w:marTop w:val="0"/>
      <w:marBottom w:val="0"/>
      <w:divBdr>
        <w:top w:val="none" w:sz="0" w:space="0" w:color="auto"/>
        <w:left w:val="none" w:sz="0" w:space="0" w:color="auto"/>
        <w:bottom w:val="none" w:sz="0" w:space="0" w:color="auto"/>
        <w:right w:val="none" w:sz="0" w:space="0" w:color="auto"/>
      </w:divBdr>
    </w:div>
    <w:div w:id="212456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rasporto@pec.e-distribuzione.i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nel.com/it/azienda/storie/articles/2019/08/impegni-sostenibilita-enel-nazioni-unite"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rasporto@pec.e-distribuzione.it" TargetMode="External"/><Relationship Id="rId5" Type="http://schemas.openxmlformats.org/officeDocument/2006/relationships/numbering" Target="numbering.xml"/><Relationship Id="rId15" Type="http://schemas.openxmlformats.org/officeDocument/2006/relationships/hyperlink" Target="https://corporate.enel.it/en/company/policy-environmental-ene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procurement.enel.com/documents/health-and-safety-documents" TargetMode="External"/><Relationship Id="rId22"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2" Type="http://schemas.openxmlformats.org/officeDocument/2006/relationships/image" Target="cid:image001.png@01D1D7AB.32FF32E0" TargetMode="External"/><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515B2D4C-CCB2-44F2-B485-905DE2104803}">
    <t:Anchor>
      <t:Comment id="680349485"/>
    </t:Anchor>
    <t:History>
      <t:Event id="{BAFDAC07-0E29-4C21-9571-D7BFD6347A46}" time="2024-06-10T10:20:09.841Z">
        <t:Attribution userId="S::enrico.lanni@e-distribuzione.com::bfa4ca1e-dd89-4327-a57e-c5bc721f2c6a" userProvider="AD" userName="Lanni Enrico (DPO Grids IT)"/>
        <t:Anchor>
          <t:Comment id="680349485"/>
        </t:Anchor>
        <t:Create/>
      </t:Event>
      <t:Event id="{03A09EF1-4CC7-449F-822E-65D143620196}" time="2024-06-10T10:20:09.841Z">
        <t:Attribution userId="S::enrico.lanni@e-distribuzione.com::bfa4ca1e-dd89-4327-a57e-c5bc721f2c6a" userProvider="AD" userName="Lanni Enrico (DPO Grids IT)"/>
        <t:Anchor>
          <t:Comment id="680349485"/>
        </t:Anchor>
        <t:Assign userId="S::giulio.meggiolaro@e-distribuzione.com::f009fa2e-223e-40b9-ba69-96fcce77c33d" userProvider="AD" userName="Meggiolaro Giulio (Grids IT CRE)"/>
      </t:Event>
      <t:Event id="{34ECE96B-AB85-4818-8947-AB61B22CC366}" time="2024-06-10T10:20:09.841Z">
        <t:Attribution userId="S::enrico.lanni@e-distribuzione.com::bfa4ca1e-dd89-4327-a57e-c5bc721f2c6a" userProvider="AD" userName="Lanni Enrico (DPO Grids IT)"/>
        <t:Anchor>
          <t:Comment id="680349485"/>
        </t:Anchor>
        <t:SetTitle title="@Meggiolaro Giulio (Grids IT CRE) lo verifichiamo assieme"/>
      </t:Event>
    </t:History>
  </t:Task>
  <t:Task id="{33E0B8B9-2BA1-4F08-A119-BB30AB0D0061}">
    <t:Anchor>
      <t:Comment id="843839249"/>
    </t:Anchor>
    <t:History>
      <t:Event id="{403D913C-4C2B-493B-8F95-6A2014A38A7C}" time="2024-10-22T09:26:47.216Z">
        <t:Attribution userId="S::stefania.arcioni@e-distribuzione.com::c57fbe1c-06a0-4073-a6cd-6ffabfe4719d" userProvider="AD" userName="Arcioni Stefania (Grids IT CRE)"/>
        <t:Anchor>
          <t:Comment id="843839249"/>
        </t:Anchor>
        <t:Create/>
      </t:Event>
      <t:Event id="{2A5FDE66-51FA-4FD6-BBB0-E7D9B8F3EA25}" time="2024-10-22T09:26:47.216Z">
        <t:Attribution userId="S::stefania.arcioni@e-distribuzione.com::c57fbe1c-06a0-4073-a6cd-6ffabfe4719d" userProvider="AD" userName="Arcioni Stefania (Grids IT CRE)"/>
        <t:Anchor>
          <t:Comment id="843839249"/>
        </t:Anchor>
        <t:Assign userId="S::arianna.dilizia@e-distribuzione.com::bf0dc7d3-8df5-471b-8b9b-c0782596757a" userProvider="AD" userName="Di Lizia Arianna (LCA Grids IT)"/>
      </t:Event>
      <t:Event id="{D44FA891-939E-4073-A4B7-66E98C5B8FF5}" time="2024-10-22T09:26:47.216Z">
        <t:Attribution userId="S::stefania.arcioni@e-distribuzione.com::c57fbe1c-06a0-4073-a6cd-6ffabfe4719d" userProvider="AD" userName="Arcioni Stefania (Grids IT CRE)"/>
        <t:Anchor>
          <t:Comment id="843839249"/>
        </t:Anchor>
        <t:SetTitle title="@Di Lizia Arianna (LCA Grids IT) questo lo eliminiamo? Dovrebbe bastare il riferimento della firma digitale, corretto?"/>
      </t:Event>
      <t:Event id="{CBE98E97-BAE5-4265-8D71-FB9321BAE25E}" time="2024-10-22T10:27:49.865Z">
        <t:Attribution userId="S::stefania.arcioni@e-distribuzione.com::c57fbe1c-06a0-4073-a6cd-6ffabfe4719d" userProvider="AD" userName="Arcioni Stefania (Grids IT CRE)"/>
        <t:Progress percentComplete="100"/>
      </t:Event>
      <t:Event id="{2E07E363-2BBF-4584-A515-148294DA31AE}" time="2024-10-22T10:29:59.793Z">
        <t:Attribution userId="S::stefania.arcioni@e-distribuzione.com::c57fbe1c-06a0-4073-a6cd-6ffabfe4719d" userProvider="AD" userName="Arcioni Stefania (Grids IT CRE)"/>
        <t:Undo id="{CBE98E97-BAE5-4265-8D71-FB9321BAE25E}"/>
      </t:Event>
      <t:Event id="{103E4BD2-1E0B-437F-9CF7-5D2D5B376561}" time="2024-10-22T10:30:03.362Z">
        <t:Attribution userId="S::stefania.arcioni@e-distribuzione.com::c57fbe1c-06a0-4073-a6cd-6ffabfe4719d" userProvider="AD" userName="Arcioni Stefania (Grids IT CRE)"/>
        <t:Undo id="{2E07E363-2BBF-4584-A515-148294DA31A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e"/>
          <w:gallery w:val="placeholder"/>
        </w:category>
        <w:types>
          <w:type w:val="bbPlcHdr"/>
        </w:types>
        <w:behaviors>
          <w:behavior w:val="content"/>
        </w:behaviors>
        <w:guid w:val="{E9264B47-0FE4-4BED-8F0B-39A82A7199A7}"/>
      </w:docPartPr>
      <w:docPartBody>
        <w:p w:rsidR="0033390F" w:rsidRDefault="0033390F">
          <w:r w:rsidRPr="008F76DD">
            <w:rPr>
              <w:rStyle w:val="Testosegnaposto"/>
            </w:rPr>
            <w:t>Fare clic o toccare qui per immettere il testo.</w:t>
          </w:r>
        </w:p>
      </w:docPartBody>
    </w:docPart>
    <w:docPart>
      <w:docPartPr>
        <w:name w:val="7E1C1D70634A45BF95DC527B9AAA1F13"/>
        <w:category>
          <w:name w:val="Generale"/>
          <w:gallery w:val="placeholder"/>
        </w:category>
        <w:types>
          <w:type w:val="bbPlcHdr"/>
        </w:types>
        <w:behaviors>
          <w:behavior w:val="content"/>
        </w:behaviors>
        <w:guid w:val="{78CF8F10-1909-4661-8666-68E21A5B72DF}"/>
      </w:docPartPr>
      <w:docPartBody>
        <w:p w:rsidR="00DC2AD4" w:rsidRDefault="00E13D9C" w:rsidP="00E13D9C">
          <w:pPr>
            <w:pStyle w:val="7E1C1D70634A45BF95DC527B9AAA1F13"/>
          </w:pPr>
          <w:r w:rsidRPr="008F76DD">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90F"/>
    <w:rsid w:val="00017D9C"/>
    <w:rsid w:val="000202DA"/>
    <w:rsid w:val="000935A8"/>
    <w:rsid w:val="000B16B6"/>
    <w:rsid w:val="000B7206"/>
    <w:rsid w:val="001A6B3B"/>
    <w:rsid w:val="002440FF"/>
    <w:rsid w:val="002B0110"/>
    <w:rsid w:val="0033390F"/>
    <w:rsid w:val="00413953"/>
    <w:rsid w:val="004F3A53"/>
    <w:rsid w:val="00510003"/>
    <w:rsid w:val="00584800"/>
    <w:rsid w:val="005D32E0"/>
    <w:rsid w:val="0061196B"/>
    <w:rsid w:val="00633A85"/>
    <w:rsid w:val="007C569C"/>
    <w:rsid w:val="007F26FF"/>
    <w:rsid w:val="008D59FC"/>
    <w:rsid w:val="008E432F"/>
    <w:rsid w:val="00B75DB3"/>
    <w:rsid w:val="00B76920"/>
    <w:rsid w:val="00C83854"/>
    <w:rsid w:val="00C86E40"/>
    <w:rsid w:val="00CF17D9"/>
    <w:rsid w:val="00D70013"/>
    <w:rsid w:val="00DC2AD4"/>
    <w:rsid w:val="00E076C4"/>
    <w:rsid w:val="00E13D9C"/>
    <w:rsid w:val="00E45294"/>
    <w:rsid w:val="00ED4A0F"/>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E13D9C"/>
    <w:rPr>
      <w:color w:val="666666"/>
    </w:rPr>
  </w:style>
  <w:style w:type="paragraph" w:customStyle="1" w:styleId="7E1C1D70634A45BF95DC527B9AAA1F13">
    <w:name w:val="7E1C1D70634A45BF95DC527B9AAA1F13"/>
    <w:rsid w:val="00E13D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099b183-560d-4530-9002-3e9b48d38a72">
      <UserInfo>
        <DisplayName>Alagna Valentina (IT RA)</DisplayName>
        <AccountId>17</AccountId>
        <AccountType/>
      </UserInfo>
      <UserInfo>
        <DisplayName>Angelucci Valentina 2 (LCA Grids IT)</DisplayName>
        <AccountId>18</AccountId>
        <AccountType/>
      </UserInfo>
      <UserInfo>
        <DisplayName>Di Lizia Arianna (LCA Grids IT)</DisplayName>
        <AccountId>14</AccountId>
        <AccountType/>
      </UserInfo>
      <UserInfo>
        <DisplayName>Panti Fabio (Grids IT CRE)</DisplayName>
        <AccountId>15</AccountId>
        <AccountType/>
      </UserInfo>
      <UserInfo>
        <DisplayName>Di Giacinto Francesco (IT RA)</DisplayName>
        <AccountId>21</AccountId>
        <AccountType/>
      </UserInfo>
      <UserInfo>
        <DisplayName>Romeo Sabrina (IT RA)</DisplayName>
        <AccountId>13</AccountId>
        <AccountType/>
      </UserInfo>
      <UserInfo>
        <DisplayName>Di Zazzo Emiliano (Grids IT CRE)</DisplayName>
        <AccountId>12</AccountId>
        <AccountType/>
      </UserInfo>
      <UserInfo>
        <DisplayName>Marchionne Marco (Grids IT CRE)</DisplayName>
        <AccountId>20</AccountId>
        <AccountType/>
      </UserInfo>
      <UserInfo>
        <DisplayName>Rubeo Silvia (Grids IT CRE)</DisplayName>
        <AccountId>16</AccountId>
        <AccountType/>
      </UserInfo>
      <UserInfo>
        <DisplayName>Ottaviani Fabrizio 2 (IT RA)</DisplayName>
        <AccountId>19</AccountId>
        <AccountType/>
      </UserInfo>
      <UserInfo>
        <DisplayName>Calori' Federica (Grids IT CRE)</DisplayName>
        <AccountId>26</AccountId>
        <AccountType/>
      </UserInfo>
      <UserInfo>
        <DisplayName>Lanni Enrico (DPO Grids IT)</DisplayName>
        <AccountId>40</AccountId>
        <AccountType/>
      </UserInfo>
      <UserInfo>
        <DisplayName>Lenaz Giulio (IT RA)</DisplayName>
        <AccountId>39</AccountId>
        <AccountType/>
      </UserInfo>
      <UserInfo>
        <DisplayName>Scionis Maria Francesca (IT RA)</DisplayName>
        <AccountId>28</AccountId>
        <AccountType/>
      </UserInfo>
      <UserInfo>
        <DisplayName>Arcioni Stefania (Grids IT CRE)</DisplayName>
        <AccountId>30</AccountId>
        <AccountType/>
      </UserInfo>
      <UserInfo>
        <DisplayName>Liporace Maria Rosaria (Grids IT CRE)</DisplayName>
        <AccountId>34</AccountId>
        <AccountType/>
      </UserInfo>
      <UserInfo>
        <DisplayName>Severa Sergio (Grids IT CRE)</DisplayName>
        <AccountId>35</AccountId>
        <AccountType/>
      </UserInfo>
      <UserInfo>
        <DisplayName>Callari Fabrizio (Grids IT CRE)</DisplayName>
        <AccountId>29</AccountId>
        <AccountType/>
      </UserInfo>
      <UserInfo>
        <DisplayName>Meggiolaro Giulio (Grids IT CRE)</DisplayName>
        <AccountId>9</AccountId>
        <AccountType/>
      </UserInfo>
    </SharedWithUsers>
    <TaxCatchAll xmlns="1099b183-560d-4530-9002-3e9b48d38a72" xsi:nil="true"/>
    <lcf76f155ced4ddcb4097134ff3c332f xmlns="5467126f-97d1-43ba-88bd-29c85e9b965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o" ma:contentTypeID="0x010100C580F52547BF4D458EED7EEAAC8D69E0" ma:contentTypeVersion="13" ma:contentTypeDescription="Creare un nuovo documento." ma:contentTypeScope="" ma:versionID="8dd11e67cd75aab4d40d8c43ebab2a75">
  <xsd:schema xmlns:xsd="http://www.w3.org/2001/XMLSchema" xmlns:xs="http://www.w3.org/2001/XMLSchema" xmlns:p="http://schemas.microsoft.com/office/2006/metadata/properties" xmlns:ns2="5467126f-97d1-43ba-88bd-29c85e9b9656" xmlns:ns3="1099b183-560d-4530-9002-3e9b48d38a72" targetNamespace="http://schemas.microsoft.com/office/2006/metadata/properties" ma:root="true" ma:fieldsID="f0d38288e7dfcc3b5e98993a9a730388" ns2:_="" ns3:_="">
    <xsd:import namespace="5467126f-97d1-43ba-88bd-29c85e9b9656"/>
    <xsd:import namespace="1099b183-560d-4530-9002-3e9b48d38a7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67126f-97d1-43ba-88bd-29c85e9b96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Tag immagine" ma:readOnly="false" ma:fieldId="{5cf76f15-5ced-4ddc-b409-7134ff3c332f}" ma:taxonomyMulti="true" ma:sspId="ba5ac2a7-3560-40f7-821c-bf6f1f0e003a"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9b183-560d-4530-9002-3e9b48d38a72"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element name="TaxCatchAll" ma:index="16" nillable="true" ma:displayName="Taxonomy Catch All Column" ma:hidden="true" ma:list="{2122b96b-ccfa-499f-bdd6-57619b4c51a1}" ma:internalName="TaxCatchAll" ma:showField="CatchAllData" ma:web="1099b183-560d-4530-9002-3e9b48d38a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DDB197-E269-4FC2-A21A-E5273DB2E375}">
  <ds:schemaRefs>
    <ds:schemaRef ds:uri="http://schemas.microsoft.com/sharepoint/v3/contenttype/forms"/>
  </ds:schemaRefs>
</ds:datastoreItem>
</file>

<file path=customXml/itemProps2.xml><?xml version="1.0" encoding="utf-8"?>
<ds:datastoreItem xmlns:ds="http://schemas.openxmlformats.org/officeDocument/2006/customXml" ds:itemID="{B814CCE3-53A9-4713-894E-5647654FE892}">
  <ds:schemaRefs>
    <ds:schemaRef ds:uri="http://schemas.microsoft.com/office/2006/metadata/properties"/>
    <ds:schemaRef ds:uri="http://schemas.microsoft.com/office/infopath/2007/PartnerControls"/>
    <ds:schemaRef ds:uri="1099b183-560d-4530-9002-3e9b48d38a72"/>
    <ds:schemaRef ds:uri="5467126f-97d1-43ba-88bd-29c85e9b9656"/>
  </ds:schemaRefs>
</ds:datastoreItem>
</file>

<file path=customXml/itemProps3.xml><?xml version="1.0" encoding="utf-8"?>
<ds:datastoreItem xmlns:ds="http://schemas.openxmlformats.org/officeDocument/2006/customXml" ds:itemID="{D4B4B8E5-FB10-4C1B-B3D5-7BE2F0C21D11}">
  <ds:schemaRefs>
    <ds:schemaRef ds:uri="http://schemas.openxmlformats.org/officeDocument/2006/bibliography"/>
  </ds:schemaRefs>
</ds:datastoreItem>
</file>

<file path=customXml/itemProps4.xml><?xml version="1.0" encoding="utf-8"?>
<ds:datastoreItem xmlns:ds="http://schemas.openxmlformats.org/officeDocument/2006/customXml" ds:itemID="{3FBB3FA5-DC89-4F8C-9B52-44D6DE1D448B}"/>
</file>

<file path=docProps/app.xml><?xml version="1.0" encoding="utf-8"?>
<Properties xmlns="http://schemas.openxmlformats.org/officeDocument/2006/extended-properties" xmlns:vt="http://schemas.openxmlformats.org/officeDocument/2006/docPropsVTypes">
  <Template>Normal</Template>
  <TotalTime>47</TotalTime>
  <Pages>1</Pages>
  <Words>5533</Words>
  <Characters>31543</Characters>
  <Application>Microsoft Office Word</Application>
  <DocSecurity>0</DocSecurity>
  <Lines>262</Lines>
  <Paragraphs>74</Paragraphs>
  <ScaleCrop>false</ScaleCrop>
  <Company>Enel spa</Company>
  <LinksUpToDate>false</LinksUpToDate>
  <CharactersWithSpaces>3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zza al 9</dc:title>
  <dc:subject/>
  <dc:creator>a248263</dc:creator>
  <cp:keywords/>
  <cp:lastModifiedBy>Panti Fabio (Grids IT CRE)</cp:lastModifiedBy>
  <cp:revision>15</cp:revision>
  <cp:lastPrinted>2024-10-22T01:28:00Z</cp:lastPrinted>
  <dcterms:created xsi:type="dcterms:W3CDTF">2025-03-07T00:25:00Z</dcterms:created>
  <dcterms:modified xsi:type="dcterms:W3CDTF">2025-05-19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0F52547BF4D458EED7EEAAC8D69E0</vt:lpwstr>
  </property>
  <property fmtid="{D5CDD505-2E9C-101B-9397-08002B2CF9AE}" pid="3" name="MSIP_Label_b284f6bf-f638-41cc-935f-2157ddac8142_Enabled">
    <vt:lpwstr>true</vt:lpwstr>
  </property>
  <property fmtid="{D5CDD505-2E9C-101B-9397-08002B2CF9AE}" pid="4" name="MSIP_Label_b284f6bf-f638-41cc-935f-2157ddac8142_SetDate">
    <vt:lpwstr>2024-10-22T10:16:55Z</vt:lpwstr>
  </property>
  <property fmtid="{D5CDD505-2E9C-101B-9397-08002B2CF9AE}" pid="5" name="MSIP_Label_b284f6bf-f638-41cc-935f-2157ddac8142_Method">
    <vt:lpwstr>Privileged</vt:lpwstr>
  </property>
  <property fmtid="{D5CDD505-2E9C-101B-9397-08002B2CF9AE}" pid="6" name="MSIP_Label_b284f6bf-f638-41cc-935f-2157ddac8142_Name">
    <vt:lpwstr>b284f6bf-f638-41cc-935f-2157ddac8142</vt:lpwstr>
  </property>
  <property fmtid="{D5CDD505-2E9C-101B-9397-08002B2CF9AE}" pid="7" name="MSIP_Label_b284f6bf-f638-41cc-935f-2157ddac8142_SiteId">
    <vt:lpwstr>d539d4bf-5610-471a-afc2-1c76685cfefa</vt:lpwstr>
  </property>
  <property fmtid="{D5CDD505-2E9C-101B-9397-08002B2CF9AE}" pid="8" name="MSIP_Label_b284f6bf-f638-41cc-935f-2157ddac8142_ActionId">
    <vt:lpwstr>b07f136a-1906-49ea-a5f0-7e97004fc054</vt:lpwstr>
  </property>
  <property fmtid="{D5CDD505-2E9C-101B-9397-08002B2CF9AE}" pid="9" name="MSIP_Label_b284f6bf-f638-41cc-935f-2157ddac8142_ContentBits">
    <vt:lpwstr>0</vt:lpwstr>
  </property>
  <property fmtid="{D5CDD505-2E9C-101B-9397-08002B2CF9AE}" pid="10" name="MediaServiceImageTags">
    <vt:lpwstr/>
  </property>
</Properties>
</file>